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27582" w14:textId="77777777" w:rsidR="00EC065E" w:rsidRPr="007404B7" w:rsidRDefault="00EC065E" w:rsidP="008B4B28">
      <w:pPr>
        <w:pStyle w:val="CommandLineWithinBulletEndPACKT"/>
      </w:pPr>
    </w:p>
    <w:p w14:paraId="4772BF96" w14:textId="77777777" w:rsidR="00EC065E" w:rsidRPr="000916DE" w:rsidRDefault="00EC065E" w:rsidP="00EC065E">
      <w:pPr>
        <w:pStyle w:val="ChapterNumberPACKT"/>
      </w:pPr>
      <w:commentRangeStart w:id="0"/>
      <w:r w:rsidRPr="000916DE">
        <w:t>2</w:t>
      </w:r>
      <w:commentRangeEnd w:id="0"/>
      <w:r w:rsidR="00F87F2A">
        <w:rPr>
          <w:rStyle w:val="CommentReference"/>
          <w:rFonts w:cs="Times New Roman"/>
          <w:bCs w:val="0"/>
          <w:color w:val="auto"/>
          <w:kern w:val="0"/>
          <w:lang w:val="en-US"/>
        </w:rPr>
        <w:commentReference w:id="0"/>
      </w:r>
    </w:p>
    <w:p w14:paraId="182CC2A6" w14:textId="77777777" w:rsidR="00EC065E" w:rsidRPr="000916DE" w:rsidRDefault="00EC065E" w:rsidP="00EC065E">
      <w:pPr>
        <w:pStyle w:val="ChapterTitlePACKT"/>
      </w:pPr>
      <w:r w:rsidRPr="000916DE">
        <w:t>Introducing PowerShell 7</w:t>
      </w:r>
    </w:p>
    <w:p w14:paraId="08341607" w14:textId="77777777" w:rsidR="00EC065E" w:rsidRDefault="00EC065E" w:rsidP="00EC065E">
      <w:pPr>
        <w:pStyle w:val="NormalPACKT"/>
      </w:pPr>
      <w:r>
        <w:t>This chapter covers the following recipes:</w:t>
      </w:r>
    </w:p>
    <w:p w14:paraId="513DB51A" w14:textId="701AB02A" w:rsidR="00EC065E" w:rsidRDefault="00EC065E" w:rsidP="00EC065E">
      <w:pPr>
        <w:pStyle w:val="BulletPACKT"/>
        <w:ind w:left="1080"/>
      </w:pPr>
      <w:r>
        <w:t xml:space="preserve">Exploring new </w:t>
      </w:r>
      <w:r w:rsidR="00CF3EE8">
        <w:t>o</w:t>
      </w:r>
      <w:r>
        <w:t>perators</w:t>
      </w:r>
    </w:p>
    <w:p w14:paraId="475986E1" w14:textId="6EB08D8E" w:rsidR="00EC065E" w:rsidRDefault="00EC065E" w:rsidP="00EC065E">
      <w:pPr>
        <w:pStyle w:val="BulletPACKT"/>
        <w:ind w:left="1080"/>
      </w:pPr>
      <w:r>
        <w:t xml:space="preserve">Exploring </w:t>
      </w:r>
      <w:r w:rsidR="00CF3EE8">
        <w:t>p</w:t>
      </w:r>
      <w:r>
        <w:t>arallel processing</w:t>
      </w:r>
      <w:r w:rsidR="00860136">
        <w:t xml:space="preserve"> with For</w:t>
      </w:r>
      <w:r w:rsidR="007976B9">
        <w:t>E</w:t>
      </w:r>
      <w:r w:rsidR="00860136">
        <w:t>ach-Object</w:t>
      </w:r>
    </w:p>
    <w:p w14:paraId="509836CF" w14:textId="4CBC11E5" w:rsidR="00EC065E" w:rsidRDefault="007976B9" w:rsidP="00EC065E">
      <w:pPr>
        <w:pStyle w:val="BulletPACKT"/>
        <w:ind w:left="1080"/>
      </w:pPr>
      <w:r>
        <w:t>Improvements in ForEach and ForEach-Object</w:t>
      </w:r>
    </w:p>
    <w:p w14:paraId="7A7B9191" w14:textId="1ED6D7F6" w:rsidR="00EC065E" w:rsidRDefault="00DD3309" w:rsidP="00EC065E">
      <w:pPr>
        <w:pStyle w:val="BulletPACKT"/>
        <w:ind w:left="1080"/>
      </w:pPr>
      <w:r>
        <w:t>Improvements in</w:t>
      </w:r>
      <w:r w:rsidR="00EC065E">
        <w:t xml:space="preserve"> Test-Connection</w:t>
      </w:r>
    </w:p>
    <w:p w14:paraId="718C56DE" w14:textId="77777777" w:rsidR="00EC065E" w:rsidRDefault="00EC065E" w:rsidP="00EC065E">
      <w:pPr>
        <w:pStyle w:val="BulletPACKT"/>
        <w:ind w:left="1080"/>
      </w:pPr>
      <w:r>
        <w:t>Using Select-String</w:t>
      </w:r>
    </w:p>
    <w:p w14:paraId="2FED71C5" w14:textId="3CDEB6E4" w:rsidR="00EC065E" w:rsidRDefault="00EC065E" w:rsidP="00EC065E">
      <w:pPr>
        <w:pStyle w:val="BulletPACKT"/>
        <w:ind w:left="1080"/>
      </w:pPr>
      <w:r>
        <w:t xml:space="preserve">Exploring </w:t>
      </w:r>
      <w:r w:rsidR="007A60D5">
        <w:t xml:space="preserve">the </w:t>
      </w:r>
      <w:r w:rsidR="008A1118">
        <w:t>e</w:t>
      </w:r>
      <w:r>
        <w:t xml:space="preserve">rror </w:t>
      </w:r>
      <w:r w:rsidR="008A1118">
        <w:t>v</w:t>
      </w:r>
      <w:r>
        <w:t>iew and Get-Error</w:t>
      </w:r>
    </w:p>
    <w:p w14:paraId="759993FF" w14:textId="73899037" w:rsidR="00B91BD5" w:rsidRDefault="00B91BD5" w:rsidP="00EC065E">
      <w:pPr>
        <w:pStyle w:val="BulletPACKT"/>
        <w:ind w:left="1080"/>
      </w:pPr>
      <w:r>
        <w:t>Exploring experimental features</w:t>
      </w:r>
    </w:p>
    <w:p w14:paraId="4332546E" w14:textId="77777777" w:rsidR="00EC065E" w:rsidRPr="00952699" w:rsidRDefault="00EC065E" w:rsidP="00EC065E">
      <w:pPr>
        <w:pStyle w:val="BulletPACKT"/>
        <w:numPr>
          <w:ilvl w:val="0"/>
          <w:numId w:val="0"/>
        </w:numPr>
        <w:ind w:left="720" w:hanging="360"/>
        <w:rPr>
          <w:strike/>
        </w:rPr>
      </w:pPr>
    </w:p>
    <w:p w14:paraId="7CDDCCD5" w14:textId="77777777" w:rsidR="00EC065E" w:rsidRDefault="00EC065E" w:rsidP="00EC065E">
      <w:pPr>
        <w:pStyle w:val="Heading1"/>
        <w:tabs>
          <w:tab w:val="left" w:pos="0"/>
        </w:tabs>
      </w:pPr>
      <w:r>
        <w:t>Introduction</w:t>
      </w:r>
    </w:p>
    <w:p w14:paraId="64081584" w14:textId="77777777" w:rsidR="00EC065E" w:rsidRDefault="00EC065E" w:rsidP="00EC065E">
      <w:pPr>
        <w:pStyle w:val="NormalPACKT"/>
      </w:pPr>
    </w:p>
    <w:p w14:paraId="252E58D3" w14:textId="33F8273A" w:rsidR="00EC065E" w:rsidRDefault="00EC065E" w:rsidP="00EC065E">
      <w:pPr>
        <w:pStyle w:val="NormalPACKT"/>
      </w:pPr>
      <w:r>
        <w:t xml:space="preserve">In </w:t>
      </w:r>
      <w:r w:rsidR="00F54A46" w:rsidRPr="00EF01D0">
        <w:rPr>
          <w:rStyle w:val="ChapterrefPACKT"/>
        </w:rPr>
        <w:t>Chapter 1</w:t>
      </w:r>
      <w:r w:rsidR="00F54A46">
        <w:t>,</w:t>
      </w:r>
      <w:r w:rsidR="00F54A46">
        <w:rPr>
          <w:rStyle w:val="ChapterrefPACKT"/>
        </w:rPr>
        <w:t xml:space="preserve"> Installing and Configuring PowerShell 7.1</w:t>
      </w:r>
      <w:r w:rsidR="00F54A46">
        <w:t>,</w:t>
      </w:r>
      <w:r>
        <w:t xml:space="preserve"> you installed and configured PowerShell 7, along with VS </w:t>
      </w:r>
      <w:r w:rsidR="004014D7">
        <w:t>C</w:t>
      </w:r>
      <w:r>
        <w:t xml:space="preserve">ode and a new font. In this chapter, we look at PowerShell 7 and how it differs from Windows PowerShell. The recipes in this chapter illustrate some of the important new features </w:t>
      </w:r>
      <w:r w:rsidR="005D6858">
        <w:t>that</w:t>
      </w:r>
      <w:r>
        <w:t xml:space="preserve"> come with PowerShell 7. </w:t>
      </w:r>
    </w:p>
    <w:p w14:paraId="7E125165" w14:textId="46DE8EEB" w:rsidR="00EC065E" w:rsidRDefault="00EC065E" w:rsidP="00EC065E">
      <w:pPr>
        <w:pStyle w:val="NormalPACKT"/>
      </w:pPr>
      <w:r>
        <w:t xml:space="preserve">Now that PowerShell is cross-platform, it has a new, expanded audience, one with a background in Linux shells such as Bash. With PowerShell 7, the PowerShell team added several new operators </w:t>
      </w:r>
      <w:r w:rsidR="005D6858">
        <w:t>that</w:t>
      </w:r>
      <w:r>
        <w:t xml:space="preserve"> improved parity with other shells and made life that little bit easier for IT </w:t>
      </w:r>
      <w:r w:rsidR="005D6858">
        <w:t>p</w:t>
      </w:r>
      <w:r>
        <w:t>ros.</w:t>
      </w:r>
    </w:p>
    <w:p w14:paraId="1FC9791E" w14:textId="02320218" w:rsidR="00EC065E" w:rsidRDefault="00EC065E" w:rsidP="00EC065E">
      <w:pPr>
        <w:pStyle w:val="NormalPACKT"/>
      </w:pPr>
      <w:r>
        <w:t xml:space="preserve">With the move to open source, the PowerShell code was open to inspection by the community. Many talented developers were able to make improvements to performance and functionality. One example is how PowerShell performs iteration using </w:t>
      </w:r>
      <w:r w:rsidRPr="0077398D">
        <w:rPr>
          <w:rStyle w:val="CodeInTextPACKT"/>
        </w:rPr>
        <w:t>ForEach</w:t>
      </w:r>
      <w:r>
        <w:t xml:space="preserve"> and </w:t>
      </w:r>
      <w:r w:rsidRPr="00ED2731">
        <w:rPr>
          <w:rStyle w:val="CodeInTextPACKT"/>
        </w:rPr>
        <w:t>Fo</w:t>
      </w:r>
      <w:r w:rsidRPr="0077398D">
        <w:rPr>
          <w:rStyle w:val="CodeInTextPACKT"/>
        </w:rPr>
        <w:t>rEach-Object</w:t>
      </w:r>
      <w:r>
        <w:t xml:space="preserve">. In Windows PowerShell, the </w:t>
      </w:r>
      <w:r w:rsidRPr="005D5C90">
        <w:rPr>
          <w:rStyle w:val="CodeInTextPACKT"/>
        </w:rPr>
        <w:t>For</w:t>
      </w:r>
      <w:r>
        <w:rPr>
          <w:rStyle w:val="CodeInTextPACKT"/>
        </w:rPr>
        <w:t>E</w:t>
      </w:r>
      <w:r w:rsidRPr="005D5C90">
        <w:rPr>
          <w:rStyle w:val="CodeInTextPACKT"/>
        </w:rPr>
        <w:t>ach</w:t>
      </w:r>
      <w:r>
        <w:t xml:space="preserve"> syntax item and the </w:t>
      </w:r>
      <w:r w:rsidRPr="005D5C90">
        <w:rPr>
          <w:rStyle w:val="CodeInTextPACKT"/>
        </w:rPr>
        <w:t>Foreach-</w:t>
      </w:r>
      <w:r w:rsidRPr="005D5C90">
        <w:rPr>
          <w:rStyle w:val="CodeInTextPACKT"/>
        </w:rPr>
        <w:lastRenderedPageBreak/>
        <w:t>Object</w:t>
      </w:r>
      <w:r>
        <w:t xml:space="preserve"> command allowed you to process collections of objects. With Windows PowerShell, each iteration through a collection was serial, which could result in long script runtimes. PowerShell 7 introduces an improvement in the </w:t>
      </w:r>
      <w:r w:rsidRPr="005D5C90">
        <w:rPr>
          <w:rStyle w:val="CodeInTextPACKT"/>
        </w:rPr>
        <w:t>For</w:t>
      </w:r>
      <w:r>
        <w:rPr>
          <w:rStyle w:val="CodeInTextPACKT"/>
        </w:rPr>
        <w:t>E</w:t>
      </w:r>
      <w:r w:rsidRPr="005D5C90">
        <w:rPr>
          <w:rStyle w:val="CodeInTextPACKT"/>
        </w:rPr>
        <w:t>ach</w:t>
      </w:r>
      <w:r w:rsidRPr="005D5C90">
        <w:rPr>
          <w:rStyle w:val="CodeInTextPACKT"/>
        </w:rPr>
        <w:noBreakHyphen/>
        <w:t>Object</w:t>
      </w:r>
      <w:r>
        <w:t xml:space="preserve"> command that enables you to run iterations in parallel. This review has led to a reduction in the overhead of using these popular language features, </w:t>
      </w:r>
      <w:r w:rsidR="005D6858">
        <w:t>thereby</w:t>
      </w:r>
      <w:r>
        <w:t xml:space="preserve"> speeding up production scripts.</w:t>
      </w:r>
    </w:p>
    <w:p w14:paraId="0F383D42" w14:textId="3EF8D4CF" w:rsidR="00EC065E" w:rsidRDefault="00EC065E" w:rsidP="00EC065E">
      <w:pPr>
        <w:pStyle w:val="NormalPACKT"/>
      </w:pPr>
      <w:r>
        <w:t xml:space="preserve">Another improvement is the revised </w:t>
      </w:r>
      <w:r w:rsidRPr="00612E08">
        <w:rPr>
          <w:rStyle w:val="CodeInTextPACKT"/>
        </w:rPr>
        <w:t>Test-Connection</w:t>
      </w:r>
      <w:r>
        <w:t xml:space="preserve">, a command you use to test a network connection with a remote system. </w:t>
      </w:r>
      <w:r w:rsidRPr="005D5C90">
        <w:rPr>
          <w:rStyle w:val="CodeInTextPACKT"/>
        </w:rPr>
        <w:t>Test-Connection</w:t>
      </w:r>
      <w:r>
        <w:t>, in PowerShell 7, not only does more</w:t>
      </w:r>
      <w:r w:rsidR="004014D7">
        <w:t>,</w:t>
      </w:r>
      <w:r>
        <w:t xml:space="preserve"> but is faster than with Windows PowerShell.</w:t>
      </w:r>
    </w:p>
    <w:p w14:paraId="7B92B9C8" w14:textId="1690F46A" w:rsidR="00EC065E" w:rsidRDefault="00EC065E" w:rsidP="00EC065E">
      <w:pPr>
        <w:pStyle w:val="NormalPACKT"/>
      </w:pPr>
      <w:r>
        <w:t>Error reporting in Windows PowerShell was excellent</w:t>
      </w:r>
      <w:r w:rsidR="00AA10A0">
        <w:t>:</w:t>
      </w:r>
      <w:r>
        <w:t xml:space="preserve"> </w:t>
      </w:r>
      <w:r w:rsidR="00AA10A0">
        <w:t>c</w:t>
      </w:r>
      <w:r>
        <w:t>lear and generally actionable error messages with details of exactly where the error occurred.</w:t>
      </w:r>
      <w:r w:rsidR="003A6A2F">
        <w:t xml:space="preserve"> In PowerShell 7, you now get, by default, a concise view of an error without all the extra text that was often of little value. As always, you can revert to less concise message if you choose. </w:t>
      </w:r>
      <w:r>
        <w:t>In</w:t>
      </w:r>
      <w:r w:rsidR="007171AA">
        <w:t xml:space="preserve"> the</w:t>
      </w:r>
      <w:r>
        <w:t xml:space="preserve"> </w:t>
      </w:r>
      <w:r w:rsidRPr="00ED2731">
        <w:rPr>
          <w:rStyle w:val="ItalicsPACKT"/>
        </w:rPr>
        <w:t xml:space="preserve">Exploring </w:t>
      </w:r>
      <w:r w:rsidR="003609BE">
        <w:rPr>
          <w:rStyle w:val="ItalicsPACKT"/>
        </w:rPr>
        <w:t xml:space="preserve">the </w:t>
      </w:r>
      <w:r w:rsidR="00523495">
        <w:rPr>
          <w:rStyle w:val="ItalicsPACKT"/>
        </w:rPr>
        <w:t>e</w:t>
      </w:r>
      <w:r w:rsidRPr="00ED2731">
        <w:rPr>
          <w:rStyle w:val="ItalicsPACKT"/>
        </w:rPr>
        <w:t xml:space="preserve">rror </w:t>
      </w:r>
      <w:r w:rsidR="00523495">
        <w:rPr>
          <w:rStyle w:val="ItalicsPACKT"/>
        </w:rPr>
        <w:t>v</w:t>
      </w:r>
      <w:r w:rsidRPr="00ED2731">
        <w:rPr>
          <w:rStyle w:val="ItalicsPACKT"/>
        </w:rPr>
        <w:t>iew and Get-Error</w:t>
      </w:r>
      <w:r w:rsidR="007171AA">
        <w:rPr>
          <w:rStyle w:val="ItalicsPACKT"/>
        </w:rPr>
        <w:t xml:space="preserve"> </w:t>
      </w:r>
      <w:r w:rsidR="007171AA" w:rsidRPr="007171AA">
        <w:t>recipe</w:t>
      </w:r>
      <w:r>
        <w:t xml:space="preserve">, you </w:t>
      </w:r>
      <w:r w:rsidR="004014D7">
        <w:t xml:space="preserve">will </w:t>
      </w:r>
      <w:r>
        <w:t>see how error reporting (in W</w:t>
      </w:r>
      <w:r w:rsidR="008376FA">
        <w:t>ind</w:t>
      </w:r>
      <w:r>
        <w:t>ows PowerShell) becomes better with PowerShell 7</w:t>
      </w:r>
      <w:r w:rsidR="003A6A2F">
        <w:t xml:space="preserve">. </w:t>
      </w:r>
    </w:p>
    <w:p w14:paraId="5E5DB89A" w14:textId="4D7AE7F5" w:rsidR="00610B96" w:rsidRDefault="00610B96" w:rsidP="00EC065E">
      <w:pPr>
        <w:pStyle w:val="NormalPACKT"/>
      </w:pPr>
      <w:r>
        <w:t xml:space="preserve">In the final recipe of the chapter, we take a look at some of the experimental features that can be </w:t>
      </w:r>
      <w:r w:rsidR="00413AAA">
        <w:t>enabled</w:t>
      </w:r>
      <w:r>
        <w:t xml:space="preserve"> in PowerShell 7.</w:t>
      </w:r>
    </w:p>
    <w:p w14:paraId="46EE1F53" w14:textId="3EC7040A" w:rsidR="00EC065E" w:rsidRPr="009D0F10" w:rsidRDefault="00EC065E" w:rsidP="00EC065E">
      <w:pPr>
        <w:pStyle w:val="Heading1"/>
        <w:pBdr>
          <w:top w:val="none" w:sz="0" w:space="0" w:color="auto"/>
          <w:left w:val="none" w:sz="0" w:space="0" w:color="auto"/>
          <w:bottom w:val="none" w:sz="0" w:space="0" w:color="auto"/>
          <w:right w:val="none" w:sz="0" w:space="0" w:color="auto"/>
        </w:pBdr>
        <w:tabs>
          <w:tab w:val="left" w:pos="0"/>
        </w:tabs>
      </w:pPr>
      <w:r>
        <w:t xml:space="preserve">Exploring </w:t>
      </w:r>
      <w:r w:rsidR="00696A67">
        <w:t>n</w:t>
      </w:r>
      <w:r>
        <w:t xml:space="preserve">ew </w:t>
      </w:r>
      <w:r w:rsidR="00696A67">
        <w:t>o</w:t>
      </w:r>
      <w:r>
        <w:t>perators</w:t>
      </w:r>
    </w:p>
    <w:p w14:paraId="38347BC2" w14:textId="74685377" w:rsidR="00EC065E" w:rsidRDefault="00EC065E" w:rsidP="00EC065E">
      <w:pPr>
        <w:pStyle w:val="BulletPACKT"/>
        <w:numPr>
          <w:ilvl w:val="0"/>
          <w:numId w:val="0"/>
        </w:numPr>
      </w:pPr>
      <w:r>
        <w:t xml:space="preserve">Operators are symbols or combinations of keystrokes </w:t>
      </w:r>
      <w:r w:rsidR="004014D7">
        <w:t>that</w:t>
      </w:r>
      <w:r>
        <w:t xml:space="preserve"> PowerShell recognizes and assigns some meaning</w:t>
      </w:r>
      <w:r w:rsidR="004014D7">
        <w:t xml:space="preserve"> to</w:t>
      </w:r>
      <w:r>
        <w:t xml:space="preserve">. PowerShell uses the </w:t>
      </w:r>
      <w:r w:rsidRPr="000A5921">
        <w:rPr>
          <w:rStyle w:val="CodeInTextPACKT"/>
        </w:rPr>
        <w:t>+</w:t>
      </w:r>
      <w:r>
        <w:t xml:space="preserve"> operator to mean addition, either arithmetic addition or string addition/concatenation. Most of the PowerShell operators were defined with Windows PowerShell V1. </w:t>
      </w:r>
    </w:p>
    <w:p w14:paraId="576DA373" w14:textId="7DF29A50" w:rsidR="00EC065E" w:rsidRDefault="00EC065E" w:rsidP="00EC065E">
      <w:pPr>
        <w:pStyle w:val="BulletPACKT"/>
        <w:numPr>
          <w:ilvl w:val="0"/>
          <w:numId w:val="0"/>
        </w:numPr>
      </w:pPr>
      <w:r>
        <w:t>PowerShell 7 now implements some new operators, including</w:t>
      </w:r>
      <w:r w:rsidR="004014D7">
        <w:t xml:space="preserve"> the following</w:t>
      </w:r>
      <w:r>
        <w:t>:</w:t>
      </w:r>
    </w:p>
    <w:p w14:paraId="24245DED" w14:textId="42495216" w:rsidR="00EC065E" w:rsidRPr="00AD10B6" w:rsidRDefault="00EC065E" w:rsidP="00D40BB5">
      <w:pPr>
        <w:pStyle w:val="NormalPACKT"/>
        <w:numPr>
          <w:ilvl w:val="0"/>
          <w:numId w:val="5"/>
        </w:numPr>
        <w:rPr>
          <w:szCs w:val="27"/>
          <w:lang w:val="en-GB"/>
        </w:rPr>
      </w:pPr>
      <w:r>
        <w:rPr>
          <w:szCs w:val="27"/>
          <w:lang w:val="en-GB"/>
        </w:rPr>
        <w:t xml:space="preserve">Pipeline </w:t>
      </w:r>
      <w:r w:rsidR="0026552F">
        <w:rPr>
          <w:szCs w:val="27"/>
          <w:lang w:val="en-GB"/>
        </w:rPr>
        <w:t>c</w:t>
      </w:r>
      <w:r>
        <w:rPr>
          <w:szCs w:val="27"/>
          <w:lang w:val="en-GB"/>
        </w:rPr>
        <w:t xml:space="preserve">hain operators: </w:t>
      </w:r>
      <w:r w:rsidRPr="009C2E15">
        <w:rPr>
          <w:rStyle w:val="CodeInTextPACKT"/>
        </w:rPr>
        <w:t>||</w:t>
      </w:r>
      <w:r w:rsidR="004F7EC3">
        <w:rPr>
          <w:rStyle w:val="CodeInTextPACKT"/>
        </w:rPr>
        <w:t xml:space="preserve"> </w:t>
      </w:r>
      <w:r>
        <w:rPr>
          <w:szCs w:val="27"/>
          <w:lang w:val="en-GB"/>
        </w:rPr>
        <w:t xml:space="preserve">and </w:t>
      </w:r>
      <w:r w:rsidRPr="009C2E15">
        <w:rPr>
          <w:rStyle w:val="CodeInTextPACKT"/>
        </w:rPr>
        <w:t>&amp;&amp;</w:t>
      </w:r>
    </w:p>
    <w:p w14:paraId="22341D33" w14:textId="7DC080F0" w:rsidR="00EC065E" w:rsidRDefault="00EC065E" w:rsidP="00D40BB5">
      <w:pPr>
        <w:pStyle w:val="NormalPACKT"/>
        <w:numPr>
          <w:ilvl w:val="0"/>
          <w:numId w:val="5"/>
        </w:numPr>
        <w:rPr>
          <w:szCs w:val="27"/>
          <w:lang w:val="en-GB"/>
        </w:rPr>
      </w:pPr>
      <w:r>
        <w:t xml:space="preserve">Null-coalescing operator: </w:t>
      </w:r>
      <w:r w:rsidRPr="00E94E00">
        <w:rPr>
          <w:rStyle w:val="CodeInTextPACKT"/>
        </w:rPr>
        <w:t>??</w:t>
      </w:r>
    </w:p>
    <w:p w14:paraId="4450E7AC" w14:textId="5D1F7DC2" w:rsidR="00EC065E" w:rsidRDefault="00EC065E" w:rsidP="00D40BB5">
      <w:pPr>
        <w:pStyle w:val="NormalPACKT"/>
        <w:numPr>
          <w:ilvl w:val="0"/>
          <w:numId w:val="5"/>
        </w:numPr>
        <w:rPr>
          <w:szCs w:val="27"/>
          <w:lang w:val="en-GB"/>
        </w:rPr>
      </w:pPr>
      <w:r>
        <w:t>Null</w:t>
      </w:r>
      <w:r w:rsidR="004014D7">
        <w:t>-</w:t>
      </w:r>
      <w:r w:rsidRPr="009400CD">
        <w:t>coalescing</w:t>
      </w:r>
      <w:r w:rsidRPr="009400CD" w:rsidDel="009400CD">
        <w:t xml:space="preserve"> </w:t>
      </w:r>
      <w:r>
        <w:t xml:space="preserve">assignment operator: </w:t>
      </w:r>
      <w:r w:rsidRPr="00E94E00">
        <w:rPr>
          <w:rStyle w:val="CodeInTextPACKT"/>
        </w:rPr>
        <w:t>??=</w:t>
      </w:r>
    </w:p>
    <w:p w14:paraId="6ED48986" w14:textId="1588A7B0" w:rsidR="00EC065E" w:rsidRDefault="00EC065E" w:rsidP="00D40BB5">
      <w:pPr>
        <w:pStyle w:val="NormalPACKT"/>
        <w:numPr>
          <w:ilvl w:val="0"/>
          <w:numId w:val="5"/>
        </w:numPr>
        <w:rPr>
          <w:szCs w:val="27"/>
          <w:lang w:val="en-GB"/>
        </w:rPr>
      </w:pPr>
      <w:r>
        <w:t xml:space="preserve">Experimental </w:t>
      </w:r>
      <w:r w:rsidR="00D57AEE">
        <w:t>n</w:t>
      </w:r>
      <w:r>
        <w:t xml:space="preserve">ull conditional member access operators: </w:t>
      </w:r>
      <w:r w:rsidRPr="00E94E00">
        <w:rPr>
          <w:rStyle w:val="CodeInTextPACKT"/>
        </w:rPr>
        <w:t>?.</w:t>
      </w:r>
      <w:r>
        <w:t xml:space="preserve"> and </w:t>
      </w:r>
      <w:r w:rsidRPr="00E94E00">
        <w:rPr>
          <w:rStyle w:val="CodeInTextPACKT"/>
        </w:rPr>
        <w:t xml:space="preserve">?[] </w:t>
      </w:r>
    </w:p>
    <w:p w14:paraId="6AACC3ED" w14:textId="7396DEC6" w:rsidR="00EC065E" w:rsidRDefault="00EC065E" w:rsidP="00D40BB5">
      <w:pPr>
        <w:pStyle w:val="NormalPACKT"/>
        <w:numPr>
          <w:ilvl w:val="0"/>
          <w:numId w:val="5"/>
        </w:numPr>
      </w:pPr>
      <w:r>
        <w:t xml:space="preserve">Background </w:t>
      </w:r>
      <w:r w:rsidR="0026552F">
        <w:t>p</w:t>
      </w:r>
      <w:r>
        <w:t xml:space="preserve">rocessing </w:t>
      </w:r>
      <w:r w:rsidR="0026552F">
        <w:t>o</w:t>
      </w:r>
      <w:r>
        <w:t xml:space="preserve">perator: </w:t>
      </w:r>
      <w:r w:rsidRPr="00E94E00">
        <w:rPr>
          <w:rStyle w:val="CodeInTextPACKT"/>
        </w:rPr>
        <w:t>&amp;</w:t>
      </w:r>
    </w:p>
    <w:p w14:paraId="00E54AD2" w14:textId="1C285E03" w:rsidR="00EC065E" w:rsidRDefault="00EC065E" w:rsidP="00D40BB5">
      <w:pPr>
        <w:pStyle w:val="NormalPACKT"/>
        <w:numPr>
          <w:ilvl w:val="0"/>
          <w:numId w:val="5"/>
        </w:numPr>
      </w:pPr>
      <w:r>
        <w:t xml:space="preserve">Ternary operator: </w:t>
      </w:r>
      <w:r w:rsidRPr="00E94E00">
        <w:rPr>
          <w:rStyle w:val="CodeInTextPACKT"/>
        </w:rPr>
        <w:t>? &lt;if-true&gt; : &lt;if-false&gt;</w:t>
      </w:r>
    </w:p>
    <w:p w14:paraId="77740718" w14:textId="3768D886" w:rsidR="00EC065E" w:rsidRDefault="00EC065E" w:rsidP="00EC065E">
      <w:pPr>
        <w:pStyle w:val="NormalPACKT"/>
      </w:pPr>
      <w:r>
        <w:t xml:space="preserve">You </w:t>
      </w:r>
      <w:r w:rsidR="004014D7">
        <w:t xml:space="preserve">will </w:t>
      </w:r>
      <w:r>
        <w:t xml:space="preserve">see examples of </w:t>
      </w:r>
      <w:r w:rsidR="000C0E27">
        <w:t>these</w:t>
      </w:r>
      <w:r>
        <w:t xml:space="preserve"> operators in this recipe.</w:t>
      </w:r>
    </w:p>
    <w:p w14:paraId="39411563" w14:textId="751E9C8C" w:rsidR="00EC065E" w:rsidRDefault="00EC065E" w:rsidP="00EC065E">
      <w:pPr>
        <w:pStyle w:val="Heading2"/>
        <w:tabs>
          <w:tab w:val="left" w:pos="0"/>
        </w:tabs>
      </w:pPr>
      <w:r>
        <w:lastRenderedPageBreak/>
        <w:t xml:space="preserve">Getting </w:t>
      </w:r>
      <w:r w:rsidR="00834952">
        <w:t>r</w:t>
      </w:r>
      <w:r>
        <w:t>eady</w:t>
      </w:r>
    </w:p>
    <w:p w14:paraId="10DE4B1D" w14:textId="4C477009" w:rsidR="00EC065E" w:rsidRPr="009D0F10" w:rsidRDefault="00EC065E" w:rsidP="00EC065E">
      <w:pPr>
        <w:pStyle w:val="NormalPACKT"/>
        <w:rPr>
          <w:lang w:val="en-GB"/>
        </w:rPr>
      </w:pPr>
      <w:r>
        <w:rPr>
          <w:lang w:val="en-GB"/>
        </w:rPr>
        <w:t xml:space="preserve">This recipe uses </w:t>
      </w:r>
      <w:r w:rsidRPr="008A2B55">
        <w:rPr>
          <w:rStyle w:val="CodeInTextPACKT"/>
        </w:rPr>
        <w:t>SRV1</w:t>
      </w:r>
      <w:r>
        <w:rPr>
          <w:lang w:val="en-GB"/>
        </w:rPr>
        <w:t xml:space="preserve">, a Windows Server 2020 host. You have installed and configured PowerShell 7 and VS Code. </w:t>
      </w:r>
      <w:r w:rsidR="008376FA">
        <w:rPr>
          <w:lang w:val="en-GB"/>
        </w:rPr>
        <w:t>You run this, and all rem</w:t>
      </w:r>
      <w:r w:rsidR="00914EED">
        <w:rPr>
          <w:lang w:val="en-GB"/>
        </w:rPr>
        <w:t>a</w:t>
      </w:r>
      <w:r w:rsidR="008376FA">
        <w:rPr>
          <w:lang w:val="en-GB"/>
        </w:rPr>
        <w:t xml:space="preserve">ining </w:t>
      </w:r>
      <w:r w:rsidR="003A6A2F">
        <w:rPr>
          <w:lang w:val="en-GB"/>
        </w:rPr>
        <w:t>recipes</w:t>
      </w:r>
      <w:r w:rsidR="008376FA">
        <w:rPr>
          <w:lang w:val="en-GB"/>
        </w:rPr>
        <w:t xml:space="preserve"> in this book</w:t>
      </w:r>
      <w:r w:rsidR="004014D7">
        <w:rPr>
          <w:lang w:val="en-GB"/>
        </w:rPr>
        <w:t>,</w:t>
      </w:r>
      <w:r w:rsidR="008376FA">
        <w:rPr>
          <w:lang w:val="en-GB"/>
        </w:rPr>
        <w:t xml:space="preserve"> in either a PowerShell 7 console or VS Code.</w:t>
      </w:r>
    </w:p>
    <w:p w14:paraId="3AF44A56" w14:textId="77777777" w:rsidR="00EC065E" w:rsidRDefault="00EC065E" w:rsidP="00EC065E">
      <w:pPr>
        <w:pStyle w:val="Heading2"/>
        <w:tabs>
          <w:tab w:val="left" w:pos="0"/>
        </w:tabs>
      </w:pPr>
      <w:r>
        <w:t>How to do it...</w:t>
      </w:r>
    </w:p>
    <w:p w14:paraId="48D4A4ED" w14:textId="77777777" w:rsidR="00EC065E" w:rsidRDefault="00EC065E" w:rsidP="00EC065E">
      <w:pPr>
        <w:shd w:val="clear" w:color="auto" w:fill="FFFFFF"/>
        <w:spacing w:after="0" w:line="285" w:lineRule="atLeast"/>
        <w:rPr>
          <w:rFonts w:ascii="Consolas" w:hAnsi="Consolas"/>
          <w:color w:val="008000"/>
          <w:sz w:val="21"/>
          <w:szCs w:val="21"/>
          <w:lang w:val="en-GB" w:eastAsia="en-GB"/>
        </w:rPr>
      </w:pPr>
      <w:commentRangeStart w:id="1"/>
    </w:p>
    <w:p w14:paraId="20C7F037" w14:textId="04F5C562" w:rsidR="00EC065E" w:rsidRPr="00D3300F" w:rsidRDefault="008B4B28" w:rsidP="00F615E5">
      <w:pPr>
        <w:pStyle w:val="NumberedBulletPACKT"/>
      </w:pPr>
      <w:r w:rsidRPr="00D3300F">
        <w:t>Us</w:t>
      </w:r>
      <w:r w:rsidR="002831F5">
        <w:t>ing</w:t>
      </w:r>
      <w:r w:rsidRPr="00D3300F">
        <w:t xml:space="preserve"> PowerShell 7 to check </w:t>
      </w:r>
      <w:r w:rsidR="000C0E27" w:rsidRPr="00D3300F">
        <w:t>results traditionally</w:t>
      </w:r>
      <w:r w:rsidR="004014D7">
        <w:t>:</w:t>
      </w:r>
    </w:p>
    <w:p w14:paraId="315738D6" w14:textId="77777777" w:rsidR="00EC065E" w:rsidRPr="008B4B28" w:rsidRDefault="00EC065E">
      <w:pPr>
        <w:pStyle w:val="CodePACKT"/>
      </w:pPr>
    </w:p>
    <w:p w14:paraId="7A2C2ED3" w14:textId="0732E35C" w:rsidR="00EC065E" w:rsidRPr="008B4B28" w:rsidRDefault="00EC065E" w:rsidP="00D3300F">
      <w:pPr>
        <w:pStyle w:val="CodePACKT"/>
        <w:ind w:left="426"/>
      </w:pPr>
      <w:r w:rsidRPr="008B4B28">
        <w:t>Write-Output </w:t>
      </w:r>
      <w:r w:rsidR="000C4E29">
        <w:t>'</w:t>
      </w:r>
      <w:r w:rsidRPr="008B4B28">
        <w:t>Something that succeeds</w:t>
      </w:r>
      <w:r w:rsidR="000C4E29">
        <w:t>'</w:t>
      </w:r>
    </w:p>
    <w:p w14:paraId="0C0D40A1" w14:textId="5BD9DC5D" w:rsidR="00EC065E" w:rsidRPr="008B4B28" w:rsidRDefault="00EC065E" w:rsidP="00D3300F">
      <w:pPr>
        <w:pStyle w:val="CodePACKT"/>
        <w:ind w:left="426"/>
      </w:pPr>
      <w:r w:rsidRPr="008B4B28">
        <w:t>if ($?) {Write-Output </w:t>
      </w:r>
      <w:r w:rsidR="00397DBE">
        <w:t>’</w:t>
      </w:r>
      <w:r w:rsidRPr="008B4B28">
        <w:t>It worked</w:t>
      </w:r>
      <w:r w:rsidR="00397DBE">
        <w:t>’</w:t>
      </w:r>
      <w:r w:rsidRPr="008B4B28">
        <w:t>}</w:t>
      </w:r>
      <w:commentRangeEnd w:id="1"/>
      <w:r w:rsidR="00E55031">
        <w:rPr>
          <w:rStyle w:val="CommentReference"/>
          <w:rFonts w:ascii="Arial" w:hAnsi="Arial"/>
          <w:color w:val="auto"/>
          <w:lang w:eastAsia="en-US"/>
        </w:rPr>
        <w:commentReference w:id="1"/>
      </w:r>
    </w:p>
    <w:p w14:paraId="73750A38" w14:textId="77777777" w:rsidR="00EC065E" w:rsidRPr="00B14359" w:rsidRDefault="00EC065E">
      <w:pPr>
        <w:pStyle w:val="CodePACKT"/>
      </w:pPr>
    </w:p>
    <w:p w14:paraId="6C160D36" w14:textId="163C28F1" w:rsidR="00EC065E" w:rsidRPr="00B14359" w:rsidRDefault="00EC065E" w:rsidP="00F615E5">
      <w:pPr>
        <w:pStyle w:val="NumberedBulletPACKT"/>
        <w:rPr>
          <w:color w:val="000000"/>
        </w:rPr>
      </w:pPr>
      <w:r w:rsidRPr="00B14359">
        <w:t>Check</w:t>
      </w:r>
      <w:r w:rsidR="002831F5">
        <w:t>ing</w:t>
      </w:r>
      <w:r w:rsidRPr="00B14359">
        <w:t> </w:t>
      </w:r>
      <w:r w:rsidRPr="00D3300F">
        <w:t>results</w:t>
      </w:r>
      <w:r w:rsidRPr="00B14359">
        <w:t> </w:t>
      </w:r>
      <w:r>
        <w:t>w</w:t>
      </w:r>
      <w:r w:rsidRPr="00B14359">
        <w:t>ith </w:t>
      </w:r>
      <w:r>
        <w:t>the p</w:t>
      </w:r>
      <w:r w:rsidRPr="00B14359">
        <w:t>ipeline operator </w:t>
      </w:r>
      <w:r w:rsidR="004014D7" w:rsidRPr="009C2E15">
        <w:rPr>
          <w:rStyle w:val="CodeInTextPACKT"/>
        </w:rPr>
        <w:t>&amp;&amp;</w:t>
      </w:r>
      <w:r w:rsidR="004014D7">
        <w:t>:</w:t>
      </w:r>
    </w:p>
    <w:p w14:paraId="2505CF06" w14:textId="77777777" w:rsidR="00EC065E" w:rsidRPr="00B14359" w:rsidRDefault="00EC065E">
      <w:pPr>
        <w:pStyle w:val="CodePACKT"/>
        <w:rPr>
          <w:rStyle w:val="CodeInTextPACKT"/>
          <w:color w:val="7030A0"/>
          <w:lang w:eastAsia="en-US"/>
        </w:rPr>
      </w:pPr>
    </w:p>
    <w:p w14:paraId="6AE3DD23" w14:textId="356B87F5" w:rsidR="00EC065E" w:rsidRDefault="00EC065E" w:rsidP="00D3300F">
      <w:pPr>
        <w:pStyle w:val="CodePACKT"/>
        <w:ind w:left="426"/>
        <w:rPr>
          <w:rStyle w:val="CodeInTextPACKT"/>
          <w:color w:val="7030A0"/>
        </w:rPr>
      </w:pPr>
      <w:r w:rsidRPr="00D3300F">
        <w:t>Write</w:t>
      </w:r>
      <w:r w:rsidRPr="00B14359">
        <w:rPr>
          <w:rStyle w:val="CodeInTextPACKT"/>
          <w:color w:val="7030A0"/>
        </w:rPr>
        <w:t>-</w:t>
      </w:r>
      <w:r w:rsidRPr="00D3300F">
        <w:t>Output</w:t>
      </w:r>
      <w:r w:rsidRPr="00B14359">
        <w:rPr>
          <w:rStyle w:val="CodeInTextPACKT"/>
          <w:color w:val="7030A0"/>
        </w:rPr>
        <w:t> </w:t>
      </w:r>
      <w:r w:rsidR="000C4E29">
        <w:t>'</w:t>
      </w:r>
      <w:r w:rsidRPr="00D3300F">
        <w:t>Something</w:t>
      </w:r>
      <w:r w:rsidRPr="00B14359">
        <w:rPr>
          <w:rStyle w:val="CodeInTextPACKT"/>
          <w:color w:val="7030A0"/>
        </w:rPr>
        <w:t> that succeeds</w:t>
      </w:r>
      <w:r w:rsidR="000C4E29">
        <w:rPr>
          <w:rStyle w:val="CodeInTextPACKT"/>
          <w:color w:val="7030A0"/>
        </w:rPr>
        <w:t>'</w:t>
      </w:r>
      <w:r w:rsidRPr="00B14359">
        <w:rPr>
          <w:rStyle w:val="CodeInTextPACKT"/>
          <w:color w:val="7030A0"/>
        </w:rPr>
        <w:t> &amp;&amp; Write-Output </w:t>
      </w:r>
      <w:r w:rsidR="000C4E29">
        <w:rPr>
          <w:rStyle w:val="CodeInTextPACKT"/>
          <w:color w:val="7030A0"/>
        </w:rPr>
        <w:t>'</w:t>
      </w:r>
      <w:r w:rsidRPr="00B14359">
        <w:rPr>
          <w:rStyle w:val="CodeInTextPACKT"/>
          <w:color w:val="7030A0"/>
        </w:rPr>
        <w:t>It worked</w:t>
      </w:r>
      <w:r w:rsidR="000C4E29">
        <w:rPr>
          <w:rStyle w:val="CodeInTextPACKT"/>
          <w:color w:val="7030A0"/>
        </w:rPr>
        <w:t>'</w:t>
      </w:r>
    </w:p>
    <w:p w14:paraId="42A77E40" w14:textId="77777777" w:rsidR="00EC065E" w:rsidRPr="00B14359" w:rsidRDefault="00EC065E">
      <w:pPr>
        <w:pStyle w:val="CodePACKT"/>
        <w:rPr>
          <w:rStyle w:val="CodeInTextPACKT"/>
          <w:color w:val="7030A0"/>
        </w:rPr>
      </w:pPr>
    </w:p>
    <w:p w14:paraId="2EA344E1" w14:textId="718F6096" w:rsidR="00EC065E" w:rsidRPr="00B14359" w:rsidRDefault="00EC065E" w:rsidP="00F615E5">
      <w:pPr>
        <w:pStyle w:val="NumberedBulletPACKT"/>
        <w:rPr>
          <w:color w:val="000000"/>
        </w:rPr>
      </w:pPr>
      <w:r w:rsidRPr="00B14359">
        <w:t>Us</w:t>
      </w:r>
      <w:r w:rsidR="002831F5">
        <w:t>ing</w:t>
      </w:r>
      <w:r w:rsidRPr="00B14359">
        <w:t> </w:t>
      </w:r>
      <w:r w:rsidRPr="00D3300F">
        <w:t>the</w:t>
      </w:r>
      <w:r>
        <w:t xml:space="preserve"> </w:t>
      </w:r>
      <w:r w:rsidR="00742D28">
        <w:t>p</w:t>
      </w:r>
      <w:r w:rsidRPr="00B14359">
        <w:t>ipeline chai</w:t>
      </w:r>
      <w:r>
        <w:t>n</w:t>
      </w:r>
      <w:r w:rsidRPr="00B14359">
        <w:t> operator ||</w:t>
      </w:r>
      <w:r w:rsidR="004014D7">
        <w:t>:</w:t>
      </w:r>
    </w:p>
    <w:p w14:paraId="4896273B" w14:textId="77777777" w:rsidR="00EC065E" w:rsidRPr="00B14359" w:rsidRDefault="00EC065E">
      <w:pPr>
        <w:pStyle w:val="CodePACKT"/>
      </w:pPr>
    </w:p>
    <w:p w14:paraId="436BE4D1" w14:textId="181CDA8B" w:rsidR="00EC065E" w:rsidRPr="00B14359" w:rsidRDefault="00EC065E" w:rsidP="00D3300F">
      <w:pPr>
        <w:pStyle w:val="CodePACKT"/>
        <w:ind w:left="426"/>
      </w:pPr>
      <w:r w:rsidRPr="00B14359">
        <w:t>Write-Output </w:t>
      </w:r>
      <w:r w:rsidR="000C4E29">
        <w:t>'</w:t>
      </w:r>
      <w:r w:rsidRPr="00B14359">
        <w:t>Something that succeeds</w:t>
      </w:r>
      <w:r w:rsidR="000C4E29">
        <w:t>'</w:t>
      </w:r>
      <w:r w:rsidRPr="00B14359">
        <w:t> || </w:t>
      </w:r>
    </w:p>
    <w:p w14:paraId="1D35EC5C" w14:textId="00CBB693" w:rsidR="00EC065E" w:rsidRPr="00B14359" w:rsidRDefault="00EC065E" w:rsidP="00D3300F">
      <w:pPr>
        <w:pStyle w:val="CodePACKT"/>
        <w:ind w:left="426"/>
      </w:pPr>
      <w:r w:rsidRPr="00B14359">
        <w:t xml:space="preserve">  Write-Output </w:t>
      </w:r>
      <w:r w:rsidR="000C4E29">
        <w:t>'</w:t>
      </w:r>
      <w:r w:rsidRPr="00B14359">
        <w:t>You do not see this message</w:t>
      </w:r>
      <w:r w:rsidR="000C4E29">
        <w:t>'</w:t>
      </w:r>
    </w:p>
    <w:p w14:paraId="38B9555F" w14:textId="77777777" w:rsidR="00EC065E" w:rsidRPr="00B14359" w:rsidRDefault="00EC065E">
      <w:pPr>
        <w:pStyle w:val="CodePACKT"/>
      </w:pPr>
    </w:p>
    <w:p w14:paraId="390CF015" w14:textId="7F42717F" w:rsidR="00EC065E" w:rsidRPr="00B14359" w:rsidRDefault="00EC065E" w:rsidP="00F615E5">
      <w:pPr>
        <w:pStyle w:val="NumberedBulletPACKT"/>
        <w:rPr>
          <w:color w:val="000000"/>
        </w:rPr>
      </w:pPr>
      <w:r w:rsidRPr="00D3300F">
        <w:t>Defin</w:t>
      </w:r>
      <w:r w:rsidR="002831F5">
        <w:t>ing</w:t>
      </w:r>
      <w:r w:rsidRPr="00B14359">
        <w:t> a </w:t>
      </w:r>
      <w:r>
        <w:t xml:space="preserve">simple </w:t>
      </w:r>
      <w:r w:rsidRPr="00B14359">
        <w:t>function</w:t>
      </w:r>
      <w:r w:rsidR="004014D7">
        <w:t>:</w:t>
      </w:r>
    </w:p>
    <w:p w14:paraId="406335E9" w14:textId="77777777" w:rsidR="00EC065E" w:rsidRPr="00B14359" w:rsidRDefault="00EC065E">
      <w:pPr>
        <w:pStyle w:val="CodePACKT"/>
      </w:pPr>
    </w:p>
    <w:p w14:paraId="39181525" w14:textId="446D9DC7" w:rsidR="00EC065E" w:rsidRPr="00B14359" w:rsidRDefault="00EC065E" w:rsidP="00D3300F">
      <w:pPr>
        <w:pStyle w:val="CodePACKT"/>
        <w:ind w:left="426"/>
      </w:pPr>
      <w:r w:rsidRPr="00B14359">
        <w:t>function Install-Ca</w:t>
      </w:r>
      <w:r w:rsidR="00E30C94">
        <w:t>s</w:t>
      </w:r>
      <w:r w:rsidRPr="00B14359">
        <w:t>cadiaPLFont{</w:t>
      </w:r>
    </w:p>
    <w:p w14:paraId="6BEFFCB0" w14:textId="6072B355" w:rsidR="00EC065E" w:rsidRPr="00B14359" w:rsidRDefault="00EC065E" w:rsidP="00D3300F">
      <w:pPr>
        <w:pStyle w:val="CodePACKT"/>
        <w:ind w:left="426"/>
      </w:pPr>
      <w:r w:rsidRPr="00B14359">
        <w:t>  Write-Host </w:t>
      </w:r>
      <w:r w:rsidR="000C4E29">
        <w:t>'</w:t>
      </w:r>
      <w:r w:rsidRPr="00B14359">
        <w:t>Installing Cascadia PL font...</w:t>
      </w:r>
      <w:r w:rsidR="000C4E29">
        <w:t>'</w:t>
      </w:r>
    </w:p>
    <w:p w14:paraId="70BDDA61" w14:textId="77777777" w:rsidR="00EC065E" w:rsidRPr="00B14359" w:rsidRDefault="00EC065E" w:rsidP="00D3300F">
      <w:pPr>
        <w:pStyle w:val="CodePACKT"/>
        <w:ind w:left="426"/>
      </w:pPr>
      <w:r w:rsidRPr="00B14359">
        <w:t>}</w:t>
      </w:r>
    </w:p>
    <w:p w14:paraId="3E6FB18D" w14:textId="77777777" w:rsidR="00EC065E" w:rsidRPr="00B14359" w:rsidRDefault="00EC065E">
      <w:pPr>
        <w:pStyle w:val="CodePACKT"/>
      </w:pPr>
    </w:p>
    <w:p w14:paraId="5DFB40DE" w14:textId="65D742ED" w:rsidR="00EC065E" w:rsidRPr="00B14359" w:rsidRDefault="000C0E27" w:rsidP="00F615E5">
      <w:pPr>
        <w:pStyle w:val="NumberedBulletPACKT"/>
        <w:rPr>
          <w:color w:val="000000"/>
        </w:rPr>
      </w:pPr>
      <w:r w:rsidRPr="00D3300F">
        <w:t>Us</w:t>
      </w:r>
      <w:r w:rsidR="002831F5">
        <w:t>ing</w:t>
      </w:r>
      <w:r w:rsidR="00EC065E">
        <w:t xml:space="preserve"> the</w:t>
      </w:r>
      <w:r w:rsidR="00EC065E" w:rsidRPr="00B14359">
        <w:t> </w:t>
      </w:r>
      <w:r w:rsidR="00EC065E" w:rsidRPr="009A41CC">
        <w:rPr>
          <w:rStyle w:val="CodeInTextPACKT"/>
        </w:rPr>
        <w:t>||</w:t>
      </w:r>
      <w:r w:rsidR="00EC065E" w:rsidRPr="00B14359">
        <w:t> operator</w:t>
      </w:r>
      <w:r w:rsidR="004014D7">
        <w:t>:</w:t>
      </w:r>
    </w:p>
    <w:p w14:paraId="0AF46BE7" w14:textId="77777777" w:rsidR="00EC065E" w:rsidRPr="00B14359" w:rsidRDefault="00EC065E">
      <w:pPr>
        <w:pStyle w:val="CodePACKT"/>
      </w:pPr>
    </w:p>
    <w:p w14:paraId="5DDC3BEE" w14:textId="77777777" w:rsidR="00EC065E" w:rsidRPr="00B14359" w:rsidRDefault="00EC065E" w:rsidP="00D3300F">
      <w:pPr>
        <w:pStyle w:val="CodePACKT"/>
        <w:ind w:left="426"/>
      </w:pPr>
      <w:r w:rsidRPr="00B14359">
        <w:t>$</w:t>
      </w:r>
      <w:proofErr w:type="spellStart"/>
      <w:r w:rsidRPr="00B14359">
        <w:t>OldErrorAction</w:t>
      </w:r>
      <w:proofErr w:type="spellEnd"/>
      <w:r w:rsidRPr="00B14359">
        <w:t>        = $</w:t>
      </w:r>
      <w:proofErr w:type="spellStart"/>
      <w:r w:rsidRPr="00B14359">
        <w:t>ErrorActionPreference</w:t>
      </w:r>
      <w:proofErr w:type="spellEnd"/>
    </w:p>
    <w:p w14:paraId="64F41072" w14:textId="6B1CEB7F" w:rsidR="00EC065E" w:rsidRPr="00B14359" w:rsidRDefault="00EC065E" w:rsidP="00D3300F">
      <w:pPr>
        <w:pStyle w:val="CodePACKT"/>
        <w:ind w:left="426"/>
      </w:pPr>
      <w:r w:rsidRPr="00B14359">
        <w:t>$ErrorActionPreference = </w:t>
      </w:r>
      <w:r w:rsidR="007B18C0">
        <w:t>'</w:t>
      </w:r>
      <w:r w:rsidRPr="00B14359">
        <w:t>SilentlyContinue</w:t>
      </w:r>
      <w:r w:rsidR="007B18C0">
        <w:t>'</w:t>
      </w:r>
    </w:p>
    <w:p w14:paraId="0227D057" w14:textId="76D04D5A" w:rsidR="00EC065E" w:rsidRPr="00B14359" w:rsidRDefault="00EC065E" w:rsidP="00D3300F">
      <w:pPr>
        <w:pStyle w:val="CodePACKT"/>
        <w:ind w:left="426"/>
      </w:pPr>
      <w:r w:rsidRPr="00B14359">
        <w:t>Get-ChildItem -Path C:\FOO\CASCADIAPL.TTF || </w:t>
      </w:r>
    </w:p>
    <w:p w14:paraId="4C7054CC" w14:textId="232FE7C7" w:rsidR="00EC065E" w:rsidRPr="00B14359" w:rsidRDefault="00EC065E" w:rsidP="00D3300F">
      <w:pPr>
        <w:pStyle w:val="CodePACKT"/>
        <w:ind w:left="426"/>
      </w:pPr>
      <w:r w:rsidRPr="00B14359">
        <w:t>   Install-Ca</w:t>
      </w:r>
      <w:r w:rsidR="0009306F">
        <w:t>s</w:t>
      </w:r>
      <w:r w:rsidRPr="00B14359">
        <w:t>cadiaPLFont</w:t>
      </w:r>
    </w:p>
    <w:p w14:paraId="0C7202FC" w14:textId="77777777" w:rsidR="00EC065E" w:rsidRPr="00B14359" w:rsidRDefault="00EC065E" w:rsidP="00D3300F">
      <w:pPr>
        <w:pStyle w:val="CodePACKT"/>
        <w:ind w:left="426"/>
      </w:pPr>
      <w:r w:rsidRPr="00B14359">
        <w:t>$</w:t>
      </w:r>
      <w:proofErr w:type="spellStart"/>
      <w:r w:rsidRPr="00B14359">
        <w:t>ErrorActionPreference</w:t>
      </w:r>
      <w:proofErr w:type="spellEnd"/>
      <w:r w:rsidRPr="00B14359">
        <w:t> = $</w:t>
      </w:r>
      <w:proofErr w:type="spellStart"/>
      <w:r w:rsidRPr="00B14359">
        <w:t>OldErrorAction</w:t>
      </w:r>
      <w:proofErr w:type="spellEnd"/>
    </w:p>
    <w:p w14:paraId="0CE9451B" w14:textId="77777777" w:rsidR="00EC065E" w:rsidRPr="00B14359" w:rsidRDefault="00EC065E">
      <w:pPr>
        <w:pStyle w:val="CodePACKT"/>
      </w:pPr>
    </w:p>
    <w:p w14:paraId="6C0CE231" w14:textId="1C35AE84" w:rsidR="00EC065E" w:rsidRPr="00B14359" w:rsidRDefault="00EC065E" w:rsidP="00F615E5">
      <w:pPr>
        <w:pStyle w:val="NumberedBulletPACKT"/>
        <w:rPr>
          <w:color w:val="000000"/>
        </w:rPr>
      </w:pPr>
      <w:r w:rsidRPr="00D3300F">
        <w:t>Creat</w:t>
      </w:r>
      <w:r w:rsidR="002831F5">
        <w:t>ing</w:t>
      </w:r>
      <w:r w:rsidRPr="00B14359">
        <w:t> a function</w:t>
      </w:r>
      <w:r>
        <w:t xml:space="preserve"> to test null handling</w:t>
      </w:r>
      <w:r w:rsidR="004014D7">
        <w:t>:</w:t>
      </w:r>
    </w:p>
    <w:p w14:paraId="454E5348" w14:textId="77777777" w:rsidR="00EC065E" w:rsidRDefault="00EC065E">
      <w:pPr>
        <w:pStyle w:val="CodePACKT"/>
        <w:rPr>
          <w:lang w:val="en-GB"/>
        </w:rPr>
      </w:pPr>
    </w:p>
    <w:p w14:paraId="68DDD722" w14:textId="77777777" w:rsidR="00EC065E" w:rsidRPr="003A6A2F" w:rsidRDefault="00EC065E" w:rsidP="00D3300F">
      <w:pPr>
        <w:pStyle w:val="CodePACKT"/>
        <w:ind w:left="426"/>
      </w:pPr>
      <w:r w:rsidRPr="008A2AD6">
        <w:t>Function</w:t>
      </w:r>
      <w:r w:rsidRPr="003A6A2F">
        <w:t> Test-NCO {</w:t>
      </w:r>
    </w:p>
    <w:p w14:paraId="2193155C" w14:textId="79330F6F" w:rsidR="00EC065E" w:rsidRPr="003A6A2F" w:rsidRDefault="00EC065E" w:rsidP="00D3300F">
      <w:pPr>
        <w:pStyle w:val="CodePACKT"/>
        <w:ind w:left="426"/>
      </w:pPr>
      <w:r w:rsidRPr="003A6A2F">
        <w:t>  if ($args -eq </w:t>
      </w:r>
      <w:r w:rsidR="000C4E29">
        <w:t>'</w:t>
      </w:r>
      <w:r w:rsidRPr="003A6A2F">
        <w:t>42</w:t>
      </w:r>
      <w:r w:rsidR="000C4E29">
        <w:t>'</w:t>
      </w:r>
      <w:r w:rsidRPr="003A6A2F">
        <w:t>) {</w:t>
      </w:r>
    </w:p>
    <w:p w14:paraId="22A73461" w14:textId="398E02AD" w:rsidR="00EC065E" w:rsidRPr="003A6A2F" w:rsidRDefault="00EC065E" w:rsidP="00D3300F">
      <w:pPr>
        <w:pStyle w:val="CodePACKT"/>
        <w:ind w:left="426"/>
      </w:pPr>
      <w:r w:rsidRPr="003A6A2F">
        <w:t>    Return </w:t>
      </w:r>
      <w:r w:rsidR="000C4E29">
        <w:t>'</w:t>
      </w:r>
      <w:r w:rsidRPr="003A6A2F">
        <w:t>Test-NCO returned a result</w:t>
      </w:r>
      <w:r w:rsidR="000C4E29">
        <w:t>'</w:t>
      </w:r>
    </w:p>
    <w:p w14:paraId="03912B6F" w14:textId="77777777" w:rsidR="00EC065E" w:rsidRPr="003A6A2F" w:rsidRDefault="00EC065E" w:rsidP="00D3300F">
      <w:pPr>
        <w:pStyle w:val="CodePACKT"/>
        <w:ind w:left="426"/>
      </w:pPr>
      <w:r w:rsidRPr="003A6A2F">
        <w:lastRenderedPageBreak/>
        <w:t>  }</w:t>
      </w:r>
    </w:p>
    <w:p w14:paraId="733BEBA8" w14:textId="77777777" w:rsidR="00EC065E" w:rsidRPr="003A6A2F" w:rsidRDefault="00EC065E" w:rsidP="00D3300F">
      <w:pPr>
        <w:pStyle w:val="CodePACKT"/>
        <w:ind w:left="426"/>
      </w:pPr>
      <w:r w:rsidRPr="003A6A2F">
        <w:t>}</w:t>
      </w:r>
    </w:p>
    <w:p w14:paraId="5CCC7DEC" w14:textId="77777777" w:rsidR="00EC065E" w:rsidRPr="00B14359" w:rsidRDefault="00EC065E">
      <w:pPr>
        <w:pStyle w:val="CodePACKT"/>
        <w:rPr>
          <w:lang w:val="en-GB"/>
        </w:rPr>
      </w:pPr>
    </w:p>
    <w:p w14:paraId="2C07A42C" w14:textId="3471298E" w:rsidR="00EC065E" w:rsidRPr="00B14359" w:rsidRDefault="00EC065E" w:rsidP="00F615E5">
      <w:pPr>
        <w:pStyle w:val="NumberedBulletPACKT"/>
        <w:rPr>
          <w:color w:val="000000"/>
        </w:rPr>
      </w:pPr>
      <w:r>
        <w:t>Test</w:t>
      </w:r>
      <w:r w:rsidR="00A74FAC">
        <w:t>ing</w:t>
      </w:r>
      <w:r>
        <w:t xml:space="preserve"> </w:t>
      </w:r>
      <w:r w:rsidRPr="00D3300F">
        <w:t>null</w:t>
      </w:r>
      <w:r>
        <w:t xml:space="preserve"> results</w:t>
      </w:r>
      <w:r w:rsidRPr="00B14359">
        <w:t xml:space="preserve"> traditionally</w:t>
      </w:r>
      <w:r w:rsidR="004014D7">
        <w:t>:</w:t>
      </w:r>
    </w:p>
    <w:p w14:paraId="7C6E33B1" w14:textId="77777777" w:rsidR="008B4B28" w:rsidRDefault="008B4B28">
      <w:pPr>
        <w:pStyle w:val="CodePACKT"/>
      </w:pPr>
    </w:p>
    <w:p w14:paraId="3C31F2DE" w14:textId="7227D047" w:rsidR="00EC065E" w:rsidRPr="00B14359" w:rsidRDefault="00EC065E" w:rsidP="00D3300F">
      <w:pPr>
        <w:pStyle w:val="CodePACKT"/>
        <w:ind w:left="426"/>
      </w:pPr>
      <w:r w:rsidRPr="00B14359">
        <w:t>$Result1 = Test-NCO    # no parameter</w:t>
      </w:r>
    </w:p>
    <w:p w14:paraId="633F020B" w14:textId="77777777" w:rsidR="00EC065E" w:rsidRPr="00B14359" w:rsidRDefault="00EC065E" w:rsidP="00D3300F">
      <w:pPr>
        <w:pStyle w:val="CodePACKT"/>
        <w:ind w:left="426"/>
      </w:pPr>
      <w:r w:rsidRPr="00B14359">
        <w:t>if ($null -eq $Result1) {</w:t>
      </w:r>
    </w:p>
    <w:p w14:paraId="033E4035" w14:textId="0C9676F3" w:rsidR="00EC065E" w:rsidRPr="00B14359" w:rsidRDefault="00EC065E" w:rsidP="00D3300F">
      <w:pPr>
        <w:pStyle w:val="CodePACKT"/>
        <w:ind w:left="426"/>
      </w:pPr>
      <w:r w:rsidRPr="00B14359">
        <w:t>    </w:t>
      </w:r>
      <w:r w:rsidR="000C4E29">
        <w:t>'</w:t>
      </w:r>
      <w:r w:rsidRPr="00B14359">
        <w:t>Function returned no value</w:t>
      </w:r>
      <w:r w:rsidR="000C4E29">
        <w:t>'</w:t>
      </w:r>
    </w:p>
    <w:p w14:paraId="0631ED6D" w14:textId="77777777" w:rsidR="00EC065E" w:rsidRPr="00B14359" w:rsidRDefault="00EC065E" w:rsidP="00D3300F">
      <w:pPr>
        <w:pStyle w:val="CodePACKT"/>
        <w:ind w:left="426"/>
      </w:pPr>
      <w:r w:rsidRPr="00B14359">
        <w:t>} else {</w:t>
      </w:r>
    </w:p>
    <w:p w14:paraId="446E1C9B" w14:textId="77777777" w:rsidR="00EC065E" w:rsidRPr="00B14359" w:rsidRDefault="00EC065E" w:rsidP="00D3300F">
      <w:pPr>
        <w:pStyle w:val="CodePACKT"/>
        <w:ind w:left="426"/>
      </w:pPr>
      <w:r w:rsidRPr="00B14359">
        <w:t>    $Result1</w:t>
      </w:r>
    </w:p>
    <w:p w14:paraId="4F4C4502" w14:textId="77777777" w:rsidR="00EC065E" w:rsidRPr="00B14359" w:rsidRDefault="00EC065E" w:rsidP="00D3300F">
      <w:pPr>
        <w:pStyle w:val="CodePACKT"/>
        <w:ind w:left="426"/>
      </w:pPr>
      <w:r w:rsidRPr="00B14359">
        <w:t>}</w:t>
      </w:r>
    </w:p>
    <w:p w14:paraId="3C003F0F" w14:textId="77777777" w:rsidR="00EC065E" w:rsidRPr="00B14359" w:rsidRDefault="00EC065E" w:rsidP="00D3300F">
      <w:pPr>
        <w:pStyle w:val="CodePACKT"/>
        <w:ind w:left="426"/>
      </w:pPr>
      <w:r w:rsidRPr="00B14359">
        <w:t>$Result2 = Test-NCO 42  # using a parameter</w:t>
      </w:r>
    </w:p>
    <w:p w14:paraId="707FFA6A" w14:textId="77777777" w:rsidR="00EC065E" w:rsidRPr="00B14359" w:rsidRDefault="00EC065E" w:rsidP="00D3300F">
      <w:pPr>
        <w:pStyle w:val="CodePACKT"/>
        <w:ind w:left="426"/>
      </w:pPr>
      <w:r w:rsidRPr="00B14359">
        <w:t>if ($null -eq $Result2) { </w:t>
      </w:r>
    </w:p>
    <w:p w14:paraId="78B697C9" w14:textId="3C1DB40C" w:rsidR="00EC065E" w:rsidRPr="00B14359" w:rsidRDefault="00EC065E" w:rsidP="00D3300F">
      <w:pPr>
        <w:pStyle w:val="CodePACKT"/>
        <w:ind w:left="426"/>
      </w:pPr>
      <w:r w:rsidRPr="00B14359">
        <w:t>    </w:t>
      </w:r>
      <w:r w:rsidR="000C4E29">
        <w:t>'</w:t>
      </w:r>
      <w:r w:rsidRPr="00B14359">
        <w:t>Function returned no value</w:t>
      </w:r>
      <w:r w:rsidR="000C4E29">
        <w:t>'</w:t>
      </w:r>
    </w:p>
    <w:p w14:paraId="0FE9EDC9" w14:textId="77777777" w:rsidR="00EC065E" w:rsidRPr="00B14359" w:rsidRDefault="00EC065E" w:rsidP="00D3300F">
      <w:pPr>
        <w:pStyle w:val="CodePACKT"/>
        <w:ind w:left="426"/>
      </w:pPr>
      <w:r w:rsidRPr="00B14359">
        <w:t>} else {</w:t>
      </w:r>
    </w:p>
    <w:p w14:paraId="1C5403ED" w14:textId="77777777" w:rsidR="00EC065E" w:rsidRPr="00B14359" w:rsidRDefault="00EC065E" w:rsidP="00D3300F">
      <w:pPr>
        <w:pStyle w:val="CodePACKT"/>
        <w:ind w:left="426"/>
      </w:pPr>
      <w:r w:rsidRPr="00B14359">
        <w:t>    $Result2</w:t>
      </w:r>
    </w:p>
    <w:p w14:paraId="5E274EA6" w14:textId="77777777" w:rsidR="00EC065E" w:rsidRPr="00B14359" w:rsidRDefault="00EC065E" w:rsidP="00D3300F">
      <w:pPr>
        <w:pStyle w:val="CodePACKT"/>
        <w:ind w:left="426"/>
      </w:pPr>
      <w:r w:rsidRPr="00B14359">
        <w:t>}</w:t>
      </w:r>
    </w:p>
    <w:p w14:paraId="25010EF2" w14:textId="77777777" w:rsidR="00EC065E" w:rsidRPr="00B14359" w:rsidRDefault="00EC065E" w:rsidP="00EC065E">
      <w:pPr>
        <w:shd w:val="clear" w:color="auto" w:fill="FFFFFF"/>
        <w:spacing w:after="0" w:line="285" w:lineRule="atLeast"/>
        <w:rPr>
          <w:rFonts w:ascii="Consolas" w:hAnsi="Consolas"/>
          <w:color w:val="000000"/>
          <w:sz w:val="21"/>
          <w:szCs w:val="21"/>
          <w:lang w:val="en-GB" w:eastAsia="en-GB"/>
        </w:rPr>
      </w:pPr>
    </w:p>
    <w:p w14:paraId="34A72F2F" w14:textId="5AC3BCFF" w:rsidR="00EC065E" w:rsidRPr="00B14359" w:rsidRDefault="00EC065E" w:rsidP="00F615E5">
      <w:pPr>
        <w:pStyle w:val="NumberedBulletPACKT"/>
      </w:pPr>
      <w:r w:rsidRPr="00B14359">
        <w:t>Test</w:t>
      </w:r>
      <w:r w:rsidR="00F41A6C">
        <w:t>ing</w:t>
      </w:r>
      <w:r w:rsidRPr="00B14359">
        <w:t> </w:t>
      </w:r>
      <w:r w:rsidRPr="00D3300F">
        <w:t>using</w:t>
      </w:r>
      <w:r w:rsidRPr="00B14359">
        <w:t> </w:t>
      </w:r>
      <w:r w:rsidR="004014D7">
        <w:t>the n</w:t>
      </w:r>
      <w:r w:rsidRPr="00B14359">
        <w:t>ull</w:t>
      </w:r>
      <w:r w:rsidR="004014D7">
        <w:t>-c</w:t>
      </w:r>
      <w:r w:rsidRPr="00D3300F">
        <w:t>oalescing</w:t>
      </w:r>
      <w:r w:rsidRPr="00B14359">
        <w:t> operator </w:t>
      </w:r>
      <w:r w:rsidR="004014D7" w:rsidRPr="00E94E00">
        <w:rPr>
          <w:rStyle w:val="CodeInTextPACKT"/>
        </w:rPr>
        <w:t>??</w:t>
      </w:r>
      <w:r w:rsidR="004014D7">
        <w:t>:</w:t>
      </w:r>
    </w:p>
    <w:p w14:paraId="0CC9ECAD" w14:textId="77777777" w:rsidR="00EC065E" w:rsidRDefault="00EC065E">
      <w:pPr>
        <w:pStyle w:val="CodePACKT"/>
      </w:pPr>
    </w:p>
    <w:p w14:paraId="39897114" w14:textId="77777777" w:rsidR="00EC065E" w:rsidRPr="00B14359" w:rsidRDefault="00EC065E" w:rsidP="00D3300F">
      <w:pPr>
        <w:pStyle w:val="CodePACKT"/>
        <w:ind w:left="426"/>
      </w:pPr>
      <w:r w:rsidRPr="00B14359">
        <w:t>$Result3 =  Test-NCO</w:t>
      </w:r>
    </w:p>
    <w:p w14:paraId="68C3EA00" w14:textId="30715E21" w:rsidR="00EC065E" w:rsidRPr="00B14359" w:rsidRDefault="00EC065E" w:rsidP="00D3300F">
      <w:pPr>
        <w:pStyle w:val="CodePACKT"/>
        <w:ind w:left="426"/>
      </w:pPr>
      <w:r w:rsidRPr="00B14359">
        <w:t>$Result3 ?? </w:t>
      </w:r>
      <w:r w:rsidR="0016208D">
        <w:t>'</w:t>
      </w:r>
      <w:r w:rsidRPr="00B14359">
        <w:t>Function returned no value</w:t>
      </w:r>
      <w:r w:rsidR="0016208D">
        <w:t>'</w:t>
      </w:r>
    </w:p>
    <w:p w14:paraId="3EF4E4C2" w14:textId="77777777" w:rsidR="00EC065E" w:rsidRPr="00B14359" w:rsidRDefault="00EC065E" w:rsidP="00D3300F">
      <w:pPr>
        <w:pStyle w:val="CodePACKT"/>
        <w:ind w:left="426"/>
      </w:pPr>
      <w:r w:rsidRPr="00B14359">
        <w:t>$Result4 =  Test-NCO 42</w:t>
      </w:r>
    </w:p>
    <w:p w14:paraId="53F8A963" w14:textId="4EB80FF3" w:rsidR="00EC065E" w:rsidRPr="00B14359" w:rsidRDefault="00EC065E" w:rsidP="00D3300F">
      <w:pPr>
        <w:pStyle w:val="CodePACKT"/>
        <w:ind w:left="426"/>
      </w:pPr>
      <w:r w:rsidRPr="00B14359">
        <w:t>$Result4 ?? </w:t>
      </w:r>
      <w:r w:rsidR="0016208D">
        <w:t>'</w:t>
      </w:r>
      <w:r w:rsidRPr="00B14359">
        <w:t>This is not output, but result is</w:t>
      </w:r>
      <w:r w:rsidR="0016208D">
        <w:t>'</w:t>
      </w:r>
    </w:p>
    <w:p w14:paraId="05871CAD" w14:textId="77777777" w:rsidR="00EC065E" w:rsidRPr="00B14359" w:rsidRDefault="00EC065E">
      <w:pPr>
        <w:pStyle w:val="CodePACKT"/>
        <w:rPr>
          <w:lang w:val="en-GB"/>
        </w:rPr>
      </w:pPr>
    </w:p>
    <w:p w14:paraId="2B63C6EE" w14:textId="7E493A71" w:rsidR="00EC065E" w:rsidRPr="00B14359" w:rsidRDefault="00EC065E" w:rsidP="00F615E5">
      <w:pPr>
        <w:pStyle w:val="NumberedBulletPACKT"/>
        <w:rPr>
          <w:color w:val="000000"/>
        </w:rPr>
      </w:pPr>
      <w:r w:rsidRPr="00D3300F">
        <w:t>Demonstra</w:t>
      </w:r>
      <w:r w:rsidR="000C0E27" w:rsidRPr="00D3300F">
        <w:t>t</w:t>
      </w:r>
      <w:r w:rsidR="00F41A6C">
        <w:t>ing</w:t>
      </w:r>
      <w:r w:rsidR="000C0E27">
        <w:t xml:space="preserve"> the</w:t>
      </w:r>
      <w:r>
        <w:t xml:space="preserve"> </w:t>
      </w:r>
      <w:r w:rsidR="004014D7">
        <w:t>n</w:t>
      </w:r>
      <w:r w:rsidRPr="00B14359">
        <w:t>ull </w:t>
      </w:r>
      <w:r w:rsidR="004014D7">
        <w:t>c</w:t>
      </w:r>
      <w:r w:rsidRPr="00B14359">
        <w:t>onditional </w:t>
      </w:r>
      <w:r w:rsidR="004014D7">
        <w:t>a</w:t>
      </w:r>
      <w:r w:rsidRPr="00B14359">
        <w:t>ssignment </w:t>
      </w:r>
      <w:r w:rsidR="004014D7">
        <w:t>o</w:t>
      </w:r>
      <w:r w:rsidRPr="00B14359">
        <w:t>perator</w:t>
      </w:r>
      <w:r w:rsidR="004014D7">
        <w:t>:</w:t>
      </w:r>
    </w:p>
    <w:p w14:paraId="2DD36723" w14:textId="77777777" w:rsidR="00EC065E" w:rsidRPr="00827FC2" w:rsidRDefault="00EC065E">
      <w:pPr>
        <w:pStyle w:val="CodePACKT"/>
      </w:pPr>
    </w:p>
    <w:p w14:paraId="222878EB" w14:textId="77777777" w:rsidR="00EC065E" w:rsidRPr="00827FC2" w:rsidRDefault="00EC065E" w:rsidP="00D3300F">
      <w:pPr>
        <w:pStyle w:val="CodePACKT"/>
        <w:ind w:left="426"/>
      </w:pPr>
      <w:r w:rsidRPr="00827FC2">
        <w:t>$Result5 = Test-NCO</w:t>
      </w:r>
    </w:p>
    <w:p w14:paraId="05B382A0" w14:textId="38111103" w:rsidR="00EC065E" w:rsidRPr="00827FC2" w:rsidRDefault="00EC065E" w:rsidP="00D3300F">
      <w:pPr>
        <w:pStyle w:val="CodePACKT"/>
        <w:ind w:left="426"/>
      </w:pPr>
      <w:r w:rsidRPr="00827FC2">
        <w:t>$Result5 ?? </w:t>
      </w:r>
      <w:r w:rsidR="0016208D">
        <w:t>'</w:t>
      </w:r>
      <w:r w:rsidRPr="00827FC2">
        <w:t>Result is null</w:t>
      </w:r>
      <w:r w:rsidR="0016208D">
        <w:t>'</w:t>
      </w:r>
    </w:p>
    <w:p w14:paraId="52A6F0E4" w14:textId="77777777" w:rsidR="00EC065E" w:rsidRPr="00827FC2" w:rsidRDefault="00EC065E" w:rsidP="00D3300F">
      <w:pPr>
        <w:pStyle w:val="CodePACKT"/>
        <w:ind w:left="426"/>
      </w:pPr>
      <w:r w:rsidRPr="00827FC2">
        <w:t>$Result5 ??= Test-NCO 42</w:t>
      </w:r>
    </w:p>
    <w:p w14:paraId="69744094" w14:textId="77777777" w:rsidR="00EC065E" w:rsidRPr="00827FC2" w:rsidRDefault="00EC065E">
      <w:pPr>
        <w:pStyle w:val="CodePACKT"/>
      </w:pPr>
      <w:r w:rsidRPr="00827FC2">
        <w:t>$Result5</w:t>
      </w:r>
    </w:p>
    <w:p w14:paraId="2BDE613B" w14:textId="77777777" w:rsidR="00EC065E" w:rsidRPr="00827FC2" w:rsidRDefault="00EC065E" w:rsidP="00D3300F">
      <w:pPr>
        <w:pStyle w:val="CodePACKT"/>
        <w:ind w:left="426"/>
      </w:pPr>
    </w:p>
    <w:p w14:paraId="0D44EAC1" w14:textId="2643E120" w:rsidR="00EC065E" w:rsidRPr="00B14359" w:rsidRDefault="000C0E27" w:rsidP="00F615E5">
      <w:pPr>
        <w:pStyle w:val="NumberedBulletPACKT"/>
        <w:rPr>
          <w:color w:val="000000"/>
        </w:rPr>
      </w:pPr>
      <w:r w:rsidRPr="00D3300F">
        <w:t>R</w:t>
      </w:r>
      <w:r w:rsidR="00EC065E" w:rsidRPr="00D3300F">
        <w:t>un</w:t>
      </w:r>
      <w:r w:rsidR="000B261E">
        <w:t>ning</w:t>
      </w:r>
      <w:r w:rsidR="00EC065E" w:rsidRPr="00B14359">
        <w:t> a method on a null object </w:t>
      </w:r>
      <w:r w:rsidR="00EC065E">
        <w:t>t</w:t>
      </w:r>
      <w:r w:rsidR="00EC065E" w:rsidRPr="00B14359">
        <w:t>raditionally</w:t>
      </w:r>
      <w:r w:rsidR="004014D7">
        <w:t>:</w:t>
      </w:r>
    </w:p>
    <w:p w14:paraId="27EEAB2E" w14:textId="77777777" w:rsidR="00EC065E" w:rsidRPr="00827FC2" w:rsidRDefault="00EC065E">
      <w:pPr>
        <w:pStyle w:val="CodePACKT"/>
      </w:pPr>
    </w:p>
    <w:p w14:paraId="0A29DEFA" w14:textId="20909B62" w:rsidR="00EC065E" w:rsidRPr="00827FC2" w:rsidRDefault="00EC065E" w:rsidP="00D3300F">
      <w:pPr>
        <w:pStyle w:val="CodePACKT"/>
        <w:ind w:left="426"/>
      </w:pPr>
      <w:r w:rsidRPr="00827FC2">
        <w:t>$</w:t>
      </w:r>
      <w:proofErr w:type="spellStart"/>
      <w:r w:rsidRPr="00827FC2">
        <w:t>BitService.Stop</w:t>
      </w:r>
      <w:proofErr w:type="spellEnd"/>
      <w:r w:rsidRPr="00827FC2">
        <w:t>()</w:t>
      </w:r>
    </w:p>
    <w:p w14:paraId="035BD971" w14:textId="77777777" w:rsidR="00EC065E" w:rsidRPr="00827FC2" w:rsidRDefault="00EC065E">
      <w:pPr>
        <w:pStyle w:val="CodePACKT"/>
      </w:pPr>
    </w:p>
    <w:p w14:paraId="75B17580" w14:textId="5EA41F15" w:rsidR="00EC065E" w:rsidRDefault="000C0E27" w:rsidP="00F615E5">
      <w:pPr>
        <w:pStyle w:val="NumberedBulletPACKT"/>
      </w:pPr>
      <w:r w:rsidRPr="00D3300F">
        <w:t>Us</w:t>
      </w:r>
      <w:r w:rsidR="000B261E">
        <w:t>ing</w:t>
      </w:r>
      <w:r>
        <w:t xml:space="preserve"> </w:t>
      </w:r>
      <w:r w:rsidRPr="00D3300F">
        <w:t>the</w:t>
      </w:r>
      <w:r>
        <w:t xml:space="preserve"> </w:t>
      </w:r>
      <w:r w:rsidR="004014D7">
        <w:t>n</w:t>
      </w:r>
      <w:r w:rsidR="00EC065E" w:rsidRPr="00827FC2">
        <w:t>ull conditional operator for a method</w:t>
      </w:r>
      <w:r w:rsidR="004014D7">
        <w:t>:</w:t>
      </w:r>
    </w:p>
    <w:p w14:paraId="33F5AB35" w14:textId="77777777" w:rsidR="00EC065E" w:rsidRPr="00827FC2" w:rsidRDefault="00EC065E">
      <w:pPr>
        <w:pStyle w:val="CodePACKT"/>
      </w:pPr>
    </w:p>
    <w:p w14:paraId="72B5E5E5" w14:textId="03A684B8" w:rsidR="00EC065E" w:rsidRPr="00827FC2" w:rsidRDefault="00EC065E" w:rsidP="00D3300F">
      <w:pPr>
        <w:pStyle w:val="CodePACKT"/>
        <w:ind w:left="426"/>
      </w:pPr>
      <w:r w:rsidRPr="00827FC2">
        <w:t>${</w:t>
      </w:r>
      <w:r w:rsidR="003A6A2F">
        <w:t>Bit</w:t>
      </w:r>
      <w:r w:rsidRPr="00827FC2">
        <w:t>Service}?.Stop()</w:t>
      </w:r>
    </w:p>
    <w:p w14:paraId="474173A2" w14:textId="77777777" w:rsidR="00EC065E" w:rsidRPr="00827FC2" w:rsidRDefault="00EC065E">
      <w:pPr>
        <w:pStyle w:val="CodePACKT"/>
      </w:pPr>
    </w:p>
    <w:p w14:paraId="34FDE7FE" w14:textId="64653824" w:rsidR="00EC065E" w:rsidRPr="00827FC2" w:rsidRDefault="00EC065E" w:rsidP="00F615E5">
      <w:pPr>
        <w:pStyle w:val="NumberedBulletPACKT"/>
        <w:rPr>
          <w:color w:val="000000"/>
        </w:rPr>
      </w:pPr>
      <w:r w:rsidRPr="00B14359">
        <w:t>Test</w:t>
      </w:r>
      <w:r w:rsidR="000B261E">
        <w:t xml:space="preserve">ing </w:t>
      </w:r>
      <w:r w:rsidR="004014D7">
        <w:t>n</w:t>
      </w:r>
      <w:r w:rsidRPr="00B14359">
        <w:t>ull property name ac</w:t>
      </w:r>
      <w:r>
        <w:t>c</w:t>
      </w:r>
      <w:r w:rsidRPr="00B14359">
        <w:t>ess</w:t>
      </w:r>
      <w:r w:rsidR="004014D7">
        <w:t>:</w:t>
      </w:r>
    </w:p>
    <w:p w14:paraId="0BB9C275" w14:textId="77777777" w:rsidR="00EC065E" w:rsidRPr="00827FC2" w:rsidRDefault="00EC065E">
      <w:pPr>
        <w:pStyle w:val="CodePACKT"/>
      </w:pPr>
    </w:p>
    <w:p w14:paraId="7065CB68" w14:textId="77777777" w:rsidR="00EC065E" w:rsidRPr="00827FC2" w:rsidRDefault="00EC065E" w:rsidP="00D3300F">
      <w:pPr>
        <w:pStyle w:val="CodePACKT"/>
        <w:ind w:left="426"/>
      </w:pPr>
      <w:r w:rsidRPr="00827FC2">
        <w:t>$x = $null</w:t>
      </w:r>
    </w:p>
    <w:p w14:paraId="0C394ADF" w14:textId="637F9625" w:rsidR="00EC065E" w:rsidRPr="00827FC2" w:rsidRDefault="00EC065E" w:rsidP="00D3300F">
      <w:pPr>
        <w:pStyle w:val="CodePACKT"/>
        <w:ind w:left="426"/>
      </w:pPr>
      <w:r w:rsidRPr="00827FC2">
        <w:lastRenderedPageBreak/>
        <w:t>${x}?.</w:t>
      </w:r>
      <w:proofErr w:type="spellStart"/>
      <w:r w:rsidR="00D933EF">
        <w:t>P</w:t>
      </w:r>
      <w:r w:rsidRPr="00827FC2">
        <w:t>ropname</w:t>
      </w:r>
      <w:proofErr w:type="spellEnd"/>
    </w:p>
    <w:p w14:paraId="0CFA0AAE" w14:textId="77777777" w:rsidR="00EC065E" w:rsidRPr="00827FC2" w:rsidRDefault="00EC065E" w:rsidP="00D3300F">
      <w:pPr>
        <w:pStyle w:val="CodePACKT"/>
        <w:ind w:left="426"/>
      </w:pPr>
      <w:r w:rsidRPr="00827FC2">
        <w:t>$x = @{Propname=42}</w:t>
      </w:r>
    </w:p>
    <w:p w14:paraId="6F787B7E" w14:textId="6BE1F6F3" w:rsidR="00EC065E" w:rsidRPr="00827FC2" w:rsidRDefault="00EC065E" w:rsidP="00D3300F">
      <w:pPr>
        <w:pStyle w:val="CodePACKT"/>
        <w:ind w:left="426"/>
      </w:pPr>
      <w:r w:rsidRPr="00827FC2">
        <w:t>${x}?.</w:t>
      </w:r>
      <w:proofErr w:type="spellStart"/>
      <w:r w:rsidR="00D933EF">
        <w:t>P</w:t>
      </w:r>
      <w:r w:rsidRPr="00827FC2">
        <w:t>ropname</w:t>
      </w:r>
      <w:proofErr w:type="spellEnd"/>
    </w:p>
    <w:p w14:paraId="7C267925" w14:textId="77777777" w:rsidR="00EC065E" w:rsidRPr="00827FC2" w:rsidRDefault="00EC065E">
      <w:pPr>
        <w:pStyle w:val="CodePACKT"/>
      </w:pPr>
    </w:p>
    <w:p w14:paraId="6B0281B1" w14:textId="3DBF1BF7" w:rsidR="00EC065E" w:rsidRPr="00B14359" w:rsidRDefault="00EC065E" w:rsidP="00F615E5">
      <w:pPr>
        <w:pStyle w:val="NumberedBulletPACKT"/>
        <w:rPr>
          <w:color w:val="000000"/>
        </w:rPr>
      </w:pPr>
      <w:r w:rsidRPr="00F42850">
        <w:t>Test</w:t>
      </w:r>
      <w:r w:rsidR="00B36A5D">
        <w:t>ing</w:t>
      </w:r>
      <w:r w:rsidRPr="00F42850">
        <w:t xml:space="preserve"> </w:t>
      </w:r>
      <w:r w:rsidRPr="00D3300F">
        <w:t>array</w:t>
      </w:r>
      <w:r w:rsidRPr="00F42850">
        <w:t xml:space="preserve"> member access if a null object</w:t>
      </w:r>
      <w:r w:rsidR="004014D7">
        <w:t>:</w:t>
      </w:r>
    </w:p>
    <w:p w14:paraId="5A3649E0" w14:textId="77777777" w:rsidR="00EC065E" w:rsidRPr="00827FC2" w:rsidRDefault="00EC065E">
      <w:pPr>
        <w:pStyle w:val="CodePACKT"/>
      </w:pPr>
    </w:p>
    <w:p w14:paraId="6FBD09D6" w14:textId="77777777" w:rsidR="00EC065E" w:rsidRPr="00827FC2" w:rsidRDefault="00EC065E" w:rsidP="00D3300F">
      <w:pPr>
        <w:pStyle w:val="CodePACKT"/>
        <w:ind w:left="426"/>
      </w:pPr>
      <w:r w:rsidRPr="00827FC2">
        <w:t>$y = $null</w:t>
      </w:r>
    </w:p>
    <w:p w14:paraId="422F536C" w14:textId="77777777" w:rsidR="00EC065E" w:rsidRPr="00827FC2" w:rsidRDefault="00EC065E" w:rsidP="00D3300F">
      <w:pPr>
        <w:pStyle w:val="CodePACKT"/>
        <w:ind w:left="426"/>
      </w:pPr>
      <w:r w:rsidRPr="00827FC2">
        <w:t>${y}?[0]</w:t>
      </w:r>
    </w:p>
    <w:p w14:paraId="2CA039AA" w14:textId="77777777" w:rsidR="00EC065E" w:rsidRPr="00827FC2" w:rsidRDefault="00EC065E" w:rsidP="00D3300F">
      <w:pPr>
        <w:pStyle w:val="CodePACKT"/>
        <w:ind w:left="426"/>
      </w:pPr>
      <w:r w:rsidRPr="00827FC2">
        <w:t>$y = 1,2,3</w:t>
      </w:r>
    </w:p>
    <w:p w14:paraId="19D10A06" w14:textId="77777777" w:rsidR="00EC065E" w:rsidRPr="00827FC2" w:rsidRDefault="00EC065E" w:rsidP="00D3300F">
      <w:pPr>
        <w:pStyle w:val="CodePACKT"/>
        <w:ind w:left="426"/>
      </w:pPr>
      <w:r w:rsidRPr="00827FC2">
        <w:t>${y}?[0]</w:t>
      </w:r>
    </w:p>
    <w:p w14:paraId="037A44CD" w14:textId="77777777" w:rsidR="00EC065E" w:rsidRPr="00827FC2" w:rsidRDefault="00EC065E">
      <w:pPr>
        <w:pStyle w:val="CodePACKT"/>
      </w:pPr>
    </w:p>
    <w:p w14:paraId="04AE1DEE" w14:textId="1AF6B862" w:rsidR="00EC065E" w:rsidRPr="00B14359" w:rsidRDefault="00B36A5D" w:rsidP="00F615E5">
      <w:pPr>
        <w:pStyle w:val="NumberedBulletPACKT"/>
        <w:rPr>
          <w:color w:val="000000"/>
        </w:rPr>
      </w:pPr>
      <w:r>
        <w:t xml:space="preserve">Using </w:t>
      </w:r>
      <w:r w:rsidR="00EC065E" w:rsidRPr="00D3300F">
        <w:t>the</w:t>
      </w:r>
      <w:r w:rsidR="00EC065E">
        <w:t xml:space="preserve"> b</w:t>
      </w:r>
      <w:r w:rsidR="00EC065E" w:rsidRPr="00B14359">
        <w:t>ackground processing operator </w:t>
      </w:r>
      <w:r w:rsidR="004014D7" w:rsidRPr="00E94E00">
        <w:rPr>
          <w:rStyle w:val="CodeInTextPACKT"/>
        </w:rPr>
        <w:t>&amp;</w:t>
      </w:r>
      <w:r w:rsidR="004014D7">
        <w:t>:</w:t>
      </w:r>
    </w:p>
    <w:p w14:paraId="26BEE271" w14:textId="77777777" w:rsidR="00EC065E" w:rsidRPr="00827FC2" w:rsidRDefault="00EC065E">
      <w:pPr>
        <w:pStyle w:val="CodePACKT"/>
      </w:pPr>
    </w:p>
    <w:p w14:paraId="0401DE9F" w14:textId="77777777" w:rsidR="00EC065E" w:rsidRPr="00827FC2" w:rsidRDefault="00EC065E" w:rsidP="00D3300F">
      <w:pPr>
        <w:pStyle w:val="CodePACKT"/>
        <w:ind w:left="426"/>
      </w:pPr>
      <w:r w:rsidRPr="00827FC2">
        <w:t>Get-CimClass -ClassName Win32_Bios &amp;</w:t>
      </w:r>
    </w:p>
    <w:p w14:paraId="56C63DDF" w14:textId="77777777" w:rsidR="00EC065E" w:rsidRPr="00827FC2" w:rsidRDefault="00EC065E">
      <w:pPr>
        <w:pStyle w:val="CodePACKT"/>
      </w:pPr>
    </w:p>
    <w:p w14:paraId="0E407220" w14:textId="4AE5198E" w:rsidR="00EC065E" w:rsidRPr="00B14359" w:rsidRDefault="00431F05" w:rsidP="00F615E5">
      <w:pPr>
        <w:pStyle w:val="NumberedBulletPACKT"/>
        <w:rPr>
          <w:color w:val="000000"/>
        </w:rPr>
      </w:pPr>
      <w:r w:rsidRPr="00D3300F">
        <w:t>Wait</w:t>
      </w:r>
      <w:r w:rsidR="00F92BE6">
        <w:t>ing</w:t>
      </w:r>
      <w:r>
        <w:t xml:space="preserve"> for the job to complete</w:t>
      </w:r>
      <w:r w:rsidR="004014D7">
        <w:t>:</w:t>
      </w:r>
    </w:p>
    <w:p w14:paraId="5966EE7F" w14:textId="77777777" w:rsidR="00EC065E" w:rsidRPr="00827FC2" w:rsidRDefault="00EC065E">
      <w:pPr>
        <w:pStyle w:val="CodePACKT"/>
      </w:pPr>
    </w:p>
    <w:p w14:paraId="5CD852CE" w14:textId="741C5CBD" w:rsidR="00EC065E" w:rsidRPr="00827FC2" w:rsidRDefault="00EC065E" w:rsidP="00D3300F">
      <w:pPr>
        <w:pStyle w:val="CodePACKT"/>
        <w:ind w:left="426"/>
      </w:pPr>
      <w:r w:rsidRPr="00827FC2">
        <w:t>$</w:t>
      </w:r>
      <w:proofErr w:type="spellStart"/>
      <w:r w:rsidRPr="00827FC2">
        <w:t>JobId</w:t>
      </w:r>
      <w:proofErr w:type="spellEnd"/>
      <w:r w:rsidRPr="00827FC2">
        <w:t> = (Get-Job | Select</w:t>
      </w:r>
      <w:r w:rsidR="00692831">
        <w:t>-Object</w:t>
      </w:r>
      <w:r w:rsidRPr="00827FC2">
        <w:t> -</w:t>
      </w:r>
      <w:r w:rsidR="00692831">
        <w:t>L</w:t>
      </w:r>
      <w:r w:rsidRPr="00827FC2">
        <w:t>ast 1).Id</w:t>
      </w:r>
    </w:p>
    <w:p w14:paraId="749CF6E8" w14:textId="112E7F44" w:rsidR="00EC065E" w:rsidRPr="00827FC2" w:rsidRDefault="00EC065E" w:rsidP="00D3300F">
      <w:pPr>
        <w:pStyle w:val="CodePACKT"/>
        <w:ind w:left="426"/>
      </w:pPr>
      <w:r w:rsidRPr="00827FC2">
        <w:t>Wait-Job -id $</w:t>
      </w:r>
      <w:proofErr w:type="spellStart"/>
      <w:r w:rsidRPr="00827FC2">
        <w:t>JobId</w:t>
      </w:r>
      <w:proofErr w:type="spellEnd"/>
    </w:p>
    <w:p w14:paraId="44B90C01" w14:textId="77777777" w:rsidR="00EC065E" w:rsidRPr="00827FC2" w:rsidRDefault="00EC065E" w:rsidP="00D3300F">
      <w:pPr>
        <w:pStyle w:val="CodePACKT"/>
        <w:ind w:left="426"/>
      </w:pPr>
    </w:p>
    <w:p w14:paraId="0A0E6798" w14:textId="66B6F379" w:rsidR="00EC065E" w:rsidRPr="00827FC2" w:rsidRDefault="00EC065E" w:rsidP="00F615E5">
      <w:pPr>
        <w:pStyle w:val="NumberedBulletPACKT"/>
      </w:pPr>
      <w:r w:rsidRPr="00D3300F">
        <w:t>View</w:t>
      </w:r>
      <w:r w:rsidR="00F92BE6">
        <w:t>ing</w:t>
      </w:r>
      <w:r w:rsidRPr="00827FC2">
        <w:t> the output</w:t>
      </w:r>
      <w:r w:rsidR="004014D7">
        <w:t>:</w:t>
      </w:r>
    </w:p>
    <w:p w14:paraId="65A8F4E7" w14:textId="77777777" w:rsidR="00EC065E" w:rsidRPr="008A2AD6" w:rsidRDefault="00EC065E">
      <w:pPr>
        <w:pStyle w:val="CodePACKT"/>
        <w:rPr>
          <w:rStyle w:val="CodeInTextPACKT"/>
          <w:color w:val="7030A0"/>
        </w:rPr>
      </w:pPr>
    </w:p>
    <w:p w14:paraId="03E3CB77" w14:textId="77777777" w:rsidR="00EB6479" w:rsidRPr="00D3300F" w:rsidRDefault="00EB6479" w:rsidP="00D3300F">
      <w:pPr>
        <w:pStyle w:val="CodePACKT"/>
        <w:ind w:left="426"/>
      </w:pPr>
      <w:r w:rsidRPr="00EB6479">
        <w:rPr>
          <w:lang w:val="en-GB"/>
        </w:rPr>
        <w:t>$</w:t>
      </w:r>
      <w:r w:rsidRPr="00D3300F">
        <w:t>Results = Receive-Job -Id $</w:t>
      </w:r>
      <w:proofErr w:type="spellStart"/>
      <w:r w:rsidRPr="00D3300F">
        <w:t>JobId</w:t>
      </w:r>
      <w:proofErr w:type="spellEnd"/>
    </w:p>
    <w:p w14:paraId="1DC83516" w14:textId="69C8BF8C" w:rsidR="00EC065E" w:rsidRPr="00D3300F" w:rsidRDefault="00EC065E" w:rsidP="00D3300F">
      <w:pPr>
        <w:pStyle w:val="CodePACKT"/>
        <w:ind w:left="426"/>
      </w:pPr>
      <w:r w:rsidRPr="00D3300F">
        <w:t>$Results | Format-Table</w:t>
      </w:r>
    </w:p>
    <w:p w14:paraId="55695B70" w14:textId="77777777" w:rsidR="008B4B28" w:rsidRPr="00D3300F" w:rsidRDefault="008B4B28" w:rsidP="00D3300F">
      <w:pPr>
        <w:pStyle w:val="CodePACKT"/>
        <w:ind w:left="426"/>
      </w:pPr>
    </w:p>
    <w:p w14:paraId="048BDD08" w14:textId="375EB42B" w:rsidR="003B764A" w:rsidRPr="003B764A" w:rsidRDefault="003B764A" w:rsidP="00F615E5">
      <w:pPr>
        <w:pStyle w:val="NumberedBulletPACKT"/>
        <w:rPr>
          <w:color w:val="000000"/>
        </w:rPr>
      </w:pPr>
      <w:r w:rsidRPr="00D3300F">
        <w:t>Creat</w:t>
      </w:r>
      <w:r w:rsidR="00F92BE6">
        <w:t>ing</w:t>
      </w:r>
      <w:r w:rsidRPr="003B764A">
        <w:t> an object without using the ternary operator</w:t>
      </w:r>
      <w:r w:rsidR="004014D7">
        <w:t>:</w:t>
      </w:r>
    </w:p>
    <w:p w14:paraId="4E71E509" w14:textId="77777777" w:rsidR="00A74A6A" w:rsidRDefault="00A74A6A" w:rsidP="003B764A">
      <w:pPr>
        <w:pStyle w:val="CodePACKT"/>
        <w:rPr>
          <w:rStyle w:val="CodeInTextPACKT"/>
          <w:color w:val="7030A0"/>
        </w:rPr>
      </w:pPr>
    </w:p>
    <w:p w14:paraId="04AB3E39" w14:textId="029CA4FB" w:rsidR="003B764A" w:rsidRPr="00D3300F" w:rsidRDefault="003B764A" w:rsidP="00D3300F">
      <w:pPr>
        <w:pStyle w:val="CodePACKT"/>
        <w:ind w:left="426"/>
      </w:pPr>
      <w:r w:rsidRPr="00D3300F">
        <w:t>$A = 42; $B = (42,4242) | Get-Random</w:t>
      </w:r>
    </w:p>
    <w:p w14:paraId="387EBAAB" w14:textId="77777777" w:rsidR="003B764A" w:rsidRPr="00D3300F" w:rsidRDefault="003B764A" w:rsidP="00D3300F">
      <w:pPr>
        <w:pStyle w:val="CodePACKT"/>
        <w:ind w:left="426"/>
      </w:pPr>
      <w:r w:rsidRPr="00D3300F">
        <w:t>$</w:t>
      </w:r>
      <w:proofErr w:type="spellStart"/>
      <w:r w:rsidRPr="00D3300F">
        <w:t>RandomTest</w:t>
      </w:r>
      <w:proofErr w:type="spellEnd"/>
      <w:r w:rsidRPr="00D3300F">
        <w:t> = ($true, $false) | Get-Random</w:t>
      </w:r>
    </w:p>
    <w:p w14:paraId="70CC012B" w14:textId="77777777" w:rsidR="003B764A" w:rsidRPr="00D3300F" w:rsidRDefault="003B764A" w:rsidP="00D3300F">
      <w:pPr>
        <w:pStyle w:val="CodePACKT"/>
        <w:ind w:left="426"/>
      </w:pPr>
      <w:r w:rsidRPr="00D3300F">
        <w:t>if ($A -eq $B) {</w:t>
      </w:r>
    </w:p>
    <w:p w14:paraId="5D55C0A9" w14:textId="77777777" w:rsidR="003B764A" w:rsidRPr="00D3300F" w:rsidRDefault="003B764A" w:rsidP="00D3300F">
      <w:pPr>
        <w:pStyle w:val="CodePACKT"/>
        <w:ind w:left="426"/>
      </w:pPr>
      <w:r w:rsidRPr="00D3300F">
        <w:t>  $Property1 = $true</w:t>
      </w:r>
    </w:p>
    <w:p w14:paraId="3DCCFEEB" w14:textId="77777777" w:rsidR="003B764A" w:rsidRPr="00D3300F" w:rsidRDefault="003B764A" w:rsidP="00D3300F">
      <w:pPr>
        <w:pStyle w:val="CodePACKT"/>
        <w:ind w:left="426"/>
      </w:pPr>
      <w:r w:rsidRPr="00D3300F">
        <w:t>} else {</w:t>
      </w:r>
    </w:p>
    <w:p w14:paraId="7C5C49F2" w14:textId="77777777" w:rsidR="003B764A" w:rsidRPr="00D3300F" w:rsidRDefault="003B764A" w:rsidP="00D3300F">
      <w:pPr>
        <w:pStyle w:val="CodePACKT"/>
        <w:ind w:left="426"/>
      </w:pPr>
      <w:r w:rsidRPr="00D3300F">
        <w:t>  $Property1 = $false</w:t>
      </w:r>
    </w:p>
    <w:p w14:paraId="7B8DBB2D" w14:textId="77777777" w:rsidR="003B764A" w:rsidRPr="00D3300F" w:rsidRDefault="003B764A" w:rsidP="00D3300F">
      <w:pPr>
        <w:pStyle w:val="CodePACKT"/>
        <w:ind w:left="426"/>
      </w:pPr>
      <w:r w:rsidRPr="00D3300F">
        <w:t>}</w:t>
      </w:r>
    </w:p>
    <w:p w14:paraId="0752ADB4" w14:textId="77777777" w:rsidR="003B764A" w:rsidRPr="00D3300F" w:rsidRDefault="003B764A" w:rsidP="00D3300F">
      <w:pPr>
        <w:pStyle w:val="CodePACKT"/>
        <w:ind w:left="426"/>
      </w:pPr>
      <w:r w:rsidRPr="00D3300F">
        <w:t>if ($</w:t>
      </w:r>
      <w:proofErr w:type="spellStart"/>
      <w:r w:rsidRPr="00D3300F">
        <w:t>RandomTest</w:t>
      </w:r>
      <w:proofErr w:type="spellEnd"/>
      <w:r w:rsidRPr="00D3300F">
        <w:t>) {</w:t>
      </w:r>
    </w:p>
    <w:p w14:paraId="09DE8BB7" w14:textId="4E098A3D" w:rsidR="003B764A" w:rsidRPr="00D3300F" w:rsidRDefault="003B764A" w:rsidP="00D3300F">
      <w:pPr>
        <w:pStyle w:val="CodePACKT"/>
        <w:ind w:left="426"/>
      </w:pPr>
      <w:r w:rsidRPr="00D3300F">
        <w:t>  $Property2 = </w:t>
      </w:r>
      <w:r w:rsidR="006A504E">
        <w:t>"</w:t>
      </w:r>
      <w:r w:rsidRPr="00D3300F">
        <w:t>Hello</w:t>
      </w:r>
      <w:r w:rsidR="006A504E">
        <w:t>"</w:t>
      </w:r>
    </w:p>
    <w:p w14:paraId="39A29D3C" w14:textId="77777777" w:rsidR="003B764A" w:rsidRPr="00D3300F" w:rsidRDefault="003B764A" w:rsidP="00D3300F">
      <w:pPr>
        <w:pStyle w:val="CodePACKT"/>
        <w:ind w:left="426"/>
      </w:pPr>
      <w:r w:rsidRPr="00D3300F">
        <w:t>} else {</w:t>
      </w:r>
    </w:p>
    <w:p w14:paraId="2E76D1A7" w14:textId="2111DA18" w:rsidR="003B764A" w:rsidRPr="00D3300F" w:rsidRDefault="003B764A" w:rsidP="00D3300F">
      <w:pPr>
        <w:pStyle w:val="CodePACKT"/>
        <w:ind w:left="426"/>
      </w:pPr>
      <w:r w:rsidRPr="00D3300F">
        <w:t>  $Property2 = </w:t>
      </w:r>
      <w:r w:rsidR="006A504E">
        <w:t>"</w:t>
      </w:r>
      <w:r w:rsidRPr="00D3300F">
        <w:t>Goodbye</w:t>
      </w:r>
      <w:r w:rsidR="006A504E">
        <w:t>"</w:t>
      </w:r>
    </w:p>
    <w:p w14:paraId="1F55B8C1" w14:textId="77777777" w:rsidR="003B764A" w:rsidRPr="00D3300F" w:rsidRDefault="003B764A" w:rsidP="00D3300F">
      <w:pPr>
        <w:pStyle w:val="CodePACKT"/>
        <w:ind w:left="426"/>
      </w:pPr>
      <w:r w:rsidRPr="00D3300F">
        <w:t>}</w:t>
      </w:r>
    </w:p>
    <w:p w14:paraId="369D89B9" w14:textId="77777777" w:rsidR="003B764A" w:rsidRPr="00D3300F" w:rsidRDefault="003B764A" w:rsidP="00D3300F">
      <w:pPr>
        <w:pStyle w:val="CodePACKT"/>
        <w:ind w:left="426"/>
      </w:pPr>
      <w:r w:rsidRPr="00D3300F">
        <w:t>[</w:t>
      </w:r>
      <w:proofErr w:type="spellStart"/>
      <w:r w:rsidRPr="00D3300F">
        <w:t>PSCustomObject</w:t>
      </w:r>
      <w:proofErr w:type="spellEnd"/>
      <w:r w:rsidRPr="00D3300F">
        <w:t>]@{</w:t>
      </w:r>
    </w:p>
    <w:p w14:paraId="54B94E3B" w14:textId="785FF73D" w:rsidR="003B764A" w:rsidRPr="00D3300F" w:rsidRDefault="003B764A" w:rsidP="00D3300F">
      <w:pPr>
        <w:pStyle w:val="CodePACKT"/>
        <w:ind w:left="426"/>
      </w:pPr>
      <w:r w:rsidRPr="00D3300F">
        <w:t>  </w:t>
      </w:r>
      <w:r w:rsidR="006A504E">
        <w:t>"</w:t>
      </w:r>
      <w:r w:rsidRPr="00D3300F">
        <w:t>Property1</w:t>
      </w:r>
      <w:r w:rsidR="006A504E">
        <w:t>"</w:t>
      </w:r>
      <w:r w:rsidRPr="00D3300F">
        <w:t> = $Property1</w:t>
      </w:r>
    </w:p>
    <w:p w14:paraId="63FB06F9" w14:textId="75E95284" w:rsidR="003B764A" w:rsidRPr="00D3300F" w:rsidRDefault="003B764A" w:rsidP="00D3300F">
      <w:pPr>
        <w:pStyle w:val="CodePACKT"/>
        <w:ind w:left="426"/>
      </w:pPr>
      <w:r w:rsidRPr="00D3300F">
        <w:t>  </w:t>
      </w:r>
      <w:r w:rsidR="006A504E">
        <w:t>"</w:t>
      </w:r>
      <w:r w:rsidRPr="00D3300F">
        <w:t>Property2</w:t>
      </w:r>
      <w:r w:rsidR="006A504E">
        <w:t>"</w:t>
      </w:r>
      <w:r w:rsidRPr="00D3300F">
        <w:t> = $Property2</w:t>
      </w:r>
    </w:p>
    <w:p w14:paraId="30475A9F" w14:textId="44594EF9" w:rsidR="003B764A" w:rsidRPr="00D3300F" w:rsidRDefault="003B764A" w:rsidP="00D3300F">
      <w:pPr>
        <w:pStyle w:val="CodePACKT"/>
        <w:ind w:left="426"/>
      </w:pPr>
      <w:r w:rsidRPr="00D3300F">
        <w:t>} </w:t>
      </w:r>
    </w:p>
    <w:p w14:paraId="313773B6" w14:textId="77777777" w:rsidR="003B764A" w:rsidRPr="000273A0" w:rsidRDefault="003B764A" w:rsidP="000273A0">
      <w:pPr>
        <w:pStyle w:val="CodePACKT"/>
        <w:rPr>
          <w:rStyle w:val="CodeInTextPACKT"/>
          <w:color w:val="7030A0"/>
        </w:rPr>
      </w:pPr>
    </w:p>
    <w:p w14:paraId="2143CF29" w14:textId="3AA9EAD5" w:rsidR="003B764A" w:rsidRPr="003B764A" w:rsidRDefault="003B764A" w:rsidP="00F615E5">
      <w:pPr>
        <w:pStyle w:val="NumberedBulletPACKT"/>
        <w:rPr>
          <w:color w:val="000000"/>
        </w:rPr>
      </w:pPr>
      <w:r>
        <w:t>Creat</w:t>
      </w:r>
      <w:r w:rsidR="006F3921">
        <w:t>ing</w:t>
      </w:r>
      <w:r>
        <w:t xml:space="preserve"> </w:t>
      </w:r>
      <w:r w:rsidRPr="00D3300F">
        <w:t>an</w:t>
      </w:r>
      <w:r>
        <w:t xml:space="preserve"> object u</w:t>
      </w:r>
      <w:r w:rsidRPr="003B764A">
        <w:t>sing the </w:t>
      </w:r>
      <w:r>
        <w:t>t</w:t>
      </w:r>
      <w:r w:rsidRPr="003B764A">
        <w:t>ernary </w:t>
      </w:r>
      <w:r>
        <w:t>op</w:t>
      </w:r>
      <w:r w:rsidRPr="003B764A">
        <w:t>erator</w:t>
      </w:r>
      <w:r w:rsidR="004014D7">
        <w:t>:</w:t>
      </w:r>
    </w:p>
    <w:p w14:paraId="11890306" w14:textId="77777777" w:rsidR="00A74A6A" w:rsidRDefault="00A74A6A" w:rsidP="003B764A">
      <w:pPr>
        <w:pStyle w:val="CodePACKT"/>
        <w:rPr>
          <w:rStyle w:val="CodeInTextPACKT"/>
          <w:color w:val="7030A0"/>
        </w:rPr>
      </w:pPr>
    </w:p>
    <w:p w14:paraId="416F0B5F" w14:textId="026C586D" w:rsidR="003B764A" w:rsidRPr="00D3300F" w:rsidRDefault="003B764A" w:rsidP="00D3300F">
      <w:pPr>
        <w:pStyle w:val="CodePACKT"/>
        <w:ind w:left="426"/>
      </w:pPr>
      <w:r w:rsidRPr="000273A0">
        <w:rPr>
          <w:rStyle w:val="CodeInTextPACKT"/>
          <w:color w:val="7030A0"/>
        </w:rPr>
        <w:t>[</w:t>
      </w:r>
      <w:proofErr w:type="spellStart"/>
      <w:r w:rsidRPr="00D3300F">
        <w:t>PSCustomObject</w:t>
      </w:r>
      <w:proofErr w:type="spellEnd"/>
      <w:r w:rsidRPr="00D3300F">
        <w:t>]@{</w:t>
      </w:r>
    </w:p>
    <w:p w14:paraId="5C140D2F" w14:textId="4632111D" w:rsidR="003B764A" w:rsidRPr="00D3300F" w:rsidRDefault="003B764A" w:rsidP="00D3300F">
      <w:pPr>
        <w:pStyle w:val="CodePACKT"/>
        <w:ind w:left="426"/>
      </w:pPr>
      <w:r w:rsidRPr="00D3300F">
        <w:t>    </w:t>
      </w:r>
      <w:r w:rsidR="00B51674">
        <w:t>"</w:t>
      </w:r>
      <w:r w:rsidRPr="00D3300F">
        <w:t>Property1</w:t>
      </w:r>
      <w:r w:rsidR="00B51674">
        <w:t>"</w:t>
      </w:r>
      <w:r w:rsidRPr="00D3300F">
        <w:t> = (($A -eq $B) ? $true : $false)</w:t>
      </w:r>
    </w:p>
    <w:p w14:paraId="084A9D78" w14:textId="5E64DC5D" w:rsidR="003B764A" w:rsidRPr="00D3300F" w:rsidRDefault="003B764A" w:rsidP="00D3300F">
      <w:pPr>
        <w:pStyle w:val="CodePACKT"/>
        <w:ind w:left="426"/>
      </w:pPr>
      <w:r w:rsidRPr="00D3300F">
        <w:t>    </w:t>
      </w:r>
      <w:r w:rsidR="00B51674">
        <w:t>"</w:t>
      </w:r>
      <w:r w:rsidRPr="00D3300F">
        <w:t>Property2</w:t>
      </w:r>
      <w:r w:rsidR="00B51674">
        <w:t>"</w:t>
      </w:r>
      <w:r w:rsidRPr="00D3300F">
        <w:t> = (($</w:t>
      </w:r>
      <w:proofErr w:type="spellStart"/>
      <w:r w:rsidRPr="00D3300F">
        <w:t>RandomTest</w:t>
      </w:r>
      <w:proofErr w:type="spellEnd"/>
      <w:r w:rsidRPr="00D3300F">
        <w:t>) ? </w:t>
      </w:r>
      <w:r w:rsidR="00B51674">
        <w:t>"</w:t>
      </w:r>
      <w:r w:rsidRPr="00D3300F">
        <w:t>Hello</w:t>
      </w:r>
      <w:r w:rsidR="00B51674">
        <w:t>"</w:t>
      </w:r>
      <w:r w:rsidRPr="00D3300F">
        <w:t> : </w:t>
      </w:r>
      <w:r w:rsidR="00B51674">
        <w:t>"</w:t>
      </w:r>
      <w:r w:rsidRPr="00D3300F">
        <w:t>Goodbye</w:t>
      </w:r>
      <w:r w:rsidR="00B51674">
        <w:t>"</w:t>
      </w:r>
      <w:r w:rsidRPr="00D3300F">
        <w:t>)    </w:t>
      </w:r>
    </w:p>
    <w:p w14:paraId="3CEFD042" w14:textId="1F8543F4" w:rsidR="003B764A" w:rsidRPr="000273A0" w:rsidRDefault="003B764A" w:rsidP="00D3300F">
      <w:pPr>
        <w:pStyle w:val="CodePACKT"/>
        <w:ind w:left="426"/>
      </w:pPr>
      <w:r w:rsidRPr="00D3300F">
        <w:t>}</w:t>
      </w:r>
    </w:p>
    <w:p w14:paraId="24A94770" w14:textId="77777777" w:rsidR="00EC065E" w:rsidRPr="00D3300F" w:rsidRDefault="00EC065E" w:rsidP="00D3300F">
      <w:pPr>
        <w:pStyle w:val="CodePACKT"/>
        <w:ind w:left="426"/>
      </w:pPr>
    </w:p>
    <w:p w14:paraId="0D26613E" w14:textId="77777777" w:rsidR="00EC065E" w:rsidRDefault="00EC065E" w:rsidP="00EC065E">
      <w:pPr>
        <w:pStyle w:val="Heading2"/>
        <w:numPr>
          <w:ilvl w:val="1"/>
          <w:numId w:val="3"/>
        </w:numPr>
        <w:tabs>
          <w:tab w:val="left" w:pos="0"/>
        </w:tabs>
      </w:pPr>
      <w:r>
        <w:t>How it works...</w:t>
      </w:r>
    </w:p>
    <w:p w14:paraId="146D3AED" w14:textId="77777777" w:rsidR="00EC065E" w:rsidRDefault="00EC065E" w:rsidP="00EC065E">
      <w:pPr>
        <w:pStyle w:val="NormalPACKT"/>
        <w:rPr>
          <w:lang w:val="en-GB"/>
        </w:rPr>
      </w:pPr>
      <w:r>
        <w:rPr>
          <w:lang w:val="en-GB"/>
        </w:rPr>
        <w:t xml:space="preserve">In </w:t>
      </w:r>
      <w:r w:rsidRPr="001A2302">
        <w:rPr>
          <w:rStyle w:val="ItalicsPACKT"/>
        </w:rPr>
        <w:t>step 1</w:t>
      </w:r>
      <w:r>
        <w:rPr>
          <w:lang w:val="en-GB"/>
        </w:rPr>
        <w:t xml:space="preserve">, you write output, which succeeds. Then you test the value of </w:t>
      </w:r>
      <w:r w:rsidRPr="007F2AA6">
        <w:rPr>
          <w:rStyle w:val="CodeInTextPACKT"/>
        </w:rPr>
        <w:t>$?</w:t>
      </w:r>
      <w:r>
        <w:rPr>
          <w:lang w:val="en-GB"/>
        </w:rPr>
        <w:t xml:space="preserve"> to determine whether that previous step did, in fact, succeed. The output is as follows:</w:t>
      </w:r>
    </w:p>
    <w:p w14:paraId="3D7A60CD" w14:textId="693A090A" w:rsidR="00EC065E" w:rsidRDefault="00EC065E" w:rsidP="001300B6">
      <w:pPr>
        <w:pStyle w:val="FigurePACKT"/>
      </w:pPr>
      <w:r w:rsidRPr="008376FA">
        <w:drawing>
          <wp:inline distT="0" distB="0" distL="0" distR="0" wp14:anchorId="4CEB3C71" wp14:editId="79CBDC0D">
            <wp:extent cx="2752725" cy="72251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2768601" cy="726682"/>
                    </a:xfrm>
                    <a:prstGeom prst="rect">
                      <a:avLst/>
                    </a:prstGeom>
                  </pic:spPr>
                </pic:pic>
              </a:graphicData>
            </a:graphic>
          </wp:inline>
        </w:drawing>
      </w:r>
    </w:p>
    <w:p w14:paraId="7279B76C" w14:textId="737E4357" w:rsidR="002B0E3A" w:rsidRPr="002B0E3A" w:rsidRDefault="002B0E3A" w:rsidP="001300B6">
      <w:pPr>
        <w:pStyle w:val="FigureCaptionPACKT"/>
      </w:pPr>
      <w:r w:rsidRPr="002B0E3A">
        <w:t xml:space="preserve">Figure 2.1: </w:t>
      </w:r>
      <w:r w:rsidR="00A96F4B">
        <w:t>Checking results traditionally</w:t>
      </w:r>
    </w:p>
    <w:p w14:paraId="1AE075FC"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1.png</w:t>
      </w:r>
    </w:p>
    <w:p w14:paraId="301B1266" w14:textId="767460C6" w:rsidR="00EC065E" w:rsidRDefault="00EC065E" w:rsidP="00EC065E">
      <w:pPr>
        <w:pStyle w:val="NormalPACKT"/>
        <w:rPr>
          <w:lang w:val="en-GB"/>
        </w:rPr>
      </w:pPr>
      <w:r>
        <w:rPr>
          <w:lang w:val="en-GB"/>
        </w:rPr>
        <w:t xml:space="preserve">In </w:t>
      </w:r>
      <w:r w:rsidRPr="00F22396">
        <w:rPr>
          <w:rStyle w:val="ItalicsPACKT"/>
        </w:rPr>
        <w:t>step 2</w:t>
      </w:r>
      <w:r>
        <w:rPr>
          <w:lang w:val="en-GB"/>
        </w:rPr>
        <w:t xml:space="preserve">, you use the </w:t>
      </w:r>
      <w:r w:rsidRPr="000C0E27">
        <w:rPr>
          <w:rStyle w:val="CodeInTextPACKT"/>
        </w:rPr>
        <w:t>&amp;&amp;</w:t>
      </w:r>
      <w:r>
        <w:rPr>
          <w:lang w:val="en-GB"/>
        </w:rPr>
        <w:t xml:space="preserve"> operator to check that a preceding</w:t>
      </w:r>
      <w:r w:rsidR="00AF2ECC">
        <w:rPr>
          <w:lang w:val="en-GB"/>
        </w:rPr>
        <w:t xml:space="preserve"> </w:t>
      </w:r>
      <w:r>
        <w:rPr>
          <w:lang w:val="en-GB"/>
        </w:rPr>
        <w:t>command finished without an error. The output looks like this:</w:t>
      </w:r>
    </w:p>
    <w:p w14:paraId="199DA255" w14:textId="10A619CD" w:rsidR="00EC065E" w:rsidRDefault="00D25296" w:rsidP="001300B6">
      <w:pPr>
        <w:pStyle w:val="FigurePACKT"/>
      </w:pPr>
      <w:commentRangeStart w:id="2"/>
      <w:del w:id="3" w:author="Thomas Lee" w:date="2021-06-11T12:31:00Z">
        <w:r w:rsidDel="008F1971">
          <w:drawing>
            <wp:inline distT="0" distB="0" distL="0" distR="0" wp14:anchorId="25139822" wp14:editId="713DA9AC">
              <wp:extent cx="4200525" cy="568230"/>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5565" cy="577028"/>
                      </a:xfrm>
                      <a:prstGeom prst="rect">
                        <a:avLst/>
                      </a:prstGeom>
                    </pic:spPr>
                  </pic:pic>
                </a:graphicData>
              </a:graphic>
            </wp:inline>
          </w:drawing>
        </w:r>
      </w:del>
      <w:commentRangeEnd w:id="2"/>
      <w:r w:rsidR="00BC53DD">
        <w:rPr>
          <w:rStyle w:val="CommentReference"/>
          <w:rFonts w:ascii="Arial" w:hAnsi="Arial"/>
          <w:noProof w:val="0"/>
        </w:rPr>
        <w:commentReference w:id="2"/>
      </w:r>
      <w:ins w:id="4" w:author="Thomas Lee" w:date="2021-06-11T12:31:00Z">
        <w:r w:rsidR="008F1971">
          <w:drawing>
            <wp:inline distT="0" distB="0" distL="0" distR="0" wp14:anchorId="4F3885BE" wp14:editId="69A48F15">
              <wp:extent cx="4248150" cy="5551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92377" cy="560936"/>
                      </a:xfrm>
                      <a:prstGeom prst="rect">
                        <a:avLst/>
                      </a:prstGeom>
                    </pic:spPr>
                  </pic:pic>
                </a:graphicData>
              </a:graphic>
            </wp:inline>
          </w:drawing>
        </w:r>
      </w:ins>
    </w:p>
    <w:p w14:paraId="33B33565" w14:textId="36E34E59" w:rsidR="00A96F4B" w:rsidRDefault="00A96F4B" w:rsidP="001300B6">
      <w:pPr>
        <w:pStyle w:val="FigureCaptionPACKT"/>
      </w:pPr>
      <w:r>
        <w:t xml:space="preserve">Figure 2.2: Checking results with </w:t>
      </w:r>
      <w:r w:rsidR="004014D7">
        <w:t xml:space="preserve">the </w:t>
      </w:r>
      <w:r>
        <w:t>pipeline operator</w:t>
      </w:r>
    </w:p>
    <w:p w14:paraId="4F695119"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2.png</w:t>
      </w:r>
    </w:p>
    <w:p w14:paraId="16590B18" w14:textId="61F5CABA" w:rsidR="00EC065E" w:rsidRDefault="00EC065E" w:rsidP="00EC065E">
      <w:pPr>
        <w:pStyle w:val="NormalPACKT"/>
        <w:rPr>
          <w:lang w:val="en-GB"/>
        </w:rPr>
      </w:pPr>
      <w:r>
        <w:rPr>
          <w:lang w:val="en-GB"/>
        </w:rPr>
        <w:t xml:space="preserve">The pipeline chain operator, </w:t>
      </w:r>
      <w:r w:rsidRPr="00CC7627">
        <w:rPr>
          <w:rStyle w:val="CodeInTextPACKT"/>
        </w:rPr>
        <w:t>||</w:t>
      </w:r>
      <w:r>
        <w:rPr>
          <w:lang w:val="en-GB"/>
        </w:rPr>
        <w:t>, tells PowerShell to run the commands after the operator if the preceding command</w:t>
      </w:r>
      <w:r w:rsidR="008A2AD6">
        <w:rPr>
          <w:lang w:val="en-GB"/>
        </w:rPr>
        <w:t xml:space="preserve"> fails</w:t>
      </w:r>
      <w:r w:rsidR="00AF2ECC">
        <w:rPr>
          <w:lang w:val="en-GB"/>
        </w:rPr>
        <w:t xml:space="preserve"> (in effect, the opposite to </w:t>
      </w:r>
      <w:r w:rsidR="004014D7" w:rsidRPr="009C2E15">
        <w:rPr>
          <w:rStyle w:val="CodeInTextPACKT"/>
        </w:rPr>
        <w:t>&amp;&amp;</w:t>
      </w:r>
      <w:r w:rsidR="00AF2ECC">
        <w:rPr>
          <w:lang w:val="en-GB"/>
        </w:rPr>
        <w:t>)</w:t>
      </w:r>
      <w:r>
        <w:rPr>
          <w:lang w:val="en-GB"/>
        </w:rPr>
        <w:t xml:space="preserve">. In </w:t>
      </w:r>
      <w:r w:rsidRPr="00C9597B">
        <w:rPr>
          <w:rStyle w:val="ItalicsPACKT"/>
        </w:rPr>
        <w:t>step 3</w:t>
      </w:r>
      <w:r>
        <w:rPr>
          <w:lang w:val="en-GB"/>
        </w:rPr>
        <w:t>, you see the operator in use, with output like this:</w:t>
      </w:r>
    </w:p>
    <w:p w14:paraId="710B577B" w14:textId="28BA5255" w:rsidR="00EC065E" w:rsidRDefault="008F1971" w:rsidP="001300B6">
      <w:pPr>
        <w:pStyle w:val="FigurePACKT"/>
      </w:pPr>
      <w:ins w:id="5" w:author="Thomas Lee" w:date="2021-06-11T12:32:00Z">
        <w:r>
          <w:lastRenderedPageBreak/>
          <w:drawing>
            <wp:inline distT="0" distB="0" distL="0" distR="0" wp14:anchorId="0EF55362" wp14:editId="488329D7">
              <wp:extent cx="3398995" cy="5810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23667" cy="585243"/>
                      </a:xfrm>
                      <a:prstGeom prst="rect">
                        <a:avLst/>
                      </a:prstGeom>
                    </pic:spPr>
                  </pic:pic>
                </a:graphicData>
              </a:graphic>
            </wp:inline>
          </w:drawing>
        </w:r>
      </w:ins>
      <w:commentRangeStart w:id="6"/>
      <w:del w:id="7" w:author="Thomas Lee" w:date="2021-06-11T12:31:00Z">
        <w:r w:rsidR="00EC065E" w:rsidDel="008F1971">
          <w:drawing>
            <wp:inline distT="0" distB="0" distL="0" distR="0" wp14:anchorId="2CC7D8A0" wp14:editId="74ABC7EE">
              <wp:extent cx="3333750" cy="65280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3345660" cy="655138"/>
                      </a:xfrm>
                      <a:prstGeom prst="rect">
                        <a:avLst/>
                      </a:prstGeom>
                    </pic:spPr>
                  </pic:pic>
                </a:graphicData>
              </a:graphic>
            </wp:inline>
          </w:drawing>
        </w:r>
      </w:del>
      <w:commentRangeEnd w:id="6"/>
      <w:r w:rsidR="00AA1267">
        <w:rPr>
          <w:rStyle w:val="CommentReference"/>
          <w:rFonts w:ascii="Arial" w:hAnsi="Arial"/>
          <w:noProof w:val="0"/>
        </w:rPr>
        <w:commentReference w:id="6"/>
      </w:r>
    </w:p>
    <w:p w14:paraId="1E53FBF8" w14:textId="1E724705" w:rsidR="00016315" w:rsidRDefault="00016315" w:rsidP="001300B6">
      <w:pPr>
        <w:pStyle w:val="FigureCaptionPACKT"/>
      </w:pPr>
      <w:r>
        <w:t>Figure 2.3: Using the pipeline chain operator</w:t>
      </w:r>
    </w:p>
    <w:p w14:paraId="5B27F9A0"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3.png</w:t>
      </w:r>
    </w:p>
    <w:p w14:paraId="27A0575A" w14:textId="77777777" w:rsidR="00EC065E" w:rsidRDefault="00EC065E" w:rsidP="00EC065E">
      <w:pPr>
        <w:pStyle w:val="NormalPACKT"/>
      </w:pPr>
      <w:r>
        <w:t xml:space="preserve">In </w:t>
      </w:r>
      <w:r w:rsidRPr="00C9597B">
        <w:rPr>
          <w:rStyle w:val="ItalicsPACKT"/>
        </w:rPr>
        <w:t>step 4</w:t>
      </w:r>
      <w:r>
        <w:t xml:space="preserve">, you define a function. Defining the function produces no output. This function writes output to simulate the installation of the Cascadia Code PL font. </w:t>
      </w:r>
    </w:p>
    <w:p w14:paraId="4D43E492" w14:textId="12431FF7" w:rsidR="00EC065E" w:rsidRDefault="00EC065E" w:rsidP="00EC065E">
      <w:pPr>
        <w:pStyle w:val="NormalPACKT"/>
      </w:pPr>
      <w:r>
        <w:t xml:space="preserve">In </w:t>
      </w:r>
      <w:r w:rsidRPr="00741CC2">
        <w:rPr>
          <w:rStyle w:val="ItalicsPACKT"/>
        </w:rPr>
        <w:t>step 5</w:t>
      </w:r>
      <w:r>
        <w:t xml:space="preserve">, you check to see </w:t>
      </w:r>
      <w:r w:rsidR="004014D7">
        <w:t>whether</w:t>
      </w:r>
      <w:r>
        <w:t xml:space="preserve"> the TTF file exists, and if not, you call</w:t>
      </w:r>
      <w:r w:rsidR="004E0FBC">
        <w:t xml:space="preserve"> the</w:t>
      </w:r>
      <w:r>
        <w:t xml:space="preserve"> </w:t>
      </w:r>
      <w:r w:rsidRPr="0077398D">
        <w:rPr>
          <w:rStyle w:val="CodeInTextPACKT"/>
        </w:rPr>
        <w:t>Install-CascadiaPLFont</w:t>
      </w:r>
      <w:r>
        <w:t xml:space="preserve"> function to simulate installing the font. </w:t>
      </w:r>
      <w:r w:rsidR="00AF2ECC">
        <w:t xml:space="preserve">By piping the output from </w:t>
      </w:r>
      <w:r w:rsidR="004E0FBC" w:rsidRPr="000273A0">
        <w:rPr>
          <w:rStyle w:val="CodeInTextPACKT"/>
        </w:rPr>
        <w:t>Get-ChildItem</w:t>
      </w:r>
      <w:r w:rsidR="00AF2ECC">
        <w:t xml:space="preserve"> to </w:t>
      </w:r>
      <w:r w:rsidR="00AF2ECC" w:rsidRPr="00142E06">
        <w:rPr>
          <w:rStyle w:val="CodeInTextPACKT"/>
        </w:rPr>
        <w:t>Out-Null</w:t>
      </w:r>
      <w:r w:rsidR="00AF2ECC">
        <w:t xml:space="preserve">, you avoid the actual output from </w:t>
      </w:r>
      <w:r w:rsidR="00AF2ECC" w:rsidRPr="000273A0">
        <w:rPr>
          <w:rStyle w:val="CodeInTextPACKT"/>
        </w:rPr>
        <w:t>Get-ChildItem</w:t>
      </w:r>
      <w:r w:rsidR="00AF2ECC">
        <w:t>, and if the file does not exist, you call</w:t>
      </w:r>
      <w:r w:rsidR="004E0FBC">
        <w:t xml:space="preserve"> the</w:t>
      </w:r>
      <w:r w:rsidR="00AF2ECC">
        <w:t xml:space="preserve"> </w:t>
      </w:r>
      <w:r w:rsidR="00AF2ECC" w:rsidRPr="000273A0">
        <w:rPr>
          <w:rStyle w:val="CodeInTextPACKT"/>
        </w:rPr>
        <w:t>Install</w:t>
      </w:r>
      <w:r w:rsidR="00AF2ECC" w:rsidRPr="000273A0">
        <w:rPr>
          <w:rStyle w:val="CodeInTextPACKT"/>
        </w:rPr>
        <w:noBreakHyphen/>
        <w:t>CascadiaPLFont</w:t>
      </w:r>
      <w:r w:rsidR="00AF2ECC">
        <w:t xml:space="preserve"> function. </w:t>
      </w:r>
      <w:r>
        <w:t>The output of this snippet looks like this:</w:t>
      </w:r>
    </w:p>
    <w:p w14:paraId="40A49CD1" w14:textId="01EA3705" w:rsidR="00EC065E" w:rsidRDefault="003E01AB" w:rsidP="001300B6">
      <w:pPr>
        <w:pStyle w:val="FigurePACKT"/>
      </w:pPr>
      <w:r>
        <w:drawing>
          <wp:inline distT="0" distB="0" distL="0" distR="0" wp14:anchorId="708384E9" wp14:editId="774A8C03">
            <wp:extent cx="3321659" cy="999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8375" cy="1010538"/>
                    </a:xfrm>
                    <a:prstGeom prst="rect">
                      <a:avLst/>
                    </a:prstGeom>
                  </pic:spPr>
                </pic:pic>
              </a:graphicData>
            </a:graphic>
          </wp:inline>
        </w:drawing>
      </w:r>
    </w:p>
    <w:p w14:paraId="571C43DF" w14:textId="792DAD62" w:rsidR="00425FC3" w:rsidRDefault="00425FC3" w:rsidP="001300B6">
      <w:pPr>
        <w:pStyle w:val="FigureCaptionPACKT"/>
      </w:pPr>
      <w:r>
        <w:t xml:space="preserve">Figure 2.4: Using </w:t>
      </w:r>
      <w:r w:rsidR="00FA30D7">
        <w:t xml:space="preserve">the || operator and installing the Cascadia </w:t>
      </w:r>
      <w:r w:rsidR="004C3918">
        <w:t>font</w:t>
      </w:r>
    </w:p>
    <w:p w14:paraId="0620C75C"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4.png</w:t>
      </w:r>
    </w:p>
    <w:p w14:paraId="328CC833" w14:textId="79E8B718" w:rsidR="00EC065E" w:rsidRDefault="00EC065E" w:rsidP="00EC065E">
      <w:pPr>
        <w:pStyle w:val="NormalPACKT"/>
      </w:pPr>
      <w:r>
        <w:t xml:space="preserve">To illustrate the handling of null results from a function, in </w:t>
      </w:r>
      <w:r w:rsidRPr="00741CC2">
        <w:rPr>
          <w:rStyle w:val="ItalicsPACKT"/>
        </w:rPr>
        <w:t>step 6</w:t>
      </w:r>
      <w:r>
        <w:t>, you create a function</w:t>
      </w:r>
      <w:r w:rsidR="003709BF">
        <w:t xml:space="preserve"> </w:t>
      </w:r>
      <w:r w:rsidR="004E0FBC">
        <w:t>that</w:t>
      </w:r>
      <w:r w:rsidR="003709BF">
        <w:t xml:space="preserve"> </w:t>
      </w:r>
      <w:r>
        <w:t>either returns nothing (if you call the function with no parameters) or a string value (if you call it specifying a parameter).</w:t>
      </w:r>
      <w:r w:rsidR="003709BF">
        <w:t xml:space="preserve"> This function illustrate</w:t>
      </w:r>
      <w:r w:rsidR="00914EED">
        <w:t>s</w:t>
      </w:r>
      <w:r w:rsidR="003709BF">
        <w:t xml:space="preserve"> how you can handle a fu</w:t>
      </w:r>
      <w:r w:rsidR="00914EED">
        <w:t>n</w:t>
      </w:r>
      <w:r w:rsidR="003709BF">
        <w:t>ction that returns null. This step produces no output.</w:t>
      </w:r>
    </w:p>
    <w:p w14:paraId="5DE913B5" w14:textId="168190A3" w:rsidR="00EC065E" w:rsidRDefault="00EC065E" w:rsidP="00EC065E">
      <w:pPr>
        <w:pStyle w:val="NormalPACKT"/>
      </w:pPr>
      <w:r>
        <w:t xml:space="preserve">In </w:t>
      </w:r>
      <w:r w:rsidRPr="008B136D">
        <w:rPr>
          <w:rStyle w:val="ItalicsPACKT"/>
        </w:rPr>
        <w:t>step 7</w:t>
      </w:r>
      <w:r>
        <w:t xml:space="preserve">, you illustrate the traditional handling of a function </w:t>
      </w:r>
      <w:r w:rsidR="004E0FBC">
        <w:t>that</w:t>
      </w:r>
      <w:r>
        <w:t xml:space="preserve"> returns null. You call the function, first without a parameter, </w:t>
      </w:r>
      <w:r w:rsidR="004E0FBC">
        <w:t>that</w:t>
      </w:r>
      <w:r>
        <w:t xml:space="preserve"> returns no result and then with a value </w:t>
      </w:r>
      <w:r w:rsidR="004E0FBC">
        <w:t>that</w:t>
      </w:r>
      <w:r>
        <w:t xml:space="preserve"> does return a value. You then test to see whether the function returned an actual value in each case, which looks like this:</w:t>
      </w:r>
    </w:p>
    <w:p w14:paraId="51A5F606" w14:textId="14557A45" w:rsidR="00EC065E" w:rsidRDefault="00A74A6A" w:rsidP="001300B6">
      <w:pPr>
        <w:pStyle w:val="FigurePACKT"/>
      </w:pPr>
      <w:r>
        <w:lastRenderedPageBreak/>
        <w:drawing>
          <wp:inline distT="0" distB="0" distL="0" distR="0" wp14:anchorId="0B613A18" wp14:editId="2BEFB239">
            <wp:extent cx="2648173" cy="1737702"/>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79772" cy="1758437"/>
                    </a:xfrm>
                    <a:prstGeom prst="rect">
                      <a:avLst/>
                    </a:prstGeom>
                  </pic:spPr>
                </pic:pic>
              </a:graphicData>
            </a:graphic>
          </wp:inline>
        </w:drawing>
      </w:r>
    </w:p>
    <w:p w14:paraId="2E406E27" w14:textId="17D2C003" w:rsidR="00995C27" w:rsidRDefault="00995C27" w:rsidP="001300B6">
      <w:pPr>
        <w:pStyle w:val="FigureCaptionPACKT"/>
      </w:pPr>
      <w:r>
        <w:t xml:space="preserve">Figure 2.5: </w:t>
      </w:r>
      <w:r w:rsidR="00015FB7">
        <w:t>Testing null results traditionally</w:t>
      </w:r>
    </w:p>
    <w:p w14:paraId="66DC13E7"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5.png</w:t>
      </w:r>
    </w:p>
    <w:p w14:paraId="23F468F3" w14:textId="3BA69733" w:rsidR="00EC065E" w:rsidRDefault="00EC065E" w:rsidP="00EC065E">
      <w:pPr>
        <w:pStyle w:val="NormalPACKT"/>
      </w:pPr>
      <w:r w:rsidRPr="00D72DED">
        <w:t>When you use the null</w:t>
      </w:r>
      <w:r w:rsidR="004E0FBC">
        <w:t>-</w:t>
      </w:r>
      <w:r w:rsidRPr="00D72DED">
        <w:t>coalescing operator (</w:t>
      </w:r>
      <w:r w:rsidRPr="00163746">
        <w:rPr>
          <w:rStyle w:val="CodeInTextPACKT"/>
        </w:rPr>
        <w:t>??</w:t>
      </w:r>
      <w:r w:rsidRPr="00D72DED">
        <w:t>) between two operands, the operator returns the value of its left-hand operand if it isn</w:t>
      </w:r>
      <w:r w:rsidR="00397DBE">
        <w:t>’</w:t>
      </w:r>
      <w:r w:rsidRPr="00D72DED">
        <w:t>t </w:t>
      </w:r>
      <w:r w:rsidRPr="00D72DED">
        <w:rPr>
          <w:rStyle w:val="HTMLCode"/>
          <w:rFonts w:ascii="Times New Roman" w:hAnsi="Times New Roman" w:cs="Times New Roman"/>
          <w:sz w:val="22"/>
          <w:szCs w:val="24"/>
        </w:rPr>
        <w:t>null</w:t>
      </w:r>
      <w:r w:rsidRPr="00D72DED">
        <w:t xml:space="preserve">; otherwise, it evaluates the right-hand </w:t>
      </w:r>
      <w:r>
        <w:t xml:space="preserve">operand </w:t>
      </w:r>
      <w:r w:rsidRPr="00D72DED">
        <w:t>and returns the results.</w:t>
      </w:r>
      <w:r>
        <w:t xml:space="preserve"> In </w:t>
      </w:r>
      <w:r w:rsidRPr="00D72DED">
        <w:rPr>
          <w:rStyle w:val="ItalicsPACKT"/>
        </w:rPr>
        <w:t>step 8</w:t>
      </w:r>
      <w:r>
        <w:t xml:space="preserve">, you call the </w:t>
      </w:r>
      <w:r w:rsidRPr="00D72DED">
        <w:rPr>
          <w:rStyle w:val="CodeInTextPACKT"/>
        </w:rPr>
        <w:t>Test-NCO</w:t>
      </w:r>
      <w:r>
        <w:t xml:space="preserve"> function and check whether the function returns a value, which looks like this:</w:t>
      </w:r>
    </w:p>
    <w:p w14:paraId="726AF88F" w14:textId="428BBDD8" w:rsidR="00EC065E" w:rsidRDefault="00D933EF" w:rsidP="001300B6">
      <w:pPr>
        <w:pStyle w:val="FigurePACKT"/>
      </w:pPr>
      <w:commentRangeStart w:id="8"/>
      <w:del w:id="9" w:author="Thomas Lee" w:date="2021-06-11T12:35:00Z">
        <w:r w:rsidDel="008F1971">
          <w:drawing>
            <wp:inline distT="0" distB="0" distL="0" distR="0" wp14:anchorId="3FC5F5E4" wp14:editId="0944B1D6">
              <wp:extent cx="3607170" cy="11049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34325" cy="1113218"/>
                      </a:xfrm>
                      <a:prstGeom prst="rect">
                        <a:avLst/>
                      </a:prstGeom>
                    </pic:spPr>
                  </pic:pic>
                </a:graphicData>
              </a:graphic>
            </wp:inline>
          </w:drawing>
        </w:r>
      </w:del>
      <w:commentRangeEnd w:id="8"/>
      <w:r w:rsidR="00A0228F">
        <w:rPr>
          <w:rStyle w:val="CommentReference"/>
          <w:rFonts w:ascii="Arial" w:hAnsi="Arial"/>
          <w:noProof w:val="0"/>
        </w:rPr>
        <w:commentReference w:id="8"/>
      </w:r>
      <w:ins w:id="10" w:author="Thomas Lee" w:date="2021-06-11T12:35:00Z">
        <w:r w:rsidR="008F1971">
          <w:drawing>
            <wp:inline distT="0" distB="0" distL="0" distR="0" wp14:anchorId="05FEEE80" wp14:editId="13888F3B">
              <wp:extent cx="3626576" cy="93996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46002" cy="944998"/>
                      </a:xfrm>
                      <a:prstGeom prst="rect">
                        <a:avLst/>
                      </a:prstGeom>
                    </pic:spPr>
                  </pic:pic>
                </a:graphicData>
              </a:graphic>
            </wp:inline>
          </w:drawing>
        </w:r>
      </w:ins>
    </w:p>
    <w:p w14:paraId="2E471502" w14:textId="79ECACC8" w:rsidR="006D356B" w:rsidRPr="00D72DED" w:rsidRDefault="006D356B" w:rsidP="001300B6">
      <w:pPr>
        <w:pStyle w:val="FigurePACKT"/>
      </w:pPr>
      <w:r>
        <w:t xml:space="preserve">Figure 2.6: </w:t>
      </w:r>
      <w:r w:rsidR="00991ECC">
        <w:t>Testing using the null</w:t>
      </w:r>
      <w:r w:rsidR="004E0FBC">
        <w:t>-</w:t>
      </w:r>
      <w:r w:rsidR="00991ECC">
        <w:t>coalescing operator</w:t>
      </w:r>
    </w:p>
    <w:p w14:paraId="0CCE6E54"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6.png</w:t>
      </w:r>
    </w:p>
    <w:p w14:paraId="666B410A" w14:textId="07AD6820" w:rsidR="00EC065E" w:rsidRDefault="00EC065E" w:rsidP="00EC065E">
      <w:pPr>
        <w:pStyle w:val="NormalPACKT"/>
      </w:pPr>
      <w:r>
        <w:t xml:space="preserve">You use the null conditional assignment operator, </w:t>
      </w:r>
      <w:r w:rsidRPr="00314693">
        <w:rPr>
          <w:rStyle w:val="CodeInTextPACKT"/>
        </w:rPr>
        <w:t>??=</w:t>
      </w:r>
      <w:r>
        <w:t>, to assign a value to a variable if that variable is currently null</w:t>
      </w:r>
      <w:r w:rsidR="004E0FBC">
        <w:t>,</w:t>
      </w:r>
      <w:r>
        <w:t xml:space="preserve"> as you can see in </w:t>
      </w:r>
      <w:r w:rsidRPr="00314693">
        <w:rPr>
          <w:rStyle w:val="ItalicsPACKT"/>
        </w:rPr>
        <w:t>step 9</w:t>
      </w:r>
      <w:r>
        <w:t>, the output from which looks like this:</w:t>
      </w:r>
    </w:p>
    <w:p w14:paraId="3BAB0323" w14:textId="018571AA" w:rsidR="00EC065E" w:rsidRDefault="0038735A" w:rsidP="001300B6">
      <w:pPr>
        <w:pStyle w:val="FigurePACKT"/>
      </w:pPr>
      <w:commentRangeStart w:id="11"/>
      <w:del w:id="12" w:author="Thomas Lee" w:date="2021-06-11T12:37:00Z">
        <w:r w:rsidDel="001568A6">
          <w:lastRenderedPageBreak/>
          <w:drawing>
            <wp:inline distT="0" distB="0" distL="0" distR="0" wp14:anchorId="1A895FC7" wp14:editId="7BC336E7">
              <wp:extent cx="3614138" cy="942975"/>
              <wp:effectExtent l="0" t="0" r="571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87663" cy="962159"/>
                      </a:xfrm>
                      <a:prstGeom prst="rect">
                        <a:avLst/>
                      </a:prstGeom>
                    </pic:spPr>
                  </pic:pic>
                </a:graphicData>
              </a:graphic>
            </wp:inline>
          </w:drawing>
        </w:r>
      </w:del>
      <w:commentRangeEnd w:id="11"/>
      <w:r w:rsidR="006608CA">
        <w:rPr>
          <w:rStyle w:val="CommentReference"/>
          <w:rFonts w:ascii="Arial" w:hAnsi="Arial"/>
          <w:noProof w:val="0"/>
        </w:rPr>
        <w:commentReference w:id="11"/>
      </w:r>
      <w:ins w:id="13" w:author="Thomas Lee" w:date="2021-06-11T12:37:00Z">
        <w:r w:rsidR="001568A6">
          <w:drawing>
            <wp:inline distT="0" distB="0" distL="0" distR="0" wp14:anchorId="776626E6" wp14:editId="1494E4B9">
              <wp:extent cx="3705225" cy="879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29534" cy="885293"/>
                      </a:xfrm>
                      <a:prstGeom prst="rect">
                        <a:avLst/>
                      </a:prstGeom>
                    </pic:spPr>
                  </pic:pic>
                </a:graphicData>
              </a:graphic>
            </wp:inline>
          </w:drawing>
        </w:r>
      </w:ins>
    </w:p>
    <w:p w14:paraId="7CF41F6B" w14:textId="3D6CF7FE" w:rsidR="00855520" w:rsidRDefault="00855520" w:rsidP="001300B6">
      <w:pPr>
        <w:pStyle w:val="FigurePACKT"/>
      </w:pPr>
      <w:r>
        <w:t>Figure 2.7: Using the null conditional assignment operator</w:t>
      </w:r>
    </w:p>
    <w:p w14:paraId="2AA41BC6"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7.png</w:t>
      </w:r>
    </w:p>
    <w:p w14:paraId="74CA4E66" w14:textId="4166AC1C" w:rsidR="00EC065E" w:rsidRDefault="00EC065E" w:rsidP="00EC065E">
      <w:pPr>
        <w:pStyle w:val="NormalPACKT"/>
      </w:pPr>
      <w:r>
        <w:t xml:space="preserve">One common issue often seen in the various PowerShell support forums arises when you attempt to invoke a method on an object </w:t>
      </w:r>
      <w:r w:rsidR="004E0FBC">
        <w:t>that</w:t>
      </w:r>
      <w:r>
        <w:t xml:space="preserve"> is null. You might have used an expression or a command to attempt to return a value (for example</w:t>
      </w:r>
      <w:r w:rsidR="004E0FBC">
        <w:t>,</w:t>
      </w:r>
      <w:r>
        <w:t xml:space="preserve"> all AD users in the Marin County office) and which produces a null. In </w:t>
      </w:r>
      <w:r w:rsidR="004E0FBC">
        <w:rPr>
          <w:rStyle w:val="ItalicsPACKT"/>
        </w:rPr>
        <w:t>s</w:t>
      </w:r>
      <w:r w:rsidRPr="00612FED">
        <w:rPr>
          <w:rStyle w:val="ItalicsPACKT"/>
        </w:rPr>
        <w:t>tep 10</w:t>
      </w:r>
      <w:r>
        <w:t xml:space="preserve">, you attempt to invoke the </w:t>
      </w:r>
      <w:r w:rsidR="004E0FBC" w:rsidRPr="00BE3664">
        <w:rPr>
          <w:rStyle w:val="CodeInTextPACKT"/>
        </w:rPr>
        <w:t>Stop(</w:t>
      </w:r>
      <w:r w:rsidR="004E0FBC" w:rsidRPr="0005081B">
        <w:rPr>
          <w:rStyle w:val="CodeInTextPACKT"/>
        </w:rPr>
        <w:t>)</w:t>
      </w:r>
      <w:r w:rsidR="004E0FBC">
        <w:t xml:space="preserve"> method </w:t>
      </w:r>
      <w:r>
        <w:t xml:space="preserve">on the </w:t>
      </w:r>
      <w:r w:rsidRPr="00BE3664">
        <w:rPr>
          <w:rStyle w:val="CodeInTextPACKT"/>
        </w:rPr>
        <w:t>$BitService</w:t>
      </w:r>
      <w:r>
        <w:t xml:space="preserve"> object. Since you have not assigned a value to </w:t>
      </w:r>
      <w:r w:rsidRPr="00BE3664">
        <w:rPr>
          <w:rStyle w:val="CodeInTextPACKT"/>
        </w:rPr>
        <w:t>$BitService</w:t>
      </w:r>
      <w:r>
        <w:t>, you see the result (an error</w:t>
      </w:r>
      <w:r w:rsidR="004E0FBC">
        <w:t>,</w:t>
      </w:r>
      <w:r>
        <w:t xml:space="preserve"> </w:t>
      </w:r>
      <w:r w:rsidRPr="00491331">
        <w:rPr>
          <w:rStyle w:val="CodeInTextPACKT"/>
        </w:rPr>
        <w:t>You cannot call a method on a null-valued expression</w:t>
      </w:r>
      <w:r>
        <w:t>). Th</w:t>
      </w:r>
      <w:r w:rsidR="008A2AD6">
        <w:t>e</w:t>
      </w:r>
      <w:r>
        <w:t xml:space="preserve"> traditional </w:t>
      </w:r>
      <w:r w:rsidR="008A2AD6">
        <w:t xml:space="preserve">method of displaying errors </w:t>
      </w:r>
      <w:r>
        <w:t>looks like</w:t>
      </w:r>
      <w:r w:rsidR="00F54A46">
        <w:t xml:space="preserve"> this</w:t>
      </w:r>
      <w:r>
        <w:t>:</w:t>
      </w:r>
    </w:p>
    <w:p w14:paraId="102E863C" w14:textId="12C957BD" w:rsidR="00EC065E" w:rsidRDefault="0038735A" w:rsidP="001300B6">
      <w:pPr>
        <w:pStyle w:val="FigurePACKT"/>
      </w:pPr>
      <w:r>
        <w:drawing>
          <wp:inline distT="0" distB="0" distL="0" distR="0" wp14:anchorId="5B2C4B76" wp14:editId="65762FCA">
            <wp:extent cx="3715877" cy="1056386"/>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26884" cy="1059515"/>
                    </a:xfrm>
                    <a:prstGeom prst="rect">
                      <a:avLst/>
                    </a:prstGeom>
                  </pic:spPr>
                </pic:pic>
              </a:graphicData>
            </a:graphic>
          </wp:inline>
        </w:drawing>
      </w:r>
    </w:p>
    <w:p w14:paraId="5137AA9D" w14:textId="3C5E439B" w:rsidR="00E00E6D" w:rsidRDefault="00E00E6D" w:rsidP="001300B6">
      <w:pPr>
        <w:pStyle w:val="FigurePACKT"/>
      </w:pPr>
      <w:r>
        <w:t xml:space="preserve">Figure 2.8: </w:t>
      </w:r>
      <w:r w:rsidR="00AE1690">
        <w:t>Running a method on a null object traditionally</w:t>
      </w:r>
    </w:p>
    <w:p w14:paraId="63E063EB"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8.png</w:t>
      </w:r>
    </w:p>
    <w:p w14:paraId="32660A16" w14:textId="1AE587F0" w:rsidR="00EC065E" w:rsidRDefault="00EC065E" w:rsidP="00EC065E">
      <w:pPr>
        <w:pStyle w:val="NormalPACKT"/>
      </w:pPr>
      <w:r>
        <w:t xml:space="preserve">By using the null conditional operator, you can run the </w:t>
      </w:r>
      <w:r w:rsidR="004E0FBC" w:rsidRPr="00BE3664">
        <w:rPr>
          <w:rStyle w:val="CodeInTextPACKT"/>
        </w:rPr>
        <w:t>Stop(</w:t>
      </w:r>
      <w:r w:rsidR="004E0FBC" w:rsidRPr="0005081B">
        <w:rPr>
          <w:rStyle w:val="CodeInTextPACKT"/>
        </w:rPr>
        <w:t>)</w:t>
      </w:r>
      <w:r w:rsidR="004E0FBC">
        <w:t xml:space="preserve"> method</w:t>
      </w:r>
      <w:r>
        <w:t xml:space="preserve"> if the </w:t>
      </w:r>
      <w:r w:rsidRPr="00BE3664">
        <w:rPr>
          <w:rStyle w:val="CodeInTextPACKT"/>
        </w:rPr>
        <w:t>$BitService</w:t>
      </w:r>
      <w:r>
        <w:t xml:space="preserve"> variable is non-null, but skip calling the method if the variable is null. In effect, what you are doing in </w:t>
      </w:r>
      <w:r w:rsidRPr="00BE3664">
        <w:rPr>
          <w:rStyle w:val="ItalicsPACKT"/>
        </w:rPr>
        <w:t>step 11</w:t>
      </w:r>
      <w:r>
        <w:t xml:space="preserve"> is calling the </w:t>
      </w:r>
      <w:r w:rsidRPr="00BE3664">
        <w:rPr>
          <w:rStyle w:val="CodeInTextPACKT"/>
        </w:rPr>
        <w:t>Stop(</w:t>
      </w:r>
      <w:r w:rsidRPr="0005081B">
        <w:rPr>
          <w:rStyle w:val="CodeInTextPACKT"/>
        </w:rPr>
        <w:t>)</w:t>
      </w:r>
      <w:r>
        <w:t xml:space="preserve"> method if the variable is non-null, and doing nothing otherwise. Because the variable does not have a value, this step does nothing (and produces no output).</w:t>
      </w:r>
    </w:p>
    <w:p w14:paraId="0F9DAE0F" w14:textId="40E94550" w:rsidR="00EC065E" w:rsidRDefault="00EC065E" w:rsidP="00EC065E">
      <w:pPr>
        <w:pStyle w:val="NormalPACKT"/>
      </w:pPr>
      <w:r>
        <w:lastRenderedPageBreak/>
        <w:t>When a variable is null, whether due to an error in your scripts or because a command returns a null instead of an actual value, accessing property names can also cause errors</w:t>
      </w:r>
      <w:r w:rsidR="00914EED">
        <w:t xml:space="preserve">. </w:t>
      </w:r>
      <w:r w:rsidR="00D25296">
        <w:t>The</w:t>
      </w:r>
      <w:r w:rsidR="00914EED">
        <w:t xml:space="preserve"> </w:t>
      </w:r>
      <w:r w:rsidR="00D25296">
        <w:t xml:space="preserve">output </w:t>
      </w:r>
      <w:r w:rsidR="00914EED">
        <w:t xml:space="preserve">of </w:t>
      </w:r>
      <w:r w:rsidR="00914EED" w:rsidRPr="000273A0">
        <w:rPr>
          <w:rStyle w:val="ItalicsPACKT"/>
        </w:rPr>
        <w:t>step 12</w:t>
      </w:r>
      <w:r w:rsidR="00914EED">
        <w:t xml:space="preserve"> </w:t>
      </w:r>
      <w:r w:rsidR="00D25296">
        <w:t>looks like this:</w:t>
      </w:r>
    </w:p>
    <w:p w14:paraId="2F2B348A" w14:textId="113218D5" w:rsidR="00EC065E" w:rsidRDefault="00C133D5" w:rsidP="001300B6">
      <w:pPr>
        <w:pStyle w:val="FigurePACKT"/>
      </w:pPr>
      <w:ins w:id="14" w:author="Thomas Lee" w:date="2021-06-11T12:42:00Z">
        <w:r>
          <w:drawing>
            <wp:inline distT="0" distB="0" distL="0" distR="0" wp14:anchorId="49EF628C" wp14:editId="20936FC0">
              <wp:extent cx="3197939" cy="82551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3791" cy="829607"/>
                      </a:xfrm>
                      <a:prstGeom prst="rect">
                        <a:avLst/>
                      </a:prstGeom>
                    </pic:spPr>
                  </pic:pic>
                </a:graphicData>
              </a:graphic>
            </wp:inline>
          </w:drawing>
        </w:r>
      </w:ins>
      <w:commentRangeStart w:id="15"/>
      <w:r w:rsidR="0038735A">
        <w:drawing>
          <wp:inline distT="0" distB="0" distL="0" distR="0" wp14:anchorId="422942EC" wp14:editId="4EB337F0">
            <wp:extent cx="3060703" cy="952500"/>
            <wp:effectExtent l="0" t="0" r="635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98568" cy="964284"/>
                    </a:xfrm>
                    <a:prstGeom prst="rect">
                      <a:avLst/>
                    </a:prstGeom>
                  </pic:spPr>
                </pic:pic>
              </a:graphicData>
            </a:graphic>
          </wp:inline>
        </w:drawing>
      </w:r>
      <w:commentRangeEnd w:id="15"/>
      <w:r w:rsidR="00170D3E">
        <w:rPr>
          <w:rStyle w:val="CommentReference"/>
          <w:rFonts w:ascii="Arial" w:hAnsi="Arial"/>
          <w:noProof w:val="0"/>
        </w:rPr>
        <w:commentReference w:id="15"/>
      </w:r>
      <w:r w:rsidR="00EC065E">
        <w:t xml:space="preserve"> </w:t>
      </w:r>
    </w:p>
    <w:p w14:paraId="711E5EED" w14:textId="01A40EAF" w:rsidR="00BA0276" w:rsidRDefault="00BA0276" w:rsidP="001300B6">
      <w:pPr>
        <w:pStyle w:val="FigurePACKT"/>
      </w:pPr>
      <w:r>
        <w:t>Figure 2.9: Testing null property name access</w:t>
      </w:r>
    </w:p>
    <w:p w14:paraId="278B69BA"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9.png</w:t>
      </w:r>
    </w:p>
    <w:p w14:paraId="2A63C503" w14:textId="33B28C85" w:rsidR="00EC065E" w:rsidRDefault="00EC065E" w:rsidP="00EC065E">
      <w:r>
        <w:t xml:space="preserve">You can also encounter issues with null objects when you attempt to access an array member of an object that may or may not exist. In </w:t>
      </w:r>
      <w:r w:rsidRPr="00550798">
        <w:rPr>
          <w:rStyle w:val="ItalicsPACKT"/>
        </w:rPr>
        <w:t>step 1</w:t>
      </w:r>
      <w:r>
        <w:rPr>
          <w:rStyle w:val="ItalicsPACKT"/>
        </w:rPr>
        <w:t>3</w:t>
      </w:r>
      <w:r>
        <w:t xml:space="preserve">, you attempt to access an array member of an array that does not exist, </w:t>
      </w:r>
      <w:r w:rsidR="0038735A">
        <w:t>followed by one that does exist. The output from this step</w:t>
      </w:r>
      <w:r>
        <w:t xml:space="preserve"> looks like this:</w:t>
      </w:r>
    </w:p>
    <w:p w14:paraId="5089BFA8" w14:textId="5CDCC13C" w:rsidR="00EC065E" w:rsidRDefault="00C133D5" w:rsidP="001300B6">
      <w:pPr>
        <w:pStyle w:val="FigurePACKT"/>
      </w:pPr>
      <w:commentRangeStart w:id="16"/>
      <w:ins w:id="17" w:author="Thomas Lee" w:date="2021-06-11T12:44:00Z">
        <w:r>
          <w:drawing>
            <wp:inline distT="0" distB="0" distL="0" distR="0" wp14:anchorId="7F6F2192" wp14:editId="6D49C924">
              <wp:extent cx="3892903" cy="87664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22059" cy="883212"/>
                      </a:xfrm>
                      <a:prstGeom prst="rect">
                        <a:avLst/>
                      </a:prstGeom>
                    </pic:spPr>
                  </pic:pic>
                </a:graphicData>
              </a:graphic>
            </wp:inline>
          </w:drawing>
        </w:r>
        <w:commentRangeEnd w:id="16"/>
        <w:r>
          <w:rPr>
            <w:rStyle w:val="CommentReference"/>
            <w:rFonts w:ascii="Arial" w:hAnsi="Arial"/>
            <w:noProof w:val="0"/>
          </w:rPr>
          <w:commentReference w:id="16"/>
        </w:r>
      </w:ins>
      <w:del w:id="18" w:author="Thomas Lee" w:date="2021-06-11T12:44:00Z">
        <w:r w:rsidR="003E01AB" w:rsidDel="00C133D5">
          <w:drawing>
            <wp:inline distT="0" distB="0" distL="0" distR="0" wp14:anchorId="22C33C17" wp14:editId="1BEE008D">
              <wp:extent cx="3714750" cy="85628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39280" cy="861935"/>
                      </a:xfrm>
                      <a:prstGeom prst="rect">
                        <a:avLst/>
                      </a:prstGeom>
                    </pic:spPr>
                  </pic:pic>
                </a:graphicData>
              </a:graphic>
            </wp:inline>
          </w:drawing>
        </w:r>
      </w:del>
    </w:p>
    <w:p w14:paraId="04AF2FE3" w14:textId="2E3381EE" w:rsidR="001A0F08" w:rsidRDefault="001A0F08" w:rsidP="001300B6">
      <w:pPr>
        <w:pStyle w:val="FigurePACKT"/>
      </w:pPr>
      <w:r>
        <w:t>Figure 2.10: Testing array member access of a null object</w:t>
      </w:r>
    </w:p>
    <w:p w14:paraId="4F8A7961"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0.png</w:t>
      </w:r>
    </w:p>
    <w:p w14:paraId="0E5F66EB" w14:textId="729CCCE3" w:rsidR="00EC065E" w:rsidRDefault="00EC065E" w:rsidP="00EC065E">
      <w:r>
        <w:lastRenderedPageBreak/>
        <w:t xml:space="preserve">In </w:t>
      </w:r>
      <w:r w:rsidRPr="008D59C9">
        <w:rPr>
          <w:rStyle w:val="ItalicsPACKT"/>
        </w:rPr>
        <w:t>step 14</w:t>
      </w:r>
      <w:r>
        <w:t>, you investigate the use of the background processing operator</w:t>
      </w:r>
      <w:r w:rsidR="00F54A46">
        <w:t>,</w:t>
      </w:r>
      <w:r>
        <w:t xml:space="preserve"> </w:t>
      </w:r>
      <w:r w:rsidRPr="006E1EEE">
        <w:rPr>
          <w:rStyle w:val="CodeInTextPACKT"/>
        </w:rPr>
        <w:t>&amp;</w:t>
      </w:r>
      <w:r>
        <w:t>. The idea is that you append this character to the end of a command or script, and PowerShell runs that code in the background. The output from this step looks like this:</w:t>
      </w:r>
    </w:p>
    <w:p w14:paraId="7CFBEF54" w14:textId="1F7DD0D3" w:rsidR="00EC065E" w:rsidRDefault="00C133D5" w:rsidP="001300B6">
      <w:pPr>
        <w:pStyle w:val="FigurePACKT"/>
      </w:pPr>
      <w:ins w:id="19" w:author="Thomas Lee" w:date="2021-06-11T12:41:00Z">
        <w:r>
          <w:drawing>
            <wp:inline distT="0" distB="0" distL="0" distR="0" wp14:anchorId="29067922" wp14:editId="3861EAE9">
              <wp:extent cx="5029200" cy="9309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29200" cy="930910"/>
                      </a:xfrm>
                      <a:prstGeom prst="rect">
                        <a:avLst/>
                      </a:prstGeom>
                    </pic:spPr>
                  </pic:pic>
                </a:graphicData>
              </a:graphic>
            </wp:inline>
          </w:drawing>
        </w:r>
      </w:ins>
      <w:commentRangeStart w:id="20"/>
      <w:del w:id="21" w:author="Thomas Lee" w:date="2021-06-11T12:41:00Z">
        <w:r w:rsidR="00EC065E" w:rsidDel="00C133D5">
          <w:drawing>
            <wp:inline distT="0" distB="0" distL="0" distR="0" wp14:anchorId="4FEDEFD4" wp14:editId="38C102DF">
              <wp:extent cx="4732446" cy="8572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4736759" cy="858031"/>
                      </a:xfrm>
                      <a:prstGeom prst="rect">
                        <a:avLst/>
                      </a:prstGeom>
                    </pic:spPr>
                  </pic:pic>
                </a:graphicData>
              </a:graphic>
            </wp:inline>
          </w:drawing>
        </w:r>
      </w:del>
      <w:commentRangeEnd w:id="20"/>
      <w:r w:rsidR="00D97A39">
        <w:rPr>
          <w:rStyle w:val="CommentReference"/>
          <w:rFonts w:ascii="Arial" w:hAnsi="Arial"/>
          <w:noProof w:val="0"/>
        </w:rPr>
        <w:commentReference w:id="20"/>
      </w:r>
    </w:p>
    <w:p w14:paraId="33E63E73" w14:textId="7ED9DDED" w:rsidR="0045679A" w:rsidRDefault="0045679A" w:rsidP="001300B6">
      <w:pPr>
        <w:pStyle w:val="FigurePACKT"/>
      </w:pPr>
      <w:r>
        <w:t>Figure 2.11: Using the background processing operator</w:t>
      </w:r>
    </w:p>
    <w:p w14:paraId="68195EED" w14:textId="4FF0210D"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1.png</w:t>
      </w:r>
    </w:p>
    <w:p w14:paraId="4A30DB05" w14:textId="1CBA7B09" w:rsidR="00EB6479" w:rsidRDefault="00EB6479" w:rsidP="00EB6479">
      <w:r>
        <w:t xml:space="preserve">In </w:t>
      </w:r>
      <w:r w:rsidRPr="000273A0">
        <w:rPr>
          <w:rStyle w:val="ItalicsPACKT"/>
        </w:rPr>
        <w:t>step 15</w:t>
      </w:r>
      <w:r>
        <w:t xml:space="preserve">, you wait for the job you created in </w:t>
      </w:r>
      <w:r w:rsidRPr="000273A0">
        <w:rPr>
          <w:rStyle w:val="ItalicsPACKT"/>
        </w:rPr>
        <w:t>step 14</w:t>
      </w:r>
      <w:r>
        <w:t xml:space="preserve"> to</w:t>
      </w:r>
      <w:r w:rsidR="00431F05">
        <w:t xml:space="preserve"> complete</w:t>
      </w:r>
      <w:r>
        <w:t>, which looks like this:</w:t>
      </w:r>
    </w:p>
    <w:p w14:paraId="02F6A699" w14:textId="61414064" w:rsidR="00EB6479" w:rsidRDefault="00431F05" w:rsidP="001300B6">
      <w:pPr>
        <w:pStyle w:val="FigurePACKT"/>
      </w:pPr>
      <w:r>
        <w:drawing>
          <wp:inline distT="0" distB="0" distL="0" distR="0" wp14:anchorId="0B18899E" wp14:editId="1EBD6E9C">
            <wp:extent cx="4536696" cy="96202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52964" cy="965475"/>
                    </a:xfrm>
                    <a:prstGeom prst="rect">
                      <a:avLst/>
                    </a:prstGeom>
                  </pic:spPr>
                </pic:pic>
              </a:graphicData>
            </a:graphic>
          </wp:inline>
        </w:drawing>
      </w:r>
      <w:r>
        <w:t xml:space="preserve"> </w:t>
      </w:r>
    </w:p>
    <w:p w14:paraId="1F501844" w14:textId="2C19C0B6" w:rsidR="00A773E1" w:rsidRDefault="00A773E1" w:rsidP="001300B6">
      <w:pPr>
        <w:pStyle w:val="FigurePACKT"/>
      </w:pPr>
      <w:r>
        <w:t>Figure 2.12: Waiting for the job to complete</w:t>
      </w:r>
    </w:p>
    <w:p w14:paraId="1929ED4B" w14:textId="0C640D18" w:rsidR="00EB6479" w:rsidRDefault="00EB6479" w:rsidP="00EB6479">
      <w:pPr>
        <w:pStyle w:val="LayoutInformationPACKT"/>
        <w:rPr>
          <w:noProof/>
        </w:rPr>
      </w:pPr>
      <w:r>
        <w:t xml:space="preserve">Insert </w:t>
      </w:r>
      <w:r w:rsidRPr="00C41783">
        <w:t>image</w:t>
      </w:r>
      <w:r>
        <w:t xml:space="preserve"> </w:t>
      </w:r>
      <w:r>
        <w:rPr>
          <w:noProof/>
        </w:rPr>
        <w:t>B42024_02</w:t>
      </w:r>
      <w:r w:rsidRPr="00023EAD">
        <w:rPr>
          <w:noProof/>
        </w:rPr>
        <w:t>_</w:t>
      </w:r>
      <w:r>
        <w:rPr>
          <w:noProof/>
        </w:rPr>
        <w:t>12.png</w:t>
      </w:r>
    </w:p>
    <w:p w14:paraId="189EA4EE" w14:textId="046D2458" w:rsidR="00EB6479" w:rsidRDefault="00431F05" w:rsidP="00EB6479">
      <w:r>
        <w:t xml:space="preserve">After the job has completed, in </w:t>
      </w:r>
      <w:r w:rsidRPr="000273A0">
        <w:rPr>
          <w:rStyle w:val="ItalicsPACKT"/>
        </w:rPr>
        <w:t>step 1</w:t>
      </w:r>
      <w:r>
        <w:rPr>
          <w:rStyle w:val="ItalicsPACKT"/>
        </w:rPr>
        <w:t>6</w:t>
      </w:r>
      <w:r>
        <w:t>, you receive and display the job</w:t>
      </w:r>
      <w:r w:rsidR="00397DBE">
        <w:t>’</w:t>
      </w:r>
      <w:r>
        <w:t>s output</w:t>
      </w:r>
      <w:r w:rsidR="00F54A46">
        <w:t>,</w:t>
      </w:r>
      <w:r>
        <w:t xml:space="preserve"> which looks like this:</w:t>
      </w:r>
    </w:p>
    <w:p w14:paraId="73DD5ED2" w14:textId="3D4D2AF0" w:rsidR="00431F05" w:rsidRDefault="00431F05" w:rsidP="001300B6">
      <w:pPr>
        <w:pStyle w:val="FigurePACKT"/>
      </w:pPr>
      <w:r>
        <w:drawing>
          <wp:inline distT="0" distB="0" distL="0" distR="0" wp14:anchorId="2C8EA467" wp14:editId="2E91F9E5">
            <wp:extent cx="3971925" cy="112169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6362" cy="1125774"/>
                    </a:xfrm>
                    <a:prstGeom prst="rect">
                      <a:avLst/>
                    </a:prstGeom>
                  </pic:spPr>
                </pic:pic>
              </a:graphicData>
            </a:graphic>
          </wp:inline>
        </w:drawing>
      </w:r>
    </w:p>
    <w:p w14:paraId="54750B75" w14:textId="023F8A0A" w:rsidR="000448D8" w:rsidRDefault="000448D8" w:rsidP="001300B6">
      <w:pPr>
        <w:pStyle w:val="FigurePACKT"/>
      </w:pPr>
      <w:r>
        <w:lastRenderedPageBreak/>
        <w:t>Figure 2.13: Displaying the job</w:t>
      </w:r>
      <w:r w:rsidR="00397DBE">
        <w:t>’</w:t>
      </w:r>
      <w:r>
        <w:t>s output</w:t>
      </w:r>
    </w:p>
    <w:p w14:paraId="2791B9DA" w14:textId="69B983EC" w:rsidR="00431F05" w:rsidRDefault="00431F05" w:rsidP="00431F05">
      <w:pPr>
        <w:pStyle w:val="LayoutInformationPACKT"/>
        <w:rPr>
          <w:noProof/>
        </w:rPr>
      </w:pPr>
      <w:r>
        <w:t xml:space="preserve">Insert </w:t>
      </w:r>
      <w:r w:rsidRPr="00C41783">
        <w:t>image</w:t>
      </w:r>
      <w:r>
        <w:t xml:space="preserve"> </w:t>
      </w:r>
      <w:r>
        <w:rPr>
          <w:noProof/>
        </w:rPr>
        <w:t>B42024_02</w:t>
      </w:r>
      <w:r w:rsidRPr="00023EAD">
        <w:rPr>
          <w:noProof/>
        </w:rPr>
        <w:t>_</w:t>
      </w:r>
      <w:r>
        <w:rPr>
          <w:noProof/>
        </w:rPr>
        <w:t>13.png</w:t>
      </w:r>
    </w:p>
    <w:p w14:paraId="375F52CB" w14:textId="32B0B6C7" w:rsidR="00692831" w:rsidRDefault="00431F05" w:rsidP="00EB6479">
      <w:r>
        <w:t xml:space="preserve">In </w:t>
      </w:r>
      <w:r w:rsidRPr="000273A0">
        <w:rPr>
          <w:rStyle w:val="ItalicsPACKT"/>
        </w:rPr>
        <w:t>step 17</w:t>
      </w:r>
      <w:r>
        <w:t xml:space="preserve">, you create an object using a more traditional approach. </w:t>
      </w:r>
      <w:r w:rsidR="00C00E33">
        <w:t>This step creates a random value for two properties. Then, you create an object using the values of these two properties. The output from this step looks like this</w:t>
      </w:r>
      <w:r w:rsidR="00F54A46">
        <w:t>:</w:t>
      </w:r>
    </w:p>
    <w:p w14:paraId="3BA4F29D" w14:textId="25DAD0D6" w:rsidR="00C00E33" w:rsidRDefault="00C00E33" w:rsidP="001300B6">
      <w:pPr>
        <w:pStyle w:val="FigurePACKT"/>
      </w:pPr>
      <w:r>
        <w:drawing>
          <wp:inline distT="0" distB="0" distL="0" distR="0" wp14:anchorId="0A1E674A" wp14:editId="39809836">
            <wp:extent cx="3889366" cy="273367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93903" cy="2736864"/>
                    </a:xfrm>
                    <a:prstGeom prst="rect">
                      <a:avLst/>
                    </a:prstGeom>
                  </pic:spPr>
                </pic:pic>
              </a:graphicData>
            </a:graphic>
          </wp:inline>
        </w:drawing>
      </w:r>
    </w:p>
    <w:p w14:paraId="568A6BFF" w14:textId="0014D9E4" w:rsidR="000448D8" w:rsidRDefault="000448D8" w:rsidP="001300B6">
      <w:pPr>
        <w:pStyle w:val="FigurePACKT"/>
      </w:pPr>
      <w:r>
        <w:t xml:space="preserve">Figure 2.14: </w:t>
      </w:r>
      <w:r w:rsidR="00BF2A4D">
        <w:t>Creating an object without using the ternary operator</w:t>
      </w:r>
    </w:p>
    <w:p w14:paraId="0627ACAE" w14:textId="7F98E6CE" w:rsidR="00C00E33" w:rsidRDefault="00C00E33" w:rsidP="000273A0">
      <w:pPr>
        <w:pStyle w:val="LayoutInformationPACKT"/>
      </w:pPr>
      <w:r>
        <w:t xml:space="preserve">Insert </w:t>
      </w:r>
      <w:r w:rsidRPr="00C41783">
        <w:t>image</w:t>
      </w:r>
      <w:r>
        <w:t xml:space="preserve"> </w:t>
      </w:r>
      <w:r>
        <w:rPr>
          <w:noProof/>
        </w:rPr>
        <w:t>B42024_02</w:t>
      </w:r>
      <w:r w:rsidRPr="00023EAD">
        <w:rPr>
          <w:noProof/>
        </w:rPr>
        <w:t>_</w:t>
      </w:r>
      <w:r>
        <w:rPr>
          <w:noProof/>
        </w:rPr>
        <w:t>14.png</w:t>
      </w:r>
    </w:p>
    <w:p w14:paraId="37525AA4" w14:textId="487CDE69" w:rsidR="00C00E33" w:rsidRDefault="00C00E33" w:rsidP="00EB6479">
      <w:r>
        <w:t xml:space="preserve">In </w:t>
      </w:r>
      <w:r w:rsidRPr="000273A0">
        <w:rPr>
          <w:rStyle w:val="ItalicsPACKT"/>
        </w:rPr>
        <w:t>step 18</w:t>
      </w:r>
      <w:r>
        <w:t xml:space="preserve">, you use the new PowerShell 7 ternary operator. This </w:t>
      </w:r>
      <w:r w:rsidR="00914EED">
        <w:t xml:space="preserve">operator </w:t>
      </w:r>
      <w:r>
        <w:t>tests a condition and run</w:t>
      </w:r>
      <w:r w:rsidR="000B4F10">
        <w:t>s</w:t>
      </w:r>
      <w:r>
        <w:t xml:space="preserve"> different code </w:t>
      </w:r>
      <w:r w:rsidR="000B4F10">
        <w:t>depending on whether</w:t>
      </w:r>
      <w:r>
        <w:t xml:space="preserve"> the result is true or false. This is very similar to what you saw in </w:t>
      </w:r>
      <w:r w:rsidRPr="000273A0">
        <w:rPr>
          <w:rStyle w:val="ItalicsPACKT"/>
        </w:rPr>
        <w:t>step 17</w:t>
      </w:r>
      <w:r>
        <w:t>, but in a lot fewer lines of code. The output of this step looks like this:</w:t>
      </w:r>
    </w:p>
    <w:p w14:paraId="62E3E977" w14:textId="01028E60" w:rsidR="00692831" w:rsidRDefault="00C22BFE" w:rsidP="001300B6">
      <w:pPr>
        <w:pStyle w:val="FigurePACKT"/>
      </w:pPr>
      <w:r>
        <w:drawing>
          <wp:inline distT="0" distB="0" distL="0" distR="0" wp14:anchorId="0D1738D2" wp14:editId="63707E6E">
            <wp:extent cx="3672835" cy="1238250"/>
            <wp:effectExtent l="0" t="0" r="444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85447" cy="1242502"/>
                    </a:xfrm>
                    <a:prstGeom prst="rect">
                      <a:avLst/>
                    </a:prstGeom>
                  </pic:spPr>
                </pic:pic>
              </a:graphicData>
            </a:graphic>
          </wp:inline>
        </w:drawing>
      </w:r>
    </w:p>
    <w:p w14:paraId="5A1C9D37" w14:textId="5A4D92AB" w:rsidR="000B4F10" w:rsidRDefault="000B4F10" w:rsidP="001300B6">
      <w:pPr>
        <w:pStyle w:val="FigurePACKT"/>
      </w:pPr>
      <w:r>
        <w:lastRenderedPageBreak/>
        <w:t>Figure 2.15: Creating an object using the ternary operator</w:t>
      </w:r>
    </w:p>
    <w:p w14:paraId="1805D591" w14:textId="2ABAA5F3" w:rsidR="00C22BFE" w:rsidRDefault="00C22BFE" w:rsidP="00C22BFE">
      <w:pPr>
        <w:pStyle w:val="LayoutInformationPACKT"/>
      </w:pPr>
      <w:r>
        <w:t xml:space="preserve">Insert </w:t>
      </w:r>
      <w:r w:rsidRPr="00C41783">
        <w:t>image</w:t>
      </w:r>
      <w:r>
        <w:t xml:space="preserve"> </w:t>
      </w:r>
      <w:r>
        <w:rPr>
          <w:noProof/>
        </w:rPr>
        <w:t>B42024_02</w:t>
      </w:r>
      <w:r w:rsidRPr="00023EAD">
        <w:rPr>
          <w:noProof/>
        </w:rPr>
        <w:t>_</w:t>
      </w:r>
      <w:r>
        <w:rPr>
          <w:noProof/>
        </w:rPr>
        <w:t>15.png</w:t>
      </w:r>
    </w:p>
    <w:p w14:paraId="305B9C37" w14:textId="2C0436B2" w:rsidR="00EC065E" w:rsidRDefault="00EC065E" w:rsidP="00EC065E">
      <w:pPr>
        <w:pStyle w:val="Heading2"/>
      </w:pPr>
      <w:r>
        <w:t>There</w:t>
      </w:r>
      <w:r w:rsidR="00397DBE">
        <w:t>’</w:t>
      </w:r>
      <w:r>
        <w:t>s more...</w:t>
      </w:r>
    </w:p>
    <w:p w14:paraId="4584B5F5" w14:textId="66C40B46" w:rsidR="00EC065E" w:rsidRDefault="00EC065E" w:rsidP="00EC065E">
      <w:pPr>
        <w:pStyle w:val="NormalPACKT"/>
      </w:pPr>
      <w:r>
        <w:t xml:space="preserve">In </w:t>
      </w:r>
      <w:r w:rsidRPr="00C9597B">
        <w:rPr>
          <w:rStyle w:val="ItalicsPACKT"/>
        </w:rPr>
        <w:t>step 4</w:t>
      </w:r>
      <w:r>
        <w:t xml:space="preserve">, the function you create simulates the installation of a font if the font does not exist. The font file, </w:t>
      </w:r>
      <w:r w:rsidRPr="007F366B">
        <w:rPr>
          <w:rStyle w:val="CodeInTextPACKT"/>
        </w:rPr>
        <w:t>CASCADIAPL.TTF</w:t>
      </w:r>
      <w:r>
        <w:t xml:space="preserve">, is a TrueType font file for the Cascadia Code Powerline font. This font is the Cascadia Code font you installed in </w:t>
      </w:r>
      <w:r w:rsidRPr="00EF01D0">
        <w:rPr>
          <w:rStyle w:val="ChapterrefPACKT"/>
        </w:rPr>
        <w:t>Chapter 1</w:t>
      </w:r>
      <w:r w:rsidR="00F54A46">
        <w:t>,</w:t>
      </w:r>
      <w:r w:rsidR="00EF01D0">
        <w:rPr>
          <w:rStyle w:val="ChapterrefPACKT"/>
        </w:rPr>
        <w:t xml:space="preserve"> </w:t>
      </w:r>
      <w:r w:rsidR="003D4967">
        <w:rPr>
          <w:rStyle w:val="ChapterrefPACKT"/>
        </w:rPr>
        <w:t>Installing and Configuring PowerShell 7.1</w:t>
      </w:r>
      <w:r w:rsidR="00F54A46">
        <w:t xml:space="preserve">, </w:t>
      </w:r>
      <w:r>
        <w:t xml:space="preserve">with the addition of symbols for Powerline. For more details on this font, see </w:t>
      </w:r>
      <w:r w:rsidRPr="00DE2BA0">
        <w:rPr>
          <w:rStyle w:val="URLPACKT"/>
        </w:rPr>
        <w:t>https://www.hanselman.com/blog/PatchingTheNewCascadiaCodeToIncludePowerlineGlyphsAndOtherNerdFontsForTheWindowsTerminal.aspx</w:t>
      </w:r>
      <w:r>
        <w:t>.</w:t>
      </w:r>
    </w:p>
    <w:p w14:paraId="0F4558E4" w14:textId="2AEFC592" w:rsidR="00EC065E" w:rsidRDefault="00EC065E" w:rsidP="00EC065E">
      <w:pPr>
        <w:pStyle w:val="NormalPACKT"/>
      </w:pPr>
      <w:r>
        <w:t xml:space="preserve">In </w:t>
      </w:r>
      <w:r w:rsidRPr="00741CC2">
        <w:rPr>
          <w:rStyle w:val="ItalicsPACKT"/>
        </w:rPr>
        <w:t>step 5</w:t>
      </w:r>
      <w:r>
        <w:t xml:space="preserve">, you simulate the installation of the font if it does not already exist. When you check to test whether the TTF file currently exists, the default setting for </w:t>
      </w:r>
      <w:r w:rsidRPr="00741CC2">
        <w:rPr>
          <w:rStyle w:val="CodeInTextPACKT"/>
        </w:rPr>
        <w:t>$ErrorActionPreference</w:t>
      </w:r>
      <w:r>
        <w:t xml:space="preserve"> (</w:t>
      </w:r>
      <w:r w:rsidRPr="008B136D">
        <w:rPr>
          <w:rStyle w:val="CodeInTextPACKT"/>
        </w:rPr>
        <w:t>Continue</w:t>
      </w:r>
      <w:r>
        <w:t xml:space="preserve">) means you would see an error message if the file does not exist. </w:t>
      </w:r>
      <w:r w:rsidR="00C22BFE">
        <w:t>By default, w</w:t>
      </w:r>
      <w:r>
        <w:t xml:space="preserve">hen </w:t>
      </w:r>
      <w:r w:rsidRPr="0077398D">
        <w:rPr>
          <w:rStyle w:val="CodeInTextPACKT"/>
        </w:rPr>
        <w:t>Get</w:t>
      </w:r>
      <w:r>
        <w:rPr>
          <w:rStyle w:val="CodeInTextPACKT"/>
        </w:rPr>
        <w:noBreakHyphen/>
      </w:r>
      <w:r w:rsidRPr="0077398D">
        <w:rPr>
          <w:rStyle w:val="CodeInTextPACKT"/>
        </w:rPr>
        <w:t>ChildItem</w:t>
      </w:r>
      <w:r>
        <w:t xml:space="preserve"> checks to see </w:t>
      </w:r>
      <w:r w:rsidR="00F54A46">
        <w:t>whether</w:t>
      </w:r>
      <w:r>
        <w:t xml:space="preserve"> the file exists</w:t>
      </w:r>
      <w:r w:rsidR="00AF2ECC">
        <w:t xml:space="preserve">, it generates </w:t>
      </w:r>
      <w:r>
        <w:t xml:space="preserve">an error </w:t>
      </w:r>
      <w:r w:rsidR="00AF2ECC">
        <w:t xml:space="preserve">message </w:t>
      </w:r>
      <w:r>
        <w:t xml:space="preserve">if the file does not exist. </w:t>
      </w:r>
      <w:r w:rsidR="00C22BFE">
        <w:t>On</w:t>
      </w:r>
      <w:r w:rsidR="006853FA">
        <w:t>e</w:t>
      </w:r>
      <w:r w:rsidR="00C22BFE">
        <w:t xml:space="preserve"> approach to avoiding this error message is to </w:t>
      </w:r>
      <w:r>
        <w:t xml:space="preserve">set the value of </w:t>
      </w:r>
      <w:r w:rsidRPr="00741CC2">
        <w:rPr>
          <w:rStyle w:val="CodeInTextPACKT"/>
        </w:rPr>
        <w:t>$ErrorActionPreference</w:t>
      </w:r>
      <w:r>
        <w:t xml:space="preserve"> to </w:t>
      </w:r>
      <w:r w:rsidRPr="00741CC2">
        <w:rPr>
          <w:rStyle w:val="CodeInTextPACKT"/>
        </w:rPr>
        <w:t>SilentlyContinue</w:t>
      </w:r>
      <w:r>
        <w:t xml:space="preserve"> and, after ensuring </w:t>
      </w:r>
      <w:r w:rsidR="00F54A46">
        <w:t xml:space="preserve">that </w:t>
      </w:r>
      <w:r>
        <w:t>the font file now exists, set it back to the default value.</w:t>
      </w:r>
      <w:r w:rsidR="00AF2ECC">
        <w:t xml:space="preserve"> Th</w:t>
      </w:r>
      <w:r w:rsidR="00C22BFE">
        <w:t>e syntax is a bit convoluted unless you are familiar with it</w:t>
      </w:r>
      <w:r w:rsidR="001C3330">
        <w:t>;</w:t>
      </w:r>
      <w:r w:rsidR="00C22BFE">
        <w:t xml:space="preserve"> </w:t>
      </w:r>
      <w:r w:rsidR="00A85CB9">
        <w:t xml:space="preserve">this </w:t>
      </w:r>
      <w:r w:rsidR="00C22BFE">
        <w:t xml:space="preserve">may be </w:t>
      </w:r>
      <w:r w:rsidR="00AF2ECC">
        <w:t>another case where not using these operators, and using the Windows PowerShell approach</w:t>
      </w:r>
      <w:r w:rsidR="008932C1">
        <w:t xml:space="preserve"> instead</w:t>
      </w:r>
      <w:r w:rsidR="00AF2ECC">
        <w:t xml:space="preserve">, might make the script easier to read and understand. </w:t>
      </w:r>
    </w:p>
    <w:p w14:paraId="726FD0FB" w14:textId="37B6B794" w:rsidR="00EC065E" w:rsidRDefault="00EC065E" w:rsidP="00EC065E">
      <w:pPr>
        <w:pStyle w:val="NormalPACKT"/>
      </w:pPr>
      <w:r>
        <w:t xml:space="preserve">In </w:t>
      </w:r>
      <w:r w:rsidRPr="008D59C9">
        <w:rPr>
          <w:rStyle w:val="ItalicsPACKT"/>
        </w:rPr>
        <w:t>step</w:t>
      </w:r>
      <w:r w:rsidR="00F54A46">
        <w:rPr>
          <w:rStyle w:val="ItalicsPACKT"/>
        </w:rPr>
        <w:t>s</w:t>
      </w:r>
      <w:r w:rsidRPr="008D59C9">
        <w:rPr>
          <w:rStyle w:val="ItalicsPACKT"/>
        </w:rPr>
        <w:t xml:space="preserve"> 11</w:t>
      </w:r>
      <w:r>
        <w:t xml:space="preserve"> and </w:t>
      </w:r>
      <w:r w:rsidRPr="008D59C9">
        <w:rPr>
          <w:rStyle w:val="ItalicsPACKT"/>
        </w:rPr>
        <w:t>12</w:t>
      </w:r>
      <w:r>
        <w:t xml:space="preserve">, you attempt to access a property from an object. The assumption here is that you only want to invoke the method or access a property value if the object exists and you do not care otherwise. Thus, if </w:t>
      </w:r>
      <w:r w:rsidRPr="00EB74CE">
        <w:rPr>
          <w:rStyle w:val="CodeInTextPACKT"/>
        </w:rPr>
        <w:t>$Bit</w:t>
      </w:r>
      <w:r w:rsidR="005D1102">
        <w:rPr>
          <w:rStyle w:val="CodeInTextPACKT"/>
        </w:rPr>
        <w:t>Service</w:t>
      </w:r>
      <w:r>
        <w:t xml:space="preserve"> has a value, you call the </w:t>
      </w:r>
      <w:r w:rsidRPr="00EB74CE">
        <w:rPr>
          <w:rStyle w:val="CodeInTextPACKT"/>
        </w:rPr>
        <w:t>Stop()</w:t>
      </w:r>
      <w:r>
        <w:t xml:space="preserve"> method, otherwise the code carries on without the script generating errors. This approach is great from the command line, but in production scripts, the approach could mask other underlying issues. As with all PowerShell features, you have to use null handling with due care and attention.</w:t>
      </w:r>
    </w:p>
    <w:p w14:paraId="46B12931" w14:textId="1F086FC8" w:rsidR="00EC065E" w:rsidRDefault="00EC065E" w:rsidP="00EC065E">
      <w:pPr>
        <w:pStyle w:val="NormalPACKT"/>
      </w:pPr>
      <w:r>
        <w:t xml:space="preserve">With </w:t>
      </w:r>
      <w:r w:rsidRPr="008D59C9">
        <w:rPr>
          <w:rStyle w:val="ItalicsPACKT"/>
        </w:rPr>
        <w:t>step 14</w:t>
      </w:r>
      <w:r>
        <w:t xml:space="preserve">, you tell PowerShell to run a command as a background job by appending the </w:t>
      </w:r>
      <w:r w:rsidR="00602669" w:rsidRPr="00E94E00">
        <w:rPr>
          <w:rStyle w:val="CodeInTextPACKT"/>
        </w:rPr>
        <w:t>&amp;</w:t>
      </w:r>
      <w:r>
        <w:t xml:space="preserve"> character to the command. Using this operator is a more straightforward way to invoke the command as a job than by calling </w:t>
      </w:r>
      <w:r w:rsidRPr="00DE2BA0">
        <w:rPr>
          <w:rStyle w:val="CodeInTextPACKT"/>
        </w:rPr>
        <w:t>Invoke-Command</w:t>
      </w:r>
      <w:r>
        <w:t xml:space="preserve"> and specifying the command using the </w:t>
      </w:r>
      <w:r w:rsidRPr="008D59C9">
        <w:rPr>
          <w:rStyle w:val="CodeInTextPACKT"/>
        </w:rPr>
        <w:t>-ScriptBlock</w:t>
      </w:r>
      <w:r>
        <w:t xml:space="preserve"> or </w:t>
      </w:r>
      <w:r w:rsidRPr="008D59C9">
        <w:rPr>
          <w:rStyle w:val="CodeInTextPACKT"/>
        </w:rPr>
        <w:t>-Script</w:t>
      </w:r>
      <w:r>
        <w:t xml:space="preserve"> parameters. </w:t>
      </w:r>
    </w:p>
    <w:p w14:paraId="158607F5" w14:textId="5F4AD380" w:rsidR="00EC065E" w:rsidRDefault="00EC065E" w:rsidP="00EC065E">
      <w:pPr>
        <w:pStyle w:val="NormalPACKT"/>
      </w:pPr>
      <w:r>
        <w:t xml:space="preserve">In </w:t>
      </w:r>
      <w:r w:rsidRPr="009A4919">
        <w:rPr>
          <w:rStyle w:val="ItalicsPACKT"/>
        </w:rPr>
        <w:t>step</w:t>
      </w:r>
      <w:r w:rsidR="00602669">
        <w:rPr>
          <w:rStyle w:val="ItalicsPACKT"/>
        </w:rPr>
        <w:t>s</w:t>
      </w:r>
      <w:r w:rsidRPr="009A4919">
        <w:rPr>
          <w:rStyle w:val="ItalicsPACKT"/>
        </w:rPr>
        <w:t xml:space="preserve"> 15</w:t>
      </w:r>
      <w:r w:rsidR="007A7088" w:rsidRPr="007A7088">
        <w:t xml:space="preserve"> and</w:t>
      </w:r>
      <w:r w:rsidR="007A7088">
        <w:rPr>
          <w:rStyle w:val="ItalicsPACKT"/>
        </w:rPr>
        <w:t xml:space="preserve"> 16</w:t>
      </w:r>
      <w:r>
        <w:t xml:space="preserve">, you use </w:t>
      </w:r>
      <w:r w:rsidRPr="009A4919">
        <w:rPr>
          <w:rStyle w:val="CodeInTextPACKT"/>
        </w:rPr>
        <w:t>Get-Job</w:t>
      </w:r>
      <w:r>
        <w:t xml:space="preserve">, </w:t>
      </w:r>
      <w:r w:rsidRPr="009A4919">
        <w:rPr>
          <w:rStyle w:val="CodeInTextPACKT"/>
        </w:rPr>
        <w:t>Wait-Job</w:t>
      </w:r>
      <w:r w:rsidR="00602669">
        <w:t xml:space="preserve">, </w:t>
      </w:r>
      <w:r>
        <w:t xml:space="preserve">and </w:t>
      </w:r>
      <w:r w:rsidRPr="009A4919">
        <w:rPr>
          <w:rStyle w:val="CodeInTextPACKT"/>
        </w:rPr>
        <w:t>Receive-Job</w:t>
      </w:r>
      <w:r w:rsidRPr="009A4919">
        <w:t xml:space="preserve"> </w:t>
      </w:r>
      <w:r>
        <w:t xml:space="preserve">to wait for the last job run and get the output. One downside to not using </w:t>
      </w:r>
      <w:r w:rsidRPr="009C3930">
        <w:rPr>
          <w:rStyle w:val="CodeInTextPACKT"/>
        </w:rPr>
        <w:t>Start-Job</w:t>
      </w:r>
      <w:r>
        <w:t xml:space="preserve"> to create a background is that you cannot specify a job name. That means using the technique shown in </w:t>
      </w:r>
      <w:r w:rsidRPr="009A4919">
        <w:rPr>
          <w:rStyle w:val="ItalicsPACKT"/>
        </w:rPr>
        <w:t>step 15</w:t>
      </w:r>
      <w:r>
        <w:t xml:space="preserve"> to obtain the job and job results </w:t>
      </w:r>
      <w:r w:rsidR="002646A8">
        <w:t>for</w:t>
      </w:r>
      <w:r>
        <w:t xml:space="preserve"> the job created in </w:t>
      </w:r>
      <w:r w:rsidRPr="009A4919">
        <w:rPr>
          <w:rStyle w:val="ItalicsPACKT"/>
        </w:rPr>
        <w:t>step 14</w:t>
      </w:r>
      <w:r>
        <w:t>. Using that technique is thus more useful from the command line than in a production script.</w:t>
      </w:r>
    </w:p>
    <w:p w14:paraId="657D5633" w14:textId="3CA06F9B" w:rsidR="00C22BFE" w:rsidRDefault="00C22BFE" w:rsidP="00EC065E">
      <w:pPr>
        <w:pStyle w:val="NormalPACKT"/>
      </w:pPr>
      <w:r>
        <w:lastRenderedPageBreak/>
        <w:t xml:space="preserve">In </w:t>
      </w:r>
      <w:r w:rsidRPr="000273A0">
        <w:rPr>
          <w:rStyle w:val="ItalicsPACKT"/>
        </w:rPr>
        <w:t>step 17</w:t>
      </w:r>
      <w:r w:rsidR="00914EED">
        <w:t>,</w:t>
      </w:r>
      <w:r>
        <w:t xml:space="preserve"> you create an object using older Windows PowerShell syntax</w:t>
      </w:r>
      <w:r w:rsidR="00914EED">
        <w:t>,</w:t>
      </w:r>
      <w:r>
        <w:t xml:space="preserve"> whereas</w:t>
      </w:r>
      <w:r w:rsidR="00914EED">
        <w:t xml:space="preserve">, </w:t>
      </w:r>
      <w:r>
        <w:t xml:space="preserve">in </w:t>
      </w:r>
      <w:r w:rsidRPr="00E47EA6">
        <w:rPr>
          <w:rStyle w:val="ItalicsPACKT"/>
        </w:rPr>
        <w:t>step 1</w:t>
      </w:r>
      <w:r w:rsidR="00914EED" w:rsidRPr="00E47EA6">
        <w:rPr>
          <w:rStyle w:val="ItalicsPACKT"/>
        </w:rPr>
        <w:t>8</w:t>
      </w:r>
      <w:r>
        <w:t>, you use the ternary operator. As with other operators, use this with care</w:t>
      </w:r>
      <w:r w:rsidR="00602669">
        <w:t>,</w:t>
      </w:r>
      <w:r>
        <w:t xml:space="preserve"> and if you use these operators in production code, make sure you document what you are doing.</w:t>
      </w:r>
    </w:p>
    <w:p w14:paraId="51EBFC99" w14:textId="03350835" w:rsidR="00EC065E" w:rsidRDefault="00EC065E" w:rsidP="00EC065E">
      <w:pPr>
        <w:pStyle w:val="NormalPACKT"/>
      </w:pPr>
      <w:r>
        <w:t>In this recipe, you have seen the new operators added to PowerShell 7. Most of them provide a shortcut way to perform some operation</w:t>
      </w:r>
      <w:r w:rsidR="00F3696A">
        <w:t xml:space="preserve"> or other</w:t>
      </w:r>
      <w:r>
        <w:t xml:space="preserve">, particularly at the command line. </w:t>
      </w:r>
    </w:p>
    <w:p w14:paraId="65465511" w14:textId="076F49D4"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pPr>
      <w:r>
        <w:t xml:space="preserve">Exploring </w:t>
      </w:r>
      <w:r w:rsidR="00696A67">
        <w:t>p</w:t>
      </w:r>
      <w:r>
        <w:t xml:space="preserve">arallel </w:t>
      </w:r>
      <w:r w:rsidR="00696A67">
        <w:t>p</w:t>
      </w:r>
      <w:r>
        <w:t xml:space="preserve">rocessing </w:t>
      </w:r>
      <w:r w:rsidR="004759E5">
        <w:t>with</w:t>
      </w:r>
      <w:r>
        <w:t xml:space="preserve"> For</w:t>
      </w:r>
      <w:r w:rsidR="009166D5">
        <w:t>E</w:t>
      </w:r>
      <w:r>
        <w:t>ach</w:t>
      </w:r>
      <w:r w:rsidR="00F3696A">
        <w:t>-</w:t>
      </w:r>
      <w:r>
        <w:t>Object</w:t>
      </w:r>
    </w:p>
    <w:p w14:paraId="563A650F" w14:textId="02471220" w:rsidR="00EC065E" w:rsidRDefault="00F3696A" w:rsidP="00EC065E">
      <w:pPr>
        <w:pStyle w:val="NormalPACKT"/>
        <w:rPr>
          <w:lang w:val="en-GB"/>
        </w:rPr>
      </w:pPr>
      <w:r>
        <w:rPr>
          <w:lang w:val="en-GB"/>
        </w:rPr>
        <w:t>S</w:t>
      </w:r>
      <w:r w:rsidR="00EC065E">
        <w:rPr>
          <w:lang w:val="en-GB"/>
        </w:rPr>
        <w:t xml:space="preserve">ituations </w:t>
      </w:r>
      <w:r>
        <w:rPr>
          <w:lang w:val="en-GB"/>
        </w:rPr>
        <w:t xml:space="preserve">often arise where </w:t>
      </w:r>
      <w:r w:rsidR="00EC065E">
        <w:rPr>
          <w:lang w:val="en-GB"/>
        </w:rPr>
        <w:t>you want to run many commands in parallel. For example, you might have a list of computer names, and</w:t>
      </w:r>
      <w:r w:rsidR="00914EED">
        <w:rPr>
          <w:lang w:val="en-GB"/>
        </w:rPr>
        <w:t xml:space="preserve"> </w:t>
      </w:r>
      <w:r w:rsidR="00EC065E">
        <w:rPr>
          <w:lang w:val="en-GB"/>
        </w:rPr>
        <w:t xml:space="preserve">for each of those computers, you want to run a script on that computer. For instance, you might wish to verify the status and resource usage of various services on each computer. In this scenario, you might use </w:t>
      </w:r>
      <w:r w:rsidR="00EC065E" w:rsidRPr="008C205D">
        <w:rPr>
          <w:rStyle w:val="CodeInTextPACKT"/>
        </w:rPr>
        <w:t>Get-Content</w:t>
      </w:r>
      <w:r w:rsidR="00EC065E">
        <w:rPr>
          <w:lang w:val="en-GB"/>
        </w:rPr>
        <w:t xml:space="preserve"> to get an array of computer names, </w:t>
      </w:r>
      <w:r>
        <w:rPr>
          <w:lang w:val="en-GB"/>
        </w:rPr>
        <w:t xml:space="preserve">and </w:t>
      </w:r>
      <w:r w:rsidR="00EC065E">
        <w:rPr>
          <w:lang w:val="en-GB"/>
        </w:rPr>
        <w:t xml:space="preserve">then use either </w:t>
      </w:r>
      <w:r w:rsidR="00EC065E" w:rsidRPr="00E20C1B">
        <w:rPr>
          <w:rStyle w:val="CodeInTextPACKT"/>
        </w:rPr>
        <w:t>For</w:t>
      </w:r>
      <w:r w:rsidR="009166D5">
        <w:rPr>
          <w:rStyle w:val="CodeInTextPACKT"/>
        </w:rPr>
        <w:t>E</w:t>
      </w:r>
      <w:r w:rsidR="00EC065E" w:rsidRPr="00E20C1B">
        <w:rPr>
          <w:rStyle w:val="CodeInTextPACKT"/>
        </w:rPr>
        <w:t>ach</w:t>
      </w:r>
      <w:r w:rsidR="00EC065E">
        <w:rPr>
          <w:lang w:val="en-GB"/>
        </w:rPr>
        <w:t xml:space="preserve"> or </w:t>
      </w:r>
      <w:r w:rsidR="00EC065E" w:rsidRPr="00E20C1B">
        <w:rPr>
          <w:rStyle w:val="CodeInTextPACKT"/>
        </w:rPr>
        <w:t>For</w:t>
      </w:r>
      <w:r w:rsidR="009166D5">
        <w:rPr>
          <w:rStyle w:val="CodeInTextPACKT"/>
        </w:rPr>
        <w:t>E</w:t>
      </w:r>
      <w:r w:rsidR="00EC065E" w:rsidRPr="00E20C1B">
        <w:rPr>
          <w:rStyle w:val="CodeInTextPACKT"/>
        </w:rPr>
        <w:t>ach-Object</w:t>
      </w:r>
      <w:r w:rsidR="00EC065E">
        <w:rPr>
          <w:lang w:val="en-GB"/>
        </w:rPr>
        <w:t xml:space="preserve"> to run the script on the computer. If there are 10 computers and the script takes 10 minutes, the total runtime is over 100 minutes. </w:t>
      </w:r>
    </w:p>
    <w:p w14:paraId="1943E245" w14:textId="62B0D093" w:rsidR="00EC065E" w:rsidRDefault="00EC065E" w:rsidP="00EC065E">
      <w:pPr>
        <w:pStyle w:val="NormalPACKT"/>
        <w:rPr>
          <w:lang w:val="en-GB"/>
        </w:rPr>
      </w:pPr>
      <w:r>
        <w:rPr>
          <w:lang w:val="en-GB"/>
        </w:rPr>
        <w:t xml:space="preserve">With Windows PowerShell, the only built-in methods of running scripts in parallel could be done by using background jobs or by using workflows. With background jobs, you could create a set of jobs, each of which starts </w:t>
      </w:r>
      <w:r w:rsidR="00F3696A">
        <w:rPr>
          <w:lang w:val="en-GB"/>
        </w:rPr>
        <w:t>a</w:t>
      </w:r>
      <w:r>
        <w:rPr>
          <w:lang w:val="en-GB"/>
        </w:rPr>
        <w:t xml:space="preserve"> script on a single computer. In that case, PowerShell </w:t>
      </w:r>
      <w:r w:rsidRPr="00FC1996">
        <w:rPr>
          <w:lang w:val="en-GB"/>
        </w:rPr>
        <w:t>run</w:t>
      </w:r>
      <w:r>
        <w:rPr>
          <w:lang w:val="en-GB"/>
        </w:rPr>
        <w:t>s each job</w:t>
      </w:r>
      <w:r w:rsidRPr="00FC1996">
        <w:rPr>
          <w:lang w:val="en-GB"/>
        </w:rPr>
        <w:t xml:space="preserve"> in </w:t>
      </w:r>
      <w:r>
        <w:rPr>
          <w:lang w:val="en-GB"/>
        </w:rPr>
        <w:t xml:space="preserve">a </w:t>
      </w:r>
      <w:r w:rsidRPr="00FC1996">
        <w:rPr>
          <w:lang w:val="en-GB"/>
        </w:rPr>
        <w:t>separate process</w:t>
      </w:r>
      <w:r w:rsidR="00F3696A">
        <w:rPr>
          <w:lang w:val="en-GB"/>
        </w:rPr>
        <w:t>,</w:t>
      </w:r>
      <w:r>
        <w:rPr>
          <w:lang w:val="en-GB"/>
        </w:rPr>
        <w:t xml:space="preserve"> which </w:t>
      </w:r>
      <w:r w:rsidRPr="00FC1996">
        <w:rPr>
          <w:lang w:val="en-GB"/>
        </w:rPr>
        <w:t>provide</w:t>
      </w:r>
      <w:r>
        <w:rPr>
          <w:lang w:val="en-GB"/>
        </w:rPr>
        <w:t>s</w:t>
      </w:r>
      <w:r w:rsidRPr="00FC1996">
        <w:rPr>
          <w:lang w:val="en-GB"/>
        </w:rPr>
        <w:t xml:space="preserve"> isolation </w:t>
      </w:r>
      <w:r>
        <w:rPr>
          <w:lang w:val="en-GB"/>
        </w:rPr>
        <w:t xml:space="preserve">between each job </w:t>
      </w:r>
      <w:r w:rsidRPr="00FC1996">
        <w:rPr>
          <w:lang w:val="en-GB"/>
        </w:rPr>
        <w:t xml:space="preserve">but </w:t>
      </w:r>
      <w:r>
        <w:rPr>
          <w:lang w:val="en-GB"/>
        </w:rPr>
        <w:t xml:space="preserve">is resource-intensive. The Windows PowerShell team added </w:t>
      </w:r>
      <w:r w:rsidR="00F3696A">
        <w:rPr>
          <w:lang w:val="en-GB"/>
        </w:rPr>
        <w:t>w</w:t>
      </w:r>
      <w:r>
        <w:rPr>
          <w:lang w:val="en-GB"/>
        </w:rPr>
        <w:t>orkflows with Windows PowerShell V4, which also allow</w:t>
      </w:r>
      <w:r w:rsidR="00F3696A">
        <w:rPr>
          <w:lang w:val="en-GB"/>
        </w:rPr>
        <w:t>s</w:t>
      </w:r>
      <w:r>
        <w:rPr>
          <w:lang w:val="en-GB"/>
        </w:rPr>
        <w:t xml:space="preserve"> you to run script blocks in parallel. However, workflows are not carried forward into PowerShell 7</w:t>
      </w:r>
      <w:r w:rsidR="00C22BFE">
        <w:rPr>
          <w:lang w:val="en-GB"/>
        </w:rPr>
        <w:t>. Like other features no longer available in PowerShell 7, you can continue to use Windows PowerShell to run workflows and gradually convert them as and when appropriate.</w:t>
      </w:r>
    </w:p>
    <w:p w14:paraId="5C4C212B" w14:textId="4DA750D7" w:rsidR="00EC065E" w:rsidRDefault="00EC065E" w:rsidP="00EC065E">
      <w:pPr>
        <w:pStyle w:val="NormalPACKT"/>
        <w:rPr>
          <w:lang w:val="en-GB"/>
        </w:rPr>
      </w:pPr>
      <w:r>
        <w:rPr>
          <w:lang w:val="en-GB"/>
        </w:rPr>
        <w:t xml:space="preserve">An alternative to background jobs is to use the </w:t>
      </w:r>
      <w:r w:rsidRPr="000273A0">
        <w:rPr>
          <w:rStyle w:val="CodeInTextPACKT"/>
        </w:rPr>
        <w:t>ThreadJob</w:t>
      </w:r>
      <w:r>
        <w:rPr>
          <w:lang w:val="en-GB"/>
        </w:rPr>
        <w:t xml:space="preserve"> module you can download from the PowerShell gallery. For more details on this module, see its</w:t>
      </w:r>
      <w:r w:rsidR="00914EED">
        <w:rPr>
          <w:lang w:val="en-GB"/>
        </w:rPr>
        <w:t xml:space="preserve"> </w:t>
      </w:r>
      <w:r>
        <w:rPr>
          <w:lang w:val="en-GB"/>
        </w:rPr>
        <w:t>repository page at</w:t>
      </w:r>
      <w:r w:rsidRPr="00FC1996">
        <w:rPr>
          <w:lang w:val="en-GB"/>
        </w:rPr>
        <w:t xml:space="preserve"> </w:t>
      </w:r>
      <w:r w:rsidRPr="00CD4190">
        <w:rPr>
          <w:rStyle w:val="URLPACKT"/>
        </w:rPr>
        <w:t>https://github.com/PaulHigin/PSThreadJob</w:t>
      </w:r>
      <w:r w:rsidR="00C22BFE">
        <w:rPr>
          <w:i/>
          <w:iCs/>
          <w:lang w:val="en-GB"/>
        </w:rPr>
        <w:t>.</w:t>
      </w:r>
    </w:p>
    <w:p w14:paraId="6FA15FFC" w14:textId="680D135B" w:rsidR="00EC065E" w:rsidRDefault="00EC065E" w:rsidP="00EC065E">
      <w:pPr>
        <w:pStyle w:val="NormalPACKT"/>
        <w:rPr>
          <w:lang w:val="en-GB"/>
        </w:rPr>
      </w:pPr>
      <w:r>
        <w:rPr>
          <w:lang w:val="en-GB"/>
        </w:rPr>
        <w:t xml:space="preserve">With PowerShell 7, the PowerShell team added an option to the </w:t>
      </w:r>
      <w:r w:rsidRPr="0063580A">
        <w:rPr>
          <w:rStyle w:val="CodeInTextPACKT"/>
        </w:rPr>
        <w:t>For</w:t>
      </w:r>
      <w:r w:rsidR="005D08A2">
        <w:rPr>
          <w:rStyle w:val="CodeInTextPACKT"/>
        </w:rPr>
        <w:t>Ea</w:t>
      </w:r>
      <w:r w:rsidRPr="0063580A">
        <w:rPr>
          <w:rStyle w:val="CodeInTextPACKT"/>
        </w:rPr>
        <w:t>ch-Object</w:t>
      </w:r>
      <w:r>
        <w:rPr>
          <w:lang w:val="en-GB"/>
        </w:rPr>
        <w:t xml:space="preserve"> </w:t>
      </w:r>
      <w:r w:rsidR="00C22BFE">
        <w:rPr>
          <w:lang w:val="en-GB"/>
        </w:rPr>
        <w:t>command to</w:t>
      </w:r>
      <w:r>
        <w:rPr>
          <w:lang w:val="en-GB"/>
        </w:rPr>
        <w:t xml:space="preserve"> allow you to run script blocks in parallel. This option simplifies running script blocks or scripts, especially long-running ones, in parallel and avoids </w:t>
      </w:r>
      <w:r w:rsidR="0025789F">
        <w:rPr>
          <w:lang w:val="en-GB"/>
        </w:rPr>
        <w:t>the need for</w:t>
      </w:r>
      <w:r>
        <w:rPr>
          <w:lang w:val="en-GB"/>
        </w:rPr>
        <w:t xml:space="preserve"> third</w:t>
      </w:r>
      <w:r w:rsidR="0025789F">
        <w:rPr>
          <w:lang w:val="en-GB"/>
        </w:rPr>
        <w:t>-</w:t>
      </w:r>
      <w:r>
        <w:rPr>
          <w:lang w:val="en-GB"/>
        </w:rPr>
        <w:t xml:space="preserve">party modules or </w:t>
      </w:r>
      <w:r w:rsidR="0025789F">
        <w:rPr>
          <w:lang w:val="en-GB"/>
        </w:rPr>
        <w:t xml:space="preserve">having to deal </w:t>
      </w:r>
      <w:r>
        <w:rPr>
          <w:lang w:val="en-GB"/>
        </w:rPr>
        <w:t>with the complexity of workflows.</w:t>
      </w:r>
    </w:p>
    <w:p w14:paraId="1CEC3FEF" w14:textId="6A9AC80A" w:rsidR="00EC065E" w:rsidRPr="0045340A" w:rsidRDefault="00EC065E" w:rsidP="00EC065E">
      <w:pPr>
        <w:pStyle w:val="NormalPACKT"/>
        <w:rPr>
          <w:lang w:val="en-GB"/>
        </w:rPr>
      </w:pPr>
      <w:r>
        <w:rPr>
          <w:lang w:val="en-GB"/>
        </w:rPr>
        <w:t xml:space="preserve">This recipe demonstrates running operations in parallel traditionally, using background jobs, and using </w:t>
      </w:r>
      <w:r w:rsidRPr="00066A8A">
        <w:rPr>
          <w:rStyle w:val="CodeInTextPACKT"/>
        </w:rPr>
        <w:t>For</w:t>
      </w:r>
      <w:r w:rsidR="005D08A2">
        <w:rPr>
          <w:rStyle w:val="CodeInTextPACKT"/>
        </w:rPr>
        <w:t>E</w:t>
      </w:r>
      <w:r w:rsidRPr="00066A8A">
        <w:rPr>
          <w:rStyle w:val="CodeInTextPACKT"/>
        </w:rPr>
        <w:t>ach-Object -Parallel</w:t>
      </w:r>
      <w:r>
        <w:rPr>
          <w:lang w:val="en-GB"/>
        </w:rPr>
        <w:t>.</w:t>
      </w:r>
    </w:p>
    <w:p w14:paraId="2E5D7131" w14:textId="3AE77BDD" w:rsidR="00EC065E" w:rsidRDefault="00EC065E" w:rsidP="00EC065E">
      <w:pPr>
        <w:pStyle w:val="Heading2"/>
        <w:tabs>
          <w:tab w:val="left" w:pos="0"/>
        </w:tabs>
      </w:pPr>
      <w:r>
        <w:t xml:space="preserve">Getting </w:t>
      </w:r>
      <w:r w:rsidR="00834952">
        <w:t>r</w:t>
      </w:r>
      <w:r>
        <w:t>eady</w:t>
      </w:r>
    </w:p>
    <w:p w14:paraId="51CC3593" w14:textId="7F050DC2" w:rsidR="00EC065E" w:rsidRPr="009D0F10"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w:t>
      </w:r>
      <w:r w:rsidR="0025789F">
        <w:rPr>
          <w:lang w:val="en-GB"/>
        </w:rPr>
        <w:t>,</w:t>
      </w:r>
      <w:r>
        <w:rPr>
          <w:lang w:val="en-GB"/>
        </w:rPr>
        <w:t xml:space="preserve"> optionally</w:t>
      </w:r>
      <w:r w:rsidR="0025789F">
        <w:rPr>
          <w:lang w:val="en-GB"/>
        </w:rPr>
        <w:t>,</w:t>
      </w:r>
      <w:r>
        <w:rPr>
          <w:lang w:val="en-GB"/>
        </w:rPr>
        <w:t xml:space="preserve"> VS Code.</w:t>
      </w:r>
    </w:p>
    <w:p w14:paraId="54538E31" w14:textId="77777777" w:rsidR="003E01AB" w:rsidRDefault="00EC065E" w:rsidP="003E01AB">
      <w:pPr>
        <w:pStyle w:val="Heading2"/>
        <w:tabs>
          <w:tab w:val="left" w:pos="0"/>
        </w:tabs>
      </w:pPr>
      <w:r>
        <w:lastRenderedPageBreak/>
        <w:t>How to do it...</w:t>
      </w:r>
    </w:p>
    <w:p w14:paraId="2A84C2DF" w14:textId="0E31310D" w:rsidR="00EC065E" w:rsidRPr="00F615E5" w:rsidRDefault="00EC065E" w:rsidP="00F615E5">
      <w:pPr>
        <w:pStyle w:val="NumberedBulletPACKT"/>
        <w:numPr>
          <w:ilvl w:val="0"/>
          <w:numId w:val="13"/>
        </w:numPr>
        <w:rPr>
          <w:color w:val="365F91"/>
        </w:rPr>
      </w:pPr>
      <w:r w:rsidRPr="003E01AB">
        <w:t>Simulat</w:t>
      </w:r>
      <w:r w:rsidR="008E7992">
        <w:t>ing</w:t>
      </w:r>
      <w:r w:rsidRPr="003E01AB">
        <w:t> a long-running script block</w:t>
      </w:r>
      <w:r w:rsidR="0025789F">
        <w:t>:</w:t>
      </w:r>
    </w:p>
    <w:p w14:paraId="4234AC45" w14:textId="77777777" w:rsidR="00EC065E" w:rsidRPr="00A264AE" w:rsidRDefault="00EC065E">
      <w:pPr>
        <w:pStyle w:val="CodePACKT"/>
      </w:pPr>
    </w:p>
    <w:p w14:paraId="79C1A2F0" w14:textId="77777777" w:rsidR="00EC065E" w:rsidRPr="00E25516" w:rsidRDefault="00EC065E" w:rsidP="003E01AB">
      <w:pPr>
        <w:pStyle w:val="CodePACKT"/>
        <w:ind w:hanging="283"/>
      </w:pPr>
      <w:r w:rsidRPr="00E25516">
        <w:t>$SB1 = {</w:t>
      </w:r>
    </w:p>
    <w:p w14:paraId="1494C328" w14:textId="77777777" w:rsidR="00EC065E" w:rsidRPr="00E25516" w:rsidRDefault="00EC065E" w:rsidP="003E01AB">
      <w:pPr>
        <w:pStyle w:val="CodePACKT"/>
        <w:ind w:hanging="283"/>
      </w:pPr>
      <w:r w:rsidRPr="00E25516">
        <w:t>  1..3 | ForEach-Object {</w:t>
      </w:r>
    </w:p>
    <w:p w14:paraId="2A0F93A6" w14:textId="54C52B62" w:rsidR="00EC065E" w:rsidRPr="00E25516" w:rsidRDefault="00EC065E" w:rsidP="003E01AB">
      <w:pPr>
        <w:pStyle w:val="CodePACKT"/>
        <w:ind w:hanging="283"/>
      </w:pPr>
      <w:r w:rsidRPr="00E25516">
        <w:t>    </w:t>
      </w:r>
      <w:r w:rsidR="005A6E05">
        <w:t>"</w:t>
      </w:r>
      <w:r w:rsidRPr="00E25516">
        <w:t>In iteration $_</w:t>
      </w:r>
      <w:r w:rsidR="005A6E05">
        <w:t>"</w:t>
      </w:r>
    </w:p>
    <w:p w14:paraId="32A01109" w14:textId="77777777" w:rsidR="00EC065E" w:rsidRPr="00E25516" w:rsidRDefault="00EC065E" w:rsidP="003E01AB">
      <w:pPr>
        <w:pStyle w:val="CodePACKT"/>
        <w:ind w:hanging="283"/>
      </w:pPr>
      <w:r w:rsidRPr="00E25516">
        <w:t>    Start-Sleep -Seconds 5</w:t>
      </w:r>
    </w:p>
    <w:p w14:paraId="41BA55EB" w14:textId="77777777" w:rsidR="00EC065E" w:rsidRPr="00E25516" w:rsidRDefault="00EC065E" w:rsidP="003E01AB">
      <w:pPr>
        <w:pStyle w:val="CodePACKT"/>
        <w:ind w:hanging="283"/>
      </w:pPr>
      <w:r w:rsidRPr="00E25516">
        <w:t>  } </w:t>
      </w:r>
    </w:p>
    <w:p w14:paraId="247EF56F" w14:textId="77777777" w:rsidR="00EC065E" w:rsidRPr="00E25516" w:rsidRDefault="00EC065E" w:rsidP="003E01AB">
      <w:pPr>
        <w:pStyle w:val="CodePACKT"/>
        <w:ind w:hanging="283"/>
      </w:pPr>
      <w:r w:rsidRPr="00E25516">
        <w:t>}</w:t>
      </w:r>
    </w:p>
    <w:p w14:paraId="359A6DBB" w14:textId="77777777" w:rsidR="00EC065E" w:rsidRPr="00E25516" w:rsidRDefault="00EC065E" w:rsidP="003E01AB">
      <w:pPr>
        <w:pStyle w:val="CodePACKT"/>
        <w:ind w:hanging="283"/>
      </w:pPr>
      <w:r w:rsidRPr="00E25516">
        <w:t>Invoke-Command -ScriptBlock $SB1</w:t>
      </w:r>
    </w:p>
    <w:p w14:paraId="00706093" w14:textId="77777777" w:rsidR="00EC065E" w:rsidRPr="00A264AE" w:rsidRDefault="00EC065E">
      <w:pPr>
        <w:pStyle w:val="CodePACKT"/>
      </w:pPr>
    </w:p>
    <w:p w14:paraId="72359F5F" w14:textId="2A13B270" w:rsidR="00EC065E" w:rsidRPr="00F21062" w:rsidRDefault="00EC065E" w:rsidP="00F615E5">
      <w:pPr>
        <w:pStyle w:val="NumberedBulletPACKT"/>
        <w:rPr>
          <w:color w:val="000000"/>
        </w:rPr>
      </w:pPr>
      <w:r w:rsidRPr="003E01AB">
        <w:t>Tim</w:t>
      </w:r>
      <w:r w:rsidR="008E7992">
        <w:t>ing</w:t>
      </w:r>
      <w:r w:rsidRPr="00A264AE">
        <w:t> the expression</w:t>
      </w:r>
      <w:r w:rsidR="0025789F">
        <w:t>:</w:t>
      </w:r>
    </w:p>
    <w:p w14:paraId="0E2FF3A8" w14:textId="77777777" w:rsidR="00EC065E" w:rsidRPr="00A264AE" w:rsidRDefault="00EC065E">
      <w:pPr>
        <w:pStyle w:val="CodePACKT"/>
        <w:rPr>
          <w:lang w:val="en-GB"/>
        </w:rPr>
      </w:pPr>
    </w:p>
    <w:p w14:paraId="60A32183" w14:textId="77777777" w:rsidR="00EC065E" w:rsidRPr="00A264AE" w:rsidRDefault="00EC065E">
      <w:pPr>
        <w:pStyle w:val="CodePACKT"/>
        <w:rPr>
          <w:lang w:val="en-GB"/>
        </w:rPr>
      </w:pPr>
      <w:r w:rsidRPr="00A264AE">
        <w:rPr>
          <w:lang w:val="en-GB"/>
        </w:rPr>
        <w:t>Measure-Command -Expression $SB1</w:t>
      </w:r>
    </w:p>
    <w:p w14:paraId="6D49823E" w14:textId="77777777" w:rsidR="00EC065E" w:rsidRPr="00A264AE" w:rsidRDefault="00EC065E">
      <w:pPr>
        <w:pStyle w:val="CodePACKT"/>
        <w:rPr>
          <w:lang w:val="en-GB"/>
        </w:rPr>
      </w:pPr>
    </w:p>
    <w:p w14:paraId="381674B1" w14:textId="7019903B" w:rsidR="00EC065E" w:rsidRPr="00A264AE" w:rsidRDefault="00EC065E" w:rsidP="00F615E5">
      <w:pPr>
        <w:pStyle w:val="NumberedBulletPACKT"/>
        <w:rPr>
          <w:color w:val="000000"/>
        </w:rPr>
      </w:pPr>
      <w:r w:rsidRPr="00A264AE">
        <w:t>Refactor</w:t>
      </w:r>
      <w:r w:rsidR="008E7992">
        <w:t>ing</w:t>
      </w:r>
      <w:r w:rsidRPr="00A264AE">
        <w:t> into </w:t>
      </w:r>
      <w:r w:rsidR="0091748D">
        <w:t>code that uses</w:t>
      </w:r>
      <w:r w:rsidRPr="00A264AE">
        <w:t> jobs</w:t>
      </w:r>
      <w:r w:rsidR="0025789F">
        <w:t>:</w:t>
      </w:r>
    </w:p>
    <w:p w14:paraId="508780FE" w14:textId="77777777" w:rsidR="00EC065E" w:rsidRPr="00F21062" w:rsidRDefault="00EC065E">
      <w:pPr>
        <w:pStyle w:val="CodePACKT"/>
      </w:pPr>
    </w:p>
    <w:p w14:paraId="796C702E" w14:textId="77777777" w:rsidR="00EC065E" w:rsidRPr="00F21062" w:rsidRDefault="00EC065E">
      <w:pPr>
        <w:pStyle w:val="CodePACKT"/>
      </w:pPr>
      <w:r w:rsidRPr="00F21062">
        <w:t>$SB2 = {</w:t>
      </w:r>
    </w:p>
    <w:p w14:paraId="501881BB" w14:textId="77777777" w:rsidR="00EC065E" w:rsidRPr="00F21062" w:rsidRDefault="00EC065E">
      <w:pPr>
        <w:pStyle w:val="CodePACKT"/>
      </w:pPr>
      <w:r w:rsidRPr="00F21062">
        <w:t>1..3 | ForEach-Object {</w:t>
      </w:r>
    </w:p>
    <w:p w14:paraId="5735C7DC" w14:textId="0C8077FC" w:rsidR="00EC065E" w:rsidRPr="00F21062" w:rsidRDefault="00EC065E">
      <w:pPr>
        <w:pStyle w:val="CodePACKT"/>
      </w:pPr>
      <w:r w:rsidRPr="00F21062">
        <w:t>  Start-Job -ScriptBlock {param($X) </w:t>
      </w:r>
      <w:r w:rsidR="005A6E05">
        <w:t>"</w:t>
      </w:r>
      <w:r w:rsidRPr="00F21062">
        <w:t>Iteration $X </w:t>
      </w:r>
      <w:r w:rsidR="005A6E05">
        <w:t>"</w:t>
      </w:r>
      <w:r w:rsidRPr="00F21062">
        <w:t> ;</w:t>
      </w:r>
    </w:p>
    <w:p w14:paraId="45413676" w14:textId="77777777" w:rsidR="00EC065E" w:rsidRPr="00F21062" w:rsidRDefault="00EC065E">
      <w:pPr>
        <w:pStyle w:val="CodePACKT"/>
      </w:pPr>
      <w:r w:rsidRPr="00F21062">
        <w:t>                          Start-Sleep -Seconds 5} -ArgumentList $_ </w:t>
      </w:r>
    </w:p>
    <w:p w14:paraId="71D32A26" w14:textId="77777777" w:rsidR="00EC065E" w:rsidRPr="00F21062" w:rsidRDefault="00EC065E">
      <w:pPr>
        <w:pStyle w:val="CodePACKT"/>
      </w:pPr>
      <w:r w:rsidRPr="00F21062">
        <w:t>}</w:t>
      </w:r>
    </w:p>
    <w:p w14:paraId="4D04F97A" w14:textId="3B5350F6" w:rsidR="00EC065E" w:rsidRPr="00F21062" w:rsidRDefault="00EC065E">
      <w:pPr>
        <w:pStyle w:val="CodePACKT"/>
      </w:pPr>
      <w:r w:rsidRPr="00F21062">
        <w:t>Get-Job | Wait-Job | Receive-Job -Keep</w:t>
      </w:r>
    </w:p>
    <w:p w14:paraId="52E398F5" w14:textId="77777777" w:rsidR="00EC065E" w:rsidRPr="00F21062" w:rsidRDefault="00EC065E">
      <w:pPr>
        <w:pStyle w:val="CodePACKT"/>
      </w:pPr>
      <w:r w:rsidRPr="00F21062">
        <w:t>}</w:t>
      </w:r>
    </w:p>
    <w:p w14:paraId="006FCE77" w14:textId="77777777" w:rsidR="00EC065E" w:rsidRPr="00F21062" w:rsidRDefault="00EC065E">
      <w:pPr>
        <w:pStyle w:val="CodePACKT"/>
      </w:pPr>
    </w:p>
    <w:p w14:paraId="5C506E71" w14:textId="624272B7" w:rsidR="00EC065E" w:rsidRPr="00A264AE" w:rsidRDefault="00EC065E" w:rsidP="00F615E5">
      <w:pPr>
        <w:pStyle w:val="NumberedBulletPACKT"/>
        <w:rPr>
          <w:color w:val="000000"/>
        </w:rPr>
      </w:pPr>
      <w:r w:rsidRPr="00A264AE">
        <w:t>Invok</w:t>
      </w:r>
      <w:r w:rsidR="008E7992">
        <w:t>ing</w:t>
      </w:r>
      <w:r w:rsidRPr="00A264AE">
        <w:t> the script block</w:t>
      </w:r>
      <w:r w:rsidR="0025789F">
        <w:t>:</w:t>
      </w:r>
    </w:p>
    <w:p w14:paraId="14A9BC45" w14:textId="77777777" w:rsidR="00EC065E" w:rsidRPr="00F21062" w:rsidRDefault="00EC065E">
      <w:pPr>
        <w:pStyle w:val="CodePACKT"/>
      </w:pPr>
    </w:p>
    <w:p w14:paraId="4EA8727D" w14:textId="77777777" w:rsidR="00EC065E" w:rsidRPr="00F21062" w:rsidRDefault="00EC065E">
      <w:pPr>
        <w:pStyle w:val="CodePACKT"/>
      </w:pPr>
      <w:r w:rsidRPr="00F21062">
        <w:t>Invoke-Command -ScriptBlock $SB2</w:t>
      </w:r>
    </w:p>
    <w:p w14:paraId="2F3D13EE" w14:textId="77777777" w:rsidR="00EC065E" w:rsidRPr="00F21062" w:rsidRDefault="00EC065E">
      <w:pPr>
        <w:pStyle w:val="CodePACKT"/>
      </w:pPr>
    </w:p>
    <w:p w14:paraId="5532683A" w14:textId="58222B2F" w:rsidR="00EC065E" w:rsidRPr="00F21062" w:rsidRDefault="00EC065E" w:rsidP="00F615E5">
      <w:pPr>
        <w:pStyle w:val="NumberedBulletPACKT"/>
      </w:pPr>
      <w:r w:rsidRPr="00F21062">
        <w:t>Remov</w:t>
      </w:r>
      <w:r w:rsidR="008E7992">
        <w:t>ing</w:t>
      </w:r>
      <w:r w:rsidR="00192C50">
        <w:t xml:space="preserve"> any </w:t>
      </w:r>
      <w:r w:rsidRPr="00F21062">
        <w:t>old jobs and </w:t>
      </w:r>
      <w:r w:rsidR="00E25516" w:rsidRPr="00F21062">
        <w:t>tim</w:t>
      </w:r>
      <w:r w:rsidR="008E7992">
        <w:t xml:space="preserve">ing </w:t>
      </w:r>
      <w:r w:rsidRPr="00F21062">
        <w:t>the script </w:t>
      </w:r>
      <w:r>
        <w:t>bl</w:t>
      </w:r>
      <w:r w:rsidRPr="00F21062">
        <w:t>ock</w:t>
      </w:r>
      <w:r w:rsidR="0025789F">
        <w:t>:</w:t>
      </w:r>
    </w:p>
    <w:p w14:paraId="09D55FF3" w14:textId="77777777" w:rsidR="00EC065E" w:rsidRPr="00F21062" w:rsidRDefault="00EC065E">
      <w:pPr>
        <w:pStyle w:val="CodePACKT"/>
      </w:pPr>
    </w:p>
    <w:p w14:paraId="59CEAFD0" w14:textId="77777777" w:rsidR="00EC065E" w:rsidRPr="00F21062" w:rsidRDefault="00EC065E">
      <w:pPr>
        <w:pStyle w:val="CodePACKT"/>
      </w:pPr>
      <w:r w:rsidRPr="00F21062">
        <w:t>Get-Job | Remove-Job</w:t>
      </w:r>
    </w:p>
    <w:p w14:paraId="693BA3CA" w14:textId="77777777" w:rsidR="00EC065E" w:rsidRPr="00F21062" w:rsidRDefault="00EC065E">
      <w:pPr>
        <w:pStyle w:val="CodePACKT"/>
      </w:pPr>
      <w:r w:rsidRPr="00F21062">
        <w:t>Measure-Command -Expression $SB2</w:t>
      </w:r>
    </w:p>
    <w:p w14:paraId="3007656F" w14:textId="77777777" w:rsidR="00EC065E" w:rsidRPr="00F21062" w:rsidRDefault="00EC065E">
      <w:pPr>
        <w:pStyle w:val="CodePACKT"/>
      </w:pPr>
    </w:p>
    <w:p w14:paraId="26CB2021" w14:textId="79F913E3" w:rsidR="00EC065E" w:rsidRPr="00A264AE" w:rsidRDefault="00EC065E" w:rsidP="00F615E5">
      <w:pPr>
        <w:pStyle w:val="NumberedBulletPACKT"/>
        <w:rPr>
          <w:color w:val="000000"/>
        </w:rPr>
      </w:pPr>
      <w:r w:rsidRPr="00A264AE">
        <w:t>Defin</w:t>
      </w:r>
      <w:r w:rsidR="008E7992">
        <w:t>ing</w:t>
      </w:r>
      <w:r w:rsidRPr="00A264AE">
        <w:t> a script block using </w:t>
      </w:r>
      <w:r w:rsidRPr="000273A0">
        <w:rPr>
          <w:rStyle w:val="CodeInTextPACKT"/>
        </w:rPr>
        <w:t>ForEach-Object -Parallel</w:t>
      </w:r>
      <w:r w:rsidR="0025789F">
        <w:t>:</w:t>
      </w:r>
    </w:p>
    <w:p w14:paraId="599C4C6E" w14:textId="77777777" w:rsidR="00EC065E" w:rsidRPr="00F21062" w:rsidRDefault="00EC065E">
      <w:pPr>
        <w:pStyle w:val="CodePACKT"/>
      </w:pPr>
    </w:p>
    <w:p w14:paraId="5C2D0BE0" w14:textId="77777777" w:rsidR="00EC065E" w:rsidRPr="00F21062" w:rsidRDefault="00EC065E">
      <w:pPr>
        <w:pStyle w:val="CodePACKT"/>
      </w:pPr>
      <w:r w:rsidRPr="00F21062">
        <w:t>$SB3 = {</w:t>
      </w:r>
    </w:p>
    <w:p w14:paraId="472D6A24" w14:textId="77777777" w:rsidR="00EC065E" w:rsidRPr="00F21062" w:rsidRDefault="00EC065E">
      <w:pPr>
        <w:pStyle w:val="CodePACKT"/>
      </w:pPr>
      <w:r w:rsidRPr="00F21062">
        <w:t>1..3 | ForEach-Object -Parallel {</w:t>
      </w:r>
    </w:p>
    <w:p w14:paraId="344DB1C8" w14:textId="39FCC37B" w:rsidR="00EC065E" w:rsidRPr="00F21062" w:rsidRDefault="00EC065E">
      <w:pPr>
        <w:pStyle w:val="CodePACKT"/>
      </w:pPr>
      <w:r w:rsidRPr="00F21062">
        <w:t>               </w:t>
      </w:r>
      <w:r w:rsidR="00310020">
        <w:t>"</w:t>
      </w:r>
      <w:r w:rsidRPr="00F21062">
        <w:t>In iteration $_</w:t>
      </w:r>
      <w:r w:rsidR="00310020">
        <w:t>"</w:t>
      </w:r>
    </w:p>
    <w:p w14:paraId="23AA232B" w14:textId="77777777" w:rsidR="00EC065E" w:rsidRPr="00F21062" w:rsidRDefault="00EC065E">
      <w:pPr>
        <w:pStyle w:val="CodePACKT"/>
      </w:pPr>
      <w:r w:rsidRPr="00F21062">
        <w:t>               Start-Sleep -Seconds 5</w:t>
      </w:r>
    </w:p>
    <w:p w14:paraId="5113F679" w14:textId="77777777" w:rsidR="00EC065E" w:rsidRPr="00F21062" w:rsidRDefault="00EC065E">
      <w:pPr>
        <w:pStyle w:val="CodePACKT"/>
      </w:pPr>
      <w:r w:rsidRPr="00F21062">
        <w:t>         } </w:t>
      </w:r>
    </w:p>
    <w:p w14:paraId="05E34F3C" w14:textId="77777777" w:rsidR="00EC065E" w:rsidRPr="00F21062" w:rsidRDefault="00EC065E">
      <w:pPr>
        <w:pStyle w:val="CodePACKT"/>
      </w:pPr>
      <w:r w:rsidRPr="00F21062">
        <w:lastRenderedPageBreak/>
        <w:t>}</w:t>
      </w:r>
    </w:p>
    <w:p w14:paraId="7C636B03" w14:textId="77777777" w:rsidR="00EC065E" w:rsidRPr="00F21062" w:rsidRDefault="00EC065E">
      <w:pPr>
        <w:pStyle w:val="CodePACKT"/>
      </w:pPr>
    </w:p>
    <w:p w14:paraId="0D0D5777" w14:textId="2AF8FBEC" w:rsidR="00EC065E" w:rsidRPr="00F21062" w:rsidRDefault="00EC065E" w:rsidP="00F615E5">
      <w:pPr>
        <w:pStyle w:val="NumberedBulletPACKT"/>
        <w:rPr>
          <w:color w:val="000000"/>
        </w:rPr>
      </w:pPr>
      <w:r w:rsidRPr="00A264AE">
        <w:t>Execut</w:t>
      </w:r>
      <w:r w:rsidR="007C042D">
        <w:t xml:space="preserve">ing </w:t>
      </w:r>
      <w:r w:rsidRPr="00A264AE">
        <w:t>the script block</w:t>
      </w:r>
      <w:r w:rsidR="0025789F">
        <w:t>:</w:t>
      </w:r>
    </w:p>
    <w:p w14:paraId="53E12FFE" w14:textId="77777777" w:rsidR="00EC065E" w:rsidRPr="00F21062" w:rsidRDefault="00EC065E">
      <w:pPr>
        <w:pStyle w:val="CodePACKT"/>
      </w:pPr>
    </w:p>
    <w:p w14:paraId="00FB1338" w14:textId="77777777" w:rsidR="00EC065E" w:rsidRPr="00F21062" w:rsidRDefault="00EC065E">
      <w:pPr>
        <w:pStyle w:val="CodePACKT"/>
      </w:pPr>
      <w:r w:rsidRPr="00F21062">
        <w:t>Invoke-Command -ScriptBlock $SB3</w:t>
      </w:r>
    </w:p>
    <w:p w14:paraId="3B1D0D0E" w14:textId="77777777" w:rsidR="00EC065E" w:rsidRPr="00F21062" w:rsidRDefault="00EC065E">
      <w:pPr>
        <w:pStyle w:val="CodePACKT"/>
      </w:pPr>
    </w:p>
    <w:p w14:paraId="648AB763" w14:textId="4621D179" w:rsidR="00EC065E" w:rsidRPr="00A264AE" w:rsidRDefault="00192C50" w:rsidP="00F615E5">
      <w:pPr>
        <w:pStyle w:val="NumberedBulletPACKT"/>
        <w:rPr>
          <w:color w:val="000000"/>
        </w:rPr>
      </w:pPr>
      <w:r>
        <w:t>Measur</w:t>
      </w:r>
      <w:r w:rsidR="00767BCD">
        <w:t>ing</w:t>
      </w:r>
      <w:r>
        <w:t xml:space="preserve"> the script block execution time</w:t>
      </w:r>
      <w:r w:rsidR="0025789F">
        <w:t>:</w:t>
      </w:r>
    </w:p>
    <w:p w14:paraId="38AA4C73" w14:textId="77777777" w:rsidR="00EC065E" w:rsidRPr="00F21062" w:rsidRDefault="00EC065E">
      <w:pPr>
        <w:pStyle w:val="CodePACKT"/>
      </w:pPr>
    </w:p>
    <w:p w14:paraId="78439870" w14:textId="77777777" w:rsidR="00EC065E" w:rsidRPr="00F21062" w:rsidRDefault="00EC065E">
      <w:pPr>
        <w:pStyle w:val="CodePACKT"/>
      </w:pPr>
      <w:r w:rsidRPr="00F21062">
        <w:t>Measure-Command -Expression $SB3</w:t>
      </w:r>
    </w:p>
    <w:p w14:paraId="543BF786" w14:textId="77777777" w:rsidR="00EC065E" w:rsidRPr="00F21062" w:rsidRDefault="00EC065E">
      <w:pPr>
        <w:pStyle w:val="CodePACKT"/>
      </w:pPr>
    </w:p>
    <w:p w14:paraId="1B93ACD1" w14:textId="200A8C7A" w:rsidR="00EC065E" w:rsidRPr="00A264AE" w:rsidRDefault="00EC065E" w:rsidP="00F615E5">
      <w:pPr>
        <w:pStyle w:val="NumberedBulletPACKT"/>
        <w:rPr>
          <w:color w:val="000000"/>
        </w:rPr>
      </w:pPr>
      <w:r w:rsidRPr="00A264AE">
        <w:t>Creat</w:t>
      </w:r>
      <w:r w:rsidR="00576E63">
        <w:t>ing</w:t>
      </w:r>
      <w:r w:rsidR="00192C50">
        <w:t xml:space="preserve"> and run</w:t>
      </w:r>
      <w:r w:rsidR="00576E63">
        <w:t>ning</w:t>
      </w:r>
      <w:r w:rsidR="00272ADE">
        <w:t xml:space="preserve"> </w:t>
      </w:r>
      <w:r w:rsidRPr="00A264AE">
        <w:t>two short script blocks</w:t>
      </w:r>
      <w:r w:rsidR="0025789F">
        <w:t>:</w:t>
      </w:r>
    </w:p>
    <w:p w14:paraId="0B599F4D" w14:textId="77777777" w:rsidR="00EC065E" w:rsidRPr="00F21062" w:rsidRDefault="00EC065E">
      <w:pPr>
        <w:pStyle w:val="CodePACKT"/>
      </w:pPr>
    </w:p>
    <w:p w14:paraId="08410A7E" w14:textId="77777777" w:rsidR="00EC065E" w:rsidRPr="00F21062" w:rsidRDefault="00EC065E">
      <w:pPr>
        <w:pStyle w:val="CodePACKT"/>
      </w:pPr>
      <w:r w:rsidRPr="00F21062">
        <w:t>$SB4 = {</w:t>
      </w:r>
    </w:p>
    <w:p w14:paraId="423C3C1F" w14:textId="77777777" w:rsidR="00EC065E" w:rsidRPr="00F21062" w:rsidRDefault="00EC065E">
      <w:pPr>
        <w:pStyle w:val="CodePACKT"/>
      </w:pPr>
      <w:r w:rsidRPr="00F21062">
        <w:t>    1..3 | ForEach-Object {</w:t>
      </w:r>
    </w:p>
    <w:p w14:paraId="1BDB3B85" w14:textId="41DD603D" w:rsidR="00EC065E" w:rsidRPr="00F21062" w:rsidRDefault="00EC065E">
      <w:pPr>
        <w:pStyle w:val="CodePACKT"/>
      </w:pPr>
      <w:r w:rsidRPr="00F21062">
        <w:t>                   </w:t>
      </w:r>
      <w:r w:rsidR="001F574D">
        <w:t>"</w:t>
      </w:r>
      <w:r w:rsidRPr="00F21062">
        <w:t>In iteration $_</w:t>
      </w:r>
      <w:r w:rsidR="001F574D">
        <w:t>"</w:t>
      </w:r>
    </w:p>
    <w:p w14:paraId="44871104" w14:textId="77777777" w:rsidR="00EC065E" w:rsidRPr="00F21062" w:rsidRDefault="00EC065E">
      <w:pPr>
        <w:pStyle w:val="CodePACKT"/>
      </w:pPr>
      <w:r w:rsidRPr="00F21062">
        <w:t>             } </w:t>
      </w:r>
    </w:p>
    <w:p w14:paraId="0CA4AD09" w14:textId="77777777" w:rsidR="00EC065E" w:rsidRPr="00F21062" w:rsidRDefault="00EC065E">
      <w:pPr>
        <w:pStyle w:val="CodePACKT"/>
      </w:pPr>
      <w:r w:rsidRPr="00F21062">
        <w:t>}</w:t>
      </w:r>
    </w:p>
    <w:p w14:paraId="248ED8EF" w14:textId="77777777" w:rsidR="00EC065E" w:rsidRPr="00F21062" w:rsidRDefault="00EC065E">
      <w:pPr>
        <w:pStyle w:val="CodePACKT"/>
      </w:pPr>
      <w:r w:rsidRPr="00F21062">
        <w:t>Invoke-Command -ScriptBlock $SB4    </w:t>
      </w:r>
    </w:p>
    <w:p w14:paraId="1725182D" w14:textId="77777777" w:rsidR="00EC065E" w:rsidRPr="00F21062" w:rsidRDefault="00EC065E">
      <w:pPr>
        <w:pStyle w:val="CodePACKT"/>
      </w:pPr>
    </w:p>
    <w:p w14:paraId="051D378A" w14:textId="77777777" w:rsidR="00EC065E" w:rsidRPr="00F21062" w:rsidRDefault="00EC065E">
      <w:pPr>
        <w:pStyle w:val="CodePACKT"/>
      </w:pPr>
      <w:r w:rsidRPr="00F21062">
        <w:t>$SB5 = {</w:t>
      </w:r>
    </w:p>
    <w:p w14:paraId="4CE85DA8" w14:textId="77777777" w:rsidR="00EC065E" w:rsidRPr="00F21062" w:rsidRDefault="00EC065E">
      <w:pPr>
        <w:pStyle w:val="CodePACKT"/>
      </w:pPr>
      <w:r w:rsidRPr="00F21062">
        <w:t>        1..3 | ForEach-Object -Parallel {</w:t>
      </w:r>
    </w:p>
    <w:p w14:paraId="095DDC89" w14:textId="1A83A56B" w:rsidR="00EC065E" w:rsidRPr="00F21062" w:rsidRDefault="00EC065E">
      <w:pPr>
        <w:pStyle w:val="CodePACKT"/>
      </w:pPr>
      <w:r w:rsidRPr="00F21062">
        <w:t>                       </w:t>
      </w:r>
      <w:r w:rsidR="004D3658">
        <w:t>"</w:t>
      </w:r>
      <w:r w:rsidRPr="00F21062">
        <w:t>In iteration $_</w:t>
      </w:r>
      <w:r w:rsidR="004D3658">
        <w:t>"</w:t>
      </w:r>
    </w:p>
    <w:p w14:paraId="70E239D3" w14:textId="77777777" w:rsidR="00EC065E" w:rsidRPr="00F21062" w:rsidRDefault="00EC065E">
      <w:pPr>
        <w:pStyle w:val="CodePACKT"/>
      </w:pPr>
      <w:r w:rsidRPr="00F21062">
        <w:t>             } </w:t>
      </w:r>
    </w:p>
    <w:p w14:paraId="31D14D7D" w14:textId="77777777" w:rsidR="00EC065E" w:rsidRPr="00F21062" w:rsidRDefault="00EC065E">
      <w:pPr>
        <w:pStyle w:val="CodePACKT"/>
      </w:pPr>
      <w:r w:rsidRPr="00F21062">
        <w:t>}</w:t>
      </w:r>
    </w:p>
    <w:p w14:paraId="4596755F" w14:textId="77777777" w:rsidR="00EC065E" w:rsidRPr="00F21062" w:rsidRDefault="00EC065E">
      <w:pPr>
        <w:pStyle w:val="CodePACKT"/>
      </w:pPr>
      <w:r w:rsidRPr="00F21062">
        <w:t>Invoke-Command -ScriptBlock $SB5    </w:t>
      </w:r>
    </w:p>
    <w:p w14:paraId="3821A9DC" w14:textId="77777777" w:rsidR="00EC065E" w:rsidRPr="00F21062" w:rsidRDefault="00EC065E">
      <w:pPr>
        <w:pStyle w:val="CodePACKT"/>
      </w:pPr>
    </w:p>
    <w:p w14:paraId="7E7E296C" w14:textId="748E8F6E" w:rsidR="00EC065E" w:rsidRPr="00A264AE" w:rsidRDefault="00192C50" w:rsidP="00F615E5">
      <w:pPr>
        <w:pStyle w:val="NumberedBulletPACKT"/>
        <w:rPr>
          <w:color w:val="000000"/>
        </w:rPr>
      </w:pPr>
      <w:r w:rsidRPr="00192C50">
        <w:t>Measur</w:t>
      </w:r>
      <w:r w:rsidR="00576E63">
        <w:t>ing</w:t>
      </w:r>
      <w:r w:rsidRPr="00192C50">
        <w:t xml:space="preserve"> </w:t>
      </w:r>
      <w:r w:rsidR="0025789F">
        <w:t xml:space="preserve">the </w:t>
      </w:r>
      <w:r w:rsidRPr="00192C50">
        <w:t>execution time for both script blocks</w:t>
      </w:r>
      <w:r w:rsidR="0025789F">
        <w:t>:</w:t>
      </w:r>
    </w:p>
    <w:p w14:paraId="4907FF88" w14:textId="77777777" w:rsidR="00EC065E" w:rsidRPr="00F21062" w:rsidRDefault="00EC065E">
      <w:pPr>
        <w:pStyle w:val="CodePACKT"/>
      </w:pPr>
    </w:p>
    <w:p w14:paraId="52E2E271" w14:textId="77777777" w:rsidR="00EC065E" w:rsidRPr="00F21062" w:rsidRDefault="00EC065E">
      <w:pPr>
        <w:pStyle w:val="CodePACKT"/>
      </w:pPr>
      <w:r w:rsidRPr="00F21062">
        <w:t>Measure-Command -Expression $SB4    </w:t>
      </w:r>
    </w:p>
    <w:p w14:paraId="6515E150" w14:textId="77777777" w:rsidR="00EC065E" w:rsidRPr="00F21062" w:rsidRDefault="00EC065E">
      <w:pPr>
        <w:pStyle w:val="CodePACKT"/>
      </w:pPr>
      <w:r w:rsidRPr="00F21062">
        <w:t>Measure-Command -Expression $SB5    </w:t>
      </w:r>
    </w:p>
    <w:p w14:paraId="1371B938" w14:textId="77777777" w:rsidR="00EC065E" w:rsidRPr="00F21062" w:rsidRDefault="00EC065E">
      <w:pPr>
        <w:pStyle w:val="CodePACKT"/>
      </w:pPr>
    </w:p>
    <w:p w14:paraId="0CDB5630" w14:textId="77777777" w:rsidR="00EC065E" w:rsidRDefault="00EC065E" w:rsidP="00EC065E">
      <w:pPr>
        <w:pStyle w:val="Heading2"/>
        <w:numPr>
          <w:ilvl w:val="1"/>
          <w:numId w:val="3"/>
        </w:numPr>
        <w:tabs>
          <w:tab w:val="left" w:pos="0"/>
        </w:tabs>
      </w:pPr>
      <w:r>
        <w:t>How it works...</w:t>
      </w:r>
    </w:p>
    <w:p w14:paraId="558635CB" w14:textId="152557A6" w:rsidR="00EC065E" w:rsidRDefault="00EC065E" w:rsidP="00EC065E">
      <w:pPr>
        <w:pStyle w:val="NormalPACKT"/>
        <w:rPr>
          <w:lang w:val="en-GB"/>
        </w:rPr>
      </w:pPr>
      <w:r>
        <w:rPr>
          <w:lang w:val="en-GB"/>
        </w:rPr>
        <w:t xml:space="preserve">In </w:t>
      </w:r>
      <w:r w:rsidRPr="00456F02">
        <w:rPr>
          <w:rStyle w:val="ItalicsPACKT"/>
        </w:rPr>
        <w:t>step 1</w:t>
      </w:r>
      <w:r>
        <w:rPr>
          <w:lang w:val="en-GB"/>
        </w:rPr>
        <w:t xml:space="preserve">, you create and then invoke a script block. The script block simulates how you can run several long script blocks traditionally using the </w:t>
      </w:r>
      <w:r w:rsidRPr="0077398D">
        <w:rPr>
          <w:rStyle w:val="CodeInTextPACKT"/>
        </w:rPr>
        <w:t>For</w:t>
      </w:r>
      <w:r w:rsidR="00CF318F">
        <w:rPr>
          <w:rStyle w:val="CodeInTextPACKT"/>
        </w:rPr>
        <w:t>E</w:t>
      </w:r>
      <w:r w:rsidRPr="0077398D">
        <w:rPr>
          <w:rStyle w:val="CodeInTextPACKT"/>
        </w:rPr>
        <w:t>ach-Object</w:t>
      </w:r>
      <w:r>
        <w:rPr>
          <w:lang w:val="en-GB"/>
        </w:rPr>
        <w:t xml:space="preserve"> cmdlet, with output like this:</w:t>
      </w:r>
    </w:p>
    <w:p w14:paraId="18CA9C18" w14:textId="03BF4776" w:rsidR="00EC065E" w:rsidRDefault="00F37827" w:rsidP="001300B6">
      <w:pPr>
        <w:pStyle w:val="FigurePACKT"/>
      </w:pPr>
      <w:r>
        <w:lastRenderedPageBreak/>
        <w:drawing>
          <wp:inline distT="0" distB="0" distL="0" distR="0" wp14:anchorId="6F0D11A6" wp14:editId="4D3B0615">
            <wp:extent cx="3106619" cy="1484274"/>
            <wp:effectExtent l="0" t="0" r="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26155" cy="1493608"/>
                    </a:xfrm>
                    <a:prstGeom prst="rect">
                      <a:avLst/>
                    </a:prstGeom>
                  </pic:spPr>
                </pic:pic>
              </a:graphicData>
            </a:graphic>
          </wp:inline>
        </w:drawing>
      </w:r>
      <w:r>
        <w:t xml:space="preserve"> </w:t>
      </w:r>
    </w:p>
    <w:p w14:paraId="5C252A45" w14:textId="382A00B5" w:rsidR="006A2466" w:rsidRDefault="006A2466" w:rsidP="001300B6">
      <w:pPr>
        <w:pStyle w:val="FigurePACKT"/>
      </w:pPr>
      <w:r>
        <w:t>Figure 2.16: Simulating a long</w:t>
      </w:r>
      <w:r w:rsidR="00F45077">
        <w:t>-</w:t>
      </w:r>
      <w:r>
        <w:t>running script block</w:t>
      </w:r>
    </w:p>
    <w:p w14:paraId="2FD2F50C" w14:textId="3ED4646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sidR="00F37827">
        <w:rPr>
          <w:noProof/>
        </w:rPr>
        <w:t>6</w:t>
      </w:r>
      <w:r>
        <w:rPr>
          <w:noProof/>
        </w:rPr>
        <w:t>.png</w:t>
      </w:r>
    </w:p>
    <w:p w14:paraId="4B0FAD44" w14:textId="77777777" w:rsidR="00EC065E" w:rsidRDefault="00EC065E" w:rsidP="00EC065E">
      <w:r>
        <w:t xml:space="preserve">In </w:t>
      </w:r>
      <w:r w:rsidRPr="00456F02">
        <w:rPr>
          <w:rStyle w:val="ItalicsPACKT"/>
        </w:rPr>
        <w:t>step 2</w:t>
      </w:r>
      <w:r>
        <w:t>, you determine how long it takes PowerShell to run this script block, with output like this:</w:t>
      </w:r>
    </w:p>
    <w:p w14:paraId="3376F6BA" w14:textId="44DA9A5B" w:rsidR="00EC065E" w:rsidRDefault="00F37827" w:rsidP="001300B6">
      <w:pPr>
        <w:pStyle w:val="FigurePACKT"/>
      </w:pPr>
      <w:r>
        <w:drawing>
          <wp:inline distT="0" distB="0" distL="0" distR="0" wp14:anchorId="21E5C92C" wp14:editId="524537DD">
            <wp:extent cx="2364430" cy="17335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18816" cy="1773425"/>
                    </a:xfrm>
                    <a:prstGeom prst="rect">
                      <a:avLst/>
                    </a:prstGeom>
                  </pic:spPr>
                </pic:pic>
              </a:graphicData>
            </a:graphic>
          </wp:inline>
        </w:drawing>
      </w:r>
      <w:r>
        <w:t xml:space="preserve"> </w:t>
      </w:r>
    </w:p>
    <w:p w14:paraId="116073B2" w14:textId="6268EBF8" w:rsidR="006A2466" w:rsidRDefault="006A2466" w:rsidP="001300B6">
      <w:pPr>
        <w:pStyle w:val="FigurePACKT"/>
      </w:pPr>
      <w:r>
        <w:t>Figure 2.17: Timing the expression</w:t>
      </w:r>
    </w:p>
    <w:p w14:paraId="75E3FC0F" w14:textId="31636D91"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sidR="00E25516">
        <w:rPr>
          <w:noProof/>
        </w:rPr>
        <w:t>7</w:t>
      </w:r>
      <w:r>
        <w:rPr>
          <w:noProof/>
        </w:rPr>
        <w:t>.png</w:t>
      </w:r>
    </w:p>
    <w:p w14:paraId="3AD342FA" w14:textId="53BCBCA9" w:rsidR="00F37827" w:rsidRDefault="00EC065E" w:rsidP="00EC065E">
      <w:r>
        <w:t xml:space="preserve">In </w:t>
      </w:r>
      <w:r w:rsidRPr="00E94376">
        <w:rPr>
          <w:rStyle w:val="ItalicsPACKT"/>
        </w:rPr>
        <w:t>step 3</w:t>
      </w:r>
      <w:r>
        <w:t xml:space="preserve">, you refactor the </w:t>
      </w:r>
      <w:r w:rsidRPr="00760795">
        <w:rPr>
          <w:rStyle w:val="CodeInTextPACKT"/>
        </w:rPr>
        <w:t>$SB1</w:t>
      </w:r>
      <w:r>
        <w:t xml:space="preserve"> script block to use PowerShell background jobs. The script block runs the simulated long-running task using jobs</w:t>
      </w:r>
      <w:r w:rsidR="0025789F">
        <w:t xml:space="preserve"> and</w:t>
      </w:r>
      <w:r>
        <w:t xml:space="preserve"> then waits for and displays the output from each job. </w:t>
      </w:r>
      <w:r w:rsidR="00F37827">
        <w:t xml:space="preserve">The concept is that instead of doing each iteration serially, all the jobs run in parallel. </w:t>
      </w:r>
      <w:r>
        <w:t xml:space="preserve">Defining the function creates no output. </w:t>
      </w:r>
    </w:p>
    <w:p w14:paraId="4649B805" w14:textId="3E862201" w:rsidR="00EC065E" w:rsidRDefault="00EC065E" w:rsidP="00EC065E">
      <w:r>
        <w:t xml:space="preserve">In </w:t>
      </w:r>
      <w:r w:rsidRPr="00760795">
        <w:rPr>
          <w:rStyle w:val="ItalicsPACKT"/>
        </w:rPr>
        <w:t>step 4</w:t>
      </w:r>
      <w:r>
        <w:t>, you invoke the script block to view the results, which looks like this:</w:t>
      </w:r>
    </w:p>
    <w:p w14:paraId="1525794D" w14:textId="5B22A5BA" w:rsidR="00EC065E" w:rsidRDefault="00F37827" w:rsidP="001300B6">
      <w:pPr>
        <w:pStyle w:val="FigurePACKT"/>
      </w:pPr>
      <w:r>
        <w:lastRenderedPageBreak/>
        <w:drawing>
          <wp:inline distT="0" distB="0" distL="0" distR="0" wp14:anchorId="5EA7BE21" wp14:editId="7BC2EE4C">
            <wp:extent cx="4224248" cy="1318381"/>
            <wp:effectExtent l="0" t="0" r="508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77525" cy="1335009"/>
                    </a:xfrm>
                    <a:prstGeom prst="rect">
                      <a:avLst/>
                    </a:prstGeom>
                  </pic:spPr>
                </pic:pic>
              </a:graphicData>
            </a:graphic>
          </wp:inline>
        </w:drawing>
      </w:r>
      <w:r>
        <w:t xml:space="preserve"> </w:t>
      </w:r>
    </w:p>
    <w:p w14:paraId="5B3CBAE4" w14:textId="7875B053" w:rsidR="00CA2248" w:rsidRDefault="00CA2248" w:rsidP="001300B6">
      <w:pPr>
        <w:pStyle w:val="FigurePACKT"/>
      </w:pPr>
      <w:r>
        <w:t xml:space="preserve">Figure 2.18: </w:t>
      </w:r>
      <w:r w:rsidR="00B448A9">
        <w:t>Invoking the script block</w:t>
      </w:r>
    </w:p>
    <w:p w14:paraId="59AB3E83" w14:textId="457435DB"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sidR="00F37827">
        <w:rPr>
          <w:noProof/>
        </w:rPr>
        <w:t>8</w:t>
      </w:r>
      <w:r>
        <w:rPr>
          <w:noProof/>
        </w:rPr>
        <w:t>.png</w:t>
      </w:r>
    </w:p>
    <w:p w14:paraId="198A02A1" w14:textId="5031B272" w:rsidR="00EC065E" w:rsidRDefault="00EC065E" w:rsidP="00EC065E">
      <w:r>
        <w:t xml:space="preserve">In </w:t>
      </w:r>
      <w:r w:rsidRPr="00E94376">
        <w:rPr>
          <w:rStyle w:val="ItalicsPACKT"/>
        </w:rPr>
        <w:t>step 5</w:t>
      </w:r>
      <w:r>
        <w:t xml:space="preserve">, you </w:t>
      </w:r>
      <w:r w:rsidR="00F37827">
        <w:t xml:space="preserve">remove any existing jobs </w:t>
      </w:r>
      <w:r w:rsidR="0025789F">
        <w:t xml:space="preserve">and </w:t>
      </w:r>
      <w:r w:rsidR="00F37827">
        <w:t xml:space="preserve">then </w:t>
      </w:r>
      <w:r>
        <w:t>re-run the updated script block</w:t>
      </w:r>
      <w:r w:rsidR="00F37827">
        <w:t>. This step enabled you to</w:t>
      </w:r>
      <w:r>
        <w:t xml:space="preserve"> determine the runtime</w:t>
      </w:r>
      <w:r w:rsidR="00F37827">
        <w:t xml:space="preserve"> for the entire expression</w:t>
      </w:r>
      <w:r>
        <w:t>. The output of this step looks like this:</w:t>
      </w:r>
    </w:p>
    <w:p w14:paraId="5E93A890" w14:textId="55FA4C7F" w:rsidR="00EC065E" w:rsidRDefault="00F37827" w:rsidP="001300B6">
      <w:pPr>
        <w:pStyle w:val="FigurePACKT"/>
      </w:pPr>
      <w:r>
        <w:drawing>
          <wp:inline distT="0" distB="0" distL="0" distR="0" wp14:anchorId="0E35CED0" wp14:editId="65064A0B">
            <wp:extent cx="3633641" cy="1962150"/>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89702" cy="1992422"/>
                    </a:xfrm>
                    <a:prstGeom prst="rect">
                      <a:avLst/>
                    </a:prstGeom>
                  </pic:spPr>
                </pic:pic>
              </a:graphicData>
            </a:graphic>
          </wp:inline>
        </w:drawing>
      </w:r>
      <w:r>
        <w:t xml:space="preserve"> </w:t>
      </w:r>
    </w:p>
    <w:p w14:paraId="7E559726" w14:textId="12D6310D" w:rsidR="00B448A9" w:rsidRDefault="00B448A9" w:rsidP="001300B6">
      <w:pPr>
        <w:pStyle w:val="FigurePACKT"/>
      </w:pPr>
      <w:r>
        <w:t xml:space="preserve">Figure 2.19: Removing </w:t>
      </w:r>
      <w:r w:rsidR="00D338B3">
        <w:t>any existing jobs and timing the script block</w:t>
      </w:r>
    </w:p>
    <w:p w14:paraId="61B6807D" w14:textId="5332B0B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sidR="00F37827">
        <w:rPr>
          <w:noProof/>
        </w:rPr>
        <w:t>9</w:t>
      </w:r>
      <w:r>
        <w:rPr>
          <w:noProof/>
        </w:rPr>
        <w:t>.png</w:t>
      </w:r>
    </w:p>
    <w:p w14:paraId="0C6A47FA" w14:textId="16DC38A5" w:rsidR="00F37827" w:rsidRDefault="00EC065E" w:rsidP="00EC065E">
      <w:r>
        <w:t xml:space="preserve">In </w:t>
      </w:r>
      <w:r w:rsidRPr="00E94376">
        <w:rPr>
          <w:rStyle w:val="ItalicsPACKT"/>
        </w:rPr>
        <w:t>step 6</w:t>
      </w:r>
      <w:r>
        <w:t xml:space="preserve">, you create another script block that uses the PowerShell 7 </w:t>
      </w:r>
      <w:r w:rsidRPr="00E94376">
        <w:rPr>
          <w:rStyle w:val="CodeInTextPACKT"/>
        </w:rPr>
        <w:t>For</w:t>
      </w:r>
      <w:r w:rsidR="001C7BB5">
        <w:rPr>
          <w:rStyle w:val="CodeInTextPACKT"/>
        </w:rPr>
        <w:t>E</w:t>
      </w:r>
      <w:r w:rsidRPr="00E94376">
        <w:rPr>
          <w:rStyle w:val="CodeInTextPACKT"/>
        </w:rPr>
        <w:t>ach-Object -Parallel</w:t>
      </w:r>
      <w:r>
        <w:t xml:space="preserve"> construct. When you define this script block, PowerShell creates no output. </w:t>
      </w:r>
    </w:p>
    <w:p w14:paraId="316C35FE" w14:textId="1359543B" w:rsidR="00EC065E" w:rsidRPr="00E94376" w:rsidRDefault="00EC065E" w:rsidP="00EC065E">
      <w:r>
        <w:t xml:space="preserve">In </w:t>
      </w:r>
      <w:r w:rsidRPr="00E94376">
        <w:rPr>
          <w:rStyle w:val="ItalicsPACKT"/>
        </w:rPr>
        <w:t>step 7</w:t>
      </w:r>
      <w:r>
        <w:t>, you run the script block, which looks like this</w:t>
      </w:r>
      <w:r w:rsidR="00626F39">
        <w:t>:</w:t>
      </w:r>
    </w:p>
    <w:p w14:paraId="1F603169" w14:textId="3E2477EB" w:rsidR="00EC065E" w:rsidRDefault="004E40B1" w:rsidP="001300B6">
      <w:pPr>
        <w:pStyle w:val="FigurePACKT"/>
      </w:pPr>
      <w:r>
        <w:lastRenderedPageBreak/>
        <w:drawing>
          <wp:inline distT="0" distB="0" distL="0" distR="0" wp14:anchorId="7FBB501B" wp14:editId="7DDEEE43">
            <wp:extent cx="2642142" cy="771654"/>
            <wp:effectExtent l="0" t="0" r="635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85584" cy="784341"/>
                    </a:xfrm>
                    <a:prstGeom prst="rect">
                      <a:avLst/>
                    </a:prstGeom>
                  </pic:spPr>
                </pic:pic>
              </a:graphicData>
            </a:graphic>
          </wp:inline>
        </w:drawing>
      </w:r>
      <w:r>
        <w:t xml:space="preserve"> </w:t>
      </w:r>
    </w:p>
    <w:p w14:paraId="1819550E" w14:textId="315D664B" w:rsidR="00D338B3" w:rsidRDefault="00D338B3" w:rsidP="001300B6">
      <w:pPr>
        <w:pStyle w:val="FigurePACKT"/>
      </w:pPr>
      <w:r>
        <w:t>Figure 2.20: Executing the script block</w:t>
      </w:r>
      <w:r w:rsidR="00853183">
        <w:t xml:space="preserve"> created in step 6</w:t>
      </w:r>
    </w:p>
    <w:p w14:paraId="48543E58" w14:textId="26DCB6CA"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4E40B1">
        <w:rPr>
          <w:noProof/>
        </w:rPr>
        <w:t>20</w:t>
      </w:r>
      <w:r>
        <w:rPr>
          <w:noProof/>
        </w:rPr>
        <w:t>.png</w:t>
      </w:r>
    </w:p>
    <w:p w14:paraId="62E88E75" w14:textId="34DA86DC" w:rsidR="00EC065E" w:rsidRDefault="00EC065E" w:rsidP="00EC065E">
      <w:r>
        <w:t xml:space="preserve">In </w:t>
      </w:r>
      <w:r w:rsidRPr="00F51742">
        <w:rPr>
          <w:rStyle w:val="ItalicsPACKT"/>
        </w:rPr>
        <w:t>step 8</w:t>
      </w:r>
      <w:r>
        <w:t xml:space="preserve">, you time the execution of the script block, making use of the </w:t>
      </w:r>
      <w:r w:rsidRPr="00F51742">
        <w:rPr>
          <w:rStyle w:val="CodeInTextPACKT"/>
        </w:rPr>
        <w:t>For</w:t>
      </w:r>
      <w:r w:rsidR="008E52D0">
        <w:rPr>
          <w:rStyle w:val="CodeInTextPACKT"/>
        </w:rPr>
        <w:t>E</w:t>
      </w:r>
      <w:r w:rsidRPr="00F51742">
        <w:rPr>
          <w:rStyle w:val="CodeInTextPACKT"/>
        </w:rPr>
        <w:t>ach-Object -Parallel</w:t>
      </w:r>
      <w:r>
        <w:t xml:space="preserve"> feature, which looks like this:</w:t>
      </w:r>
    </w:p>
    <w:p w14:paraId="0EAE0C34" w14:textId="08573EBA" w:rsidR="00EC065E" w:rsidRDefault="00EE63B3" w:rsidP="001300B6">
      <w:pPr>
        <w:pStyle w:val="FigurePACKT"/>
      </w:pPr>
      <w:r>
        <w:drawing>
          <wp:inline distT="0" distB="0" distL="0" distR="0" wp14:anchorId="4227FA03" wp14:editId="5B189241">
            <wp:extent cx="3024293" cy="1790700"/>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68129" cy="1816656"/>
                    </a:xfrm>
                    <a:prstGeom prst="rect">
                      <a:avLst/>
                    </a:prstGeom>
                  </pic:spPr>
                </pic:pic>
              </a:graphicData>
            </a:graphic>
          </wp:inline>
        </w:drawing>
      </w:r>
      <w:r>
        <w:t xml:space="preserve"> </w:t>
      </w:r>
    </w:p>
    <w:p w14:paraId="160E118E" w14:textId="21EEE8EF" w:rsidR="0013590C" w:rsidRDefault="0013590C" w:rsidP="001300B6">
      <w:pPr>
        <w:pStyle w:val="FigurePACKT"/>
      </w:pPr>
      <w:r>
        <w:t>Figure 2.21: Timing the script block executio</w:t>
      </w:r>
      <w:r w:rsidR="00CA754F">
        <w:t>n</w:t>
      </w:r>
    </w:p>
    <w:p w14:paraId="4616D75F" w14:textId="245297D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E63B3">
        <w:rPr>
          <w:noProof/>
        </w:rPr>
        <w:t>2</w:t>
      </w:r>
      <w:r>
        <w:rPr>
          <w:noProof/>
        </w:rPr>
        <w:t>1.png</w:t>
      </w:r>
    </w:p>
    <w:p w14:paraId="75511EFE" w14:textId="39A9B858" w:rsidR="00EC065E" w:rsidRDefault="00EC065E" w:rsidP="00EC065E">
      <w:pPr>
        <w:pStyle w:val="NormalPACKT"/>
      </w:pPr>
      <w:r>
        <w:t xml:space="preserve">In </w:t>
      </w:r>
      <w:r w:rsidRPr="00F51742">
        <w:rPr>
          <w:rStyle w:val="ItalicsPACKT"/>
        </w:rPr>
        <w:t>step 9</w:t>
      </w:r>
      <w:r>
        <w:t xml:space="preserve">, you define and </w:t>
      </w:r>
      <w:r w:rsidR="00EE63B3">
        <w:t xml:space="preserve">then </w:t>
      </w:r>
      <w:r>
        <w:t>invoke two script blocks, which looks like this:</w:t>
      </w:r>
    </w:p>
    <w:p w14:paraId="441EDB0D" w14:textId="76C2BBF1" w:rsidR="00EC065E" w:rsidRDefault="00EE63B3" w:rsidP="001300B6">
      <w:pPr>
        <w:pStyle w:val="FigurePACKT"/>
      </w:pPr>
      <w:r>
        <w:drawing>
          <wp:inline distT="0" distB="0" distL="0" distR="0" wp14:anchorId="33C8D535" wp14:editId="7465D1C8">
            <wp:extent cx="2795831" cy="2008136"/>
            <wp:effectExtent l="0" t="0" r="508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06131" cy="2015534"/>
                    </a:xfrm>
                    <a:prstGeom prst="rect">
                      <a:avLst/>
                    </a:prstGeom>
                  </pic:spPr>
                </pic:pic>
              </a:graphicData>
            </a:graphic>
          </wp:inline>
        </w:drawing>
      </w:r>
      <w:r>
        <w:t xml:space="preserve"> </w:t>
      </w:r>
    </w:p>
    <w:p w14:paraId="27B1075C" w14:textId="78637A9D" w:rsidR="0013590C" w:rsidRDefault="0013590C" w:rsidP="001300B6">
      <w:pPr>
        <w:pStyle w:val="FigurePACKT"/>
      </w:pPr>
      <w:r>
        <w:lastRenderedPageBreak/>
        <w:t>Figure 2</w:t>
      </w:r>
      <w:r w:rsidR="00CA754F">
        <w:t>.22: Creating and running two short script blocks</w:t>
      </w:r>
    </w:p>
    <w:p w14:paraId="6EC66766" w14:textId="6F94D41E"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E63B3">
        <w:rPr>
          <w:noProof/>
        </w:rPr>
        <w:t>22</w:t>
      </w:r>
      <w:r>
        <w:rPr>
          <w:noProof/>
        </w:rPr>
        <w:t>.png</w:t>
      </w:r>
    </w:p>
    <w:p w14:paraId="4C79A08D" w14:textId="77777777" w:rsidR="00EC065E" w:rsidRDefault="00EC065E" w:rsidP="00EC065E">
      <w:r>
        <w:t xml:space="preserve">In the final step in this recipe, </w:t>
      </w:r>
      <w:r w:rsidRPr="00F51742">
        <w:rPr>
          <w:rStyle w:val="ItalicsPACKT"/>
        </w:rPr>
        <w:t>step 10</w:t>
      </w:r>
      <w:r>
        <w:t>, you measure the execution time of these two script blocks, which looks like this:</w:t>
      </w:r>
    </w:p>
    <w:p w14:paraId="71111BA9" w14:textId="20387BBD" w:rsidR="00EC065E" w:rsidRDefault="00EE63B3" w:rsidP="001300B6">
      <w:pPr>
        <w:pStyle w:val="FigurePACKT"/>
      </w:pPr>
      <w:r w:rsidRPr="00EE63B3">
        <w:drawing>
          <wp:inline distT="0" distB="0" distL="0" distR="0" wp14:anchorId="0CB043E1" wp14:editId="5B0B512A">
            <wp:extent cx="3409759" cy="3476625"/>
            <wp:effectExtent l="0" t="0" r="63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28018" cy="3495242"/>
                    </a:xfrm>
                    <a:prstGeom prst="rect">
                      <a:avLst/>
                    </a:prstGeom>
                  </pic:spPr>
                </pic:pic>
              </a:graphicData>
            </a:graphic>
          </wp:inline>
        </w:drawing>
      </w:r>
      <w:r>
        <w:t xml:space="preserve"> </w:t>
      </w:r>
    </w:p>
    <w:p w14:paraId="31EFC805" w14:textId="208A88F0" w:rsidR="00457699" w:rsidRDefault="00457699" w:rsidP="001300B6">
      <w:pPr>
        <w:pStyle w:val="FigurePACKT"/>
      </w:pPr>
      <w:r>
        <w:t>Figure 2.23: Measuring execution time of the script blocks created in step 9</w:t>
      </w:r>
    </w:p>
    <w:p w14:paraId="385F0573" w14:textId="13505455" w:rsidR="00EC065E" w:rsidRPr="00456F02" w:rsidRDefault="00EC065E" w:rsidP="00EC065E">
      <w:pPr>
        <w:pStyle w:val="LayoutInformationPACKT"/>
      </w:pPr>
      <w:r>
        <w:t xml:space="preserve">Insert </w:t>
      </w:r>
      <w:r w:rsidRPr="00C41783">
        <w:t>image</w:t>
      </w:r>
      <w:r>
        <w:t xml:space="preserve"> </w:t>
      </w:r>
      <w:r>
        <w:rPr>
          <w:noProof/>
        </w:rPr>
        <w:t>B42024_02</w:t>
      </w:r>
      <w:r w:rsidRPr="00023EAD">
        <w:rPr>
          <w:noProof/>
        </w:rPr>
        <w:t>_</w:t>
      </w:r>
      <w:r w:rsidR="00EE63B3">
        <w:rPr>
          <w:noProof/>
        </w:rPr>
        <w:t>23</w:t>
      </w:r>
      <w:r>
        <w:rPr>
          <w:noProof/>
        </w:rPr>
        <w:t>.png</w:t>
      </w:r>
    </w:p>
    <w:p w14:paraId="3060EBB6" w14:textId="482B0176" w:rsidR="00EC065E" w:rsidRDefault="00EC065E" w:rsidP="00EC065E">
      <w:pPr>
        <w:pStyle w:val="Heading2"/>
      </w:pPr>
      <w:r>
        <w:t>There</w:t>
      </w:r>
      <w:r w:rsidR="00397DBE">
        <w:t>’</w:t>
      </w:r>
      <w:r>
        <w:t>s more...</w:t>
      </w:r>
    </w:p>
    <w:p w14:paraId="113F8448" w14:textId="63029923" w:rsidR="00EC065E" w:rsidRDefault="00EC065E" w:rsidP="00EC065E">
      <w:pPr>
        <w:pStyle w:val="NormalPACKT"/>
      </w:pPr>
      <w:r>
        <w:rPr>
          <w:lang w:val="en-GB"/>
        </w:rPr>
        <w:t xml:space="preserve">In </w:t>
      </w:r>
      <w:r w:rsidRPr="00C85588">
        <w:rPr>
          <w:rStyle w:val="ItalicsPACKT"/>
        </w:rPr>
        <w:t>step</w:t>
      </w:r>
      <w:r w:rsidR="00E56457">
        <w:rPr>
          <w:rStyle w:val="ItalicsPACKT"/>
        </w:rPr>
        <w:t>s</w:t>
      </w:r>
      <w:r>
        <w:rPr>
          <w:rStyle w:val="ItalicsPACKT"/>
        </w:rPr>
        <w:t xml:space="preserve"> 1 </w:t>
      </w:r>
      <w:r w:rsidR="00E56457">
        <w:t>and</w:t>
      </w:r>
      <w:r w:rsidR="00E56457">
        <w:rPr>
          <w:rStyle w:val="ItalicsPACKT"/>
        </w:rPr>
        <w:t xml:space="preserve"> </w:t>
      </w:r>
      <w:r>
        <w:rPr>
          <w:rStyle w:val="ItalicsPACKT"/>
        </w:rPr>
        <w:t>2</w:t>
      </w:r>
      <w:r w:rsidRPr="00760795">
        <w:t>, you</w:t>
      </w:r>
      <w:r>
        <w:t xml:space="preserve"> invoke a long-running task </w:t>
      </w:r>
      <w:proofErr w:type="gramStart"/>
      <w:r>
        <w:t>multiple times</w:t>
      </w:r>
      <w:proofErr w:type="gramEnd"/>
      <w:r>
        <w:t>. As you can see</w:t>
      </w:r>
      <w:r w:rsidR="00677039">
        <w:t xml:space="preserve"> from </w:t>
      </w:r>
      <w:r w:rsidR="00677039" w:rsidRPr="00477098">
        <w:rPr>
          <w:i/>
          <w:iCs/>
        </w:rPr>
        <w:t>Figure 2.17</w:t>
      </w:r>
      <w:r>
        <w:t xml:space="preserve">, running these script blocks, one at a time, takes just over 15 seconds. In </w:t>
      </w:r>
      <w:r w:rsidRPr="005D12DF">
        <w:rPr>
          <w:rStyle w:val="ItalicsPACKT"/>
        </w:rPr>
        <w:t xml:space="preserve">step </w:t>
      </w:r>
      <w:r w:rsidR="001E6E64">
        <w:rPr>
          <w:rStyle w:val="ItalicsPACKT"/>
        </w:rPr>
        <w:t>5</w:t>
      </w:r>
      <w:r>
        <w:t xml:space="preserve">, you see that by refactoring the long-running task into PowerShell background jobs, you reduce the runtime to 6.83 seconds. Finally, in </w:t>
      </w:r>
      <w:r w:rsidRPr="005D12DF">
        <w:rPr>
          <w:rStyle w:val="ItalicsPACKT"/>
        </w:rPr>
        <w:t>step 8</w:t>
      </w:r>
      <w:r>
        <w:t xml:space="preserve">, you measure the elapsed runtime when you use </w:t>
      </w:r>
      <w:r w:rsidRPr="00E20C1B">
        <w:rPr>
          <w:rStyle w:val="CodeInTextPACKT"/>
        </w:rPr>
        <w:t>ForEach-Object -Parallel</w:t>
      </w:r>
      <w:r>
        <w:t xml:space="preserve">, which is now a little over 5 seconds. </w:t>
      </w:r>
    </w:p>
    <w:p w14:paraId="4CC2657E" w14:textId="33E62EB3" w:rsidR="00EC065E" w:rsidRDefault="00EC065E" w:rsidP="00EC065E">
      <w:pPr>
        <w:pStyle w:val="NormalPACKT"/>
      </w:pPr>
      <w:r>
        <w:lastRenderedPageBreak/>
        <w:t>As this recipe shows, if you have independent script blocks, you can run them in parallel to reduce the overall runtime</w:t>
      </w:r>
      <w:r w:rsidR="00527264">
        <w:t>,</w:t>
      </w:r>
      <w:r w:rsidR="00E56457">
        <w:t xml:space="preserve"> i</w:t>
      </w:r>
      <w:r>
        <w:t xml:space="preserve">n this case, from just over 15 seconds to just over 5. And the gains would have been even higher had you run the loop more than three times. Running the loop serially 10 times would have taken over 50 seconds, compared to just over 5 for </w:t>
      </w:r>
      <w:r w:rsidRPr="00E20C1B">
        <w:rPr>
          <w:rStyle w:val="CodeInTextPACKT"/>
        </w:rPr>
        <w:t>ForEach-Object -Parallel</w:t>
      </w:r>
      <w:r>
        <w:t xml:space="preserve">. </w:t>
      </w:r>
    </w:p>
    <w:p w14:paraId="58BC7A79" w14:textId="156D5942" w:rsidR="00EC065E" w:rsidRPr="00456F02" w:rsidRDefault="00EC065E" w:rsidP="00EC065E">
      <w:pPr>
        <w:pStyle w:val="NormalPACKT"/>
      </w:pPr>
      <w:r>
        <w:t xml:space="preserve">However, there is a </w:t>
      </w:r>
      <w:r w:rsidR="00C21BFF">
        <w:t xml:space="preserve">default </w:t>
      </w:r>
      <w:r>
        <w:t xml:space="preserve">limit </w:t>
      </w:r>
      <w:r w:rsidR="00C21BFF">
        <w:t xml:space="preserve">of five </w:t>
      </w:r>
      <w:r>
        <w:t xml:space="preserve">script blocks </w:t>
      </w:r>
      <w:r w:rsidR="00C96B95">
        <w:t xml:space="preserve">that </w:t>
      </w:r>
      <w:r>
        <w:t>PowerShell can run simultaneously</w:t>
      </w:r>
      <w:r w:rsidR="00C21BFF">
        <w:t xml:space="preserve">. You can use the </w:t>
      </w:r>
      <w:r w:rsidR="00C21BFF" w:rsidRPr="00C96B95">
        <w:rPr>
          <w:rStyle w:val="CodeInTextPACKT"/>
        </w:rPr>
        <w:t>-</w:t>
      </w:r>
      <w:r w:rsidR="00C21BFF" w:rsidRPr="000273A0">
        <w:rPr>
          <w:rStyle w:val="CodeInTextPACKT"/>
        </w:rPr>
        <w:t>ThrottleLimit</w:t>
      </w:r>
      <w:r w:rsidR="00C21BFF">
        <w:t xml:space="preserve"> parameter to allow more or less than that default. One thing to not</w:t>
      </w:r>
      <w:r w:rsidR="00F00949">
        <w:t>e:</w:t>
      </w:r>
      <w:r w:rsidR="00C21BFF">
        <w:t xml:space="preserve"> i</w:t>
      </w:r>
      <w:r>
        <w:t>f you attempt to run more parallel script blocks than you have processor cores, PowerShell just uses a processor core queue</w:t>
      </w:r>
      <w:r w:rsidR="00C21BFF">
        <w:t>. This all takes time and would end up r</w:t>
      </w:r>
      <w:r>
        <w:t xml:space="preserve">aising the </w:t>
      </w:r>
      <w:r w:rsidR="005B2C59">
        <w:t xml:space="preserve">overall </w:t>
      </w:r>
      <w:r>
        <w:t>runtime</w:t>
      </w:r>
      <w:r w:rsidR="005B2C59">
        <w:t xml:space="preserve">. </w:t>
      </w:r>
      <w:r>
        <w:t>The good news is that PowerShell handles all this</w:t>
      </w:r>
      <w:r w:rsidR="00527264">
        <w:t>,</w:t>
      </w:r>
      <w:r>
        <w:t xml:space="preserve"> so if you run, say, 1</w:t>
      </w:r>
      <w:r w:rsidR="00527264">
        <w:t>,</w:t>
      </w:r>
      <w:r>
        <w:t xml:space="preserve">000 </w:t>
      </w:r>
      <w:r w:rsidR="005B2C59">
        <w:t xml:space="preserve">parallel </w:t>
      </w:r>
      <w:r>
        <w:t>script blocks on a system with 12 processor cores</w:t>
      </w:r>
      <w:r w:rsidR="00527264">
        <w:t>,</w:t>
      </w:r>
      <w:r w:rsidR="005B2C59">
        <w:t xml:space="preserve"> PowerShell </w:t>
      </w:r>
      <w:r>
        <w:t xml:space="preserve">works as fast </w:t>
      </w:r>
      <w:r w:rsidR="005B2C59">
        <w:t xml:space="preserve">as </w:t>
      </w:r>
      <w:r>
        <w:t>your host computer</w:t>
      </w:r>
      <w:r w:rsidR="005B2C59">
        <w:t xml:space="preserve"> allows. </w:t>
      </w:r>
    </w:p>
    <w:p w14:paraId="51B35CC8" w14:textId="7958CE5F" w:rsidR="00EC065E" w:rsidRDefault="00EC065E" w:rsidP="00EC065E">
      <w:pPr>
        <w:rPr>
          <w:szCs w:val="22"/>
        </w:rPr>
      </w:pPr>
      <w:r w:rsidRPr="00C92A85">
        <w:rPr>
          <w:szCs w:val="28"/>
        </w:rPr>
        <w:t xml:space="preserve">It is also worth remembering that there is some overhead involved in </w:t>
      </w:r>
      <w:r w:rsidRPr="00E20C1B">
        <w:rPr>
          <w:rStyle w:val="CodeInTextPACKT"/>
        </w:rPr>
        <w:t>ForEach-Object -Parallel</w:t>
      </w:r>
      <w:r>
        <w:t xml:space="preserve">. </w:t>
      </w:r>
      <w:r w:rsidRPr="00C92A85">
        <w:rPr>
          <w:szCs w:val="22"/>
        </w:rPr>
        <w:t xml:space="preserve">Under the </w:t>
      </w:r>
      <w:r w:rsidR="00527264">
        <w:rPr>
          <w:szCs w:val="22"/>
        </w:rPr>
        <w:t>hood</w:t>
      </w:r>
      <w:r w:rsidRPr="00C92A85">
        <w:rPr>
          <w:szCs w:val="22"/>
        </w:rPr>
        <w:t>, the command has to set up and then manage separate threads of execution. If the script block is very</w:t>
      </w:r>
      <w:r w:rsidR="005B2C59">
        <w:rPr>
          <w:szCs w:val="22"/>
        </w:rPr>
        <w:t xml:space="preserve"> short</w:t>
      </w:r>
      <w:r w:rsidRPr="00C92A85">
        <w:rPr>
          <w:szCs w:val="22"/>
        </w:rPr>
        <w:t>, you can find that the overhead involved results in slower runtimes. I</w:t>
      </w:r>
      <w:r>
        <w:rPr>
          <w:szCs w:val="22"/>
        </w:rPr>
        <w:t>n</w:t>
      </w:r>
      <w:r w:rsidRPr="00C92A85">
        <w:rPr>
          <w:szCs w:val="22"/>
        </w:rPr>
        <w:t xml:space="preserve"> this case, the runtime went from 2.9</w:t>
      </w:r>
      <w:r w:rsidR="00527264">
        <w:rPr>
          <w:szCs w:val="22"/>
        </w:rPr>
        <w:t xml:space="preserve"> </w:t>
      </w:r>
      <w:r w:rsidRPr="00C92A85">
        <w:rPr>
          <w:szCs w:val="22"/>
        </w:rPr>
        <w:t>ms to 83.7</w:t>
      </w:r>
      <w:r w:rsidR="00527264">
        <w:rPr>
          <w:szCs w:val="22"/>
        </w:rPr>
        <w:t xml:space="preserve"> </w:t>
      </w:r>
      <w:r>
        <w:rPr>
          <w:szCs w:val="22"/>
        </w:rPr>
        <w:t>ms</w:t>
      </w:r>
      <w:r w:rsidRPr="00C92A85">
        <w:rPr>
          <w:szCs w:val="22"/>
        </w:rPr>
        <w:t>. The critical point here is that this construct is useful for non-trivial script blocks (or scripts) that you run in parallel. You benefit up to the number of cores you have available.</w:t>
      </w:r>
    </w:p>
    <w:p w14:paraId="7D68041B" w14:textId="5289FBE0" w:rsidR="00601C5C" w:rsidRPr="00C92A85" w:rsidRDefault="005B2C59" w:rsidP="00EC065E">
      <w:pPr>
        <w:rPr>
          <w:szCs w:val="22"/>
        </w:rPr>
      </w:pPr>
      <w:r>
        <w:t>Another thing to note</w:t>
      </w:r>
      <w:r w:rsidR="00DC3D10">
        <w:t xml:space="preserve"> is that </w:t>
      </w:r>
      <w:r>
        <w:t>w</w:t>
      </w:r>
      <w:r w:rsidR="00601C5C">
        <w:t xml:space="preserve">hen you use the </w:t>
      </w:r>
      <w:r w:rsidR="00601C5C" w:rsidRPr="000273A0">
        <w:rPr>
          <w:rStyle w:val="CodeInTextPACKT"/>
        </w:rPr>
        <w:t>ForEach-Object {script}</w:t>
      </w:r>
      <w:r w:rsidR="00601C5C" w:rsidRPr="00F0251E">
        <w:t xml:space="preserve"> </w:t>
      </w:r>
      <w:r w:rsidR="00527264">
        <w:t xml:space="preserve">syntax, </w:t>
      </w:r>
      <w:r w:rsidR="00601C5C">
        <w:t>you are using a positional parameter (</w:t>
      </w:r>
      <w:r w:rsidR="00601C5C" w:rsidRPr="000273A0">
        <w:rPr>
          <w:rStyle w:val="CodeInTextPACKT"/>
        </w:rPr>
        <w:noBreakHyphen/>
        <w:t>Process</w:t>
      </w:r>
      <w:r w:rsidR="00601C5C">
        <w:t xml:space="preserve">). </w:t>
      </w:r>
      <w:r>
        <w:t>On the other hand</w:t>
      </w:r>
      <w:r w:rsidR="00436C20">
        <w:t>, w</w:t>
      </w:r>
      <w:r>
        <w:t>hen you use th</w:t>
      </w:r>
      <w:r w:rsidR="00601C5C">
        <w:t xml:space="preserve">e </w:t>
      </w:r>
      <w:r w:rsidR="00601C5C" w:rsidRPr="00A840BB">
        <w:rPr>
          <w:rStyle w:val="CodeInTextPACKT"/>
        </w:rPr>
        <w:t>-Parallel</w:t>
      </w:r>
      <w:r w:rsidR="00601C5C">
        <w:t xml:space="preserve"> parameter</w:t>
      </w:r>
      <w:r>
        <w:t xml:space="preserve">, the parameter value is </w:t>
      </w:r>
      <w:r w:rsidR="00914EED">
        <w:t>t</w:t>
      </w:r>
      <w:r w:rsidR="00601C5C">
        <w:t xml:space="preserve">he script block you wish PowerShell to run in parallel. </w:t>
      </w:r>
    </w:p>
    <w:p w14:paraId="68FB42EA"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pPr>
      <w:r>
        <w:t>Improvements in ForEach and ForEach-Object</w:t>
      </w:r>
    </w:p>
    <w:p w14:paraId="0A42F82F" w14:textId="41A0F717" w:rsidR="00EC065E" w:rsidRDefault="00EC065E" w:rsidP="00EC065E">
      <w:pPr>
        <w:pStyle w:val="NormalPACKT"/>
        <w:rPr>
          <w:lang w:val="en-GB"/>
        </w:rPr>
      </w:pPr>
      <w:r>
        <w:rPr>
          <w:lang w:val="en-GB"/>
        </w:rPr>
        <w:t xml:space="preserve">Windows PowerShell users are well-versed in the use of both the </w:t>
      </w:r>
      <w:r w:rsidRPr="00607362">
        <w:rPr>
          <w:rStyle w:val="CodeInTextPACKT"/>
        </w:rPr>
        <w:t>ForEach</w:t>
      </w:r>
      <w:r>
        <w:rPr>
          <w:lang w:val="en-GB"/>
        </w:rPr>
        <w:t xml:space="preserve"> </w:t>
      </w:r>
      <w:r w:rsidR="005B2C59">
        <w:rPr>
          <w:lang w:val="en-GB"/>
        </w:rPr>
        <w:t xml:space="preserve">statement </w:t>
      </w:r>
      <w:r>
        <w:rPr>
          <w:lang w:val="en-GB"/>
        </w:rPr>
        <w:t xml:space="preserve">and the </w:t>
      </w:r>
      <w:r w:rsidRPr="00607362">
        <w:rPr>
          <w:rStyle w:val="CodeInTextPACKT"/>
        </w:rPr>
        <w:t>For</w:t>
      </w:r>
      <w:r w:rsidR="00557557">
        <w:rPr>
          <w:rStyle w:val="CodeInTextPACKT"/>
        </w:rPr>
        <w:t>E</w:t>
      </w:r>
      <w:r w:rsidRPr="00607362">
        <w:rPr>
          <w:rStyle w:val="CodeInTextPACKT"/>
        </w:rPr>
        <w:t>ach-Object</w:t>
      </w:r>
      <w:r w:rsidRPr="008E0B88">
        <w:t xml:space="preserve"> </w:t>
      </w:r>
      <w:r>
        <w:rPr>
          <w:lang w:val="en-GB"/>
        </w:rPr>
        <w:t>cmdlet. You can use both of these methods in your scripts to process collections</w:t>
      </w:r>
      <w:r w:rsidR="00527264">
        <w:rPr>
          <w:lang w:val="en-GB"/>
        </w:rPr>
        <w:t>,</w:t>
      </w:r>
      <w:r>
        <w:rPr>
          <w:lang w:val="en-GB"/>
        </w:rPr>
        <w:t xml:space="preserve"> such as all the users in a specific Active Directory group, or the audio files in a file share. In PowerShell 7, both of these iteration methods are considerably faster.  </w:t>
      </w:r>
    </w:p>
    <w:p w14:paraId="4637C923" w14:textId="1D8AECB6" w:rsidR="00EC065E" w:rsidRPr="00607362" w:rsidRDefault="00EC065E" w:rsidP="00EC065E">
      <w:pPr>
        <w:pStyle w:val="NormalPACKT"/>
        <w:rPr>
          <w:lang w:val="en-GB"/>
        </w:rPr>
      </w:pPr>
      <w:r>
        <w:rPr>
          <w:lang w:val="en-GB"/>
        </w:rPr>
        <w:t xml:space="preserve">Using either </w:t>
      </w:r>
      <w:r w:rsidRPr="0077398D">
        <w:rPr>
          <w:rStyle w:val="CodeInTextPACKT"/>
        </w:rPr>
        <w:t>ForEach</w:t>
      </w:r>
      <w:r>
        <w:rPr>
          <w:lang w:val="en-GB"/>
        </w:rPr>
        <w:t xml:space="preserve"> mechanism is a quick and easy way of processing a collection. One downside some IT </w:t>
      </w:r>
      <w:r w:rsidR="00527264">
        <w:rPr>
          <w:lang w:val="en-GB"/>
        </w:rPr>
        <w:t>p</w:t>
      </w:r>
      <w:r>
        <w:rPr>
          <w:lang w:val="en-GB"/>
        </w:rPr>
        <w:t xml:space="preserve">ros may have noticed is that the overhead of </w:t>
      </w:r>
      <w:r w:rsidR="002C0710">
        <w:rPr>
          <w:rStyle w:val="CodeInTextPACKT"/>
        </w:rPr>
        <w:t>F</w:t>
      </w:r>
      <w:r w:rsidRPr="0077398D">
        <w:rPr>
          <w:rStyle w:val="CodeInTextPACKT"/>
        </w:rPr>
        <w:t>or</w:t>
      </w:r>
      <w:r w:rsidR="002C0710">
        <w:rPr>
          <w:rStyle w:val="CodeInTextPACKT"/>
        </w:rPr>
        <w:t>Ea</w:t>
      </w:r>
      <w:r w:rsidRPr="0077398D">
        <w:rPr>
          <w:rStyle w:val="CodeInTextPACKT"/>
        </w:rPr>
        <w:t>ch</w:t>
      </w:r>
      <w:r>
        <w:rPr>
          <w:lang w:val="en-GB"/>
        </w:rPr>
        <w:t xml:space="preserve"> processing grows with the size of the collection. With small collection sizes, you are not likely to notice any difference. As the collection size grows, so does the overhead. </w:t>
      </w:r>
    </w:p>
    <w:p w14:paraId="652C280B" w14:textId="357FC6B0" w:rsidR="00EC065E" w:rsidRDefault="00EC065E" w:rsidP="00EC065E">
      <w:pPr>
        <w:pStyle w:val="Heading2"/>
        <w:tabs>
          <w:tab w:val="left" w:pos="0"/>
        </w:tabs>
      </w:pPr>
      <w:r>
        <w:t xml:space="preserve">Getting </w:t>
      </w:r>
      <w:r w:rsidR="00834952">
        <w:t>r</w:t>
      </w:r>
      <w:r>
        <w:t>eady</w:t>
      </w:r>
    </w:p>
    <w:p w14:paraId="6A091026" w14:textId="77777777" w:rsidR="00EC065E"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 Run this recipe in an elevated console.</w:t>
      </w:r>
    </w:p>
    <w:p w14:paraId="78BD800E" w14:textId="77777777" w:rsidR="00EC065E" w:rsidRDefault="00EC065E" w:rsidP="00EC065E">
      <w:pPr>
        <w:pStyle w:val="Heading2"/>
        <w:tabs>
          <w:tab w:val="left" w:pos="0"/>
        </w:tabs>
      </w:pPr>
      <w:r>
        <w:lastRenderedPageBreak/>
        <w:t>How to do it...</w:t>
      </w:r>
    </w:p>
    <w:p w14:paraId="18E69BC3" w14:textId="5B4612BB" w:rsidR="00EC065E" w:rsidRPr="00F615E5" w:rsidRDefault="00EC065E" w:rsidP="00F615E5">
      <w:pPr>
        <w:pStyle w:val="NumberedBulletPACKT"/>
        <w:numPr>
          <w:ilvl w:val="0"/>
          <w:numId w:val="6"/>
        </w:numPr>
        <w:rPr>
          <w:color w:val="000000"/>
        </w:rPr>
      </w:pPr>
      <w:r w:rsidRPr="00E25516">
        <w:t>Creat</w:t>
      </w:r>
      <w:r w:rsidR="00EE575F">
        <w:t>ing</w:t>
      </w:r>
      <w:r w:rsidRPr="00E25516">
        <w:t> a remoting connection</w:t>
      </w:r>
      <w:r w:rsidRPr="008B4B28">
        <w:t> to the localhost</w:t>
      </w:r>
      <w:r w:rsidR="006D6066">
        <w:t xml:space="preserve"> using Windows PowerShell</w:t>
      </w:r>
      <w:r w:rsidR="00527264">
        <w:t>:</w:t>
      </w:r>
    </w:p>
    <w:p w14:paraId="61F25949" w14:textId="77777777" w:rsidR="00EC065E" w:rsidRPr="00607362" w:rsidRDefault="00EC065E">
      <w:pPr>
        <w:pStyle w:val="CodePACKT"/>
      </w:pPr>
    </w:p>
    <w:p w14:paraId="5C08EAB9" w14:textId="200B5FA9" w:rsidR="005C2B69" w:rsidRPr="000273A0" w:rsidRDefault="005C2B69" w:rsidP="000273A0">
      <w:pPr>
        <w:pStyle w:val="CodePACKT"/>
        <w:ind w:left="426"/>
        <w:rPr>
          <w:rStyle w:val="CodeInTextPACKT"/>
          <w:color w:val="7030A0"/>
        </w:rPr>
      </w:pPr>
      <w:r w:rsidRPr="000273A0">
        <w:rPr>
          <w:rStyle w:val="CodeInTextPACKT"/>
          <w:color w:val="7030A0"/>
        </w:rPr>
        <w:t>New-</w:t>
      </w:r>
      <w:proofErr w:type="spellStart"/>
      <w:r w:rsidRPr="000273A0">
        <w:rPr>
          <w:rStyle w:val="CodeInTextPACKT"/>
          <w:color w:val="7030A0"/>
        </w:rPr>
        <w:t>PSSession</w:t>
      </w:r>
      <w:proofErr w:type="spellEnd"/>
      <w:r w:rsidRPr="000273A0">
        <w:rPr>
          <w:rStyle w:val="CodeInTextPACKT"/>
          <w:color w:val="7030A0"/>
        </w:rPr>
        <w:t> -</w:t>
      </w:r>
      <w:proofErr w:type="spellStart"/>
      <w:r w:rsidRPr="000273A0">
        <w:rPr>
          <w:rStyle w:val="CodeInTextPACKT"/>
          <w:color w:val="7030A0"/>
        </w:rPr>
        <w:t>UseWindowsPowerShell</w:t>
      </w:r>
      <w:proofErr w:type="spellEnd"/>
      <w:r w:rsidRPr="000273A0">
        <w:rPr>
          <w:rStyle w:val="CodeInTextPACKT"/>
          <w:color w:val="7030A0"/>
        </w:rPr>
        <w:t> -Name </w:t>
      </w:r>
      <w:r w:rsidR="002542DE">
        <w:rPr>
          <w:rStyle w:val="CodeInTextPACKT"/>
          <w:color w:val="7030A0"/>
        </w:rPr>
        <w:t>'</w:t>
      </w:r>
      <w:r w:rsidRPr="000273A0">
        <w:rPr>
          <w:rStyle w:val="CodeInTextPACKT"/>
          <w:color w:val="7030A0"/>
        </w:rPr>
        <w:t>WPS</w:t>
      </w:r>
      <w:r w:rsidR="002542DE">
        <w:rPr>
          <w:rStyle w:val="CodeInTextPACKT"/>
          <w:color w:val="7030A0"/>
        </w:rPr>
        <w:t>'</w:t>
      </w:r>
    </w:p>
    <w:p w14:paraId="374460BD" w14:textId="196406AA" w:rsidR="00EC065E" w:rsidRPr="00607362" w:rsidRDefault="00EC065E" w:rsidP="000273A0">
      <w:pPr>
        <w:pStyle w:val="CodePACKT"/>
        <w:ind w:left="0"/>
      </w:pPr>
      <w:commentRangeStart w:id="22"/>
      <w:commentRangeStart w:id="23"/>
    </w:p>
    <w:p w14:paraId="553FFD4A" w14:textId="147D0CC4" w:rsidR="00EC065E" w:rsidRPr="00607362" w:rsidRDefault="00EC065E" w:rsidP="00F615E5">
      <w:pPr>
        <w:pStyle w:val="NumberedBulletPACKT"/>
        <w:rPr>
          <w:color w:val="000000"/>
        </w:rPr>
      </w:pPr>
      <w:r w:rsidRPr="00607362">
        <w:t>Get</w:t>
      </w:r>
      <w:r w:rsidR="00EE575F">
        <w:t>ting</w:t>
      </w:r>
      <w:r w:rsidRPr="00607362">
        <w:t> </w:t>
      </w:r>
      <w:r w:rsidR="00527264">
        <w:t xml:space="preserve">a </w:t>
      </w:r>
      <w:r w:rsidRPr="005B2C59">
        <w:t>remoting</w:t>
      </w:r>
      <w:r w:rsidRPr="00607362">
        <w:t> session</w:t>
      </w:r>
      <w:r w:rsidR="00527264">
        <w:t>:</w:t>
      </w:r>
    </w:p>
    <w:p w14:paraId="12E4D66E" w14:textId="77777777" w:rsidR="00EC065E" w:rsidRPr="00607362" w:rsidRDefault="00EC065E" w:rsidP="000273A0">
      <w:pPr>
        <w:pStyle w:val="CodePACKT"/>
        <w:ind w:left="426"/>
      </w:pPr>
    </w:p>
    <w:p w14:paraId="7002E591" w14:textId="1B0D1616" w:rsidR="00EC065E" w:rsidRPr="00607362" w:rsidRDefault="00EC065E" w:rsidP="000273A0">
      <w:pPr>
        <w:pStyle w:val="CodePACKT"/>
        <w:ind w:left="426"/>
      </w:pPr>
      <w:r w:rsidRPr="00607362">
        <w:t>$Session = Get-PSSession -Name </w:t>
      </w:r>
      <w:r w:rsidR="00052547">
        <w:t>'</w:t>
      </w:r>
      <w:r w:rsidR="005C2B69">
        <w:t>WPS</w:t>
      </w:r>
      <w:commentRangeEnd w:id="22"/>
      <w:r w:rsidR="005B2C59" w:rsidRPr="000273A0">
        <w:commentReference w:id="22"/>
      </w:r>
      <w:commentRangeEnd w:id="23"/>
      <w:r w:rsidR="004400AD">
        <w:rPr>
          <w:rStyle w:val="CommentReference"/>
          <w:rFonts w:ascii="Times New Roman" w:hAnsi="Times New Roman"/>
          <w:color w:val="auto"/>
          <w:lang w:eastAsia="en-US"/>
        </w:rPr>
        <w:commentReference w:id="23"/>
      </w:r>
      <w:r w:rsidR="00052547">
        <w:t>'</w:t>
      </w:r>
    </w:p>
    <w:p w14:paraId="3A2DE0F0" w14:textId="77777777" w:rsidR="00EC065E" w:rsidRPr="00607362" w:rsidRDefault="00EC065E">
      <w:pPr>
        <w:pStyle w:val="CodePACKT"/>
        <w:rPr>
          <w:lang w:val="en-GB"/>
        </w:rPr>
      </w:pPr>
    </w:p>
    <w:p w14:paraId="0D1B3B5F" w14:textId="12E679C0" w:rsidR="00EC065E" w:rsidRPr="000273A0" w:rsidRDefault="00EC065E" w:rsidP="00F615E5">
      <w:pPr>
        <w:pStyle w:val="NumberedBulletPACKT"/>
      </w:pPr>
      <w:r w:rsidRPr="00607362">
        <w:t>Check</w:t>
      </w:r>
      <w:r w:rsidR="00EE575F">
        <w:t>ing</w:t>
      </w:r>
      <w:r w:rsidR="00324EFA">
        <w:t xml:space="preserve"> the</w:t>
      </w:r>
      <w:r w:rsidRPr="00607362">
        <w:t> </w:t>
      </w:r>
      <w:r w:rsidR="00324EFA">
        <w:t>v</w:t>
      </w:r>
      <w:r w:rsidRPr="00607362">
        <w:t>ersion of PowerShell in the remoting </w:t>
      </w:r>
      <w:r>
        <w:t>s</w:t>
      </w:r>
      <w:r w:rsidRPr="00607362">
        <w:t>ession</w:t>
      </w:r>
      <w:r w:rsidR="00527264">
        <w:t>:</w:t>
      </w:r>
    </w:p>
    <w:p w14:paraId="68C1595E" w14:textId="77777777" w:rsidR="00EC065E" w:rsidRPr="003C76D0" w:rsidRDefault="00EC065E">
      <w:pPr>
        <w:pStyle w:val="CodePACKT"/>
      </w:pPr>
    </w:p>
    <w:p w14:paraId="5C8E4B48" w14:textId="77777777" w:rsidR="00EC065E" w:rsidRPr="003C76D0" w:rsidRDefault="00EC065E" w:rsidP="000273A0">
      <w:pPr>
        <w:pStyle w:val="CodePACKT"/>
        <w:ind w:left="426"/>
      </w:pPr>
      <w:r w:rsidRPr="003C76D0">
        <w:t>Invoke-Command -Session $Session  -ScriptBlock {$PSVersionTable}</w:t>
      </w:r>
    </w:p>
    <w:p w14:paraId="59EAE4B8" w14:textId="77777777" w:rsidR="00EC065E" w:rsidRPr="003C76D0" w:rsidRDefault="00EC065E">
      <w:pPr>
        <w:pStyle w:val="CodePACKT"/>
      </w:pPr>
    </w:p>
    <w:p w14:paraId="23553F56" w14:textId="5F244D7A" w:rsidR="00EC065E" w:rsidRPr="00997440" w:rsidRDefault="00EC065E" w:rsidP="00F615E5">
      <w:pPr>
        <w:pStyle w:val="NumberedBulletPACKT"/>
        <w:rPr>
          <w:rStyle w:val="CodeInTextPACKT"/>
        </w:rPr>
      </w:pPr>
      <w:r w:rsidRPr="00607362">
        <w:t>Defin</w:t>
      </w:r>
      <w:r w:rsidR="00EE575F">
        <w:t>ing</w:t>
      </w:r>
      <w:r w:rsidRPr="00607362">
        <w:t> a long</w:t>
      </w:r>
      <w:r w:rsidR="00527264">
        <w:t>-</w:t>
      </w:r>
      <w:r w:rsidRPr="00607362">
        <w:t>running script block</w:t>
      </w:r>
      <w:r>
        <w:t xml:space="preserve"> using </w:t>
      </w:r>
      <w:r w:rsidRPr="00997440">
        <w:rPr>
          <w:rStyle w:val="CodeInTextPACKT"/>
        </w:rPr>
        <w:t>ForEach-Object</w:t>
      </w:r>
      <w:r w:rsidR="00527264">
        <w:t>:</w:t>
      </w:r>
    </w:p>
    <w:p w14:paraId="186B8D94" w14:textId="77777777" w:rsidR="00EC065E" w:rsidRPr="003C76D0" w:rsidRDefault="00EC065E">
      <w:pPr>
        <w:pStyle w:val="CodePACKT"/>
      </w:pPr>
    </w:p>
    <w:p w14:paraId="7123173E" w14:textId="77777777" w:rsidR="00EC065E" w:rsidRPr="003C76D0" w:rsidRDefault="00EC065E" w:rsidP="000273A0">
      <w:pPr>
        <w:pStyle w:val="CodePACKT"/>
        <w:ind w:hanging="283"/>
      </w:pPr>
      <w:r w:rsidRPr="003C76D0">
        <w:t>$SB1 = {</w:t>
      </w:r>
    </w:p>
    <w:p w14:paraId="6A3F935E" w14:textId="77777777" w:rsidR="00EC065E" w:rsidRPr="003C76D0" w:rsidRDefault="00EC065E" w:rsidP="000273A0">
      <w:pPr>
        <w:pStyle w:val="CodePACKT"/>
        <w:ind w:hanging="283"/>
      </w:pPr>
      <w:r w:rsidRPr="003C76D0">
        <w:t>  $Array  = (1..10000000)</w:t>
      </w:r>
    </w:p>
    <w:p w14:paraId="24056214" w14:textId="77777777" w:rsidR="00EC065E" w:rsidRPr="003C76D0" w:rsidRDefault="00EC065E" w:rsidP="000273A0">
      <w:pPr>
        <w:pStyle w:val="CodePACKT"/>
        <w:ind w:hanging="283"/>
      </w:pPr>
      <w:r w:rsidRPr="003C76D0">
        <w:t>  (Measure-Command {</w:t>
      </w:r>
    </w:p>
    <w:p w14:paraId="7D906670" w14:textId="77777777" w:rsidR="00EC065E" w:rsidRPr="003C76D0" w:rsidRDefault="00EC065E" w:rsidP="000273A0">
      <w:pPr>
        <w:pStyle w:val="CodePACKT"/>
        <w:ind w:hanging="283"/>
      </w:pPr>
      <w:r w:rsidRPr="003C76D0">
        <w:t>    $Array | ForEach-Object {$_}}).TotalSeconds</w:t>
      </w:r>
    </w:p>
    <w:p w14:paraId="27B6DA57" w14:textId="77777777" w:rsidR="00EC065E" w:rsidRPr="003C76D0" w:rsidRDefault="00EC065E" w:rsidP="000273A0">
      <w:pPr>
        <w:pStyle w:val="CodePACKT"/>
        <w:ind w:hanging="283"/>
      </w:pPr>
      <w:r w:rsidRPr="003C76D0">
        <w:t>}</w:t>
      </w:r>
    </w:p>
    <w:p w14:paraId="2CE2F4A1" w14:textId="77777777" w:rsidR="00EC065E" w:rsidRPr="003C76D0" w:rsidRDefault="00EC065E">
      <w:pPr>
        <w:pStyle w:val="CodePACKT"/>
      </w:pPr>
    </w:p>
    <w:p w14:paraId="19CF80BC" w14:textId="4B65858C" w:rsidR="00EC065E" w:rsidRPr="000273A0" w:rsidRDefault="00EC065E" w:rsidP="00F615E5">
      <w:pPr>
        <w:pStyle w:val="NumberedBulletPACKT"/>
      </w:pPr>
      <w:r w:rsidRPr="00607362">
        <w:t>Run</w:t>
      </w:r>
      <w:r w:rsidR="000A3C08">
        <w:t>ning</w:t>
      </w:r>
      <w:r w:rsidRPr="00607362">
        <w:t> </w:t>
      </w:r>
      <w:r>
        <w:t>t</w:t>
      </w:r>
      <w:r w:rsidRPr="00607362">
        <w:t>he script block locally</w:t>
      </w:r>
      <w:r w:rsidR="00527264">
        <w:t>:</w:t>
      </w:r>
    </w:p>
    <w:p w14:paraId="488A6145" w14:textId="77777777" w:rsidR="00EC065E" w:rsidRPr="003C76D0" w:rsidRDefault="00EC065E" w:rsidP="000273A0">
      <w:pPr>
        <w:pStyle w:val="CodePACKT"/>
        <w:ind w:left="426"/>
      </w:pPr>
    </w:p>
    <w:p w14:paraId="7FC27E03" w14:textId="77777777" w:rsidR="00EC065E" w:rsidRPr="003C76D0" w:rsidRDefault="00EC065E" w:rsidP="000273A0">
      <w:pPr>
        <w:pStyle w:val="CodePACKT"/>
        <w:ind w:left="426"/>
      </w:pPr>
      <w:r w:rsidRPr="003C76D0">
        <w:t>[gc]::Collect()</w:t>
      </w:r>
    </w:p>
    <w:p w14:paraId="63693325" w14:textId="77777777" w:rsidR="00EC065E" w:rsidRPr="003C76D0" w:rsidRDefault="00EC065E" w:rsidP="000273A0">
      <w:pPr>
        <w:pStyle w:val="CodePACKT"/>
        <w:ind w:left="426"/>
      </w:pPr>
      <w:r w:rsidRPr="003C76D0">
        <w:t>$TimeInP7 = Invoke-Command -ScriptBlock $SB1 </w:t>
      </w:r>
    </w:p>
    <w:p w14:paraId="55DC0E99" w14:textId="0F4284DD" w:rsidR="00EC065E" w:rsidRPr="003C76D0" w:rsidRDefault="00052547" w:rsidP="000273A0">
      <w:pPr>
        <w:pStyle w:val="CodePACKT"/>
        <w:ind w:left="426"/>
      </w:pPr>
      <w:r>
        <w:t>"</w:t>
      </w:r>
      <w:r w:rsidR="00EC065E" w:rsidRPr="003C76D0">
        <w:t>Foreach-Object in PowerShell 7.1: [{0:n4}] seconds</w:t>
      </w:r>
      <w:r>
        <w:t>"</w:t>
      </w:r>
      <w:r w:rsidR="00EC065E" w:rsidRPr="003C76D0">
        <w:t> -f $TimeInP7</w:t>
      </w:r>
    </w:p>
    <w:p w14:paraId="7628DC98" w14:textId="77777777" w:rsidR="00EC065E" w:rsidRPr="003C76D0" w:rsidRDefault="00EC065E" w:rsidP="000273A0">
      <w:pPr>
        <w:pStyle w:val="CodePACKT"/>
        <w:ind w:left="426"/>
      </w:pPr>
    </w:p>
    <w:p w14:paraId="18A3AB55" w14:textId="545499E3" w:rsidR="00EC065E" w:rsidRPr="000273A0" w:rsidRDefault="00A35971" w:rsidP="00F615E5">
      <w:pPr>
        <w:pStyle w:val="NumberedBulletPACKT"/>
      </w:pPr>
      <w:r w:rsidRPr="00607362">
        <w:t>Run</w:t>
      </w:r>
      <w:r w:rsidR="006C2413">
        <w:t>ning</w:t>
      </w:r>
      <w:r w:rsidR="00EC065E" w:rsidRPr="00607362">
        <w:t> </w:t>
      </w:r>
      <w:r w:rsidR="00997440">
        <w:t>the script block</w:t>
      </w:r>
      <w:r w:rsidR="00EC065E" w:rsidRPr="00607362">
        <w:t> in PowerShell 5.1</w:t>
      </w:r>
      <w:r w:rsidR="00527264">
        <w:t>:</w:t>
      </w:r>
      <w:r w:rsidR="00EC065E" w:rsidRPr="00607362">
        <w:t> </w:t>
      </w:r>
    </w:p>
    <w:p w14:paraId="59F095F2" w14:textId="77777777" w:rsidR="00EC065E" w:rsidRPr="003C76D0" w:rsidRDefault="00EC065E" w:rsidP="000273A0">
      <w:pPr>
        <w:pStyle w:val="CodePACKT"/>
        <w:ind w:hanging="425"/>
      </w:pPr>
    </w:p>
    <w:p w14:paraId="7DB55C59" w14:textId="77777777" w:rsidR="00EC065E" w:rsidRPr="003C76D0" w:rsidRDefault="00EC065E" w:rsidP="000273A0">
      <w:pPr>
        <w:pStyle w:val="CodePACKT"/>
        <w:ind w:hanging="425"/>
      </w:pPr>
      <w:r w:rsidRPr="003C76D0">
        <w:t>[gc]::Collect()</w:t>
      </w:r>
    </w:p>
    <w:p w14:paraId="31A4B0B4" w14:textId="77777777" w:rsidR="00EC065E" w:rsidRPr="003C76D0" w:rsidRDefault="00EC065E" w:rsidP="000273A0">
      <w:pPr>
        <w:pStyle w:val="CodePACKT"/>
        <w:ind w:hanging="425"/>
      </w:pPr>
      <w:r w:rsidRPr="003C76D0">
        <w:t>$</w:t>
      </w:r>
      <w:proofErr w:type="spellStart"/>
      <w:r w:rsidRPr="003C76D0">
        <w:t>TimeInWP</w:t>
      </w:r>
      <w:proofErr w:type="spellEnd"/>
      <w:r w:rsidRPr="003C76D0">
        <w:t>  = Invoke-Command -</w:t>
      </w:r>
      <w:proofErr w:type="spellStart"/>
      <w:r w:rsidRPr="003C76D0">
        <w:t>ScriptBlock</w:t>
      </w:r>
      <w:proofErr w:type="spellEnd"/>
      <w:r w:rsidRPr="003C76D0">
        <w:t> $SB1 -Session $Session</w:t>
      </w:r>
    </w:p>
    <w:p w14:paraId="161BB24C" w14:textId="6151D7F4" w:rsidR="00EC065E" w:rsidRDefault="00507E53" w:rsidP="000273A0">
      <w:pPr>
        <w:pStyle w:val="CodePACKT"/>
        <w:ind w:hanging="425"/>
      </w:pPr>
      <w:r>
        <w:t>"</w:t>
      </w:r>
      <w:r w:rsidR="00EC065E" w:rsidRPr="003C76D0">
        <w:t>ForEach-Object in Windows PowerShell 5.1: [{0:n4}] seconds</w:t>
      </w:r>
      <w:r>
        <w:t>"</w:t>
      </w:r>
      <w:r w:rsidR="00EC065E" w:rsidRPr="003C76D0">
        <w:t> -f $</w:t>
      </w:r>
      <w:proofErr w:type="spellStart"/>
      <w:r w:rsidR="00EC065E" w:rsidRPr="003C76D0">
        <w:t>TimeInWP</w:t>
      </w:r>
      <w:proofErr w:type="spellEnd"/>
    </w:p>
    <w:p w14:paraId="3F93DD55" w14:textId="77777777" w:rsidR="00EC065E" w:rsidRPr="003C76D0" w:rsidRDefault="00EC065E" w:rsidP="000273A0">
      <w:pPr>
        <w:pStyle w:val="CodePACKT"/>
        <w:ind w:hanging="425"/>
      </w:pPr>
    </w:p>
    <w:p w14:paraId="269EE9E9" w14:textId="3256C0F4" w:rsidR="00EC065E" w:rsidRPr="00607362" w:rsidRDefault="00EC065E" w:rsidP="00F615E5">
      <w:pPr>
        <w:pStyle w:val="NumberedBulletPACKT"/>
        <w:rPr>
          <w:color w:val="000000"/>
        </w:rPr>
      </w:pPr>
      <w:r w:rsidRPr="00607362">
        <w:t>Defin</w:t>
      </w:r>
      <w:r w:rsidR="009F16DE">
        <w:t>ing</w:t>
      </w:r>
      <w:r w:rsidRPr="00607362">
        <w:t> another long</w:t>
      </w:r>
      <w:r w:rsidR="00527264">
        <w:t>-</w:t>
      </w:r>
      <w:r w:rsidRPr="00607362">
        <w:t>running script block</w:t>
      </w:r>
      <w:r>
        <w:t xml:space="preserve"> using </w:t>
      </w:r>
      <w:r w:rsidRPr="00997440">
        <w:rPr>
          <w:rStyle w:val="CodeInTextPACKT"/>
        </w:rPr>
        <w:t>ForEach</w:t>
      </w:r>
      <w:r w:rsidR="00527264">
        <w:t>:</w:t>
      </w:r>
    </w:p>
    <w:p w14:paraId="398055EE" w14:textId="77777777" w:rsidR="00EC065E" w:rsidRPr="003C76D0" w:rsidRDefault="00EC065E">
      <w:pPr>
        <w:pStyle w:val="CodePACKT"/>
      </w:pPr>
    </w:p>
    <w:p w14:paraId="0B6D4D7A" w14:textId="77777777" w:rsidR="00EC065E" w:rsidRPr="003C76D0" w:rsidRDefault="00EC065E" w:rsidP="000273A0">
      <w:pPr>
        <w:pStyle w:val="CodePACKT"/>
        <w:ind w:hanging="425"/>
      </w:pPr>
      <w:r w:rsidRPr="003C76D0">
        <w:t>$SB2 = {</w:t>
      </w:r>
    </w:p>
    <w:p w14:paraId="7B41F5C4" w14:textId="77777777" w:rsidR="00EC065E" w:rsidRPr="003C76D0" w:rsidRDefault="00EC065E" w:rsidP="000273A0">
      <w:pPr>
        <w:pStyle w:val="CodePACKT"/>
        <w:ind w:hanging="425"/>
      </w:pPr>
      <w:r w:rsidRPr="003C76D0">
        <w:t>    $Array  = (1..10000000)</w:t>
      </w:r>
    </w:p>
    <w:p w14:paraId="2C7E661A" w14:textId="77777777" w:rsidR="00EC065E" w:rsidRPr="003C76D0" w:rsidRDefault="00EC065E" w:rsidP="000273A0">
      <w:pPr>
        <w:pStyle w:val="CodePACKT"/>
        <w:ind w:hanging="425"/>
      </w:pPr>
      <w:r w:rsidRPr="003C76D0">
        <w:t>    (Measure-Command {</w:t>
      </w:r>
    </w:p>
    <w:p w14:paraId="081FBDB4" w14:textId="77777777" w:rsidR="00EC065E" w:rsidRPr="003C76D0" w:rsidRDefault="00EC065E" w:rsidP="000273A0">
      <w:pPr>
        <w:pStyle w:val="CodePACKT"/>
        <w:ind w:hanging="425"/>
      </w:pPr>
      <w:r w:rsidRPr="003C76D0">
        <w:t>      ForEach ($Member in $Array) {$Member}}).TotalSeconds</w:t>
      </w:r>
    </w:p>
    <w:p w14:paraId="44BD5617" w14:textId="77777777" w:rsidR="00EC065E" w:rsidRPr="003C76D0" w:rsidRDefault="00EC065E" w:rsidP="000273A0">
      <w:pPr>
        <w:pStyle w:val="CodePACKT"/>
        <w:ind w:hanging="425"/>
      </w:pPr>
      <w:r w:rsidRPr="003C76D0">
        <w:t>}</w:t>
      </w:r>
    </w:p>
    <w:p w14:paraId="2E9C96EF" w14:textId="663D2FBF" w:rsidR="00EC065E" w:rsidRPr="00607362" w:rsidRDefault="00EC065E" w:rsidP="00F615E5">
      <w:pPr>
        <w:pStyle w:val="NumberedBulletPACKT"/>
        <w:rPr>
          <w:color w:val="000000"/>
        </w:rPr>
      </w:pPr>
      <w:r w:rsidRPr="00607362">
        <w:lastRenderedPageBreak/>
        <w:t>Run</w:t>
      </w:r>
      <w:r w:rsidR="00DA14AF">
        <w:t>ning</w:t>
      </w:r>
      <w:r w:rsidRPr="00607362">
        <w:t> it locally in PowerShell 7</w:t>
      </w:r>
      <w:r w:rsidR="00527264">
        <w:t>:</w:t>
      </w:r>
    </w:p>
    <w:p w14:paraId="48571BDA" w14:textId="77777777" w:rsidR="00EC065E" w:rsidRPr="003C76D0" w:rsidRDefault="00EC065E">
      <w:pPr>
        <w:pStyle w:val="CodePACKT"/>
      </w:pPr>
    </w:p>
    <w:p w14:paraId="50D4498B" w14:textId="77777777" w:rsidR="00EC065E" w:rsidRPr="003C76D0" w:rsidRDefault="00EC065E">
      <w:pPr>
        <w:pStyle w:val="CodePACKT"/>
      </w:pPr>
      <w:r w:rsidRPr="003C76D0">
        <w:t>[gc]::Collect()</w:t>
      </w:r>
    </w:p>
    <w:p w14:paraId="7B16410B" w14:textId="77777777" w:rsidR="00EC065E" w:rsidRPr="003C76D0" w:rsidRDefault="00EC065E">
      <w:pPr>
        <w:pStyle w:val="CodePACKT"/>
      </w:pPr>
      <w:r w:rsidRPr="003C76D0">
        <w:t>$TimeInP72 = Invoke-Command -ScriptBlock $SB2 </w:t>
      </w:r>
    </w:p>
    <w:p w14:paraId="1FCA4440" w14:textId="7CA303A7" w:rsidR="00EC065E" w:rsidRPr="003C76D0" w:rsidRDefault="00CF144F">
      <w:pPr>
        <w:pStyle w:val="CodePACKT"/>
      </w:pPr>
      <w:r>
        <w:t>"</w:t>
      </w:r>
      <w:r w:rsidR="00EC065E" w:rsidRPr="003C76D0">
        <w:t>Foreach in PowerShell 7.1: [{0:n4}] seconds</w:t>
      </w:r>
      <w:r>
        <w:t>"</w:t>
      </w:r>
      <w:r w:rsidR="00EC065E" w:rsidRPr="003C76D0">
        <w:t> -f $TimeInP72</w:t>
      </w:r>
    </w:p>
    <w:p w14:paraId="2DA90B77" w14:textId="77777777" w:rsidR="00EC065E" w:rsidRPr="00607362" w:rsidRDefault="00EC065E">
      <w:pPr>
        <w:pStyle w:val="CodePACKT"/>
        <w:rPr>
          <w:lang w:val="en-GB"/>
        </w:rPr>
      </w:pPr>
      <w:r w:rsidRPr="003C76D0">
        <w:t> </w:t>
      </w:r>
      <w:r w:rsidRPr="00607362">
        <w:rPr>
          <w:lang w:val="en-GB"/>
        </w:rPr>
        <w:t> </w:t>
      </w:r>
    </w:p>
    <w:p w14:paraId="4929A142" w14:textId="2F4D9F67" w:rsidR="00EC065E" w:rsidRDefault="00EC065E" w:rsidP="00F615E5">
      <w:pPr>
        <w:pStyle w:val="NumberedBulletPACKT"/>
      </w:pPr>
      <w:r w:rsidRPr="00607362">
        <w:t>Run</w:t>
      </w:r>
      <w:r w:rsidR="00DA14AF">
        <w:t xml:space="preserve">ning </w:t>
      </w:r>
      <w:r w:rsidRPr="00607362">
        <w:t>it in Windows PowerShell 5.1</w:t>
      </w:r>
      <w:r w:rsidR="00527264">
        <w:t>:</w:t>
      </w:r>
      <w:r w:rsidRPr="00607362">
        <w:t> </w:t>
      </w:r>
    </w:p>
    <w:p w14:paraId="5D1C3053" w14:textId="77777777" w:rsidR="00EC065E" w:rsidRPr="003C76D0" w:rsidRDefault="00EC065E">
      <w:pPr>
        <w:pStyle w:val="CodePACKT"/>
      </w:pPr>
    </w:p>
    <w:p w14:paraId="1D76C7B5" w14:textId="77777777" w:rsidR="00EC065E" w:rsidRPr="003C76D0" w:rsidRDefault="00EC065E">
      <w:pPr>
        <w:pStyle w:val="CodePACKT"/>
      </w:pPr>
      <w:r w:rsidRPr="003C76D0">
        <w:t>[gc]::Collect()</w:t>
      </w:r>
    </w:p>
    <w:p w14:paraId="70D81F47" w14:textId="77777777" w:rsidR="00EC065E" w:rsidRPr="003C76D0" w:rsidRDefault="00EC065E">
      <w:pPr>
        <w:pStyle w:val="CodePACKT"/>
      </w:pPr>
      <w:r w:rsidRPr="003C76D0">
        <w:t>$TimeInWP2  = Invoke-Command -ScriptBlock $SB2 -Session $Session</w:t>
      </w:r>
    </w:p>
    <w:p w14:paraId="2E34CD4C" w14:textId="28AAB365" w:rsidR="00EC065E" w:rsidRPr="003C76D0" w:rsidRDefault="00CF144F">
      <w:pPr>
        <w:pStyle w:val="CodePACKT"/>
      </w:pPr>
      <w:r>
        <w:t>"</w:t>
      </w:r>
      <w:r w:rsidR="00EC065E" w:rsidRPr="003C76D0">
        <w:t>Foreach in Windows PowerShell 5.1: [{0:n4}] seconds</w:t>
      </w:r>
      <w:r>
        <w:t>"</w:t>
      </w:r>
      <w:r w:rsidR="00EC065E" w:rsidRPr="003C76D0">
        <w:t> -f $TimeInWP2</w:t>
      </w:r>
    </w:p>
    <w:p w14:paraId="3AB4A2AB" w14:textId="77777777" w:rsidR="00EC065E" w:rsidRPr="00607362" w:rsidRDefault="00EC065E">
      <w:pPr>
        <w:pStyle w:val="CodePACKT"/>
        <w:rPr>
          <w:lang w:val="en-GB"/>
        </w:rPr>
      </w:pPr>
    </w:p>
    <w:p w14:paraId="3ED14D97" w14:textId="77777777" w:rsidR="00EC065E" w:rsidRDefault="00EC065E" w:rsidP="00EC065E">
      <w:pPr>
        <w:pStyle w:val="Heading2"/>
      </w:pPr>
      <w:r>
        <w:t>How it works…</w:t>
      </w:r>
    </w:p>
    <w:p w14:paraId="7E9A8107" w14:textId="7E293BF4" w:rsidR="00EC065E" w:rsidRDefault="00EC065E" w:rsidP="00EC065E">
      <w:pPr>
        <w:pStyle w:val="NormalPACKT"/>
        <w:rPr>
          <w:lang w:val="en-GB"/>
        </w:rPr>
      </w:pPr>
      <w:r>
        <w:rPr>
          <w:lang w:val="en-GB"/>
        </w:rPr>
        <w:t xml:space="preserve">In </w:t>
      </w:r>
      <w:r w:rsidRPr="00B52F18">
        <w:rPr>
          <w:rStyle w:val="ItalicsPACKT"/>
        </w:rPr>
        <w:t>step 1</w:t>
      </w:r>
      <w:r>
        <w:rPr>
          <w:lang w:val="en-GB"/>
        </w:rPr>
        <w:t xml:space="preserve">, you use </w:t>
      </w:r>
      <w:r w:rsidR="005C2B69" w:rsidRPr="004938B0">
        <w:rPr>
          <w:rStyle w:val="CodeInTextPACKT"/>
        </w:rPr>
        <w:t>New-PSSession</w:t>
      </w:r>
      <w:r w:rsidR="005C2B69">
        <w:rPr>
          <w:lang w:val="en-GB"/>
        </w:rPr>
        <w:t xml:space="preserve"> to create a remoting session using a Window</w:t>
      </w:r>
      <w:r w:rsidR="00914EED">
        <w:rPr>
          <w:lang w:val="en-GB"/>
        </w:rPr>
        <w:t>s</w:t>
      </w:r>
      <w:r w:rsidR="005C2B69">
        <w:rPr>
          <w:lang w:val="en-GB"/>
        </w:rPr>
        <w:t xml:space="preserve"> PowerShell endpoint. </w:t>
      </w:r>
      <w:r>
        <w:rPr>
          <w:lang w:val="en-GB"/>
        </w:rPr>
        <w:t>This step produces output like this:</w:t>
      </w:r>
    </w:p>
    <w:p w14:paraId="0854EE52" w14:textId="297FF70B" w:rsidR="00EC065E" w:rsidRDefault="005C2B69" w:rsidP="001300B6">
      <w:pPr>
        <w:pStyle w:val="FigurePACKT"/>
      </w:pPr>
      <w:r>
        <w:drawing>
          <wp:inline distT="0" distB="0" distL="0" distR="0" wp14:anchorId="58CC5EAD" wp14:editId="7D75BCDA">
            <wp:extent cx="4957993" cy="92392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72880" cy="945334"/>
                    </a:xfrm>
                    <a:prstGeom prst="rect">
                      <a:avLst/>
                    </a:prstGeom>
                  </pic:spPr>
                </pic:pic>
              </a:graphicData>
            </a:graphic>
          </wp:inline>
        </w:drawing>
      </w:r>
    </w:p>
    <w:p w14:paraId="2D353272" w14:textId="673A53EF" w:rsidR="00FA5196" w:rsidRDefault="00FA5196" w:rsidP="001300B6">
      <w:pPr>
        <w:pStyle w:val="FigurePACKT"/>
      </w:pPr>
      <w:r>
        <w:t xml:space="preserve">Figure 2.24: Creating a remoting </w:t>
      </w:r>
      <w:r w:rsidR="00D90EBE">
        <w:t>connection to the localhost</w:t>
      </w:r>
    </w:p>
    <w:p w14:paraId="3D476E2C" w14:textId="0D2B7788" w:rsidR="00EC065E" w:rsidRPr="00456F02" w:rsidRDefault="00EC065E" w:rsidP="00EC065E">
      <w:pPr>
        <w:pStyle w:val="LayoutInformationPACKT"/>
      </w:pPr>
      <w:r>
        <w:t xml:space="preserve">Insert </w:t>
      </w:r>
      <w:r w:rsidRPr="00C41783">
        <w:t>image</w:t>
      </w:r>
      <w:r>
        <w:t xml:space="preserve"> </w:t>
      </w:r>
      <w:r>
        <w:rPr>
          <w:noProof/>
        </w:rPr>
        <w:t>B42024_02</w:t>
      </w:r>
      <w:r w:rsidRPr="00023EAD">
        <w:rPr>
          <w:noProof/>
        </w:rPr>
        <w:t>_</w:t>
      </w:r>
      <w:r>
        <w:rPr>
          <w:noProof/>
        </w:rPr>
        <w:t>2</w:t>
      </w:r>
      <w:r w:rsidR="005C2B69">
        <w:rPr>
          <w:noProof/>
        </w:rPr>
        <w:t>4</w:t>
      </w:r>
      <w:r>
        <w:rPr>
          <w:noProof/>
        </w:rPr>
        <w:t>.png</w:t>
      </w:r>
    </w:p>
    <w:p w14:paraId="2016299D" w14:textId="2EAB52DE" w:rsidR="005C2B69" w:rsidRDefault="00EC065E" w:rsidP="00EC065E">
      <w:pPr>
        <w:pStyle w:val="NormalPACKT"/>
        <w:rPr>
          <w:lang w:val="en-GB"/>
        </w:rPr>
      </w:pPr>
      <w:r>
        <w:rPr>
          <w:lang w:val="en-GB"/>
        </w:rPr>
        <w:t xml:space="preserve">In </w:t>
      </w:r>
      <w:r w:rsidRPr="00B52F18">
        <w:rPr>
          <w:rStyle w:val="ItalicsPACKT"/>
        </w:rPr>
        <w:t>step 2</w:t>
      </w:r>
      <w:r>
        <w:rPr>
          <w:lang w:val="en-GB"/>
        </w:rPr>
        <w:t xml:space="preserve">, you get the session object representing </w:t>
      </w:r>
      <w:r w:rsidR="00914EED">
        <w:rPr>
          <w:lang w:val="en-GB"/>
        </w:rPr>
        <w:t xml:space="preserve">the </w:t>
      </w:r>
      <w:r w:rsidR="005C2B69">
        <w:rPr>
          <w:lang w:val="en-GB"/>
        </w:rPr>
        <w:t>session</w:t>
      </w:r>
      <w:r>
        <w:rPr>
          <w:lang w:val="en-GB"/>
        </w:rPr>
        <w:t xml:space="preserve"> you created</w:t>
      </w:r>
      <w:r w:rsidR="005C2B69">
        <w:rPr>
          <w:lang w:val="en-GB"/>
        </w:rPr>
        <w:t xml:space="preserve"> in the previous step</w:t>
      </w:r>
      <w:r w:rsidR="00527264">
        <w:rPr>
          <w:lang w:val="en-GB"/>
        </w:rPr>
        <w:t>. T</w:t>
      </w:r>
      <w:r w:rsidR="005C2B69">
        <w:rPr>
          <w:lang w:val="en-GB"/>
        </w:rPr>
        <w:t>his creates no output.</w:t>
      </w:r>
    </w:p>
    <w:p w14:paraId="785A522A" w14:textId="7D96DF0B" w:rsidR="00EC065E" w:rsidRDefault="005C2B69" w:rsidP="00EC065E">
      <w:pPr>
        <w:pStyle w:val="NormalPACKT"/>
        <w:rPr>
          <w:lang w:val="en-GB"/>
        </w:rPr>
      </w:pPr>
      <w:r>
        <w:rPr>
          <w:lang w:val="en-GB"/>
        </w:rPr>
        <w:t>In</w:t>
      </w:r>
      <w:r w:rsidR="00EC065E">
        <w:rPr>
          <w:lang w:val="en-GB"/>
        </w:rPr>
        <w:t xml:space="preserve"> </w:t>
      </w:r>
      <w:r w:rsidR="00EC065E" w:rsidRPr="00B52F18">
        <w:rPr>
          <w:rStyle w:val="ItalicsPACKT"/>
        </w:rPr>
        <w:t>step 3</w:t>
      </w:r>
      <w:r w:rsidR="00EC065E">
        <w:rPr>
          <w:lang w:val="en-GB"/>
        </w:rPr>
        <w:t>, you obtain the version of PowerShell that the remoting session is using to process commands, namely</w:t>
      </w:r>
      <w:r w:rsidR="00527264">
        <w:rPr>
          <w:lang w:val="en-GB"/>
        </w:rPr>
        <w:t>,</w:t>
      </w:r>
      <w:r w:rsidR="00EC065E">
        <w:rPr>
          <w:lang w:val="en-GB"/>
        </w:rPr>
        <w:t xml:space="preserve"> Windows PowerShell 5.1. The output of this step looks like this:</w:t>
      </w:r>
    </w:p>
    <w:p w14:paraId="3C0F20B3" w14:textId="31573470" w:rsidR="00EC065E" w:rsidRDefault="005C2B69" w:rsidP="001300B6">
      <w:pPr>
        <w:pStyle w:val="FigurePACKT"/>
      </w:pPr>
      <w:r>
        <w:lastRenderedPageBreak/>
        <w:drawing>
          <wp:inline distT="0" distB="0" distL="0" distR="0" wp14:anchorId="515B4FE8" wp14:editId="726FFC6E">
            <wp:extent cx="4163967" cy="1721223"/>
            <wp:effectExtent l="0" t="0" r="825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0605" cy="1773570"/>
                    </a:xfrm>
                    <a:prstGeom prst="rect">
                      <a:avLst/>
                    </a:prstGeom>
                  </pic:spPr>
                </pic:pic>
              </a:graphicData>
            </a:graphic>
          </wp:inline>
        </w:drawing>
      </w:r>
    </w:p>
    <w:p w14:paraId="79837849" w14:textId="0B56EC8C" w:rsidR="00D97D67" w:rsidRDefault="00D97D67" w:rsidP="001300B6">
      <w:pPr>
        <w:pStyle w:val="FigurePACKT"/>
      </w:pPr>
      <w:r>
        <w:t>Figure 2.25: Checking the PowerShell version in the remoting session</w:t>
      </w:r>
    </w:p>
    <w:p w14:paraId="2B664E37" w14:textId="75F534C8" w:rsidR="00EC065E" w:rsidRPr="00456F02" w:rsidRDefault="00EC065E" w:rsidP="00EC065E">
      <w:pPr>
        <w:pStyle w:val="LayoutInformationPACKT"/>
      </w:pPr>
      <w:r>
        <w:t xml:space="preserve">Insert </w:t>
      </w:r>
      <w:r w:rsidRPr="00C41783">
        <w:t>image</w:t>
      </w:r>
      <w:r>
        <w:t xml:space="preserve"> </w:t>
      </w:r>
      <w:r>
        <w:rPr>
          <w:noProof/>
        </w:rPr>
        <w:t>B42024_02</w:t>
      </w:r>
      <w:r w:rsidRPr="00023EAD">
        <w:rPr>
          <w:noProof/>
        </w:rPr>
        <w:t>_</w:t>
      </w:r>
      <w:r>
        <w:rPr>
          <w:noProof/>
        </w:rPr>
        <w:t>2</w:t>
      </w:r>
      <w:r w:rsidR="005C2B69">
        <w:rPr>
          <w:noProof/>
        </w:rPr>
        <w:t>5</w:t>
      </w:r>
      <w:r>
        <w:rPr>
          <w:noProof/>
        </w:rPr>
        <w:t>.png</w:t>
      </w:r>
    </w:p>
    <w:p w14:paraId="0ED36FFF" w14:textId="06287EC1" w:rsidR="00EC065E" w:rsidRDefault="00EC065E" w:rsidP="00EC065E">
      <w:pPr>
        <w:pStyle w:val="NormalPACKT"/>
        <w:rPr>
          <w:lang w:val="en-GB"/>
        </w:rPr>
      </w:pPr>
      <w:r>
        <w:rPr>
          <w:lang w:val="en-GB"/>
        </w:rPr>
        <w:t xml:space="preserve">In </w:t>
      </w:r>
      <w:r w:rsidRPr="00BF6FA1">
        <w:rPr>
          <w:rStyle w:val="ItalicsPACKT"/>
        </w:rPr>
        <w:t>step 4</w:t>
      </w:r>
      <w:r>
        <w:rPr>
          <w:lang w:val="en-GB"/>
        </w:rPr>
        <w:t xml:space="preserve">, you create a script block, </w:t>
      </w:r>
      <w:r w:rsidRPr="000273A0">
        <w:rPr>
          <w:rStyle w:val="CodeInTextPACKT"/>
        </w:rPr>
        <w:t>$SB1</w:t>
      </w:r>
      <w:r w:rsidR="000A23E1">
        <w:rPr>
          <w:lang w:val="en-GB"/>
        </w:rPr>
        <w:t xml:space="preserve">, </w:t>
      </w:r>
      <w:r>
        <w:rPr>
          <w:lang w:val="en-GB"/>
        </w:rPr>
        <w:t xml:space="preserve">which uses the </w:t>
      </w:r>
      <w:r w:rsidRPr="00BF6FA1">
        <w:rPr>
          <w:rStyle w:val="CodeInTextPACKT"/>
        </w:rPr>
        <w:t>ForEach-Object</w:t>
      </w:r>
      <w:r>
        <w:rPr>
          <w:lang w:val="en-GB"/>
        </w:rPr>
        <w:t xml:space="preserve"> cmdlet to iterate over a large collection. This step creates no output. </w:t>
      </w:r>
    </w:p>
    <w:p w14:paraId="607C3F35" w14:textId="36F146D9" w:rsidR="00EC065E" w:rsidRDefault="00EC065E" w:rsidP="00EC065E">
      <w:pPr>
        <w:pStyle w:val="NormalPACKT"/>
        <w:rPr>
          <w:lang w:val="en-GB"/>
        </w:rPr>
      </w:pPr>
      <w:r>
        <w:rPr>
          <w:lang w:val="en-GB"/>
        </w:rPr>
        <w:t xml:space="preserve">You invoke the </w:t>
      </w:r>
      <w:r w:rsidRPr="00BF6FA1">
        <w:rPr>
          <w:rStyle w:val="CodeInTextPACKT"/>
        </w:rPr>
        <w:t>$SB1</w:t>
      </w:r>
      <w:r>
        <w:rPr>
          <w:lang w:val="en-GB"/>
        </w:rPr>
        <w:t xml:space="preserve"> script block in the local session, in </w:t>
      </w:r>
      <w:r w:rsidRPr="00BF6FA1">
        <w:rPr>
          <w:rStyle w:val="ItalicsPACKT"/>
        </w:rPr>
        <w:t>step 5</w:t>
      </w:r>
      <w:r>
        <w:rPr>
          <w:lang w:val="en-GB"/>
        </w:rPr>
        <w:t>. This step runs the script block in PowerShell 7. The output from this step looks like this:</w:t>
      </w:r>
    </w:p>
    <w:p w14:paraId="1991CF97" w14:textId="38417E5A" w:rsidR="00EC065E" w:rsidRDefault="00191156" w:rsidP="001300B6">
      <w:pPr>
        <w:pStyle w:val="FigurePACKT"/>
      </w:pPr>
      <w:r>
        <w:drawing>
          <wp:inline distT="0" distB="0" distL="0" distR="0" wp14:anchorId="52645142" wp14:editId="30667063">
            <wp:extent cx="3695241" cy="710718"/>
            <wp:effectExtent l="0" t="0" r="63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25315" cy="716502"/>
                    </a:xfrm>
                    <a:prstGeom prst="rect">
                      <a:avLst/>
                    </a:prstGeom>
                  </pic:spPr>
                </pic:pic>
              </a:graphicData>
            </a:graphic>
          </wp:inline>
        </w:drawing>
      </w:r>
    </w:p>
    <w:p w14:paraId="43991411" w14:textId="46C856C8" w:rsidR="00D368E0" w:rsidRPr="003C76D0" w:rsidRDefault="00D368E0" w:rsidP="001300B6">
      <w:pPr>
        <w:pStyle w:val="FigurePACKT"/>
      </w:pPr>
      <w:r>
        <w:t xml:space="preserve">Figure 2.26: </w:t>
      </w:r>
      <w:r w:rsidR="00D67BFF">
        <w:t>Running the script block locally</w:t>
      </w:r>
    </w:p>
    <w:p w14:paraId="09D58696" w14:textId="0626620C"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5C2B69">
        <w:rPr>
          <w:noProof/>
        </w:rPr>
        <w:t>6</w:t>
      </w:r>
      <w:r>
        <w:rPr>
          <w:noProof/>
        </w:rPr>
        <w:t>.png</w:t>
      </w:r>
    </w:p>
    <w:p w14:paraId="5F98DAD8" w14:textId="77777777" w:rsidR="00EC065E" w:rsidRDefault="00EC065E" w:rsidP="00EC065E">
      <w:pPr>
        <w:pStyle w:val="NormalPACKT"/>
      </w:pPr>
      <w:r>
        <w:t xml:space="preserve">With </w:t>
      </w:r>
      <w:r w:rsidRPr="00BF6FA1">
        <w:rPr>
          <w:rStyle w:val="ItalicsPACKT"/>
        </w:rPr>
        <w:t>step 6</w:t>
      </w:r>
      <w:r>
        <w:t xml:space="preserve">, you run the </w:t>
      </w:r>
      <w:r w:rsidRPr="00BF6FA1">
        <w:rPr>
          <w:rStyle w:val="CodeInTextPACKT"/>
        </w:rPr>
        <w:t>$SB1</w:t>
      </w:r>
      <w:r>
        <w:t xml:space="preserve"> script block in Windows PowerShell 5.1, which produces output like this:</w:t>
      </w:r>
      <w:r w:rsidRPr="00BF6FA1">
        <w:rPr>
          <w:noProof/>
        </w:rPr>
        <w:t xml:space="preserve"> </w:t>
      </w:r>
    </w:p>
    <w:p w14:paraId="06106CB6" w14:textId="2F9DE725" w:rsidR="00EC065E" w:rsidRDefault="00191156" w:rsidP="001300B6">
      <w:pPr>
        <w:pStyle w:val="FigurePACKT"/>
      </w:pPr>
      <w:r>
        <w:drawing>
          <wp:inline distT="0" distB="0" distL="0" distR="0" wp14:anchorId="0790FA74" wp14:editId="4990B089">
            <wp:extent cx="3718293" cy="715563"/>
            <wp:effectExtent l="0" t="0" r="0" b="889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50036" cy="721672"/>
                    </a:xfrm>
                    <a:prstGeom prst="rect">
                      <a:avLst/>
                    </a:prstGeom>
                  </pic:spPr>
                </pic:pic>
              </a:graphicData>
            </a:graphic>
          </wp:inline>
        </w:drawing>
      </w:r>
    </w:p>
    <w:p w14:paraId="57B94065" w14:textId="429F5D16" w:rsidR="007376A7" w:rsidRDefault="007376A7" w:rsidP="001300B6">
      <w:pPr>
        <w:pStyle w:val="FigurePACKT"/>
      </w:pPr>
      <w:r>
        <w:t>Figure 2.27: Running the script block in PowerShell 5.1</w:t>
      </w:r>
    </w:p>
    <w:p w14:paraId="3F27263C" w14:textId="6A567255"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5C2B69">
        <w:rPr>
          <w:noProof/>
        </w:rPr>
        <w:t>7</w:t>
      </w:r>
      <w:r>
        <w:rPr>
          <w:noProof/>
        </w:rPr>
        <w:t>.png</w:t>
      </w:r>
    </w:p>
    <w:p w14:paraId="5BF29467" w14:textId="77777777" w:rsidR="00EC065E" w:rsidRDefault="00EC065E" w:rsidP="00EC065E">
      <w:r>
        <w:lastRenderedPageBreak/>
        <w:t xml:space="preserve">You next create a script block that makes use of the </w:t>
      </w:r>
      <w:r w:rsidRPr="00936582">
        <w:rPr>
          <w:rStyle w:val="CodeInTextPACKT"/>
        </w:rPr>
        <w:t>ForEach</w:t>
      </w:r>
      <w:r>
        <w:t xml:space="preserve"> syntax item, in </w:t>
      </w:r>
      <w:r w:rsidRPr="00936582">
        <w:rPr>
          <w:rStyle w:val="ItalicsPACKT"/>
        </w:rPr>
        <w:t>step 7</w:t>
      </w:r>
      <w:r>
        <w:t xml:space="preserve">, producing no output. You then run this second script block in PowerShell 7, in </w:t>
      </w:r>
      <w:r w:rsidRPr="00936582">
        <w:rPr>
          <w:rStyle w:val="ItalicsPACKT"/>
        </w:rPr>
        <w:t>step 8</w:t>
      </w:r>
      <w:r>
        <w:t>, which produces output like this:</w:t>
      </w:r>
    </w:p>
    <w:p w14:paraId="04340DA3" w14:textId="5FF70677" w:rsidR="00EC065E" w:rsidRDefault="00191156" w:rsidP="001300B6">
      <w:pPr>
        <w:pStyle w:val="FigurePACKT"/>
      </w:pPr>
      <w:r>
        <w:drawing>
          <wp:inline distT="0" distB="0" distL="0" distR="0" wp14:anchorId="733D5DA1" wp14:editId="1EB4CA28">
            <wp:extent cx="3905250" cy="725582"/>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5575" cy="731216"/>
                    </a:xfrm>
                    <a:prstGeom prst="rect">
                      <a:avLst/>
                    </a:prstGeom>
                  </pic:spPr>
                </pic:pic>
              </a:graphicData>
            </a:graphic>
          </wp:inline>
        </w:drawing>
      </w:r>
    </w:p>
    <w:p w14:paraId="22BFE23E" w14:textId="377E0964" w:rsidR="00D4286C" w:rsidRDefault="00D4286C" w:rsidP="001300B6">
      <w:pPr>
        <w:pStyle w:val="FigurePACKT"/>
      </w:pPr>
      <w:r>
        <w:t>Figure 2.28: Running the script block locally in PowerShell 7</w:t>
      </w:r>
    </w:p>
    <w:p w14:paraId="5BFBCE00" w14:textId="4018FAB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191156">
        <w:rPr>
          <w:noProof/>
        </w:rPr>
        <w:t>8</w:t>
      </w:r>
      <w:r>
        <w:rPr>
          <w:noProof/>
        </w:rPr>
        <w:t>.png</w:t>
      </w:r>
    </w:p>
    <w:p w14:paraId="661AC125" w14:textId="7EC5B20D" w:rsidR="00EC065E" w:rsidRDefault="00EC065E" w:rsidP="00EC065E">
      <w:r>
        <w:t xml:space="preserve">In the final step, </w:t>
      </w:r>
      <w:r w:rsidRPr="005D12DF">
        <w:rPr>
          <w:rStyle w:val="ItalicsPACKT"/>
        </w:rPr>
        <w:t>step 9</w:t>
      </w:r>
      <w:r>
        <w:t xml:space="preserve">, you run </w:t>
      </w:r>
      <w:r w:rsidRPr="00CC3A31">
        <w:rPr>
          <w:rStyle w:val="CodeInTextPACKT"/>
        </w:rPr>
        <w:t>$SB1</w:t>
      </w:r>
      <w:r>
        <w:t xml:space="preserve"> in the remoting session created earlier (i</w:t>
      </w:r>
      <w:r w:rsidR="00527264">
        <w:t>n other words,</w:t>
      </w:r>
      <w:r>
        <w:t xml:space="preserve"> in Windows PowerShell 5.1)</w:t>
      </w:r>
      <w:r w:rsidR="00527264">
        <w:t>,</w:t>
      </w:r>
      <w:r>
        <w:t xml:space="preserve"> which produces output like this:</w:t>
      </w:r>
    </w:p>
    <w:p w14:paraId="2B709EE8" w14:textId="6EC1C0BE" w:rsidR="00EC065E" w:rsidRDefault="00191156" w:rsidP="001300B6">
      <w:pPr>
        <w:pStyle w:val="FigurePACKT"/>
      </w:pPr>
      <w:r>
        <w:drawing>
          <wp:inline distT="0" distB="0" distL="0" distR="0" wp14:anchorId="0B4F7CFB" wp14:editId="07CBB783">
            <wp:extent cx="4395968" cy="733473"/>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35875" cy="756817"/>
                    </a:xfrm>
                    <a:prstGeom prst="rect">
                      <a:avLst/>
                    </a:prstGeom>
                  </pic:spPr>
                </pic:pic>
              </a:graphicData>
            </a:graphic>
          </wp:inline>
        </w:drawing>
      </w:r>
    </w:p>
    <w:p w14:paraId="1A0C39E7" w14:textId="6D83951E" w:rsidR="005B26B4" w:rsidRDefault="005B26B4" w:rsidP="001300B6">
      <w:pPr>
        <w:pStyle w:val="FigurePACKT"/>
      </w:pPr>
      <w:r>
        <w:t>Figure 2.29: Running the script block in PowerShell 5.1</w:t>
      </w:r>
    </w:p>
    <w:p w14:paraId="1A8CE46E" w14:textId="66FE59CD"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191156">
        <w:rPr>
          <w:noProof/>
        </w:rPr>
        <w:t>9</w:t>
      </w:r>
      <w:r>
        <w:rPr>
          <w:noProof/>
        </w:rPr>
        <w:t>.png</w:t>
      </w:r>
    </w:p>
    <w:p w14:paraId="2A2401A4" w14:textId="72504F91" w:rsidR="00EC065E" w:rsidRDefault="00EC065E" w:rsidP="00EC065E">
      <w:pPr>
        <w:pStyle w:val="Heading2"/>
      </w:pPr>
      <w:r>
        <w:t>There</w:t>
      </w:r>
      <w:r w:rsidR="00397DBE">
        <w:t>’</w:t>
      </w:r>
      <w:r>
        <w:t>s more...</w:t>
      </w:r>
    </w:p>
    <w:p w14:paraId="288E7AF9" w14:textId="453E7532" w:rsidR="00191156" w:rsidRDefault="00EC065E" w:rsidP="00EC065E">
      <w:pPr>
        <w:pStyle w:val="NormalPACKT"/>
        <w:rPr>
          <w:lang w:val="en-GB"/>
        </w:rPr>
      </w:pPr>
      <w:r>
        <w:rPr>
          <w:lang w:val="en-GB"/>
        </w:rPr>
        <w:t xml:space="preserve">In </w:t>
      </w:r>
      <w:r w:rsidRPr="00936582">
        <w:rPr>
          <w:rStyle w:val="ItalicsPACKT"/>
        </w:rPr>
        <w:t>step 1</w:t>
      </w:r>
      <w:r>
        <w:rPr>
          <w:lang w:val="en-GB"/>
        </w:rPr>
        <w:t xml:space="preserve">, you create, implicitly, a remoting session to the localhost using a process transport </w:t>
      </w:r>
      <w:r w:rsidR="00527264">
        <w:rPr>
          <w:lang w:val="en-GB"/>
        </w:rPr>
        <w:t>that</w:t>
      </w:r>
      <w:r>
        <w:rPr>
          <w:lang w:val="en-GB"/>
        </w:rPr>
        <w:t xml:space="preserve"> is much faster than the traditional remoting session using WinRM.</w:t>
      </w:r>
    </w:p>
    <w:p w14:paraId="425FB477" w14:textId="01E836E4" w:rsidR="00EC065E" w:rsidRDefault="00EC065E" w:rsidP="00EC065E">
      <w:pPr>
        <w:pStyle w:val="NormalPACKT"/>
        <w:rPr>
          <w:lang w:val="en-GB"/>
        </w:rPr>
      </w:pPr>
      <w:r>
        <w:rPr>
          <w:lang w:val="en-GB"/>
        </w:rPr>
        <w:t xml:space="preserve">In </w:t>
      </w:r>
      <w:r w:rsidRPr="00936582">
        <w:rPr>
          <w:rStyle w:val="ItalicsPACKT"/>
        </w:rPr>
        <w:t>step</w:t>
      </w:r>
      <w:r w:rsidR="00527264">
        <w:rPr>
          <w:rStyle w:val="ItalicsPACKT"/>
        </w:rPr>
        <w:t>s</w:t>
      </w:r>
      <w:r w:rsidRPr="00936582">
        <w:rPr>
          <w:rStyle w:val="ItalicsPACKT"/>
        </w:rPr>
        <w:t xml:space="preserve"> 5</w:t>
      </w:r>
      <w:r>
        <w:rPr>
          <w:lang w:val="en-GB"/>
        </w:rPr>
        <w:t xml:space="preserve">, </w:t>
      </w:r>
      <w:r w:rsidRPr="00936582">
        <w:rPr>
          <w:rStyle w:val="ItalicsPACKT"/>
        </w:rPr>
        <w:t>6</w:t>
      </w:r>
      <w:r>
        <w:rPr>
          <w:lang w:val="en-GB"/>
        </w:rPr>
        <w:t xml:space="preserve">, </w:t>
      </w:r>
      <w:r w:rsidRPr="00936582">
        <w:rPr>
          <w:rStyle w:val="ItalicsPACKT"/>
        </w:rPr>
        <w:t>8</w:t>
      </w:r>
      <w:r>
        <w:rPr>
          <w:lang w:val="en-GB"/>
        </w:rPr>
        <w:t xml:space="preserve">, and </w:t>
      </w:r>
      <w:r w:rsidRPr="00936582">
        <w:rPr>
          <w:rStyle w:val="ItalicsPACKT"/>
        </w:rPr>
        <w:t>9</w:t>
      </w:r>
      <w:r>
        <w:rPr>
          <w:lang w:val="en-GB"/>
        </w:rPr>
        <w:t>, you force .NET to perform a garbage collection. These are steps you can use to minimize the performance hits of running a script block in a remote session (in Windows PowerShell) and to reduce any impact of garbage collections while you are performing the tests in this recipe.</w:t>
      </w:r>
    </w:p>
    <w:p w14:paraId="6C9B026F" w14:textId="773331E2" w:rsidR="00EC065E" w:rsidRDefault="00EC065E" w:rsidP="00EC065E">
      <w:pPr>
        <w:pStyle w:val="NormalPACKT"/>
        <w:rPr>
          <w:lang w:val="en-GB"/>
        </w:rPr>
      </w:pPr>
      <w:r>
        <w:rPr>
          <w:lang w:val="en-GB"/>
        </w:rPr>
        <w:t xml:space="preserve">As you can see from the outputs, running </w:t>
      </w:r>
      <w:r w:rsidRPr="000273A0">
        <w:rPr>
          <w:rStyle w:val="CodeInTextPACKT"/>
        </w:rPr>
        <w:t>For</w:t>
      </w:r>
      <w:r w:rsidR="00670C07">
        <w:rPr>
          <w:rStyle w:val="CodeInTextPACKT"/>
        </w:rPr>
        <w:t>E</w:t>
      </w:r>
      <w:r w:rsidRPr="000273A0">
        <w:rPr>
          <w:rStyle w:val="CodeInTextPACKT"/>
        </w:rPr>
        <w:t>ach-Object</w:t>
      </w:r>
      <w:r>
        <w:rPr>
          <w:lang w:val="en-GB"/>
        </w:rPr>
        <w:t xml:space="preserve"> is much faster in PowerShell 7, as is running </w:t>
      </w:r>
      <w:r w:rsidRPr="000273A0">
        <w:rPr>
          <w:rStyle w:val="CodeInTextPACKT"/>
        </w:rPr>
        <w:t>For</w:t>
      </w:r>
      <w:r w:rsidR="00670C07">
        <w:rPr>
          <w:rStyle w:val="CodeInTextPACKT"/>
        </w:rPr>
        <w:t>E</w:t>
      </w:r>
      <w:r w:rsidRPr="000273A0">
        <w:rPr>
          <w:rStyle w:val="CodeInTextPACKT"/>
        </w:rPr>
        <w:t>ach</w:t>
      </w:r>
      <w:r>
        <w:rPr>
          <w:lang w:val="en-GB"/>
        </w:rPr>
        <w:t xml:space="preserve"> in PowerShell 7. As you can see, processing large collections of objects is a lot faster in PowerShell 7.</w:t>
      </w:r>
    </w:p>
    <w:p w14:paraId="11B947ED" w14:textId="7DCC0014" w:rsidR="00EC065E" w:rsidRDefault="00722CD9" w:rsidP="00326539">
      <w:pPr>
        <w:pStyle w:val="NormalPACKT"/>
        <w:rPr>
          <w:lang w:val="en-GB"/>
        </w:rPr>
      </w:pPr>
      <w:r>
        <w:rPr>
          <w:lang w:val="en-GB"/>
        </w:rPr>
        <w:t>T</w:t>
      </w:r>
      <w:r w:rsidR="00EC065E">
        <w:rPr>
          <w:lang w:val="en-GB"/>
        </w:rPr>
        <w:t>he improvements to loop processing</w:t>
      </w:r>
      <w:r>
        <w:rPr>
          <w:lang w:val="en-GB"/>
        </w:rPr>
        <w:t xml:space="preserve"> that</w:t>
      </w:r>
      <w:r w:rsidR="00EC065E">
        <w:rPr>
          <w:lang w:val="en-GB"/>
        </w:rPr>
        <w:t xml:space="preserve"> you can see in the recipe, combined with the use of </w:t>
      </w:r>
      <w:r w:rsidR="00EC065E" w:rsidRPr="0034545F">
        <w:rPr>
          <w:rStyle w:val="CodeInTextPACKT"/>
        </w:rPr>
        <w:t>ForEach-Object -Parallel</w:t>
      </w:r>
      <w:r w:rsidR="00EC065E">
        <w:rPr>
          <w:lang w:val="en-GB"/>
        </w:rPr>
        <w:t xml:space="preserve"> you saw in </w:t>
      </w:r>
      <w:r w:rsidR="00EC065E" w:rsidRPr="0034545F">
        <w:rPr>
          <w:rStyle w:val="ItalicsPACKT"/>
        </w:rPr>
        <w:t xml:space="preserve">Exploring </w:t>
      </w:r>
      <w:r w:rsidR="008E159F">
        <w:rPr>
          <w:rStyle w:val="ItalicsPACKT"/>
        </w:rPr>
        <w:t>p</w:t>
      </w:r>
      <w:r w:rsidR="00EC065E" w:rsidRPr="0034545F">
        <w:rPr>
          <w:rStyle w:val="ItalicsPACKT"/>
        </w:rPr>
        <w:t xml:space="preserve">arallel </w:t>
      </w:r>
      <w:r w:rsidR="008E159F">
        <w:rPr>
          <w:rStyle w:val="ItalicsPACKT"/>
        </w:rPr>
        <w:t>p</w:t>
      </w:r>
      <w:r w:rsidR="00EC065E" w:rsidRPr="0034545F">
        <w:rPr>
          <w:rStyle w:val="ItalicsPACKT"/>
        </w:rPr>
        <w:t>rocessing with For</w:t>
      </w:r>
      <w:r w:rsidR="00D634A6">
        <w:rPr>
          <w:rStyle w:val="ItalicsPACKT"/>
        </w:rPr>
        <w:t>E</w:t>
      </w:r>
      <w:r w:rsidR="00EC065E" w:rsidRPr="0034545F">
        <w:rPr>
          <w:rStyle w:val="ItalicsPACKT"/>
        </w:rPr>
        <w:t>ach</w:t>
      </w:r>
      <w:r w:rsidR="00D634A6">
        <w:rPr>
          <w:rStyle w:val="ItalicsPACKT"/>
        </w:rPr>
        <w:t>-Object</w:t>
      </w:r>
      <w:r w:rsidR="00326539" w:rsidRPr="00326539">
        <w:t>,</w:t>
      </w:r>
      <w:r w:rsidR="00191156" w:rsidRPr="00527264">
        <w:rPr>
          <w:lang w:val="en-GB"/>
        </w:rPr>
        <w:t xml:space="preserve"> </w:t>
      </w:r>
      <w:r w:rsidR="00191156">
        <w:rPr>
          <w:lang w:val="en-GB"/>
        </w:rPr>
        <w:t>provide a</w:t>
      </w:r>
      <w:r w:rsidR="00914EED">
        <w:rPr>
          <w:lang w:val="en-GB"/>
        </w:rPr>
        <w:t>n excellent</w:t>
      </w:r>
      <w:r w:rsidR="00191156">
        <w:rPr>
          <w:lang w:val="en-GB"/>
        </w:rPr>
        <w:t xml:space="preserve"> reason to switch to PowerShell 7 for most operations.</w:t>
      </w:r>
    </w:p>
    <w:p w14:paraId="0C08FC48" w14:textId="77777777" w:rsidR="00EC065E" w:rsidRPr="00456F02" w:rsidRDefault="00EC065E" w:rsidP="00EC065E">
      <w:pPr>
        <w:pStyle w:val="NormalPACKT"/>
        <w:rPr>
          <w:lang w:val="en-GB"/>
        </w:rPr>
      </w:pPr>
      <w:r>
        <w:rPr>
          <w:lang w:val="en-GB"/>
        </w:rPr>
        <w:lastRenderedPageBreak/>
        <w:t xml:space="preserve">The performance of iterating through large collections is complex. You can read an excellent article on this subject at </w:t>
      </w:r>
      <w:r w:rsidRPr="00A455B1">
        <w:rPr>
          <w:rStyle w:val="URLPACKT"/>
        </w:rPr>
        <w:t>https://powershell.one/tricks/performance/pipeline</w:t>
      </w:r>
      <w:r>
        <w:rPr>
          <w:lang w:val="en-GB"/>
        </w:rPr>
        <w:t xml:space="preserve">. This article also addresses the performance of using the pipeline versus using </w:t>
      </w:r>
      <w:r w:rsidRPr="00592104">
        <w:rPr>
          <w:rStyle w:val="CodeInTextPACKT"/>
        </w:rPr>
        <w:t>ForEach</w:t>
      </w:r>
      <w:r>
        <w:rPr>
          <w:lang w:val="en-GB"/>
        </w:rPr>
        <w:t xml:space="preserve"> to iterate across collections in a lot more detail.</w:t>
      </w:r>
    </w:p>
    <w:p w14:paraId="4FC31DF0"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pPr>
      <w:r>
        <w:t>Improvements in Test-Connection</w:t>
      </w:r>
    </w:p>
    <w:p w14:paraId="0B605A7B" w14:textId="7015A11D" w:rsidR="00EC065E" w:rsidRDefault="00EC065E" w:rsidP="00EC065E">
      <w:pPr>
        <w:pStyle w:val="NormalPACKT"/>
        <w:rPr>
          <w:lang w:val="en-GB"/>
        </w:rPr>
      </w:pPr>
      <w:r>
        <w:rPr>
          <w:lang w:val="en-GB"/>
        </w:rPr>
        <w:t xml:space="preserve">In Windows PowerShell, you could use the </w:t>
      </w:r>
      <w:r w:rsidRPr="000273A0">
        <w:rPr>
          <w:rStyle w:val="CodeInTextPACKT"/>
        </w:rPr>
        <w:t>Test-Connectio</w:t>
      </w:r>
      <w:r w:rsidRPr="00586A9E">
        <w:rPr>
          <w:rStyle w:val="CodeInTextPACKT"/>
        </w:rPr>
        <w:t>n</w:t>
      </w:r>
      <w:r>
        <w:rPr>
          <w:lang w:val="en-GB"/>
        </w:rPr>
        <w:t xml:space="preserve"> cmdlet as a replacement </w:t>
      </w:r>
      <w:r w:rsidR="00C246D7">
        <w:rPr>
          <w:lang w:val="en-GB"/>
        </w:rPr>
        <w:t>for</w:t>
      </w:r>
      <w:r>
        <w:rPr>
          <w:lang w:val="en-GB"/>
        </w:rPr>
        <w:t xml:space="preserve"> the Win32 console command</w:t>
      </w:r>
      <w:r w:rsidR="00C246D7">
        <w:rPr>
          <w:lang w:val="en-GB"/>
        </w:rPr>
        <w:t>,</w:t>
      </w:r>
      <w:r>
        <w:rPr>
          <w:lang w:val="en-GB"/>
        </w:rPr>
        <w:t xml:space="preserve"> </w:t>
      </w:r>
      <w:r w:rsidRPr="000273A0">
        <w:rPr>
          <w:rStyle w:val="CodeInTextPACKT"/>
        </w:rPr>
        <w:t>ping.exe</w:t>
      </w:r>
      <w:r>
        <w:rPr>
          <w:lang w:val="en-GB"/>
        </w:rPr>
        <w:t xml:space="preserve">. One advantage of using the cmdlet was that the cmdlet returns objects </w:t>
      </w:r>
      <w:r w:rsidR="00C246D7">
        <w:rPr>
          <w:lang w:val="en-GB"/>
        </w:rPr>
        <w:t>that</w:t>
      </w:r>
      <w:r>
        <w:rPr>
          <w:lang w:val="en-GB"/>
        </w:rPr>
        <w:t xml:space="preserve"> you can use more easily in scripting. You can use string hacking and regular expressions to extract the same data from the output of </w:t>
      </w:r>
      <w:r w:rsidRPr="000273A0">
        <w:rPr>
          <w:rStyle w:val="CodeInTextPACKT"/>
        </w:rPr>
        <w:t>ping.exe</w:t>
      </w:r>
      <w:r w:rsidR="00C246D7">
        <w:rPr>
          <w:lang w:val="en-GB"/>
        </w:rPr>
        <w:t xml:space="preserve">, </w:t>
      </w:r>
      <w:r>
        <w:rPr>
          <w:lang w:val="en-GB"/>
        </w:rPr>
        <w:t>but that is a lot more work and results in scripts that are harder to read.</w:t>
      </w:r>
    </w:p>
    <w:p w14:paraId="0A7BCF71" w14:textId="2A1C218D" w:rsidR="00EC065E" w:rsidRPr="009C7465" w:rsidRDefault="00EC065E" w:rsidP="00EC065E">
      <w:pPr>
        <w:pStyle w:val="NormalPACKT"/>
        <w:rPr>
          <w:lang w:val="en-GB"/>
        </w:rPr>
      </w:pPr>
      <w:r>
        <w:rPr>
          <w:lang w:val="en-GB"/>
        </w:rPr>
        <w:t xml:space="preserve">With Windows PowerShell 5.1, the </w:t>
      </w:r>
      <w:r w:rsidRPr="0077398D">
        <w:rPr>
          <w:rStyle w:val="CodeInTextPACKT"/>
        </w:rPr>
        <w:t>Test-Connection</w:t>
      </w:r>
      <w:r>
        <w:rPr>
          <w:lang w:val="en-GB"/>
        </w:rPr>
        <w:t xml:space="preserve"> command makes use of WMI. The command returns objects of the type </w:t>
      </w:r>
      <w:r w:rsidRPr="009C7465">
        <w:rPr>
          <w:rStyle w:val="CodeInTextPACKT"/>
          <w:lang w:val="en-GB"/>
        </w:rPr>
        <w:t>System.Management.ManagementObject#root\cimv2\Win32_PingStatus</w:t>
      </w:r>
      <w:r w:rsidR="00C246D7">
        <w:rPr>
          <w:lang w:val="en-GB"/>
        </w:rPr>
        <w:t>. W</w:t>
      </w:r>
      <w:r>
        <w:rPr>
          <w:lang w:val="en-GB"/>
        </w:rPr>
        <w:t xml:space="preserve">ith PowerShell 7.1, the command no longer depends on WMI and returns objects of the type </w:t>
      </w:r>
      <w:r w:rsidRPr="009C7465">
        <w:rPr>
          <w:rStyle w:val="CodeInTextPACKT"/>
          <w:lang w:val="en-GB"/>
        </w:rPr>
        <w:t>Microsoft.PowerShell.Commands.TestConnectionCommand+PingStatus</w:t>
      </w:r>
      <w:r>
        <w:rPr>
          <w:lang w:val="en-GB"/>
        </w:rPr>
        <w:t>. As a result of this change of object type, property names returned in PowerShell 7.1 differ from the properties returned in Windows PowerShell. Scripts that made use of some properties may not work properly without adjustment, in PowerShell</w:t>
      </w:r>
      <w:r w:rsidR="00191156">
        <w:rPr>
          <w:lang w:val="en-GB"/>
        </w:rPr>
        <w:t xml:space="preserve"> 7</w:t>
      </w:r>
      <w:r>
        <w:rPr>
          <w:lang w:val="en-GB"/>
        </w:rPr>
        <w:t xml:space="preserve">, but that should not be a common issue. </w:t>
      </w:r>
    </w:p>
    <w:p w14:paraId="4AD1E2B7" w14:textId="4821624C" w:rsidR="00EC065E" w:rsidRDefault="00EC065E" w:rsidP="00EC065E">
      <w:pPr>
        <w:pStyle w:val="Heading2"/>
        <w:tabs>
          <w:tab w:val="left" w:pos="0"/>
        </w:tabs>
      </w:pPr>
      <w:r>
        <w:t xml:space="preserve">Getting </w:t>
      </w:r>
      <w:r w:rsidR="00834952">
        <w:t>r</w:t>
      </w:r>
      <w:r>
        <w:t>eady</w:t>
      </w:r>
    </w:p>
    <w:p w14:paraId="70F356F3" w14:textId="77777777" w:rsidR="00EC065E"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 </w:t>
      </w:r>
    </w:p>
    <w:p w14:paraId="425BABA0" w14:textId="77777777" w:rsidR="00EC065E" w:rsidRDefault="00EC065E" w:rsidP="00EC065E">
      <w:pPr>
        <w:pStyle w:val="Heading2"/>
        <w:tabs>
          <w:tab w:val="left" w:pos="0"/>
        </w:tabs>
      </w:pPr>
      <w:r>
        <w:t>How to do it...</w:t>
      </w:r>
    </w:p>
    <w:p w14:paraId="51D402FF" w14:textId="02E139B2" w:rsidR="00EC065E" w:rsidRPr="00F615E5" w:rsidRDefault="00CF077D" w:rsidP="00F615E5">
      <w:pPr>
        <w:pStyle w:val="NumberedBulletPACKT"/>
        <w:numPr>
          <w:ilvl w:val="0"/>
          <w:numId w:val="7"/>
        </w:numPr>
        <w:rPr>
          <w:color w:val="333333"/>
        </w:rPr>
      </w:pPr>
      <w:r w:rsidRPr="00CF077D">
        <w:t>Us</w:t>
      </w:r>
      <w:r w:rsidR="00F3167A">
        <w:t>ing</w:t>
      </w:r>
      <w:r w:rsidRPr="00CF077D">
        <w:t xml:space="preserve"> </w:t>
      </w:r>
      <w:r w:rsidRPr="000273A0">
        <w:rPr>
          <w:rStyle w:val="CodeInTextPACKT"/>
        </w:rPr>
        <w:t>Test-Co</w:t>
      </w:r>
      <w:r>
        <w:rPr>
          <w:rStyle w:val="CodeInTextPACKT"/>
        </w:rPr>
        <w:t>n</w:t>
      </w:r>
      <w:r w:rsidRPr="000273A0">
        <w:rPr>
          <w:rStyle w:val="CodeInTextPACKT"/>
        </w:rPr>
        <w:t>nection</w:t>
      </w:r>
      <w:r w:rsidRPr="00CF077D">
        <w:t xml:space="preserve"> with the </w:t>
      </w:r>
      <w:r w:rsidRPr="000273A0">
        <w:rPr>
          <w:rStyle w:val="CodeInTextPACKT"/>
        </w:rPr>
        <w:t>-Target</w:t>
      </w:r>
      <w:r w:rsidRPr="00CF077D">
        <w:t xml:space="preserve"> parameter</w:t>
      </w:r>
      <w:r w:rsidR="00C246D7">
        <w:t>:</w:t>
      </w:r>
    </w:p>
    <w:p w14:paraId="4D83E3BA" w14:textId="77777777" w:rsidR="00EC065E" w:rsidRPr="00212732" w:rsidRDefault="00EC065E">
      <w:pPr>
        <w:pStyle w:val="CodePACKT"/>
      </w:pPr>
    </w:p>
    <w:p w14:paraId="57C43069" w14:textId="77777777" w:rsidR="00EC065E" w:rsidRPr="00212732" w:rsidRDefault="00EC065E" w:rsidP="000273A0">
      <w:pPr>
        <w:pStyle w:val="CodePACKT"/>
        <w:ind w:left="426"/>
      </w:pPr>
      <w:r w:rsidRPr="00212732">
        <w:t>Test-Connection -TargetName www.packt.com -Count 1</w:t>
      </w:r>
    </w:p>
    <w:p w14:paraId="1C81FDD2" w14:textId="77777777" w:rsidR="00EC065E" w:rsidRPr="00212732" w:rsidRDefault="00EC065E">
      <w:pPr>
        <w:pStyle w:val="CodePACKT"/>
      </w:pPr>
    </w:p>
    <w:p w14:paraId="41F31451" w14:textId="34AB9EC8" w:rsidR="00EC065E" w:rsidRPr="00212732" w:rsidRDefault="00CF077D" w:rsidP="00F615E5">
      <w:pPr>
        <w:pStyle w:val="NumberedBulletPACKT"/>
        <w:rPr>
          <w:color w:val="333333"/>
        </w:rPr>
      </w:pPr>
      <w:r w:rsidRPr="00CF077D">
        <w:t>Us</w:t>
      </w:r>
      <w:r w:rsidR="00F3167A">
        <w:t>ing</w:t>
      </w:r>
      <w:r w:rsidRPr="00CF077D">
        <w:t xml:space="preserve"> </w:t>
      </w:r>
      <w:r w:rsidRPr="00C142F6">
        <w:rPr>
          <w:rStyle w:val="CodeInTextPACKT"/>
        </w:rPr>
        <w:t>Test-</w:t>
      </w:r>
      <w:r w:rsidR="00E53314" w:rsidRPr="00C142F6">
        <w:rPr>
          <w:rStyle w:val="CodeInTextPACKT"/>
        </w:rPr>
        <w:t>Connection</w:t>
      </w:r>
      <w:r w:rsidRPr="00CF077D">
        <w:t xml:space="preserve"> with an IPv4 address</w:t>
      </w:r>
      <w:r w:rsidR="00C246D7">
        <w:t>:</w:t>
      </w:r>
    </w:p>
    <w:p w14:paraId="255F35A7" w14:textId="77777777" w:rsidR="00EC065E" w:rsidRPr="00212732" w:rsidRDefault="00EC065E">
      <w:pPr>
        <w:pStyle w:val="CodePACKT"/>
      </w:pPr>
    </w:p>
    <w:p w14:paraId="509A136B" w14:textId="77777777" w:rsidR="00EC065E" w:rsidRPr="00212732" w:rsidRDefault="00EC065E" w:rsidP="000273A0">
      <w:pPr>
        <w:pStyle w:val="CodePACKT"/>
        <w:ind w:left="426"/>
      </w:pPr>
      <w:r w:rsidRPr="00212732">
        <w:t>Test-Connection -TargetName www.packt.com -Count 1 -IPv4</w:t>
      </w:r>
    </w:p>
    <w:p w14:paraId="41E7E236" w14:textId="77777777" w:rsidR="00EC065E" w:rsidRPr="00212732" w:rsidRDefault="00EC065E">
      <w:pPr>
        <w:pStyle w:val="CodePACKT"/>
      </w:pPr>
    </w:p>
    <w:p w14:paraId="77DE127F" w14:textId="7AE69552" w:rsidR="00EC065E" w:rsidRPr="00212732" w:rsidRDefault="00CF077D" w:rsidP="00F615E5">
      <w:pPr>
        <w:pStyle w:val="NumberedBulletPACKT"/>
        <w:rPr>
          <w:color w:val="333333"/>
        </w:rPr>
      </w:pPr>
      <w:r w:rsidRPr="00CF077D">
        <w:t>Us</w:t>
      </w:r>
      <w:r w:rsidR="00F3167A">
        <w:t>ing</w:t>
      </w:r>
      <w:r w:rsidRPr="00CF077D">
        <w:t xml:space="preserve"> </w:t>
      </w:r>
      <w:r w:rsidRPr="000273A0">
        <w:rPr>
          <w:rStyle w:val="CodeInTextPACKT"/>
        </w:rPr>
        <w:t>Resolve-DnsName</w:t>
      </w:r>
      <w:r w:rsidRPr="00CF077D">
        <w:t xml:space="preserve"> to resolve </w:t>
      </w:r>
      <w:r w:rsidR="00C246D7">
        <w:t xml:space="preserve">the </w:t>
      </w:r>
      <w:r w:rsidRPr="00CF077D">
        <w:t>destination address</w:t>
      </w:r>
      <w:r w:rsidR="00C246D7">
        <w:t>:</w:t>
      </w:r>
    </w:p>
    <w:p w14:paraId="1D788D06" w14:textId="77777777" w:rsidR="00EC065E" w:rsidRPr="00212732" w:rsidRDefault="00EC065E">
      <w:pPr>
        <w:pStyle w:val="CodePACKT"/>
      </w:pPr>
    </w:p>
    <w:p w14:paraId="34C6CE76" w14:textId="77777777" w:rsidR="00EC065E" w:rsidRPr="00212732" w:rsidRDefault="00EC065E" w:rsidP="000273A0">
      <w:pPr>
        <w:pStyle w:val="CodePACKT"/>
        <w:ind w:left="426"/>
      </w:pPr>
      <w:r w:rsidRPr="00212732">
        <w:t>$IPs = (Resolve-DnsName -Name </w:t>
      </w:r>
      <w:proofErr w:type="spellStart"/>
      <w:r w:rsidRPr="00212732">
        <w:t>Dns.Google</w:t>
      </w:r>
      <w:proofErr w:type="spellEnd"/>
      <w:r w:rsidRPr="00212732">
        <w:t> -Type A).</w:t>
      </w:r>
      <w:proofErr w:type="spellStart"/>
      <w:r w:rsidRPr="00212732">
        <w:t>IPAddress</w:t>
      </w:r>
      <w:proofErr w:type="spellEnd"/>
    </w:p>
    <w:p w14:paraId="49EB4FF2" w14:textId="77777777" w:rsidR="00EC065E" w:rsidRPr="00212732" w:rsidRDefault="00EC065E" w:rsidP="000273A0">
      <w:pPr>
        <w:pStyle w:val="CodePACKT"/>
        <w:ind w:left="426"/>
      </w:pPr>
      <w:r w:rsidRPr="00212732">
        <w:t>$IPs | </w:t>
      </w:r>
    </w:p>
    <w:p w14:paraId="6366D0E7" w14:textId="77777777" w:rsidR="00EC065E" w:rsidRPr="00212732" w:rsidRDefault="00EC065E" w:rsidP="000273A0">
      <w:pPr>
        <w:pStyle w:val="CodePACKT"/>
        <w:ind w:left="426"/>
      </w:pPr>
      <w:r w:rsidRPr="00212732">
        <w:lastRenderedPageBreak/>
        <w:t>  Test-Connection -Count 1 -</w:t>
      </w:r>
      <w:proofErr w:type="spellStart"/>
      <w:r w:rsidRPr="00212732">
        <w:t>ResolveDestination</w:t>
      </w:r>
      <w:proofErr w:type="spellEnd"/>
    </w:p>
    <w:p w14:paraId="7A690D86" w14:textId="77777777" w:rsidR="00EC065E" w:rsidRPr="00212732" w:rsidRDefault="00EC065E">
      <w:pPr>
        <w:pStyle w:val="CodePACKT"/>
      </w:pPr>
    </w:p>
    <w:p w14:paraId="2B38C531" w14:textId="02D5B908" w:rsidR="00EC065E" w:rsidRPr="00212732" w:rsidRDefault="00EC065E" w:rsidP="00F615E5">
      <w:pPr>
        <w:pStyle w:val="NumberedBulletPACKT"/>
        <w:rPr>
          <w:color w:val="333333"/>
        </w:rPr>
      </w:pPr>
      <w:r w:rsidRPr="00212732">
        <w:t>Resolv</w:t>
      </w:r>
      <w:r w:rsidR="00932A67">
        <w:t>ing</w:t>
      </w:r>
      <w:r w:rsidRPr="00212732">
        <w:t> </w:t>
      </w:r>
      <w:r w:rsidR="00C246D7">
        <w:t xml:space="preserve">the </w:t>
      </w:r>
      <w:r w:rsidRPr="000273A0">
        <w:t>destination</w:t>
      </w:r>
      <w:r w:rsidRPr="00212732">
        <w:t> and </w:t>
      </w:r>
      <w:r>
        <w:t>perform</w:t>
      </w:r>
      <w:r w:rsidR="00932A67">
        <w:t>ing</w:t>
      </w:r>
      <w:r>
        <w:t xml:space="preserve"> a </w:t>
      </w:r>
      <w:r w:rsidRPr="00212732">
        <w:t>traceroute</w:t>
      </w:r>
      <w:r w:rsidR="00C246D7">
        <w:t>:</w:t>
      </w:r>
    </w:p>
    <w:p w14:paraId="3BF1B7DA" w14:textId="77777777" w:rsidR="00EC065E" w:rsidRPr="00212732" w:rsidRDefault="00EC065E" w:rsidP="000273A0">
      <w:pPr>
        <w:pStyle w:val="CodePACKT"/>
        <w:ind w:left="426"/>
      </w:pPr>
    </w:p>
    <w:p w14:paraId="4326F1DF" w14:textId="77777777" w:rsidR="00EC065E" w:rsidRPr="00212732" w:rsidRDefault="00EC065E" w:rsidP="000273A0">
      <w:pPr>
        <w:pStyle w:val="CodePACKT"/>
        <w:ind w:left="426"/>
      </w:pPr>
      <w:r w:rsidRPr="00212732">
        <w:t>Test-Connection -TargetName 8.8.8.8 -ResolveDestination -Traceroute |</w:t>
      </w:r>
    </w:p>
    <w:p w14:paraId="4819E362" w14:textId="77777777" w:rsidR="00EC065E" w:rsidRPr="00212732" w:rsidRDefault="00EC065E" w:rsidP="000273A0">
      <w:pPr>
        <w:pStyle w:val="CodePACKT"/>
        <w:ind w:left="426"/>
      </w:pPr>
      <w:r w:rsidRPr="00212732">
        <w:t>  Where-Object Ping -eq 1</w:t>
      </w:r>
    </w:p>
    <w:p w14:paraId="24350B9B" w14:textId="77777777" w:rsidR="00EC065E" w:rsidRPr="00212732" w:rsidRDefault="00EC065E">
      <w:pPr>
        <w:pStyle w:val="CodePACKT"/>
      </w:pPr>
    </w:p>
    <w:p w14:paraId="220B0D75" w14:textId="3EEB001A" w:rsidR="00EC065E" w:rsidRPr="00212732" w:rsidRDefault="00CF077D" w:rsidP="00F615E5">
      <w:pPr>
        <w:pStyle w:val="NumberedBulletPACKT"/>
        <w:rPr>
          <w:color w:val="333333"/>
        </w:rPr>
      </w:pPr>
      <w:r w:rsidRPr="00CF077D">
        <w:t>Us</w:t>
      </w:r>
      <w:r w:rsidR="00932A67">
        <w:t>ing</w:t>
      </w:r>
      <w:r w:rsidRPr="00CF077D">
        <w:t xml:space="preserve"> infinite </w:t>
      </w:r>
      <w:r w:rsidR="00C142F6">
        <w:t>p</w:t>
      </w:r>
      <w:r w:rsidRPr="00CF077D">
        <w:t>ing and sto</w:t>
      </w:r>
      <w:r>
        <w:t>p</w:t>
      </w:r>
      <w:r w:rsidR="00932A67">
        <w:t>ping</w:t>
      </w:r>
      <w:r w:rsidRPr="00CF077D">
        <w:t xml:space="preserve"> with </w:t>
      </w:r>
      <w:r w:rsidRPr="008439B3">
        <w:rPr>
          <w:rStyle w:val="KeyPACKT"/>
        </w:rPr>
        <w:t>Ctrl-C</w:t>
      </w:r>
      <w:r w:rsidR="00C246D7">
        <w:t>:</w:t>
      </w:r>
      <w:r w:rsidR="00EC065E" w:rsidRPr="00212732">
        <w:t>  </w:t>
      </w:r>
    </w:p>
    <w:p w14:paraId="1D0FF44F" w14:textId="77777777" w:rsidR="00EC065E" w:rsidRPr="00212732" w:rsidRDefault="00EC065E" w:rsidP="000273A0">
      <w:pPr>
        <w:pStyle w:val="CodePACKT"/>
        <w:ind w:left="426"/>
      </w:pPr>
    </w:p>
    <w:p w14:paraId="081C3406" w14:textId="77777777" w:rsidR="00EC065E" w:rsidRPr="00212732" w:rsidRDefault="00EC065E" w:rsidP="000273A0">
      <w:pPr>
        <w:pStyle w:val="CodePACKT"/>
        <w:ind w:left="426"/>
      </w:pPr>
      <w:r w:rsidRPr="00212732">
        <w:t>Test-Connection -TargetName www.reskit.net -Repeat</w:t>
      </w:r>
    </w:p>
    <w:p w14:paraId="3D047BEF" w14:textId="77777777" w:rsidR="00EC065E" w:rsidRPr="00212732" w:rsidRDefault="00EC065E">
      <w:pPr>
        <w:pStyle w:val="CodePACKT"/>
      </w:pPr>
    </w:p>
    <w:p w14:paraId="70134AAD" w14:textId="6255EC6C" w:rsidR="00EC065E" w:rsidRPr="00212732" w:rsidRDefault="00CF077D" w:rsidP="00F615E5">
      <w:pPr>
        <w:pStyle w:val="NumberedBulletPACKT"/>
        <w:rPr>
          <w:color w:val="333333"/>
        </w:rPr>
      </w:pPr>
      <w:r>
        <w:t>Check</w:t>
      </w:r>
      <w:r w:rsidR="004176E3">
        <w:t>ing</w:t>
      </w:r>
      <w:r>
        <w:t xml:space="preserve"> </w:t>
      </w:r>
      <w:r w:rsidR="00C246D7">
        <w:t xml:space="preserve">the </w:t>
      </w:r>
      <w:r w:rsidRPr="00CF077D">
        <w:t xml:space="preserve">speed of </w:t>
      </w:r>
      <w:r w:rsidRPr="000273A0">
        <w:rPr>
          <w:rStyle w:val="CodeInTextPACKT"/>
        </w:rPr>
        <w:t>Test-Connection</w:t>
      </w:r>
      <w:r w:rsidRPr="00CF077D">
        <w:t xml:space="preserve"> in PowerShell 7</w:t>
      </w:r>
      <w:r w:rsidR="00C246D7">
        <w:t>:</w:t>
      </w:r>
    </w:p>
    <w:p w14:paraId="2F24BA4C" w14:textId="77777777" w:rsidR="00EC065E" w:rsidRPr="00212732" w:rsidRDefault="00EC065E" w:rsidP="000273A0">
      <w:pPr>
        <w:pStyle w:val="CodePACKT"/>
        <w:ind w:left="426"/>
      </w:pPr>
    </w:p>
    <w:p w14:paraId="2F0BBB5E" w14:textId="77777777" w:rsidR="00EC065E" w:rsidRPr="00212732" w:rsidRDefault="00EC065E" w:rsidP="000273A0">
      <w:pPr>
        <w:pStyle w:val="CodePACKT"/>
        <w:ind w:left="426"/>
      </w:pPr>
      <w:r w:rsidRPr="00212732">
        <w:t>Measure-Command -Expression {test-connection 8.8.8.8 -count 1}</w:t>
      </w:r>
    </w:p>
    <w:p w14:paraId="701FE31B" w14:textId="77777777" w:rsidR="00EC065E" w:rsidRPr="00212732" w:rsidRDefault="00EC065E">
      <w:pPr>
        <w:pStyle w:val="CodePACKT"/>
      </w:pPr>
    </w:p>
    <w:p w14:paraId="12587A79" w14:textId="2B57A89E" w:rsidR="00EC065E" w:rsidRPr="00212732" w:rsidRDefault="00CF077D" w:rsidP="00F615E5">
      <w:pPr>
        <w:pStyle w:val="NumberedBulletPACKT"/>
        <w:rPr>
          <w:color w:val="333333"/>
        </w:rPr>
      </w:pPr>
      <w:r>
        <w:t>Chec</w:t>
      </w:r>
      <w:r w:rsidR="00172D5B">
        <w:t>k</w:t>
      </w:r>
      <w:r w:rsidR="004176E3">
        <w:t xml:space="preserve">ing </w:t>
      </w:r>
      <w:r w:rsidR="00C246D7">
        <w:t xml:space="preserve">the </w:t>
      </w:r>
      <w:r w:rsidRPr="00CF077D">
        <w:t xml:space="preserve">speed of </w:t>
      </w:r>
      <w:r w:rsidRPr="000273A0">
        <w:rPr>
          <w:rStyle w:val="CodeInTextPACKT"/>
        </w:rPr>
        <w:t>Test-Connection</w:t>
      </w:r>
      <w:r w:rsidRPr="00CF077D">
        <w:t xml:space="preserve"> in Windows PowerShell</w:t>
      </w:r>
      <w:r w:rsidR="00C246D7">
        <w:t>:</w:t>
      </w:r>
    </w:p>
    <w:p w14:paraId="675F2A94" w14:textId="77777777" w:rsidR="00EC065E" w:rsidRPr="00212732" w:rsidRDefault="00EC065E">
      <w:pPr>
        <w:pStyle w:val="CodePACKT"/>
      </w:pPr>
    </w:p>
    <w:p w14:paraId="4601D886" w14:textId="77777777" w:rsidR="00CF077D" w:rsidRDefault="00CF077D" w:rsidP="00CF077D">
      <w:pPr>
        <w:pStyle w:val="CodePACKT"/>
        <w:ind w:left="426"/>
      </w:pPr>
      <w:r>
        <w:t>$Session = New-</w:t>
      </w:r>
      <w:proofErr w:type="spellStart"/>
      <w:r>
        <w:t>PSSession</w:t>
      </w:r>
      <w:proofErr w:type="spellEnd"/>
      <w:r>
        <w:t xml:space="preserve"> -</w:t>
      </w:r>
      <w:proofErr w:type="spellStart"/>
      <w:r>
        <w:t>UseWindowsPowerShell</w:t>
      </w:r>
      <w:proofErr w:type="spellEnd"/>
    </w:p>
    <w:p w14:paraId="4FDC7581" w14:textId="77777777" w:rsidR="00CF077D" w:rsidRDefault="00CF077D" w:rsidP="00CF077D">
      <w:pPr>
        <w:pStyle w:val="CodePACKT"/>
        <w:ind w:left="426"/>
      </w:pPr>
      <w:r>
        <w:t>Invoke-Command -Session $Session -Scriptblock {</w:t>
      </w:r>
    </w:p>
    <w:p w14:paraId="5794B41F" w14:textId="77777777" w:rsidR="00CF077D" w:rsidRDefault="00CF077D" w:rsidP="00CF077D">
      <w:pPr>
        <w:pStyle w:val="CodePACKT"/>
        <w:ind w:left="426"/>
      </w:pPr>
      <w:r>
        <w:t xml:space="preserve">    Measure-Command -Expression {</w:t>
      </w:r>
    </w:p>
    <w:p w14:paraId="7ECEF66E" w14:textId="77777777" w:rsidR="00CF077D" w:rsidRDefault="00CF077D" w:rsidP="00CF077D">
      <w:pPr>
        <w:pStyle w:val="CodePACKT"/>
        <w:ind w:left="426"/>
      </w:pPr>
      <w:r>
        <w:t xml:space="preserve">      Test-Connection -ComputerName 8.8.8.8 -Count 1}</w:t>
      </w:r>
    </w:p>
    <w:p w14:paraId="4EA7B4A7" w14:textId="408F6D32" w:rsidR="00EC065E" w:rsidRPr="00CF077D" w:rsidRDefault="00CF077D" w:rsidP="000273A0">
      <w:pPr>
        <w:pStyle w:val="CodePACKT"/>
        <w:ind w:left="426"/>
      </w:pPr>
      <w:r>
        <w:t>}</w:t>
      </w:r>
    </w:p>
    <w:p w14:paraId="12CA4C4D" w14:textId="44D8E105" w:rsidR="00EC065E" w:rsidRDefault="00EC065E" w:rsidP="00EC065E">
      <w:pPr>
        <w:pStyle w:val="Heading2"/>
      </w:pPr>
      <w:r>
        <w:t>How it works…</w:t>
      </w:r>
    </w:p>
    <w:p w14:paraId="75DDF372" w14:textId="18539EBC" w:rsidR="00EC065E" w:rsidRDefault="00EC065E" w:rsidP="00EC065E">
      <w:pPr>
        <w:pStyle w:val="NormalPACKT"/>
        <w:rPr>
          <w:lang w:val="en-GB"/>
        </w:rPr>
      </w:pPr>
      <w:r>
        <w:rPr>
          <w:lang w:val="en-GB"/>
        </w:rPr>
        <w:t xml:space="preserve">In </w:t>
      </w:r>
      <w:r w:rsidRPr="00CC3A31">
        <w:rPr>
          <w:rStyle w:val="ItalicsPACKT"/>
        </w:rPr>
        <w:t>step 1</w:t>
      </w:r>
      <w:r>
        <w:rPr>
          <w:lang w:val="en-GB"/>
        </w:rPr>
        <w:t xml:space="preserve">, you test the connection between </w:t>
      </w:r>
      <w:r w:rsidRPr="000273A0">
        <w:rPr>
          <w:rStyle w:val="CodeInTextPACKT"/>
        </w:rPr>
        <w:t>SRV1</w:t>
      </w:r>
      <w:r>
        <w:rPr>
          <w:lang w:val="en-GB"/>
        </w:rPr>
        <w:t xml:space="preserve"> and our publisher</w:t>
      </w:r>
      <w:r w:rsidR="00397DBE">
        <w:rPr>
          <w:lang w:val="en-GB"/>
        </w:rPr>
        <w:t>’</w:t>
      </w:r>
      <w:r>
        <w:rPr>
          <w:lang w:val="en-GB"/>
        </w:rPr>
        <w:t>s online website. The output of this command looks like this:</w:t>
      </w:r>
    </w:p>
    <w:p w14:paraId="5ED15592" w14:textId="078289D8" w:rsidR="00EC065E" w:rsidRDefault="00E53314" w:rsidP="001300B6">
      <w:pPr>
        <w:pStyle w:val="FigurePACKT"/>
      </w:pPr>
      <w:r>
        <w:drawing>
          <wp:inline distT="0" distB="0" distL="0" distR="0" wp14:anchorId="2593FD58" wp14:editId="6585E968">
            <wp:extent cx="3578201" cy="1179783"/>
            <wp:effectExtent l="0" t="0" r="3810" b="190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98377" cy="1186435"/>
                    </a:xfrm>
                    <a:prstGeom prst="rect">
                      <a:avLst/>
                    </a:prstGeom>
                  </pic:spPr>
                </pic:pic>
              </a:graphicData>
            </a:graphic>
          </wp:inline>
        </w:drawing>
      </w:r>
    </w:p>
    <w:p w14:paraId="35EEDE5D" w14:textId="3BB6EA2B" w:rsidR="00C142F6" w:rsidRDefault="00C142F6" w:rsidP="001300B6">
      <w:pPr>
        <w:pStyle w:val="FigurePACKT"/>
      </w:pPr>
      <w:r>
        <w:t>Figure 2.30:</w:t>
      </w:r>
      <w:r w:rsidR="008C41EB">
        <w:t xml:space="preserve"> Using Test-Connection with the -TargetName parameter </w:t>
      </w:r>
    </w:p>
    <w:p w14:paraId="1FCCB74E" w14:textId="41EE5456"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53314">
        <w:rPr>
          <w:noProof/>
        </w:rPr>
        <w:t>30</w:t>
      </w:r>
      <w:r>
        <w:rPr>
          <w:noProof/>
        </w:rPr>
        <w:t>.png</w:t>
      </w:r>
    </w:p>
    <w:p w14:paraId="0BA0E915" w14:textId="5EE05698" w:rsidR="00EC065E" w:rsidRDefault="00EC065E" w:rsidP="00EC065E">
      <w:r>
        <w:lastRenderedPageBreak/>
        <w:t xml:space="preserve">If you have a computer with a working IPv6 address, </w:t>
      </w:r>
      <w:r w:rsidRPr="00243CA7">
        <w:rPr>
          <w:rStyle w:val="CodeInTextPACKT"/>
        </w:rPr>
        <w:t>Test-Connection</w:t>
      </w:r>
      <w:r>
        <w:t xml:space="preserve"> prefers using IPv6, by default, as shown in the output from </w:t>
      </w:r>
      <w:r w:rsidRPr="00243CA7">
        <w:rPr>
          <w:rStyle w:val="ItalicsPACKT"/>
        </w:rPr>
        <w:t>step 1</w:t>
      </w:r>
      <w:r>
        <w:t>. Should you want to test the IPv4 connection</w:t>
      </w:r>
      <w:r w:rsidR="00E53314">
        <w:t xml:space="preserve"> specifically</w:t>
      </w:r>
      <w:r>
        <w:t xml:space="preserve">, you can specify the </w:t>
      </w:r>
      <w:r w:rsidRPr="00243CA7">
        <w:rPr>
          <w:rStyle w:val="CodeInTextPACKT"/>
        </w:rPr>
        <w:t>-IPv4</w:t>
      </w:r>
      <w:r>
        <w:t xml:space="preserve"> switch explicitly, as shown in </w:t>
      </w:r>
      <w:r w:rsidRPr="00243CA7">
        <w:rPr>
          <w:rStyle w:val="ItalicsPACKT"/>
        </w:rPr>
        <w:t>step 2</w:t>
      </w:r>
      <w:r>
        <w:t>:</w:t>
      </w:r>
    </w:p>
    <w:p w14:paraId="371A7184" w14:textId="065EE294" w:rsidR="00EC065E" w:rsidRDefault="003E01AB" w:rsidP="001300B6">
      <w:pPr>
        <w:pStyle w:val="FigurePACKT"/>
      </w:pPr>
      <w:r>
        <w:drawing>
          <wp:inline distT="0" distB="0" distL="0" distR="0" wp14:anchorId="2132CE89" wp14:editId="5DF82064">
            <wp:extent cx="3398698" cy="11379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07875" cy="1140993"/>
                    </a:xfrm>
                    <a:prstGeom prst="rect">
                      <a:avLst/>
                    </a:prstGeom>
                  </pic:spPr>
                </pic:pic>
              </a:graphicData>
            </a:graphic>
          </wp:inline>
        </w:drawing>
      </w:r>
    </w:p>
    <w:p w14:paraId="2B6F26E2" w14:textId="11D19F3B" w:rsidR="00ED3987" w:rsidRPr="00CC3A31" w:rsidRDefault="00ED3987" w:rsidP="001300B6">
      <w:pPr>
        <w:pStyle w:val="FigurePACKT"/>
      </w:pPr>
      <w:r>
        <w:t xml:space="preserve">Figure 2.31: </w:t>
      </w:r>
      <w:r w:rsidR="00015B06">
        <w:t>Using Test-Connection with an IPv4 address</w:t>
      </w:r>
    </w:p>
    <w:p w14:paraId="0C81B936" w14:textId="396BDCF1"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53314">
        <w:rPr>
          <w:noProof/>
        </w:rPr>
        <w:t>31</w:t>
      </w:r>
      <w:r>
        <w:rPr>
          <w:noProof/>
        </w:rPr>
        <w:t>.png</w:t>
      </w:r>
    </w:p>
    <w:p w14:paraId="67AB0171" w14:textId="57FC34CC" w:rsidR="00EC065E" w:rsidRDefault="00EC065E" w:rsidP="00EC065E">
      <w:pPr>
        <w:pStyle w:val="NormalPACKT"/>
        <w:rPr>
          <w:lang w:val="en-GB"/>
        </w:rPr>
      </w:pPr>
      <w:r>
        <w:rPr>
          <w:lang w:val="en-GB"/>
        </w:rPr>
        <w:t xml:space="preserve">In </w:t>
      </w:r>
      <w:r w:rsidRPr="001526F2">
        <w:rPr>
          <w:rStyle w:val="ItalicsPACKT"/>
        </w:rPr>
        <w:t xml:space="preserve">step </w:t>
      </w:r>
      <w:r>
        <w:rPr>
          <w:rStyle w:val="ItalicsPACKT"/>
        </w:rPr>
        <w:t>3</w:t>
      </w:r>
      <w:r>
        <w:rPr>
          <w:lang w:val="en-GB"/>
        </w:rPr>
        <w:t xml:space="preserve">, you use </w:t>
      </w:r>
      <w:r w:rsidRPr="00243CA7">
        <w:rPr>
          <w:rStyle w:val="CodeInTextPACKT"/>
        </w:rPr>
        <w:t>Resolve-D</w:t>
      </w:r>
      <w:r w:rsidR="00E4333D">
        <w:rPr>
          <w:rStyle w:val="CodeInTextPACKT"/>
        </w:rPr>
        <w:t>ns</w:t>
      </w:r>
      <w:r w:rsidRPr="00243CA7">
        <w:rPr>
          <w:rStyle w:val="CodeInTextPACKT"/>
        </w:rPr>
        <w:t>Name</w:t>
      </w:r>
      <w:r>
        <w:rPr>
          <w:lang w:val="en-GB"/>
        </w:rPr>
        <w:t xml:space="preserve"> cmdlet to determine the IPv4 address(es) for </w:t>
      </w:r>
      <w:r w:rsidRPr="00243CA7">
        <w:rPr>
          <w:rStyle w:val="CodeInTextPACKT"/>
        </w:rPr>
        <w:t>Dns.Google</w:t>
      </w:r>
      <w:r>
        <w:rPr>
          <w:lang w:val="en-GB"/>
        </w:rPr>
        <w:t>. This site is Google</w:t>
      </w:r>
      <w:r w:rsidR="00397DBE">
        <w:rPr>
          <w:lang w:val="en-GB"/>
        </w:rPr>
        <w:t>’</w:t>
      </w:r>
      <w:r>
        <w:rPr>
          <w:lang w:val="en-GB"/>
        </w:rPr>
        <w:t>s free DNS service</w:t>
      </w:r>
      <w:r w:rsidR="00C246D7">
        <w:rPr>
          <w:lang w:val="en-GB"/>
        </w:rPr>
        <w:t>,</w:t>
      </w:r>
      <w:r>
        <w:rPr>
          <w:lang w:val="en-GB"/>
        </w:rPr>
        <w:t xml:space="preserve"> which Google offers via two well</w:t>
      </w:r>
      <w:r w:rsidR="00C246D7">
        <w:rPr>
          <w:lang w:val="en-GB"/>
        </w:rPr>
        <w:t>-</w:t>
      </w:r>
      <w:r>
        <w:rPr>
          <w:lang w:val="en-GB"/>
        </w:rPr>
        <w:t>known IP</w:t>
      </w:r>
      <w:r w:rsidR="00C246D7">
        <w:rPr>
          <w:lang w:val="en-GB"/>
        </w:rPr>
        <w:t>v</w:t>
      </w:r>
      <w:r>
        <w:rPr>
          <w:lang w:val="en-GB"/>
        </w:rPr>
        <w:t>4 addresses (8.8.8.8 and 8.8.4.4), which you can see in the output from this step:</w:t>
      </w:r>
    </w:p>
    <w:p w14:paraId="26632811" w14:textId="1F602D41" w:rsidR="00EC065E" w:rsidRDefault="00E53314" w:rsidP="001300B6">
      <w:pPr>
        <w:pStyle w:val="FigurePACKT"/>
      </w:pPr>
      <w:r>
        <w:drawing>
          <wp:inline distT="0" distB="0" distL="0" distR="0" wp14:anchorId="61A1D8D5" wp14:editId="29D60E04">
            <wp:extent cx="3533572" cy="1441067"/>
            <wp:effectExtent l="0" t="0" r="0" b="698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68451" cy="1455291"/>
                    </a:xfrm>
                    <a:prstGeom prst="rect">
                      <a:avLst/>
                    </a:prstGeom>
                  </pic:spPr>
                </pic:pic>
              </a:graphicData>
            </a:graphic>
          </wp:inline>
        </w:drawing>
      </w:r>
    </w:p>
    <w:p w14:paraId="47B4E091" w14:textId="0D02DF83" w:rsidR="00871B0B" w:rsidRDefault="00871B0B" w:rsidP="001300B6">
      <w:pPr>
        <w:pStyle w:val="FigurePACKT"/>
      </w:pPr>
      <w:r>
        <w:t xml:space="preserve">Figure 2.32: Using Resolve-DnsName to resolve </w:t>
      </w:r>
      <w:r w:rsidR="00C246D7">
        <w:t xml:space="preserve">the </w:t>
      </w:r>
      <w:r>
        <w:t>destination address</w:t>
      </w:r>
    </w:p>
    <w:p w14:paraId="4504C9C0" w14:textId="5765DF55"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53314">
        <w:rPr>
          <w:noProof/>
        </w:rPr>
        <w:t>32</w:t>
      </w:r>
      <w:r>
        <w:rPr>
          <w:noProof/>
        </w:rPr>
        <w:t>.png</w:t>
      </w:r>
    </w:p>
    <w:p w14:paraId="2502ADD5" w14:textId="469C6432" w:rsidR="00E53314" w:rsidRDefault="00E53314" w:rsidP="00EC065E">
      <w:r>
        <w:t xml:space="preserve">The </w:t>
      </w:r>
      <w:r w:rsidRPr="0007541F">
        <w:rPr>
          <w:rStyle w:val="CodeInTextPACKT"/>
        </w:rPr>
        <w:t>tracert.exe</w:t>
      </w:r>
      <w:r>
        <w:t xml:space="preserve"> Win32 console application allows you to trace the route between your host system and some external host. In </w:t>
      </w:r>
      <w:r w:rsidRPr="001B5F0D">
        <w:rPr>
          <w:rStyle w:val="ItalicsPACKT"/>
        </w:rPr>
        <w:t>step 4</w:t>
      </w:r>
      <w:r>
        <w:t xml:space="preserve">, you use </w:t>
      </w:r>
      <w:r w:rsidRPr="001B5F0D">
        <w:rPr>
          <w:rStyle w:val="CodeInTextPACKT"/>
        </w:rPr>
        <w:t>Test-Connection</w:t>
      </w:r>
      <w:r>
        <w:t xml:space="preserve"> to trace the route between SRV1 and the computer at 8.8.8.8. The output of this step looks like this:</w:t>
      </w:r>
    </w:p>
    <w:p w14:paraId="15AB2344" w14:textId="460CC3BA" w:rsidR="00E53314" w:rsidRDefault="00E53314" w:rsidP="001300B6">
      <w:pPr>
        <w:pStyle w:val="FigurePACKT"/>
      </w:pPr>
      <w:r>
        <w:lastRenderedPageBreak/>
        <w:drawing>
          <wp:inline distT="0" distB="0" distL="0" distR="0" wp14:anchorId="2DED3B63" wp14:editId="5F43E3E8">
            <wp:extent cx="4104261" cy="212079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15235" cy="2126463"/>
                    </a:xfrm>
                    <a:prstGeom prst="rect">
                      <a:avLst/>
                    </a:prstGeom>
                  </pic:spPr>
                </pic:pic>
              </a:graphicData>
            </a:graphic>
          </wp:inline>
        </w:drawing>
      </w:r>
    </w:p>
    <w:p w14:paraId="72BD8B50" w14:textId="473D8310" w:rsidR="001B5F0D" w:rsidRDefault="001B5F0D" w:rsidP="001300B6">
      <w:pPr>
        <w:pStyle w:val="FigurePACKT"/>
      </w:pPr>
      <w:r>
        <w:t xml:space="preserve">Figure 2.33: Resolving </w:t>
      </w:r>
      <w:r w:rsidR="00C246D7">
        <w:t xml:space="preserve">the </w:t>
      </w:r>
      <w:r>
        <w:t>destination and trace route</w:t>
      </w:r>
    </w:p>
    <w:p w14:paraId="6831EF5F" w14:textId="750EA58B" w:rsidR="00E53314" w:rsidRDefault="00E53314" w:rsidP="000273A0">
      <w:pPr>
        <w:pStyle w:val="LayoutInformationPACKT"/>
      </w:pPr>
      <w:r>
        <w:t xml:space="preserve">Insert </w:t>
      </w:r>
      <w:r w:rsidRPr="00C41783">
        <w:t>image</w:t>
      </w:r>
      <w:r>
        <w:t xml:space="preserve"> </w:t>
      </w:r>
      <w:r>
        <w:rPr>
          <w:noProof/>
        </w:rPr>
        <w:t>B42024_02</w:t>
      </w:r>
      <w:r w:rsidRPr="00023EAD">
        <w:rPr>
          <w:noProof/>
        </w:rPr>
        <w:t>_</w:t>
      </w:r>
      <w:r>
        <w:rPr>
          <w:noProof/>
        </w:rPr>
        <w:t>33.png</w:t>
      </w:r>
    </w:p>
    <w:p w14:paraId="63BC9FB8" w14:textId="107B8A62" w:rsidR="00EC065E" w:rsidRPr="001526F2" w:rsidRDefault="00EC065E" w:rsidP="00EC065E">
      <w:r>
        <w:t xml:space="preserve">With the </w:t>
      </w:r>
      <w:r w:rsidRPr="001526F2">
        <w:rPr>
          <w:rStyle w:val="CodeInTextPACKT"/>
        </w:rPr>
        <w:t>ping.exe</w:t>
      </w:r>
      <w:r>
        <w:t xml:space="preserve"> Win32 console application, you can specify the </w:t>
      </w:r>
      <w:r w:rsidRPr="001526F2">
        <w:rPr>
          <w:rStyle w:val="CodeInTextPACKT"/>
        </w:rPr>
        <w:t>-t</w:t>
      </w:r>
      <w:r>
        <w:t xml:space="preserve"> parameter to ping the target host continuously, which you can then stop by entering </w:t>
      </w:r>
      <w:r w:rsidRPr="00C12AC6">
        <w:rPr>
          <w:rStyle w:val="KeyPACKT"/>
        </w:rPr>
        <w:t>Ctrl-C</w:t>
      </w:r>
      <w:r>
        <w:t xml:space="preserve">. With </w:t>
      </w:r>
      <w:r w:rsidRPr="000273A0">
        <w:rPr>
          <w:rStyle w:val="CodeInTextPACKT"/>
        </w:rPr>
        <w:t>Test-Connection</w:t>
      </w:r>
      <w:r>
        <w:t xml:space="preserve"> in PowerShell 7, you can now use the </w:t>
      </w:r>
      <w:r w:rsidRPr="001526F2">
        <w:rPr>
          <w:rStyle w:val="CodeInTextPACKT"/>
        </w:rPr>
        <w:t>-Repeat</w:t>
      </w:r>
      <w:r>
        <w:t xml:space="preserve"> parameter to achieve the same outcome</w:t>
      </w:r>
      <w:r w:rsidR="00E53314">
        <w:t xml:space="preserve"> (and stop</w:t>
      </w:r>
      <w:r w:rsidR="00DF53B2">
        <w:t xml:space="preserve"> </w:t>
      </w:r>
      <w:r w:rsidR="00E53314">
        <w:t xml:space="preserve">the test using </w:t>
      </w:r>
      <w:r w:rsidR="00E53314" w:rsidRPr="00C12AC6">
        <w:rPr>
          <w:rStyle w:val="KeyPACKT"/>
        </w:rPr>
        <w:t>Ctrl-C</w:t>
      </w:r>
      <w:r w:rsidR="00E53314">
        <w:t>)</w:t>
      </w:r>
      <w:r>
        <w:t xml:space="preserve">. You can see this in the output of </w:t>
      </w:r>
      <w:r w:rsidRPr="001526F2">
        <w:rPr>
          <w:rStyle w:val="ItalicsPACKT"/>
        </w:rPr>
        <w:t>step 5</w:t>
      </w:r>
      <w:r>
        <w:t>:</w:t>
      </w:r>
    </w:p>
    <w:p w14:paraId="56482EEF" w14:textId="3B56E08E" w:rsidR="00EC065E" w:rsidRDefault="00E53314" w:rsidP="001300B6">
      <w:pPr>
        <w:pStyle w:val="FigurePACKT"/>
      </w:pPr>
      <w:commentRangeStart w:id="24"/>
      <w:del w:id="25" w:author="Thomas Lee" w:date="2021-06-11T12:49:00Z">
        <w:r w:rsidDel="00E0234B">
          <w:lastRenderedPageBreak/>
          <w:drawing>
            <wp:inline distT="0" distB="0" distL="0" distR="0" wp14:anchorId="0FD1EEAF" wp14:editId="04E37AEA">
              <wp:extent cx="3327908" cy="1899232"/>
              <wp:effectExtent l="0" t="0" r="6350" b="635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60352" cy="1917748"/>
                      </a:xfrm>
                      <a:prstGeom prst="rect">
                        <a:avLst/>
                      </a:prstGeom>
                    </pic:spPr>
                  </pic:pic>
                </a:graphicData>
              </a:graphic>
            </wp:inline>
          </w:drawing>
        </w:r>
      </w:del>
      <w:commentRangeEnd w:id="24"/>
      <w:r w:rsidR="00832896">
        <w:rPr>
          <w:rStyle w:val="CommentReference"/>
          <w:rFonts w:ascii="Arial" w:hAnsi="Arial"/>
          <w:noProof w:val="0"/>
        </w:rPr>
        <w:commentReference w:id="24"/>
      </w:r>
      <w:ins w:id="26" w:author="Thomas Lee" w:date="2021-06-11T12:49:00Z">
        <w:r w:rsidR="00E0234B">
          <w:drawing>
            <wp:inline distT="0" distB="0" distL="0" distR="0" wp14:anchorId="0EF16C26" wp14:editId="22E168B6">
              <wp:extent cx="3284897" cy="16993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93548" cy="1703778"/>
                      </a:xfrm>
                      <a:prstGeom prst="rect">
                        <a:avLst/>
                      </a:prstGeom>
                    </pic:spPr>
                  </pic:pic>
                </a:graphicData>
              </a:graphic>
            </wp:inline>
          </w:drawing>
        </w:r>
      </w:ins>
    </w:p>
    <w:p w14:paraId="21063CE5" w14:textId="61B7FB81" w:rsidR="00DF53B2" w:rsidRDefault="00DF53B2" w:rsidP="001300B6">
      <w:pPr>
        <w:pStyle w:val="FigurePACKT"/>
      </w:pPr>
      <w:r>
        <w:t xml:space="preserve">Figure 2.34: </w:t>
      </w:r>
      <w:r w:rsidR="007C047F">
        <w:t>Using infinite ping and stopping with Ctrl-C</w:t>
      </w:r>
    </w:p>
    <w:p w14:paraId="2A3D5F8A" w14:textId="7AE27848"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53314">
        <w:rPr>
          <w:noProof/>
        </w:rPr>
        <w:t>34</w:t>
      </w:r>
      <w:r>
        <w:rPr>
          <w:noProof/>
        </w:rPr>
        <w:t>.png</w:t>
      </w:r>
    </w:p>
    <w:p w14:paraId="0F870D5F" w14:textId="3A315AAB" w:rsidR="00EC065E" w:rsidRDefault="00EC065E" w:rsidP="00EC065E">
      <w:pPr>
        <w:pStyle w:val="NormalPACKT"/>
        <w:rPr>
          <w:lang w:val="en-GB"/>
        </w:rPr>
      </w:pPr>
      <w:r>
        <w:rPr>
          <w:lang w:val="en-GB"/>
        </w:rPr>
        <w:t xml:space="preserve">In </w:t>
      </w:r>
      <w:r w:rsidRPr="005D12DF">
        <w:rPr>
          <w:rStyle w:val="ItalicsPACKT"/>
        </w:rPr>
        <w:t>step</w:t>
      </w:r>
      <w:r w:rsidR="00C246D7">
        <w:rPr>
          <w:rStyle w:val="ItalicsPACKT"/>
        </w:rPr>
        <w:t>s</w:t>
      </w:r>
      <w:r w:rsidRPr="005D12DF">
        <w:rPr>
          <w:rStyle w:val="ItalicsPACKT"/>
        </w:rPr>
        <w:t xml:space="preserve"> 6</w:t>
      </w:r>
      <w:r>
        <w:rPr>
          <w:lang w:val="en-GB"/>
        </w:rPr>
        <w:t xml:space="preserve"> and </w:t>
      </w:r>
      <w:r w:rsidRPr="005D12DF">
        <w:rPr>
          <w:rStyle w:val="ItalicsPACKT"/>
        </w:rPr>
        <w:t>7</w:t>
      </w:r>
      <w:r>
        <w:rPr>
          <w:lang w:val="en-GB"/>
        </w:rPr>
        <w:t xml:space="preserve">, you compare the speed of </w:t>
      </w:r>
      <w:r w:rsidRPr="005D12DF">
        <w:rPr>
          <w:rStyle w:val="CodeInTextPACKT"/>
        </w:rPr>
        <w:t>Test-Connection</w:t>
      </w:r>
      <w:r>
        <w:rPr>
          <w:lang w:val="en-GB"/>
        </w:rPr>
        <w:t xml:space="preserve"> in Windows PowerShell and PowerShell 7. Running </w:t>
      </w:r>
      <w:r w:rsidRPr="005D12DF">
        <w:rPr>
          <w:rStyle w:val="CodeInTextPACKT"/>
        </w:rPr>
        <w:t>Test-Connection</w:t>
      </w:r>
      <w:r>
        <w:rPr>
          <w:lang w:val="en-GB"/>
        </w:rPr>
        <w:t xml:space="preserve"> in PowerShell 7 looks like this:</w:t>
      </w:r>
    </w:p>
    <w:p w14:paraId="4B18BFFD" w14:textId="0FE12AF2" w:rsidR="00EC065E" w:rsidRDefault="00E53314" w:rsidP="001300B6">
      <w:pPr>
        <w:pStyle w:val="FigurePACKT"/>
      </w:pPr>
      <w:r>
        <w:drawing>
          <wp:inline distT="0" distB="0" distL="0" distR="0" wp14:anchorId="047D5611" wp14:editId="2F030E03">
            <wp:extent cx="3410932" cy="1874766"/>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35648" cy="1888351"/>
                    </a:xfrm>
                    <a:prstGeom prst="rect">
                      <a:avLst/>
                    </a:prstGeom>
                  </pic:spPr>
                </pic:pic>
              </a:graphicData>
            </a:graphic>
          </wp:inline>
        </w:drawing>
      </w:r>
    </w:p>
    <w:p w14:paraId="4C3938A4" w14:textId="3C9F7D5B" w:rsidR="00CB6846" w:rsidRDefault="00CB6846" w:rsidP="001300B6">
      <w:pPr>
        <w:pStyle w:val="FigurePACKT"/>
      </w:pPr>
      <w:r>
        <w:lastRenderedPageBreak/>
        <w:t>Figure 2.35: Checking the speed of Test-Connection in PowerShell 7</w:t>
      </w:r>
    </w:p>
    <w:p w14:paraId="0F8A3BE2" w14:textId="774B718C"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E53314">
        <w:rPr>
          <w:noProof/>
        </w:rPr>
        <w:t>5</w:t>
      </w:r>
      <w:r>
        <w:rPr>
          <w:noProof/>
        </w:rPr>
        <w:t>.png</w:t>
      </w:r>
    </w:p>
    <w:p w14:paraId="2AB95ECB" w14:textId="77777777" w:rsidR="00EC065E" w:rsidRDefault="00EC065E" w:rsidP="00EC065E">
      <w:pPr>
        <w:pStyle w:val="NormalPACKT"/>
        <w:rPr>
          <w:lang w:val="en-GB"/>
        </w:rPr>
      </w:pPr>
      <w:r>
        <w:rPr>
          <w:lang w:val="en-GB"/>
        </w:rPr>
        <w:t>In Windows PowerShell 5.1, the output is similar (although slower), and looks like this:</w:t>
      </w:r>
    </w:p>
    <w:p w14:paraId="24765688" w14:textId="10C49093" w:rsidR="00EC065E" w:rsidRDefault="00EC065E" w:rsidP="001300B6">
      <w:pPr>
        <w:pStyle w:val="FigurePACKT"/>
      </w:pPr>
      <w:r w:rsidRPr="503DFEBF">
        <w:t xml:space="preserve"> </w:t>
      </w:r>
      <w:r w:rsidR="003E01AB">
        <w:drawing>
          <wp:inline distT="0" distB="0" distL="0" distR="0" wp14:anchorId="24DD1FCD" wp14:editId="6D2439C1">
            <wp:extent cx="3540080" cy="219519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47598" cy="2199857"/>
                    </a:xfrm>
                    <a:prstGeom prst="rect">
                      <a:avLst/>
                    </a:prstGeom>
                  </pic:spPr>
                </pic:pic>
              </a:graphicData>
            </a:graphic>
          </wp:inline>
        </w:drawing>
      </w:r>
    </w:p>
    <w:p w14:paraId="36525903" w14:textId="2C662039" w:rsidR="00CB6846" w:rsidRDefault="00CB6846" w:rsidP="001300B6">
      <w:pPr>
        <w:pStyle w:val="FigurePACKT"/>
      </w:pPr>
      <w:r>
        <w:t>Figure 2.36: Checking the speed of Test-Connection in Windows PowerShell 5.1</w:t>
      </w:r>
    </w:p>
    <w:p w14:paraId="6AE26F81" w14:textId="0DA9F36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E53314">
        <w:rPr>
          <w:noProof/>
        </w:rPr>
        <w:t>6</w:t>
      </w:r>
      <w:r>
        <w:rPr>
          <w:noProof/>
        </w:rPr>
        <w:t>.png</w:t>
      </w:r>
    </w:p>
    <w:p w14:paraId="0BDC8860" w14:textId="293AADCC" w:rsidR="00EC065E" w:rsidRDefault="00EC065E" w:rsidP="00EC065E">
      <w:pPr>
        <w:pStyle w:val="Heading2"/>
      </w:pPr>
      <w:r>
        <w:t>There</w:t>
      </w:r>
      <w:r w:rsidR="00397DBE">
        <w:t>’</w:t>
      </w:r>
      <w:r>
        <w:t>s more...</w:t>
      </w:r>
    </w:p>
    <w:p w14:paraId="26687C8E" w14:textId="30D9AAAA" w:rsidR="00EC065E" w:rsidRDefault="00EC065E" w:rsidP="00EC065E">
      <w:pPr>
        <w:pStyle w:val="NormalPACKT"/>
        <w:rPr>
          <w:lang w:val="en-GB"/>
        </w:rPr>
      </w:pPr>
      <w:r>
        <w:rPr>
          <w:lang w:val="en-GB"/>
        </w:rPr>
        <w:t xml:space="preserve">In the output from </w:t>
      </w:r>
      <w:r w:rsidRPr="00243CA7">
        <w:rPr>
          <w:rStyle w:val="ItalicsPACKT"/>
        </w:rPr>
        <w:t>step 1</w:t>
      </w:r>
      <w:r>
        <w:rPr>
          <w:lang w:val="en-GB"/>
        </w:rPr>
        <w:t xml:space="preserve">, you can see that the results are formatted differently </w:t>
      </w:r>
      <w:r w:rsidR="00E53314">
        <w:rPr>
          <w:lang w:val="en-GB"/>
        </w:rPr>
        <w:t>from Windows PowerShell</w:t>
      </w:r>
      <w:r>
        <w:rPr>
          <w:lang w:val="en-GB"/>
        </w:rPr>
        <w:t>, with improvements to the output.</w:t>
      </w:r>
    </w:p>
    <w:p w14:paraId="117F1779" w14:textId="12702751" w:rsidR="00EC065E" w:rsidRDefault="00EC065E" w:rsidP="00EC065E">
      <w:pPr>
        <w:pStyle w:val="NormalPACKT"/>
        <w:rPr>
          <w:lang w:val="en-GB"/>
        </w:rPr>
      </w:pPr>
      <w:r w:rsidRPr="00243CA7">
        <w:rPr>
          <w:rStyle w:val="ItalicsPACKT"/>
        </w:rPr>
        <w:t>Step 2</w:t>
      </w:r>
      <w:r>
        <w:rPr>
          <w:lang w:val="en-GB"/>
        </w:rPr>
        <w:t xml:space="preserve"> shows how, in PowerShell 7, you can use the </w:t>
      </w:r>
      <w:r w:rsidR="00E53314" w:rsidRPr="0012572A">
        <w:rPr>
          <w:rStyle w:val="CodeInTextPACKT"/>
        </w:rPr>
        <w:t>-</w:t>
      </w:r>
      <w:r w:rsidRPr="0012572A">
        <w:rPr>
          <w:rStyle w:val="CodeInTextPACKT"/>
        </w:rPr>
        <w:t>IPv4</w:t>
      </w:r>
      <w:r w:rsidR="00E53314">
        <w:rPr>
          <w:lang w:val="en-GB"/>
        </w:rPr>
        <w:t xml:space="preserve"> </w:t>
      </w:r>
      <w:r w:rsidR="00E40899">
        <w:rPr>
          <w:lang w:val="en-GB"/>
        </w:rPr>
        <w:t xml:space="preserve">switch </w:t>
      </w:r>
      <w:r>
        <w:rPr>
          <w:lang w:val="en-GB"/>
        </w:rPr>
        <w:t xml:space="preserve">to use </w:t>
      </w:r>
      <w:r w:rsidR="00E53314">
        <w:rPr>
          <w:lang w:val="en-GB"/>
        </w:rPr>
        <w:t>IP</w:t>
      </w:r>
      <w:r w:rsidR="005C3C2D">
        <w:rPr>
          <w:lang w:val="en-GB"/>
        </w:rPr>
        <w:t>v</w:t>
      </w:r>
      <w:r w:rsidR="00E53314">
        <w:rPr>
          <w:lang w:val="en-GB"/>
        </w:rPr>
        <w:t xml:space="preserve">4 </w:t>
      </w:r>
      <w:r>
        <w:rPr>
          <w:lang w:val="en-GB"/>
        </w:rPr>
        <w:t xml:space="preserve">explicitly. </w:t>
      </w:r>
      <w:r w:rsidR="00E40899">
        <w:rPr>
          <w:lang w:val="en-GB"/>
        </w:rPr>
        <w:t>Similarly, i</w:t>
      </w:r>
      <w:r w:rsidR="00E53314">
        <w:rPr>
          <w:lang w:val="en-GB"/>
        </w:rPr>
        <w:t xml:space="preserve">f you want to use IPv6 specifically, you can use the </w:t>
      </w:r>
      <w:r w:rsidR="00E53314" w:rsidRPr="0012572A">
        <w:rPr>
          <w:rStyle w:val="CodeInTextPACKT"/>
        </w:rPr>
        <w:t>-IPv6</w:t>
      </w:r>
      <w:r w:rsidR="00E53314">
        <w:rPr>
          <w:lang w:val="en-GB"/>
        </w:rPr>
        <w:t xml:space="preserve"> switch.</w:t>
      </w:r>
      <w:r w:rsidR="00E53314" w:rsidRPr="00E53314">
        <w:rPr>
          <w:lang w:val="en-GB"/>
        </w:rPr>
        <w:t xml:space="preserve"> </w:t>
      </w:r>
      <w:r w:rsidR="00E53314">
        <w:rPr>
          <w:lang w:val="en-GB"/>
        </w:rPr>
        <w:t>Neither switch was available with Windows PowerShell.</w:t>
      </w:r>
    </w:p>
    <w:p w14:paraId="53B44629" w14:textId="2F92F9E6" w:rsidR="00EC065E" w:rsidRDefault="00EC065E" w:rsidP="00EC065E">
      <w:pPr>
        <w:pStyle w:val="NormalPACKT"/>
        <w:rPr>
          <w:lang w:val="en-GB"/>
        </w:rPr>
      </w:pPr>
      <w:r>
        <w:rPr>
          <w:lang w:val="en-GB"/>
        </w:rPr>
        <w:t xml:space="preserve">In </w:t>
      </w:r>
      <w:r w:rsidRPr="001526F2">
        <w:rPr>
          <w:rStyle w:val="ItalicsPACKT"/>
        </w:rPr>
        <w:t>step 3</w:t>
      </w:r>
      <w:r>
        <w:rPr>
          <w:lang w:val="en-GB"/>
        </w:rPr>
        <w:t xml:space="preserve">, you determine the IP addresses for the host </w:t>
      </w:r>
      <w:r w:rsidR="006A237F">
        <w:rPr>
          <w:rStyle w:val="CodeInTextPACKT"/>
        </w:rPr>
        <w:t>D</w:t>
      </w:r>
      <w:r w:rsidRPr="007C695F">
        <w:rPr>
          <w:rStyle w:val="CodeInTextPACKT"/>
        </w:rPr>
        <w:t>ns.</w:t>
      </w:r>
      <w:r w:rsidR="006A237F">
        <w:rPr>
          <w:rStyle w:val="CodeInTextPACKT"/>
        </w:rPr>
        <w:t>G</w:t>
      </w:r>
      <w:r w:rsidRPr="007C695F">
        <w:rPr>
          <w:rStyle w:val="CodeInTextPACKT"/>
        </w:rPr>
        <w:t>oogle</w:t>
      </w:r>
      <w:r>
        <w:rPr>
          <w:lang w:val="en-GB"/>
        </w:rPr>
        <w:t xml:space="preserve"> (8.8.8.8 and 8.8.4.4)</w:t>
      </w:r>
      <w:r w:rsidR="005C3C2D">
        <w:rPr>
          <w:lang w:val="en-GB"/>
        </w:rPr>
        <w:t>,</w:t>
      </w:r>
      <w:r>
        <w:rPr>
          <w:lang w:val="en-GB"/>
        </w:rPr>
        <w:t xml:space="preserve"> which you then ping successfully. Note that this step both resolves the IP addresses into hostnames and performs the pings against each IP address.</w:t>
      </w:r>
      <w:r w:rsidR="003E01AB">
        <w:rPr>
          <w:lang w:val="en-GB"/>
        </w:rPr>
        <w:t xml:space="preserve"> Google runs a free DNS service available to anyone on the </w:t>
      </w:r>
      <w:r w:rsidR="005C3C2D">
        <w:rPr>
          <w:lang w:val="en-GB"/>
        </w:rPr>
        <w:t>i</w:t>
      </w:r>
      <w:r w:rsidR="003E01AB">
        <w:rPr>
          <w:lang w:val="en-GB"/>
        </w:rPr>
        <w:t xml:space="preserve">nternet. You can find out more at </w:t>
      </w:r>
      <w:r w:rsidR="003E01AB" w:rsidRPr="002057F4">
        <w:rPr>
          <w:rStyle w:val="URLPACKT"/>
        </w:rPr>
        <w:t>https://developers.google.com/speed/public-dns</w:t>
      </w:r>
      <w:r w:rsidR="003E01AB">
        <w:rPr>
          <w:lang w:val="en-GB"/>
        </w:rPr>
        <w:t>.</w:t>
      </w:r>
    </w:p>
    <w:p w14:paraId="45F47E7E" w14:textId="2B846107" w:rsidR="00EC065E" w:rsidRPr="00612E08" w:rsidRDefault="00EC065E" w:rsidP="00EC065E">
      <w:pPr>
        <w:pStyle w:val="NormalPACKT"/>
        <w:rPr>
          <w:lang w:val="en-GB"/>
        </w:rPr>
      </w:pPr>
      <w:r>
        <w:rPr>
          <w:lang w:val="en-GB"/>
        </w:rPr>
        <w:t xml:space="preserve">In </w:t>
      </w:r>
      <w:r w:rsidRPr="007C695F">
        <w:rPr>
          <w:rStyle w:val="ItalicsPACKT"/>
        </w:rPr>
        <w:t>step</w:t>
      </w:r>
      <w:r w:rsidR="005C3C2D">
        <w:rPr>
          <w:rStyle w:val="ItalicsPACKT"/>
        </w:rPr>
        <w:t>s</w:t>
      </w:r>
      <w:r w:rsidRPr="007C695F">
        <w:rPr>
          <w:rStyle w:val="ItalicsPACKT"/>
        </w:rPr>
        <w:t xml:space="preserve"> 6</w:t>
      </w:r>
      <w:r>
        <w:rPr>
          <w:lang w:val="en-GB"/>
        </w:rPr>
        <w:t xml:space="preserve"> and </w:t>
      </w:r>
      <w:r w:rsidRPr="007C695F">
        <w:rPr>
          <w:rStyle w:val="ItalicsPACKT"/>
        </w:rPr>
        <w:t>7</w:t>
      </w:r>
      <w:r>
        <w:rPr>
          <w:lang w:val="en-GB"/>
        </w:rPr>
        <w:t xml:space="preserve">, you compare the speed of the </w:t>
      </w:r>
      <w:r w:rsidRPr="0091047D">
        <w:rPr>
          <w:rStyle w:val="CodeInTextPACKT"/>
        </w:rPr>
        <w:t>Test-Connection</w:t>
      </w:r>
      <w:r>
        <w:rPr>
          <w:lang w:val="en-GB"/>
        </w:rPr>
        <w:t xml:space="preserve"> command between Windows PowerShell 5.1 and PowerShell 7.1, As you can see</w:t>
      </w:r>
      <w:r w:rsidR="009D277D">
        <w:rPr>
          <w:lang w:val="en-GB"/>
        </w:rPr>
        <w:t xml:space="preserve"> in the output from these steps,</w:t>
      </w:r>
      <w:r>
        <w:rPr>
          <w:lang w:val="en-GB"/>
        </w:rPr>
        <w:t xml:space="preserve"> the command is considerably faster in PowerShell 7.</w:t>
      </w:r>
      <w:r w:rsidR="00E53314">
        <w:rPr>
          <w:lang w:val="en-GB"/>
        </w:rPr>
        <w:t xml:space="preserve"> </w:t>
      </w:r>
    </w:p>
    <w:p w14:paraId="4FA57B51"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pPr>
      <w:r>
        <w:lastRenderedPageBreak/>
        <w:t>Using Select-String</w:t>
      </w:r>
    </w:p>
    <w:p w14:paraId="1A78C093" w14:textId="53FEE310" w:rsidR="00EC065E" w:rsidRPr="006020BA" w:rsidRDefault="00EC065E" w:rsidP="00EC065E">
      <w:pPr>
        <w:pStyle w:val="NormalPACKT"/>
        <w:rPr>
          <w:lang w:val="en-GB"/>
        </w:rPr>
      </w:pPr>
      <w:r>
        <w:rPr>
          <w:lang w:val="en-GB"/>
        </w:rPr>
        <w:t xml:space="preserve">The </w:t>
      </w:r>
      <w:r w:rsidRPr="006020BA">
        <w:rPr>
          <w:rStyle w:val="CodeInTextPACKT"/>
        </w:rPr>
        <w:t>Select-String</w:t>
      </w:r>
      <w:r>
        <w:rPr>
          <w:lang w:val="en-GB"/>
        </w:rPr>
        <w:t xml:space="preserve"> command, included with Windows PowerShell, has been improved in PowerShell 7. You use this command to search for strings either inside pipelined objects or within text files. </w:t>
      </w:r>
      <w:r w:rsidR="00D03570">
        <w:rPr>
          <w:lang w:val="en-GB"/>
        </w:rPr>
        <w:t xml:space="preserve">This command is conceptually similar to the </w:t>
      </w:r>
      <w:r w:rsidR="00D03570" w:rsidRPr="000273A0">
        <w:rPr>
          <w:rStyle w:val="CodeInTextPACKT"/>
        </w:rPr>
        <w:t>grep</w:t>
      </w:r>
      <w:r w:rsidR="00D03570">
        <w:rPr>
          <w:lang w:val="en-GB"/>
        </w:rPr>
        <w:t xml:space="preserve"> command in Linux. </w:t>
      </w:r>
      <w:r>
        <w:rPr>
          <w:lang w:val="en-GB"/>
        </w:rPr>
        <w:t xml:space="preserve">With PowerShell 7, the PowerShell team has added some excellent new features to this </w:t>
      </w:r>
      <w:r w:rsidR="00914EED">
        <w:rPr>
          <w:lang w:val="en-GB"/>
        </w:rPr>
        <w:t>excellen</w:t>
      </w:r>
      <w:r>
        <w:rPr>
          <w:lang w:val="en-GB"/>
        </w:rPr>
        <w:t>t command</w:t>
      </w:r>
      <w:r w:rsidR="005C3C2D">
        <w:rPr>
          <w:lang w:val="en-GB"/>
        </w:rPr>
        <w:t>,</w:t>
      </w:r>
      <w:r w:rsidR="00D03570">
        <w:rPr>
          <w:lang w:val="en-GB"/>
        </w:rPr>
        <w:t xml:space="preserve"> which you </w:t>
      </w:r>
      <w:r w:rsidR="005C3C2D">
        <w:rPr>
          <w:lang w:val="en-GB"/>
        </w:rPr>
        <w:t xml:space="preserve">will </w:t>
      </w:r>
      <w:r w:rsidR="00D03570">
        <w:rPr>
          <w:lang w:val="en-GB"/>
        </w:rPr>
        <w:t>look at in this recipe.</w:t>
      </w:r>
    </w:p>
    <w:p w14:paraId="25807B54" w14:textId="5CB6DF93" w:rsidR="00EC065E" w:rsidRDefault="00EC065E" w:rsidP="00EC065E">
      <w:pPr>
        <w:pStyle w:val="Heading2"/>
        <w:tabs>
          <w:tab w:val="left" w:pos="0"/>
        </w:tabs>
      </w:pPr>
      <w:r>
        <w:t xml:space="preserve">Getting </w:t>
      </w:r>
      <w:r w:rsidR="00834952">
        <w:t>r</w:t>
      </w:r>
      <w:r>
        <w:t>eady</w:t>
      </w:r>
    </w:p>
    <w:p w14:paraId="4D081AA2" w14:textId="65B4CBCD" w:rsidR="00EC065E"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Visual Studio Code, and </w:t>
      </w:r>
      <w:r w:rsidR="005C3C2D">
        <w:rPr>
          <w:lang w:val="en-GB"/>
        </w:rPr>
        <w:t xml:space="preserve">once </w:t>
      </w:r>
      <w:r>
        <w:rPr>
          <w:lang w:val="en-GB"/>
        </w:rPr>
        <w:t xml:space="preserve">you have created a console profile file. </w:t>
      </w:r>
    </w:p>
    <w:p w14:paraId="58EC4B36" w14:textId="77777777" w:rsidR="00EC065E" w:rsidRDefault="00EC065E" w:rsidP="00EC065E">
      <w:pPr>
        <w:pStyle w:val="Heading2"/>
        <w:tabs>
          <w:tab w:val="left" w:pos="0"/>
        </w:tabs>
      </w:pPr>
      <w:r>
        <w:t>How to do it...</w:t>
      </w:r>
    </w:p>
    <w:p w14:paraId="7C0E339A" w14:textId="15FE83A4" w:rsidR="00EC065E" w:rsidRPr="00F615E5" w:rsidRDefault="00EC065E" w:rsidP="00F615E5">
      <w:pPr>
        <w:pStyle w:val="NumberedBulletPACKT"/>
        <w:numPr>
          <w:ilvl w:val="0"/>
          <w:numId w:val="8"/>
        </w:numPr>
        <w:rPr>
          <w:color w:val="000000"/>
        </w:rPr>
      </w:pPr>
      <w:r w:rsidRPr="000273A0">
        <w:t>Get</w:t>
      </w:r>
      <w:r w:rsidR="006A05EC">
        <w:t>ting</w:t>
      </w:r>
      <w:r w:rsidRPr="000273A0">
        <w:t> a file of text to work with</w:t>
      </w:r>
      <w:r w:rsidR="007E0B18">
        <w:t>:</w:t>
      </w:r>
    </w:p>
    <w:p w14:paraId="47DE84BE" w14:textId="77777777" w:rsidR="00EC065E" w:rsidRPr="00D03570" w:rsidRDefault="00EC065E" w:rsidP="00D03570">
      <w:pPr>
        <w:pStyle w:val="CodePACKT"/>
      </w:pPr>
    </w:p>
    <w:p w14:paraId="3E975925" w14:textId="7583368E" w:rsidR="00EC065E" w:rsidRPr="00D03570" w:rsidRDefault="00EC065E" w:rsidP="000273A0">
      <w:pPr>
        <w:pStyle w:val="CodePACKT"/>
        <w:ind w:left="426"/>
      </w:pPr>
      <w:r w:rsidRPr="00D03570">
        <w:t>$Source       = </w:t>
      </w:r>
      <w:r w:rsidR="005C6DA6">
        <w:t>'</w:t>
      </w:r>
      <w:r w:rsidRPr="00D03570">
        <w:t>https://www.gutenberg.org/files/1661/1661-0.txt</w:t>
      </w:r>
      <w:r w:rsidR="005C6DA6">
        <w:t>'</w:t>
      </w:r>
    </w:p>
    <w:p w14:paraId="4F43BE67" w14:textId="282D9804" w:rsidR="00EC065E" w:rsidRPr="00D03570" w:rsidRDefault="00EC065E" w:rsidP="000273A0">
      <w:pPr>
        <w:pStyle w:val="CodePACKT"/>
        <w:ind w:left="426"/>
      </w:pPr>
      <w:r w:rsidRPr="00D03570">
        <w:t>$Destination  = </w:t>
      </w:r>
      <w:r w:rsidR="005C6DA6">
        <w:t>'</w:t>
      </w:r>
      <w:r w:rsidRPr="00D03570">
        <w:t>C:\Foo\Sherlock.txt</w:t>
      </w:r>
      <w:r w:rsidR="005C6DA6">
        <w:t>'</w:t>
      </w:r>
    </w:p>
    <w:p w14:paraId="74EC46B6" w14:textId="77777777" w:rsidR="00EC065E" w:rsidRPr="00D03570" w:rsidRDefault="00EC065E" w:rsidP="000273A0">
      <w:pPr>
        <w:pStyle w:val="CodePACKT"/>
        <w:ind w:left="426"/>
      </w:pPr>
      <w:r w:rsidRPr="00D03570">
        <w:t>Start-BitsTransfer -Source $Source -Destination $Destination</w:t>
      </w:r>
    </w:p>
    <w:p w14:paraId="2761B765" w14:textId="77777777" w:rsidR="00EC065E" w:rsidRPr="00D03570" w:rsidRDefault="00EC065E" w:rsidP="00D03570">
      <w:pPr>
        <w:pStyle w:val="CodePACKT"/>
      </w:pPr>
    </w:p>
    <w:p w14:paraId="6AC55A28" w14:textId="329D555C" w:rsidR="00EC065E" w:rsidRPr="00F615E5" w:rsidRDefault="00EC065E" w:rsidP="00F615E5">
      <w:pPr>
        <w:pStyle w:val="NumberedBulletPACKT"/>
        <w:numPr>
          <w:ilvl w:val="0"/>
          <w:numId w:val="8"/>
        </w:numPr>
        <w:rPr>
          <w:color w:val="000000"/>
        </w:rPr>
      </w:pPr>
      <w:r w:rsidRPr="006020BA">
        <w:t>Ge</w:t>
      </w:r>
      <w:r w:rsidR="006A05EC">
        <w:t>t</w:t>
      </w:r>
      <w:r w:rsidRPr="006020BA">
        <w:t>t</w:t>
      </w:r>
      <w:r w:rsidR="006A05EC">
        <w:t>ing</w:t>
      </w:r>
      <w:r w:rsidRPr="006020BA">
        <w:t> </w:t>
      </w:r>
      <w:r w:rsidR="007E0B18">
        <w:t xml:space="preserve">the </w:t>
      </w:r>
      <w:r w:rsidRPr="006020BA">
        <w:t>book</w:t>
      </w:r>
      <w:r w:rsidR="007E0B18">
        <w:t>’s</w:t>
      </w:r>
      <w:r w:rsidRPr="006020BA">
        <w:t> </w:t>
      </w:r>
      <w:r w:rsidRPr="000273A0">
        <w:t>contents</w:t>
      </w:r>
      <w:r w:rsidR="007E0B18">
        <w:t>:</w:t>
      </w:r>
    </w:p>
    <w:p w14:paraId="3020A0C6" w14:textId="77777777" w:rsidR="00EC065E" w:rsidRPr="006020BA" w:rsidRDefault="00EC065E">
      <w:pPr>
        <w:pStyle w:val="CodePACKT"/>
      </w:pPr>
    </w:p>
    <w:p w14:paraId="6EC4A9AA" w14:textId="77777777" w:rsidR="00EC065E" w:rsidRPr="006020BA" w:rsidRDefault="00EC065E" w:rsidP="000273A0">
      <w:pPr>
        <w:pStyle w:val="CodePACKT"/>
        <w:ind w:left="426"/>
      </w:pPr>
      <w:r w:rsidRPr="006020BA">
        <w:t>$Contents = Get-Content -Path $Destination</w:t>
      </w:r>
    </w:p>
    <w:p w14:paraId="09ADC184" w14:textId="77777777" w:rsidR="00EC065E" w:rsidRPr="006020BA" w:rsidRDefault="00EC065E">
      <w:pPr>
        <w:pStyle w:val="CodePACKT"/>
      </w:pPr>
    </w:p>
    <w:p w14:paraId="69E5A803" w14:textId="29F572A5" w:rsidR="00EC065E" w:rsidRDefault="00EC065E" w:rsidP="00F615E5">
      <w:pPr>
        <w:pStyle w:val="NumberedBulletPACKT"/>
        <w:numPr>
          <w:ilvl w:val="0"/>
          <w:numId w:val="8"/>
        </w:numPr>
      </w:pPr>
      <w:r w:rsidRPr="006020BA">
        <w:t>Check</w:t>
      </w:r>
      <w:r w:rsidR="006A05EC">
        <w:t>ing</w:t>
      </w:r>
      <w:r>
        <w:t xml:space="preserve"> the l</w:t>
      </w:r>
      <w:r w:rsidRPr="006020BA">
        <w:t>ength of </w:t>
      </w:r>
      <w:r w:rsidRPr="00981F1B">
        <w:rPr>
          <w:rStyle w:val="ItalicsPACKT"/>
        </w:rPr>
        <w:t>The Adventures of Sherlock Holmes</w:t>
      </w:r>
      <w:r w:rsidR="007E0B18">
        <w:t>:</w:t>
      </w:r>
    </w:p>
    <w:p w14:paraId="2A6B6ABC" w14:textId="77777777" w:rsidR="00EC065E" w:rsidRPr="006020BA" w:rsidRDefault="00EC065E">
      <w:pPr>
        <w:pStyle w:val="CodePACKT"/>
      </w:pPr>
    </w:p>
    <w:p w14:paraId="75EA7A7F" w14:textId="4EB8711D" w:rsidR="00EC065E" w:rsidRDefault="005C6DA6" w:rsidP="000273A0">
      <w:pPr>
        <w:pStyle w:val="CodePACKT"/>
        <w:ind w:left="426"/>
      </w:pPr>
      <w:r>
        <w:t>"</w:t>
      </w:r>
      <w:r w:rsidR="00EC065E" w:rsidRPr="006020BA">
        <w:t>The book is {0} lines long</w:t>
      </w:r>
      <w:r>
        <w:t>"</w:t>
      </w:r>
      <w:r w:rsidR="00EC065E" w:rsidRPr="006020BA">
        <w:t> -f $</w:t>
      </w:r>
      <w:proofErr w:type="spellStart"/>
      <w:r w:rsidR="00EC065E" w:rsidRPr="006020BA">
        <w:t>Contents.Length</w:t>
      </w:r>
      <w:proofErr w:type="spellEnd"/>
    </w:p>
    <w:p w14:paraId="3F6A4FED" w14:textId="77777777" w:rsidR="00EC065E" w:rsidRPr="006020BA" w:rsidRDefault="00EC065E">
      <w:pPr>
        <w:pStyle w:val="CodePACKT"/>
        <w:rPr>
          <w:rStyle w:val="CodeInTextPACKT"/>
          <w:color w:val="7030A0"/>
        </w:rPr>
      </w:pPr>
    </w:p>
    <w:p w14:paraId="6C88FF40" w14:textId="333C17E9" w:rsidR="00EC065E" w:rsidRPr="00F615E5" w:rsidRDefault="00EC065E" w:rsidP="00F615E5">
      <w:pPr>
        <w:pStyle w:val="NumberedBulletPACKT"/>
        <w:numPr>
          <w:ilvl w:val="0"/>
          <w:numId w:val="8"/>
        </w:numPr>
        <w:rPr>
          <w:color w:val="000000"/>
        </w:rPr>
      </w:pPr>
      <w:r w:rsidRPr="006020BA">
        <w:t>Search</w:t>
      </w:r>
      <w:r w:rsidR="00A703BF">
        <w:t>ing</w:t>
      </w:r>
      <w:r w:rsidRPr="006020BA">
        <w:t> for </w:t>
      </w:r>
      <w:r w:rsidR="007E0B18">
        <w:t>“</w:t>
      </w:r>
      <w:r w:rsidRPr="006020BA">
        <w:t>Watson</w:t>
      </w:r>
      <w:r w:rsidR="00397DBE">
        <w:t>”</w:t>
      </w:r>
      <w:r>
        <w:t xml:space="preserve"> in </w:t>
      </w:r>
      <w:r w:rsidR="007E0B18">
        <w:t xml:space="preserve">the </w:t>
      </w:r>
      <w:r>
        <w:t>book</w:t>
      </w:r>
      <w:r w:rsidR="007E0B18">
        <w:t>’s</w:t>
      </w:r>
      <w:r>
        <w:t xml:space="preserve"> contents</w:t>
      </w:r>
      <w:r w:rsidR="007E0B18">
        <w:t>:</w:t>
      </w:r>
    </w:p>
    <w:p w14:paraId="5EB53761" w14:textId="77777777" w:rsidR="00EC065E" w:rsidRPr="006020BA" w:rsidRDefault="00EC065E">
      <w:pPr>
        <w:pStyle w:val="CodePACKT"/>
      </w:pPr>
    </w:p>
    <w:p w14:paraId="691A6B43" w14:textId="2BB9CC98" w:rsidR="00EC065E" w:rsidRPr="006020BA" w:rsidRDefault="00EC065E" w:rsidP="000273A0">
      <w:pPr>
        <w:pStyle w:val="CodePACKT"/>
        <w:ind w:left="426"/>
      </w:pPr>
      <w:r w:rsidRPr="006020BA">
        <w:t>$Match1 = $Contents | Select-String -Pattern </w:t>
      </w:r>
      <w:r w:rsidR="00230CD9">
        <w:t>'</w:t>
      </w:r>
      <w:r w:rsidRPr="006020BA">
        <w:t>Watson</w:t>
      </w:r>
      <w:r w:rsidR="00230CD9">
        <w:t>'</w:t>
      </w:r>
    </w:p>
    <w:p w14:paraId="3591E02D" w14:textId="5CC9E906" w:rsidR="00EC065E" w:rsidRPr="006020BA" w:rsidRDefault="00230CD9" w:rsidP="000273A0">
      <w:pPr>
        <w:pStyle w:val="CodePACKT"/>
        <w:ind w:left="426"/>
      </w:pPr>
      <w:r>
        <w:t>"</w:t>
      </w:r>
      <w:r w:rsidR="00EC065E" w:rsidRPr="006020BA">
        <w:t>Watson is found {0} times</w:t>
      </w:r>
      <w:r>
        <w:t>"</w:t>
      </w:r>
      <w:r w:rsidR="00EC065E" w:rsidRPr="006020BA">
        <w:t> -f $Match1.Count</w:t>
      </w:r>
    </w:p>
    <w:p w14:paraId="3851FB56" w14:textId="77777777" w:rsidR="00EC065E" w:rsidRPr="006020BA" w:rsidRDefault="00EC065E">
      <w:pPr>
        <w:pStyle w:val="CodePACKT"/>
      </w:pPr>
    </w:p>
    <w:p w14:paraId="3C23D5AE" w14:textId="57FBCDB8" w:rsidR="00EC065E" w:rsidRPr="00F615E5" w:rsidRDefault="00EC065E" w:rsidP="00F615E5">
      <w:pPr>
        <w:pStyle w:val="NumberedBulletPACKT"/>
        <w:numPr>
          <w:ilvl w:val="0"/>
          <w:numId w:val="8"/>
        </w:numPr>
        <w:rPr>
          <w:color w:val="000000"/>
        </w:rPr>
      </w:pPr>
      <w:r w:rsidRPr="006020BA">
        <w:t>View</w:t>
      </w:r>
      <w:r w:rsidR="00A703BF">
        <w:t>ing</w:t>
      </w:r>
      <w:r w:rsidRPr="006020BA">
        <w:t> </w:t>
      </w:r>
      <w:r w:rsidR="007E0B18">
        <w:t xml:space="preserve">the </w:t>
      </w:r>
      <w:r w:rsidRPr="006020BA">
        <w:t>first few</w:t>
      </w:r>
      <w:r>
        <w:t xml:space="preserve"> </w:t>
      </w:r>
      <w:r w:rsidR="00197EE0">
        <w:t>matches</w:t>
      </w:r>
      <w:r w:rsidR="007E0B18">
        <w:t>:</w:t>
      </w:r>
    </w:p>
    <w:p w14:paraId="45C939F8" w14:textId="77777777" w:rsidR="00EC065E" w:rsidRDefault="00EC065E">
      <w:pPr>
        <w:pStyle w:val="CodePACKT"/>
        <w:rPr>
          <w:lang w:val="en-GB"/>
        </w:rPr>
      </w:pPr>
    </w:p>
    <w:p w14:paraId="53C1BD0E" w14:textId="77777777" w:rsidR="00EC065E" w:rsidRPr="00C07891" w:rsidRDefault="00EC065E" w:rsidP="000273A0">
      <w:pPr>
        <w:pStyle w:val="CodePACKT"/>
        <w:ind w:left="426"/>
      </w:pPr>
      <w:r w:rsidRPr="00C07891">
        <w:t>$Match1 | Select-Object -First 5</w:t>
      </w:r>
    </w:p>
    <w:p w14:paraId="4A7E9362" w14:textId="77777777" w:rsidR="00EC065E" w:rsidRPr="006020BA" w:rsidRDefault="00EC065E">
      <w:pPr>
        <w:pStyle w:val="CodePACKT"/>
        <w:rPr>
          <w:lang w:val="en-GB"/>
        </w:rPr>
      </w:pPr>
    </w:p>
    <w:p w14:paraId="74E8F382" w14:textId="0676E7D1" w:rsidR="00EC065E" w:rsidRPr="00F615E5" w:rsidRDefault="00EC065E" w:rsidP="00F615E5">
      <w:pPr>
        <w:pStyle w:val="NumberedBulletPACKT"/>
        <w:numPr>
          <w:ilvl w:val="0"/>
          <w:numId w:val="8"/>
        </w:numPr>
        <w:rPr>
          <w:color w:val="000000"/>
        </w:rPr>
      </w:pPr>
      <w:r w:rsidRPr="006020BA">
        <w:t>Search</w:t>
      </w:r>
      <w:r w:rsidR="00A703BF">
        <w:t>ing</w:t>
      </w:r>
      <w:r w:rsidRPr="006020BA">
        <w:t> for </w:t>
      </w:r>
      <w:r w:rsidR="007E0B18">
        <w:t>“</w:t>
      </w:r>
      <w:r w:rsidRPr="006020BA">
        <w:t>Dr. Watson</w:t>
      </w:r>
      <w:r w:rsidR="00397DBE">
        <w:t>”</w:t>
      </w:r>
      <w:r>
        <w:t xml:space="preserve"> </w:t>
      </w:r>
      <w:r w:rsidRPr="006020BA">
        <w:t>with a regular expression</w:t>
      </w:r>
      <w:r w:rsidR="007E0B18">
        <w:t>:</w:t>
      </w:r>
    </w:p>
    <w:p w14:paraId="27D2CB6C" w14:textId="77777777" w:rsidR="00EC065E" w:rsidRPr="00C07891" w:rsidRDefault="00EC065E">
      <w:pPr>
        <w:pStyle w:val="CodePACKT"/>
      </w:pPr>
    </w:p>
    <w:p w14:paraId="5CD2B830" w14:textId="2205E3DE" w:rsidR="00EC065E" w:rsidRPr="00C07891" w:rsidRDefault="00EC065E" w:rsidP="000273A0">
      <w:pPr>
        <w:pStyle w:val="CodePACKT"/>
        <w:ind w:left="426"/>
      </w:pPr>
      <w:r w:rsidRPr="00C07891">
        <w:t>$Contents | Select-String -Pattern </w:t>
      </w:r>
      <w:r w:rsidR="001114E3">
        <w:t>'</w:t>
      </w:r>
      <w:r w:rsidRPr="00C07891">
        <w:t>Dr\. Watson</w:t>
      </w:r>
      <w:r w:rsidR="001114E3">
        <w:t>'</w:t>
      </w:r>
    </w:p>
    <w:p w14:paraId="1AF0EDFE" w14:textId="77777777" w:rsidR="00EC065E" w:rsidRPr="00C07891" w:rsidRDefault="00EC065E">
      <w:pPr>
        <w:pStyle w:val="CodePACKT"/>
      </w:pPr>
    </w:p>
    <w:p w14:paraId="27E6F9F9" w14:textId="6523EA39" w:rsidR="00EC065E" w:rsidRDefault="00EC065E" w:rsidP="00F615E5">
      <w:pPr>
        <w:pStyle w:val="NumberedBulletPACKT"/>
        <w:numPr>
          <w:ilvl w:val="0"/>
          <w:numId w:val="8"/>
        </w:numPr>
      </w:pPr>
      <w:r w:rsidRPr="006020BA">
        <w:t>Search</w:t>
      </w:r>
      <w:r w:rsidR="00A703BF">
        <w:t>ing</w:t>
      </w:r>
      <w:r w:rsidRPr="006020BA">
        <w:t> for </w:t>
      </w:r>
      <w:r w:rsidR="007E0B18">
        <w:t>“</w:t>
      </w:r>
      <w:r w:rsidRPr="006020BA">
        <w:t>Dr. Watson</w:t>
      </w:r>
      <w:r w:rsidR="00397DBE">
        <w:t>”</w:t>
      </w:r>
      <w:r w:rsidRPr="006020BA">
        <w:t> using a simple match</w:t>
      </w:r>
      <w:r w:rsidR="007E0B18">
        <w:t>:</w:t>
      </w:r>
    </w:p>
    <w:p w14:paraId="631090FC" w14:textId="77777777" w:rsidR="00EC065E" w:rsidRPr="00C07891" w:rsidRDefault="00EC065E">
      <w:pPr>
        <w:pStyle w:val="CodePACKT"/>
      </w:pPr>
    </w:p>
    <w:p w14:paraId="0D96F0FC" w14:textId="0D4DEA83" w:rsidR="00EC065E" w:rsidRPr="00C07891" w:rsidRDefault="00EC065E" w:rsidP="000273A0">
      <w:pPr>
        <w:pStyle w:val="CodePACKT"/>
        <w:ind w:left="426"/>
      </w:pPr>
      <w:r w:rsidRPr="00C07891">
        <w:t>$Contents | Select-String -Pattern </w:t>
      </w:r>
      <w:r w:rsidR="001114E3">
        <w:t>'</w:t>
      </w:r>
      <w:r w:rsidRPr="00C07891">
        <w:t>Dr. Watson</w:t>
      </w:r>
      <w:r w:rsidR="001114E3">
        <w:t>'</w:t>
      </w:r>
      <w:r w:rsidRPr="00C07891">
        <w:t> -</w:t>
      </w:r>
      <w:proofErr w:type="spellStart"/>
      <w:r w:rsidRPr="00C07891">
        <w:t>SimpleMatch</w:t>
      </w:r>
      <w:proofErr w:type="spellEnd"/>
    </w:p>
    <w:p w14:paraId="72A7BA6D" w14:textId="77777777" w:rsidR="00EC065E" w:rsidRPr="00C07891" w:rsidRDefault="00EC065E">
      <w:pPr>
        <w:pStyle w:val="CodePACKT"/>
      </w:pPr>
    </w:p>
    <w:p w14:paraId="27A7E15C" w14:textId="3A71B72F" w:rsidR="00EC065E" w:rsidRPr="00F615E5" w:rsidRDefault="00EC065E" w:rsidP="00F615E5">
      <w:pPr>
        <w:pStyle w:val="NumberedBulletPACKT"/>
        <w:numPr>
          <w:ilvl w:val="0"/>
          <w:numId w:val="8"/>
        </w:numPr>
        <w:rPr>
          <w:color w:val="000000"/>
        </w:rPr>
      </w:pPr>
      <w:r w:rsidRPr="006020BA">
        <w:t>View</w:t>
      </w:r>
      <w:r w:rsidR="00A703BF">
        <w:t>ing</w:t>
      </w:r>
      <w:r w:rsidRPr="006020BA">
        <w:t> </w:t>
      </w:r>
      <w:r w:rsidR="007E0B18">
        <w:t xml:space="preserve">the </w:t>
      </w:r>
      <w:r w:rsidRPr="006020BA">
        <w:t>output when search</w:t>
      </w:r>
      <w:r>
        <w:t>i</w:t>
      </w:r>
      <w:r w:rsidRPr="006020BA">
        <w:t>ng from files</w:t>
      </w:r>
      <w:r w:rsidR="007E0B18">
        <w:t>:</w:t>
      </w:r>
    </w:p>
    <w:p w14:paraId="6E7D4057" w14:textId="77777777" w:rsidR="00EC065E" w:rsidRPr="00C07891" w:rsidRDefault="00EC065E">
      <w:pPr>
        <w:pStyle w:val="CodePACKT"/>
      </w:pPr>
    </w:p>
    <w:p w14:paraId="561A331A" w14:textId="77777777" w:rsidR="00EC065E" w:rsidRPr="00C07891" w:rsidRDefault="00EC065E" w:rsidP="000273A0">
      <w:pPr>
        <w:pStyle w:val="CodePACKT"/>
        <w:ind w:left="426"/>
      </w:pPr>
      <w:r w:rsidRPr="00C07891">
        <w:t>Get-ChildItem -Path $Destination |</w:t>
      </w:r>
    </w:p>
    <w:p w14:paraId="4627630F" w14:textId="412ABF1D" w:rsidR="00EC065E" w:rsidRPr="00C07891" w:rsidRDefault="00EC065E" w:rsidP="000273A0">
      <w:pPr>
        <w:pStyle w:val="CodePACKT"/>
        <w:ind w:left="426"/>
      </w:pPr>
      <w:r w:rsidRPr="00C07891">
        <w:t>  Select-String -Pattern </w:t>
      </w:r>
      <w:r w:rsidR="001114E3">
        <w:t>'</w:t>
      </w:r>
      <w:r w:rsidRPr="00C07891">
        <w:t>Dr\. Watson</w:t>
      </w:r>
      <w:r w:rsidR="001114E3">
        <w:t>'</w:t>
      </w:r>
    </w:p>
    <w:p w14:paraId="700FFE87" w14:textId="77777777" w:rsidR="00EC065E" w:rsidRDefault="00EC065E" w:rsidP="00EC065E">
      <w:pPr>
        <w:pStyle w:val="Heading2"/>
      </w:pPr>
      <w:r>
        <w:t>How it works…</w:t>
      </w:r>
    </w:p>
    <w:p w14:paraId="589A7011" w14:textId="77777777" w:rsidR="00197EE0" w:rsidRDefault="00EC065E" w:rsidP="00EC065E">
      <w:pPr>
        <w:pStyle w:val="NormalPACKT"/>
        <w:rPr>
          <w:lang w:val="en-GB"/>
        </w:rPr>
      </w:pPr>
      <w:r>
        <w:rPr>
          <w:lang w:val="en-GB"/>
        </w:rPr>
        <w:t xml:space="preserve">In this recipe, you look at how you can use the </w:t>
      </w:r>
      <w:r w:rsidRPr="00C07891">
        <w:rPr>
          <w:rStyle w:val="CodeInTextPACKT"/>
        </w:rPr>
        <w:t>Select-String</w:t>
      </w:r>
      <w:r>
        <w:rPr>
          <w:lang w:val="en-GB"/>
        </w:rPr>
        <w:t xml:space="preserve"> cmdlet included with PowerShell 7. To investigate this cmdlet, you first download a text file. </w:t>
      </w:r>
    </w:p>
    <w:p w14:paraId="30A47735" w14:textId="0443CF73" w:rsidR="00EC065E" w:rsidRPr="00C07891" w:rsidRDefault="00EC065E" w:rsidP="00EC065E">
      <w:pPr>
        <w:pStyle w:val="NormalPACKT"/>
        <w:rPr>
          <w:lang w:val="en-GB"/>
        </w:rPr>
      </w:pPr>
      <w:r>
        <w:rPr>
          <w:lang w:val="en-GB"/>
        </w:rPr>
        <w:t xml:space="preserve">In </w:t>
      </w:r>
      <w:r w:rsidRPr="00C07891">
        <w:rPr>
          <w:rStyle w:val="ItalicsPACKT"/>
        </w:rPr>
        <w:t>step 1</w:t>
      </w:r>
      <w:r>
        <w:rPr>
          <w:lang w:val="en-GB"/>
        </w:rPr>
        <w:t xml:space="preserve">, you use the </w:t>
      </w:r>
      <w:r w:rsidRPr="00CB1154">
        <w:rPr>
          <w:rStyle w:val="CodeInTextPACKT"/>
        </w:rPr>
        <w:t>Start</w:t>
      </w:r>
      <w:r w:rsidRPr="00CB1154">
        <w:rPr>
          <w:rStyle w:val="CodeInTextPACKT"/>
        </w:rPr>
        <w:noBreakHyphen/>
        <w:t>Bit</w:t>
      </w:r>
      <w:r w:rsidR="009A0220">
        <w:rPr>
          <w:rStyle w:val="CodeInTextPACKT"/>
        </w:rPr>
        <w:t>s</w:t>
      </w:r>
      <w:r w:rsidRPr="00CB1154">
        <w:rPr>
          <w:rStyle w:val="CodeInTextPACKT"/>
        </w:rPr>
        <w:t>Transfer</w:t>
      </w:r>
      <w:r>
        <w:rPr>
          <w:lang w:val="en-GB"/>
        </w:rPr>
        <w:t xml:space="preserve"> command to download the text </w:t>
      </w:r>
      <w:r w:rsidR="00197EE0">
        <w:rPr>
          <w:lang w:val="en-GB"/>
        </w:rPr>
        <w:t xml:space="preserve">for a book, </w:t>
      </w:r>
      <w:r w:rsidRPr="00996E50">
        <w:rPr>
          <w:rStyle w:val="ItalicsPACKT"/>
        </w:rPr>
        <w:t>The Adventures of Sherlock Holmes</w:t>
      </w:r>
      <w:r w:rsidR="007E0B18">
        <w:rPr>
          <w:lang w:val="en-GB"/>
        </w:rPr>
        <w:t xml:space="preserve">, </w:t>
      </w:r>
      <w:r>
        <w:rPr>
          <w:lang w:val="en-GB"/>
        </w:rPr>
        <w:t xml:space="preserve">by Sir Arthur Conan Doyle, from the Project Gutenberg </w:t>
      </w:r>
      <w:r w:rsidR="00C905F8">
        <w:rPr>
          <w:lang w:val="en-GB"/>
        </w:rPr>
        <w:t>website</w:t>
      </w:r>
      <w:r>
        <w:rPr>
          <w:lang w:val="en-GB"/>
        </w:rPr>
        <w:t>. This step produces no output.</w:t>
      </w:r>
    </w:p>
    <w:p w14:paraId="307DF0F7" w14:textId="77777777" w:rsidR="00EC065E" w:rsidRDefault="00EC065E" w:rsidP="00EC065E">
      <w:pPr>
        <w:pStyle w:val="NormalPACKT"/>
      </w:pPr>
      <w:r>
        <w:rPr>
          <w:lang w:val="en-GB"/>
        </w:rPr>
        <w:t xml:space="preserve">In </w:t>
      </w:r>
      <w:r w:rsidRPr="00CC3A31">
        <w:rPr>
          <w:rStyle w:val="ItalicsPACKT"/>
        </w:rPr>
        <w:t>step</w:t>
      </w:r>
      <w:r>
        <w:rPr>
          <w:rStyle w:val="ItalicsPACKT"/>
        </w:rPr>
        <w:t xml:space="preserve"> 2</w:t>
      </w:r>
      <w:r w:rsidRPr="00C07891">
        <w:t>,</w:t>
      </w:r>
      <w:r>
        <w:t xml:space="preserve"> you get the text from this book, which you store in the </w:t>
      </w:r>
      <w:r w:rsidRPr="00CB1154">
        <w:rPr>
          <w:rStyle w:val="CodeInTextPACKT"/>
        </w:rPr>
        <w:t>$Contents</w:t>
      </w:r>
      <w:r>
        <w:t xml:space="preserve"> variable. This step produces no output. In </w:t>
      </w:r>
      <w:r w:rsidRPr="00CB1154">
        <w:rPr>
          <w:rStyle w:val="ItalicsPACKT"/>
        </w:rPr>
        <w:t>step 3</w:t>
      </w:r>
      <w:r>
        <w:t>, you report the length of the book, which looks like this:</w:t>
      </w:r>
    </w:p>
    <w:p w14:paraId="6A91FCDC" w14:textId="2B3B1023" w:rsidR="00EC065E" w:rsidRDefault="00E0234B" w:rsidP="001300B6">
      <w:pPr>
        <w:pStyle w:val="FigurePACKT"/>
      </w:pPr>
      <w:ins w:id="27" w:author="Thomas Lee" w:date="2021-06-11T12:52:00Z">
        <w:r>
          <w:drawing>
            <wp:inline distT="0" distB="0" distL="0" distR="0" wp14:anchorId="13E6EACE" wp14:editId="164F3723">
              <wp:extent cx="4216053" cy="55255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70756" cy="559727"/>
                      </a:xfrm>
                      <a:prstGeom prst="rect">
                        <a:avLst/>
                      </a:prstGeom>
                    </pic:spPr>
                  </pic:pic>
                </a:graphicData>
              </a:graphic>
            </wp:inline>
          </w:drawing>
        </w:r>
      </w:ins>
      <w:commentRangeStart w:id="28"/>
      <w:r w:rsidR="00197EE0">
        <w:drawing>
          <wp:inline distT="0" distB="0" distL="0" distR="0" wp14:anchorId="51DE60D0" wp14:editId="35719218">
            <wp:extent cx="4263860" cy="515386"/>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33773" cy="523837"/>
                    </a:xfrm>
                    <a:prstGeom prst="rect">
                      <a:avLst/>
                    </a:prstGeom>
                  </pic:spPr>
                </pic:pic>
              </a:graphicData>
            </a:graphic>
          </wp:inline>
        </w:drawing>
      </w:r>
      <w:commentRangeEnd w:id="28"/>
      <w:r w:rsidR="00356A5F">
        <w:rPr>
          <w:rStyle w:val="CommentReference"/>
          <w:rFonts w:ascii="Arial" w:hAnsi="Arial"/>
          <w:noProof w:val="0"/>
        </w:rPr>
        <w:commentReference w:id="28"/>
      </w:r>
    </w:p>
    <w:p w14:paraId="59F99AE7" w14:textId="0C7A8B57" w:rsidR="00266742" w:rsidRDefault="00266742" w:rsidP="001300B6">
      <w:pPr>
        <w:pStyle w:val="FigurePACKT"/>
      </w:pPr>
      <w:r>
        <w:t xml:space="preserve">Figure 2.37: </w:t>
      </w:r>
      <w:r w:rsidR="000E3C6E">
        <w:t>Checking the length of the book</w:t>
      </w:r>
    </w:p>
    <w:p w14:paraId="7D9E688C" w14:textId="3A1FCBC6"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197EE0">
        <w:rPr>
          <w:noProof/>
        </w:rPr>
        <w:t>7</w:t>
      </w:r>
      <w:r>
        <w:rPr>
          <w:noProof/>
        </w:rPr>
        <w:t>.png</w:t>
      </w:r>
    </w:p>
    <w:p w14:paraId="411DC0E4" w14:textId="707650F5" w:rsidR="00EC065E" w:rsidRDefault="00EC065E" w:rsidP="00EC065E">
      <w:r>
        <w:t xml:space="preserve">In </w:t>
      </w:r>
      <w:r w:rsidRPr="00CB1154">
        <w:rPr>
          <w:rStyle w:val="ItalicsPACKT"/>
        </w:rPr>
        <w:t>step 4</w:t>
      </w:r>
      <w:r>
        <w:t>, you search the book</w:t>
      </w:r>
      <w:r w:rsidR="00397DBE">
        <w:t>’</w:t>
      </w:r>
      <w:r>
        <w:t xml:space="preserve">s contents to find all occurrences of </w:t>
      </w:r>
      <w:r w:rsidR="00397DBE">
        <w:t>“</w:t>
      </w:r>
      <w:r>
        <w:t>Watson</w:t>
      </w:r>
      <w:r w:rsidR="00397DBE">
        <w:t>”</w:t>
      </w:r>
      <w:r>
        <w:t>, Sherlock Holmes</w:t>
      </w:r>
      <w:r w:rsidR="00397DBE">
        <w:t>’</w:t>
      </w:r>
      <w:r>
        <w:t xml:space="preserve"> faithful companion. This results in 81 occurrences, </w:t>
      </w:r>
      <w:r w:rsidR="007E0B18">
        <w:t>and</w:t>
      </w:r>
      <w:r>
        <w:t xml:space="preserve"> look</w:t>
      </w:r>
      <w:r w:rsidR="007E0B18">
        <w:t>s</w:t>
      </w:r>
      <w:r>
        <w:t xml:space="preserve"> like this:</w:t>
      </w:r>
    </w:p>
    <w:p w14:paraId="2D7DB263" w14:textId="54402FDF" w:rsidR="00EC065E" w:rsidRDefault="0062508C" w:rsidP="001300B6">
      <w:pPr>
        <w:pStyle w:val="FigurePACKT"/>
      </w:pPr>
      <w:r>
        <w:drawing>
          <wp:inline distT="0" distB="0" distL="0" distR="0" wp14:anchorId="6C4190A4" wp14:editId="4840A1C1">
            <wp:extent cx="4010286" cy="696224"/>
            <wp:effectExtent l="0" t="0" r="0"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47116" cy="702618"/>
                    </a:xfrm>
                    <a:prstGeom prst="rect">
                      <a:avLst/>
                    </a:prstGeom>
                  </pic:spPr>
                </pic:pic>
              </a:graphicData>
            </a:graphic>
          </wp:inline>
        </w:drawing>
      </w:r>
    </w:p>
    <w:p w14:paraId="3D794F60" w14:textId="541FDC3F" w:rsidR="000E3C6E" w:rsidRDefault="000E3C6E" w:rsidP="001300B6">
      <w:pPr>
        <w:pStyle w:val="FigurePACKT"/>
      </w:pPr>
      <w:r>
        <w:t xml:space="preserve">Figure 2.38: Searching for occurrences of </w:t>
      </w:r>
      <w:r w:rsidR="00397DBE">
        <w:t>“</w:t>
      </w:r>
      <w:r>
        <w:t>Watson</w:t>
      </w:r>
      <w:r w:rsidR="00397DBE">
        <w:t>”</w:t>
      </w:r>
      <w:r>
        <w:t xml:space="preserve"> in the book</w:t>
      </w:r>
    </w:p>
    <w:p w14:paraId="4A314559" w14:textId="3E7A202B"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62508C">
        <w:rPr>
          <w:noProof/>
        </w:rPr>
        <w:t>8</w:t>
      </w:r>
      <w:r>
        <w:rPr>
          <w:noProof/>
        </w:rPr>
        <w:t>.png</w:t>
      </w:r>
    </w:p>
    <w:p w14:paraId="5F3E48D0" w14:textId="0EEC0EEB" w:rsidR="00EC065E" w:rsidRPr="00890B9A" w:rsidRDefault="00EC065E" w:rsidP="00EC065E">
      <w:r>
        <w:lastRenderedPageBreak/>
        <w:t xml:space="preserve">In </w:t>
      </w:r>
      <w:r w:rsidRPr="00890B9A">
        <w:rPr>
          <w:rStyle w:val="ItalicsPACKT"/>
        </w:rPr>
        <w:t>step 5</w:t>
      </w:r>
      <w:r>
        <w:t xml:space="preserve">, you use the </w:t>
      </w:r>
      <w:r w:rsidRPr="00890B9A">
        <w:rPr>
          <w:rStyle w:val="CodeInTextPACKT"/>
        </w:rPr>
        <w:t>Select-Object</w:t>
      </w:r>
      <w:r>
        <w:t xml:space="preserve"> cmdlet to view the first five times the command finds the term </w:t>
      </w:r>
      <w:r w:rsidR="00397DBE">
        <w:t>“</w:t>
      </w:r>
      <w:r>
        <w:t>Watson</w:t>
      </w:r>
      <w:r w:rsidR="00397DBE">
        <w:t>”</w:t>
      </w:r>
      <w:r>
        <w:t xml:space="preserve"> in the book</w:t>
      </w:r>
      <w:r w:rsidR="007E0B18">
        <w:t>’s</w:t>
      </w:r>
      <w:r>
        <w:t xml:space="preserve"> contents, which looks like this:</w:t>
      </w:r>
    </w:p>
    <w:p w14:paraId="737C3976" w14:textId="5064051B" w:rsidR="00EC065E" w:rsidRDefault="0062508C" w:rsidP="001300B6">
      <w:pPr>
        <w:pStyle w:val="FigurePACKT"/>
      </w:pPr>
      <w:r>
        <w:drawing>
          <wp:inline distT="0" distB="0" distL="0" distR="0" wp14:anchorId="2AC75AB7" wp14:editId="6D553FD6">
            <wp:extent cx="3687557" cy="1100221"/>
            <wp:effectExtent l="0" t="0" r="8255" b="508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13860" cy="1108069"/>
                    </a:xfrm>
                    <a:prstGeom prst="rect">
                      <a:avLst/>
                    </a:prstGeom>
                  </pic:spPr>
                </pic:pic>
              </a:graphicData>
            </a:graphic>
          </wp:inline>
        </w:drawing>
      </w:r>
    </w:p>
    <w:p w14:paraId="2824AA23" w14:textId="6F08F0A5" w:rsidR="000E3C6E" w:rsidRPr="00CB1154" w:rsidRDefault="000E3C6E" w:rsidP="001300B6">
      <w:pPr>
        <w:pStyle w:val="FigurePACKT"/>
      </w:pPr>
      <w:r>
        <w:t xml:space="preserve">Figure 2.39: Viewing the first five </w:t>
      </w:r>
      <w:r w:rsidR="00397DBE">
        <w:t>“</w:t>
      </w:r>
      <w:r>
        <w:t>Watson</w:t>
      </w:r>
      <w:r w:rsidR="00397DBE">
        <w:t>”</w:t>
      </w:r>
      <w:r>
        <w:t xml:space="preserve"> matches in the book</w:t>
      </w:r>
    </w:p>
    <w:p w14:paraId="7FB56544" w14:textId="6A7139AC"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62508C">
        <w:rPr>
          <w:noProof/>
        </w:rPr>
        <w:t>9</w:t>
      </w:r>
      <w:r>
        <w:rPr>
          <w:noProof/>
        </w:rPr>
        <w:t>.png</w:t>
      </w:r>
    </w:p>
    <w:p w14:paraId="6CFAD637" w14:textId="60AC5706" w:rsidR="00EC065E" w:rsidRDefault="00EC065E" w:rsidP="00EC065E">
      <w:pPr>
        <w:pStyle w:val="NormalPACKT"/>
      </w:pPr>
      <w:r>
        <w:t xml:space="preserve">With </w:t>
      </w:r>
      <w:r w:rsidRPr="00890B9A">
        <w:rPr>
          <w:rStyle w:val="CodeInTextPACKT"/>
        </w:rPr>
        <w:t>Select-String</w:t>
      </w:r>
      <w:r>
        <w:t xml:space="preserve">, you can specify a regular expression with which to match the contents. In </w:t>
      </w:r>
      <w:r w:rsidRPr="00890B9A">
        <w:rPr>
          <w:rStyle w:val="ItalicsPACKT"/>
        </w:rPr>
        <w:t>step 6</w:t>
      </w:r>
      <w:r>
        <w:t xml:space="preserve">, you specify a regular expression pattern to search for the string </w:t>
      </w:r>
      <w:r w:rsidR="00397DBE">
        <w:t>“</w:t>
      </w:r>
      <w:r>
        <w:t>Dr. Watson</w:t>
      </w:r>
      <w:r w:rsidR="00397DBE">
        <w:t>”</w:t>
      </w:r>
      <w:r>
        <w:t>. The output of this step looks like this:</w:t>
      </w:r>
    </w:p>
    <w:p w14:paraId="6DF8E733" w14:textId="7FF0A46D" w:rsidR="00EC065E" w:rsidRDefault="0062508C" w:rsidP="001300B6">
      <w:pPr>
        <w:pStyle w:val="FigurePACKT"/>
      </w:pPr>
      <w:r>
        <w:drawing>
          <wp:inline distT="0" distB="0" distL="0" distR="0" wp14:anchorId="327D80F2" wp14:editId="4DC6D524">
            <wp:extent cx="3318723" cy="961863"/>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32065" cy="965730"/>
                    </a:xfrm>
                    <a:prstGeom prst="rect">
                      <a:avLst/>
                    </a:prstGeom>
                    <a:noFill/>
                    <a:ln>
                      <a:noFill/>
                    </a:ln>
                  </pic:spPr>
                </pic:pic>
              </a:graphicData>
            </a:graphic>
          </wp:inline>
        </w:drawing>
      </w:r>
    </w:p>
    <w:p w14:paraId="4DE0DB90" w14:textId="43AA720E" w:rsidR="00621756" w:rsidRPr="00C07891" w:rsidRDefault="00621756" w:rsidP="001300B6">
      <w:pPr>
        <w:pStyle w:val="FigurePACKT"/>
      </w:pPr>
      <w:r>
        <w:t xml:space="preserve">Figure 2.40: </w:t>
      </w:r>
      <w:r w:rsidR="000525F9">
        <w:t>Searching for</w:t>
      </w:r>
      <w:r w:rsidR="00AA7F10">
        <w:t xml:space="preserve"> </w:t>
      </w:r>
      <w:r w:rsidR="00397DBE">
        <w:t>“</w:t>
      </w:r>
      <w:r w:rsidR="00AA7F10">
        <w:t>Dr. Watson</w:t>
      </w:r>
      <w:r w:rsidR="00397DBE">
        <w:t>”</w:t>
      </w:r>
      <w:r w:rsidR="000525F9">
        <w:t xml:space="preserve"> with a regular expression pattern</w:t>
      </w:r>
    </w:p>
    <w:p w14:paraId="00CA8D09" w14:textId="7B277C6F"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62508C">
        <w:rPr>
          <w:noProof/>
        </w:rPr>
        <w:t>40</w:t>
      </w:r>
      <w:r>
        <w:rPr>
          <w:noProof/>
        </w:rPr>
        <w:t>.png</w:t>
      </w:r>
    </w:p>
    <w:p w14:paraId="75914F55" w14:textId="77777777" w:rsidR="00EC065E" w:rsidRDefault="00EC065E" w:rsidP="00EC065E">
      <w:r>
        <w:t xml:space="preserve">As an alternative to using a regular expression to perform searching, </w:t>
      </w:r>
      <w:r w:rsidRPr="000273A0">
        <w:rPr>
          <w:rStyle w:val="CodeInTextPACKT"/>
        </w:rPr>
        <w:t>Select-String</w:t>
      </w:r>
      <w:r>
        <w:t xml:space="preserve"> also takes a simple match, as shown in the output of </w:t>
      </w:r>
      <w:r w:rsidRPr="00890B9A">
        <w:rPr>
          <w:rStyle w:val="ItalicsPACKT"/>
        </w:rPr>
        <w:t>step 7</w:t>
      </w:r>
      <w:r>
        <w:t>:</w:t>
      </w:r>
    </w:p>
    <w:p w14:paraId="629D7181" w14:textId="74550535" w:rsidR="00EC065E" w:rsidRDefault="00F41B6D" w:rsidP="001300B6">
      <w:pPr>
        <w:pStyle w:val="FigurePACKT"/>
      </w:pPr>
      <w:r>
        <w:drawing>
          <wp:inline distT="0" distB="0" distL="0" distR="0" wp14:anchorId="45B0BAB9" wp14:editId="3D7F2044">
            <wp:extent cx="3629809" cy="99532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41832" cy="998619"/>
                    </a:xfrm>
                    <a:prstGeom prst="rect">
                      <a:avLst/>
                    </a:prstGeom>
                  </pic:spPr>
                </pic:pic>
              </a:graphicData>
            </a:graphic>
          </wp:inline>
        </w:drawing>
      </w:r>
    </w:p>
    <w:p w14:paraId="7CB5BAE3" w14:textId="23A0E807" w:rsidR="00634450" w:rsidRDefault="00634450" w:rsidP="001300B6">
      <w:pPr>
        <w:pStyle w:val="FigurePACKT"/>
      </w:pPr>
      <w:r>
        <w:t xml:space="preserve">Figure 2.41: </w:t>
      </w:r>
      <w:r w:rsidR="000525F9">
        <w:t xml:space="preserve">Searching for </w:t>
      </w:r>
      <w:r w:rsidR="00397DBE">
        <w:t>“</w:t>
      </w:r>
      <w:r w:rsidR="000525F9">
        <w:t>Dr. Watson</w:t>
      </w:r>
      <w:r w:rsidR="00397DBE">
        <w:t>”</w:t>
      </w:r>
      <w:r w:rsidR="000525F9">
        <w:t xml:space="preserve"> using a simple match</w:t>
      </w:r>
    </w:p>
    <w:p w14:paraId="4D185062" w14:textId="3B006D45"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62508C">
        <w:rPr>
          <w:noProof/>
        </w:rPr>
        <w:t>41</w:t>
      </w:r>
      <w:r>
        <w:rPr>
          <w:noProof/>
        </w:rPr>
        <w:t>.png</w:t>
      </w:r>
    </w:p>
    <w:p w14:paraId="38D0965F" w14:textId="3124BE98" w:rsidR="00EC065E" w:rsidRDefault="00EC065E" w:rsidP="00EC065E">
      <w:r>
        <w:lastRenderedPageBreak/>
        <w:t xml:space="preserve">In the previous steps, you have used </w:t>
      </w:r>
      <w:r w:rsidRPr="0035402E">
        <w:rPr>
          <w:rStyle w:val="CodeInTextPACKT"/>
        </w:rPr>
        <w:t>Select-String</w:t>
      </w:r>
      <w:r>
        <w:t xml:space="preserve"> to search for </w:t>
      </w:r>
      <w:r w:rsidR="007E0B18">
        <w:t xml:space="preserve">the </w:t>
      </w:r>
      <w:r>
        <w:t xml:space="preserve">contents of a variable. Another valuable feature of </w:t>
      </w:r>
      <w:r w:rsidRPr="0035402E">
        <w:rPr>
          <w:rStyle w:val="CodeInTextPACKT"/>
        </w:rPr>
        <w:t>Select-String</w:t>
      </w:r>
      <w:r>
        <w:t xml:space="preserve"> is the ability to search for text in a file or even multiple files. You can see this in </w:t>
      </w:r>
      <w:r w:rsidRPr="00504710">
        <w:rPr>
          <w:rStyle w:val="ItalicsPACKT"/>
        </w:rPr>
        <w:t>step 8</w:t>
      </w:r>
      <w:r>
        <w:t>, the output of which looks like</w:t>
      </w:r>
      <w:r w:rsidR="007E0B18">
        <w:t xml:space="preserve"> this</w:t>
      </w:r>
      <w:r>
        <w:t>:</w:t>
      </w:r>
    </w:p>
    <w:p w14:paraId="35257B07" w14:textId="6CDC095A" w:rsidR="00EC065E" w:rsidRDefault="00F41B6D" w:rsidP="001300B6">
      <w:pPr>
        <w:pStyle w:val="FigurePACKT"/>
      </w:pPr>
      <w:r>
        <w:drawing>
          <wp:inline distT="0" distB="0" distL="0" distR="0" wp14:anchorId="0CAF2105" wp14:editId="329A62C6">
            <wp:extent cx="4620274" cy="1238250"/>
            <wp:effectExtent l="0" t="0" r="889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43902" cy="1244582"/>
                    </a:xfrm>
                    <a:prstGeom prst="rect">
                      <a:avLst/>
                    </a:prstGeom>
                    <a:noFill/>
                    <a:ln>
                      <a:noFill/>
                    </a:ln>
                  </pic:spPr>
                </pic:pic>
              </a:graphicData>
            </a:graphic>
          </wp:inline>
        </w:drawing>
      </w:r>
      <w:r w:rsidR="00EC065E">
        <w:t xml:space="preserve"> </w:t>
      </w:r>
    </w:p>
    <w:p w14:paraId="505FBBAE" w14:textId="2FA9AE9D" w:rsidR="0035402E" w:rsidRDefault="0035402E" w:rsidP="001300B6">
      <w:pPr>
        <w:pStyle w:val="FigurePACKT"/>
      </w:pPr>
      <w:r>
        <w:t xml:space="preserve">Figure 2.42: </w:t>
      </w:r>
      <w:r w:rsidR="00277BFE">
        <w:t xml:space="preserve">Searching for </w:t>
      </w:r>
      <w:r w:rsidR="00397DBE">
        <w:t>“</w:t>
      </w:r>
      <w:r w:rsidR="00277BFE">
        <w:t>Dr. Watson</w:t>
      </w:r>
      <w:r w:rsidR="00397DBE">
        <w:t>”</w:t>
      </w:r>
      <w:r w:rsidR="00277BFE">
        <w:t xml:space="preserve"> in the Sherlock.txt file</w:t>
      </w:r>
    </w:p>
    <w:p w14:paraId="79ED7E13" w14:textId="6CD2121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62508C">
        <w:rPr>
          <w:noProof/>
        </w:rPr>
        <w:t>42</w:t>
      </w:r>
      <w:r>
        <w:rPr>
          <w:noProof/>
        </w:rPr>
        <w:t>.png</w:t>
      </w:r>
    </w:p>
    <w:p w14:paraId="270AAA7F" w14:textId="5262CAE8" w:rsidR="00EC065E" w:rsidRDefault="00EC065E" w:rsidP="00EC065E">
      <w:pPr>
        <w:pStyle w:val="Heading2"/>
      </w:pPr>
      <w:r>
        <w:t>There</w:t>
      </w:r>
      <w:r w:rsidR="00397DBE">
        <w:t>’</w:t>
      </w:r>
      <w:r>
        <w:t>s more...</w:t>
      </w:r>
    </w:p>
    <w:p w14:paraId="5F3B8CE5" w14:textId="7451D3A9" w:rsidR="00EC065E" w:rsidRPr="0077398D" w:rsidRDefault="00EC065E" w:rsidP="00EC065E">
      <w:pPr>
        <w:pStyle w:val="NormalPACKT"/>
        <w:rPr>
          <w:lang w:val="en-GB"/>
        </w:rPr>
      </w:pPr>
      <w:r>
        <w:rPr>
          <w:lang w:val="en-GB"/>
        </w:rPr>
        <w:t xml:space="preserve">In </w:t>
      </w:r>
      <w:r w:rsidRPr="001A4B36">
        <w:rPr>
          <w:rStyle w:val="ItalicsPACKT"/>
        </w:rPr>
        <w:t>step</w:t>
      </w:r>
      <w:r w:rsidR="007E0B18">
        <w:rPr>
          <w:rStyle w:val="ItalicsPACKT"/>
        </w:rPr>
        <w:t>s</w:t>
      </w:r>
      <w:r w:rsidRPr="001A4B36">
        <w:rPr>
          <w:rStyle w:val="ItalicsPACKT"/>
        </w:rPr>
        <w:t xml:space="preserve"> 1</w:t>
      </w:r>
      <w:r>
        <w:rPr>
          <w:lang w:val="en-GB"/>
        </w:rPr>
        <w:t xml:space="preserve"> and </w:t>
      </w:r>
      <w:r w:rsidRPr="001A4B36">
        <w:rPr>
          <w:rStyle w:val="ItalicsPACKT"/>
        </w:rPr>
        <w:t>2</w:t>
      </w:r>
      <w:r>
        <w:rPr>
          <w:lang w:val="en-GB"/>
        </w:rPr>
        <w:t>, you download a text file from</w:t>
      </w:r>
      <w:r w:rsidR="00B753A0">
        <w:rPr>
          <w:lang w:val="en-GB"/>
        </w:rPr>
        <w:t xml:space="preserve"> </w:t>
      </w:r>
      <w:r>
        <w:rPr>
          <w:lang w:val="en-GB"/>
        </w:rPr>
        <w:t>Project Gutenberg, a free internet library of e</w:t>
      </w:r>
      <w:r w:rsidR="000E19A4">
        <w:rPr>
          <w:lang w:val="en-GB"/>
        </w:rPr>
        <w:t>B</w:t>
      </w:r>
      <w:r>
        <w:rPr>
          <w:lang w:val="en-GB"/>
        </w:rPr>
        <w:t>ooks. This site contains a large number of free books in a variety of formats, including basic text. To find more free e</w:t>
      </w:r>
      <w:r w:rsidR="000E19A4">
        <w:rPr>
          <w:lang w:val="en-GB"/>
        </w:rPr>
        <w:t>B</w:t>
      </w:r>
      <w:r>
        <w:rPr>
          <w:lang w:val="en-GB"/>
        </w:rPr>
        <w:t>ooks, visit the home</w:t>
      </w:r>
      <w:r w:rsidR="007E0B18">
        <w:rPr>
          <w:lang w:val="en-GB"/>
        </w:rPr>
        <w:t xml:space="preserve"> </w:t>
      </w:r>
      <w:r>
        <w:rPr>
          <w:lang w:val="en-GB"/>
        </w:rPr>
        <w:t xml:space="preserve">page at </w:t>
      </w:r>
      <w:r w:rsidRPr="00215FDE">
        <w:rPr>
          <w:rStyle w:val="URLPACKT"/>
        </w:rPr>
        <w:t>https://www.gutenberg.org/</w:t>
      </w:r>
      <w:r w:rsidR="007E0B18">
        <w:rPr>
          <w:lang w:val="en-GB"/>
        </w:rPr>
        <w:t xml:space="preserve">, </w:t>
      </w:r>
      <w:r>
        <w:rPr>
          <w:lang w:val="en-GB"/>
        </w:rPr>
        <w:t xml:space="preserve">and to read more about the project, see </w:t>
      </w:r>
      <w:r w:rsidRPr="00215FDE">
        <w:rPr>
          <w:rStyle w:val="URLPACKT"/>
        </w:rPr>
        <w:t>https://www.gutenberg.org/about/</w:t>
      </w:r>
      <w:r>
        <w:rPr>
          <w:i/>
          <w:iCs/>
          <w:lang w:val="en-GB"/>
        </w:rPr>
        <w:t>.</w:t>
      </w:r>
    </w:p>
    <w:p w14:paraId="0A992754" w14:textId="26653100" w:rsidR="00EC065E" w:rsidRPr="00822804" w:rsidRDefault="00EC065E" w:rsidP="00EC065E">
      <w:pPr>
        <w:pStyle w:val="NormalPACKT"/>
        <w:rPr>
          <w:color w:val="000000"/>
          <w:lang w:val="en-GB" w:eastAsia="en-GB"/>
        </w:rPr>
      </w:pPr>
      <w:r>
        <w:rPr>
          <w:lang w:val="en-GB"/>
        </w:rPr>
        <w:t xml:space="preserve">An essential improvement to </w:t>
      </w:r>
      <w:r w:rsidRPr="001B08E0">
        <w:rPr>
          <w:rStyle w:val="CodeInTextPACKT"/>
        </w:rPr>
        <w:t>Search-String</w:t>
      </w:r>
      <w:r>
        <w:rPr>
          <w:lang w:val="en-GB"/>
        </w:rPr>
        <w:t xml:space="preserve"> in PowerShell 7 is the highlighting of the selected string, as you can see in </w:t>
      </w:r>
      <w:r w:rsidR="00387A1B">
        <w:rPr>
          <w:lang w:val="en-GB"/>
        </w:rPr>
        <w:t xml:space="preserve">the outputs of </w:t>
      </w:r>
      <w:r w:rsidRPr="001B08E0">
        <w:rPr>
          <w:rStyle w:val="ItalicsPACKT"/>
        </w:rPr>
        <w:t>step</w:t>
      </w:r>
      <w:r w:rsidR="007E0B18">
        <w:rPr>
          <w:rStyle w:val="ItalicsPACKT"/>
        </w:rPr>
        <w:t>s</w:t>
      </w:r>
      <w:r w:rsidRPr="001B08E0">
        <w:rPr>
          <w:rStyle w:val="ItalicsPACKT"/>
        </w:rPr>
        <w:t xml:space="preserve"> 5</w:t>
      </w:r>
      <w:r>
        <w:rPr>
          <w:lang w:val="en-GB"/>
        </w:rPr>
        <w:t xml:space="preserve">, </w:t>
      </w:r>
      <w:r w:rsidRPr="001B08E0">
        <w:rPr>
          <w:rStyle w:val="ItalicsPACKT"/>
        </w:rPr>
        <w:t>6</w:t>
      </w:r>
      <w:r>
        <w:rPr>
          <w:lang w:val="en-GB"/>
        </w:rPr>
        <w:t xml:space="preserve">, </w:t>
      </w:r>
      <w:r w:rsidRPr="001B08E0">
        <w:rPr>
          <w:rStyle w:val="ItalicsPACKT"/>
        </w:rPr>
        <w:t>7</w:t>
      </w:r>
      <w:r>
        <w:rPr>
          <w:lang w:val="en-GB"/>
        </w:rPr>
        <w:t xml:space="preserve">, and </w:t>
      </w:r>
      <w:r w:rsidRPr="001B08E0">
        <w:rPr>
          <w:rStyle w:val="ItalicsPACKT"/>
        </w:rPr>
        <w:t>8</w:t>
      </w:r>
      <w:r>
        <w:rPr>
          <w:lang w:val="en-GB"/>
        </w:rPr>
        <w:t xml:space="preserve">. From the command line, this makes viewing the output from </w:t>
      </w:r>
      <w:r w:rsidRPr="001B08E0">
        <w:rPr>
          <w:rStyle w:val="CodeInTextPACKT"/>
        </w:rPr>
        <w:t>Select-String</w:t>
      </w:r>
      <w:r>
        <w:rPr>
          <w:lang w:val="en-GB"/>
        </w:rPr>
        <w:t xml:space="preserve"> much easier to consume. </w:t>
      </w:r>
      <w:r w:rsidR="007E0B18">
        <w:rPr>
          <w:lang w:val="en-GB"/>
        </w:rPr>
        <w:t xml:space="preserve">Also, </w:t>
      </w:r>
      <w:r>
        <w:rPr>
          <w:lang w:val="en-GB"/>
        </w:rPr>
        <w:t xml:space="preserve">the ability to search across multiple files, as shown in </w:t>
      </w:r>
      <w:r w:rsidRPr="001B08E0">
        <w:rPr>
          <w:rStyle w:val="ItalicsPACKT"/>
        </w:rPr>
        <w:t>step 8</w:t>
      </w:r>
      <w:r>
        <w:rPr>
          <w:lang w:val="en-GB"/>
        </w:rPr>
        <w:t xml:space="preserve">, makes the </w:t>
      </w:r>
      <w:r w:rsidRPr="000273A0">
        <w:rPr>
          <w:rStyle w:val="CodeInTextPACKT"/>
        </w:rPr>
        <w:t>Select-String</w:t>
      </w:r>
      <w:r>
        <w:rPr>
          <w:lang w:val="en-GB"/>
        </w:rPr>
        <w:t xml:space="preserve"> cmdlet even more useful.</w:t>
      </w:r>
    </w:p>
    <w:p w14:paraId="308677D7" w14:textId="015139EE" w:rsidR="00EC065E" w:rsidRPr="009D0F10" w:rsidRDefault="00EC065E" w:rsidP="00EC065E">
      <w:pPr>
        <w:pStyle w:val="Heading1"/>
        <w:pBdr>
          <w:top w:val="none" w:sz="0" w:space="0" w:color="auto"/>
          <w:left w:val="none" w:sz="0" w:space="0" w:color="auto"/>
          <w:bottom w:val="none" w:sz="0" w:space="0" w:color="auto"/>
          <w:right w:val="none" w:sz="0" w:space="0" w:color="auto"/>
        </w:pBdr>
        <w:tabs>
          <w:tab w:val="left" w:pos="0"/>
        </w:tabs>
      </w:pPr>
      <w:r>
        <w:t xml:space="preserve">Exploring </w:t>
      </w:r>
      <w:r w:rsidR="0008006F">
        <w:t xml:space="preserve">the </w:t>
      </w:r>
      <w:r w:rsidR="003E2F05">
        <w:t>e</w:t>
      </w:r>
      <w:r>
        <w:t xml:space="preserve">rror </w:t>
      </w:r>
      <w:r w:rsidR="003E2F05">
        <w:t>v</w:t>
      </w:r>
      <w:r>
        <w:t>iew and Get-Error</w:t>
      </w:r>
    </w:p>
    <w:p w14:paraId="31B04108" w14:textId="2778C92D" w:rsidR="00EC065E" w:rsidRDefault="00EC065E" w:rsidP="00EC065E">
      <w:pPr>
        <w:pStyle w:val="BulletPACKT"/>
        <w:numPr>
          <w:ilvl w:val="0"/>
          <w:numId w:val="0"/>
        </w:numPr>
      </w:pPr>
      <w:r>
        <w:t xml:space="preserve">Since the very beginning, Windows PowerShell has done a great job in displaying the results of errors: a big blob of red text on a black background that contains full details about what went wrong. It was tremendous, but many new users found it a bit off-putting </w:t>
      </w:r>
      <w:r w:rsidR="00AF493A">
        <w:t>–</w:t>
      </w:r>
      <w:r>
        <w:t xml:space="preserve"> there was too much information, some of which was not very useful in most cases. </w:t>
      </w:r>
    </w:p>
    <w:p w14:paraId="51BBA626" w14:textId="4C8D2CF2" w:rsidR="00EC065E" w:rsidRDefault="00EC065E" w:rsidP="00EC065E">
      <w:pPr>
        <w:pStyle w:val="BulletPACKT"/>
        <w:numPr>
          <w:ilvl w:val="0"/>
          <w:numId w:val="0"/>
        </w:numPr>
      </w:pPr>
      <w:r>
        <w:t xml:space="preserve">PowerShell 7 now offers a more concise view of errors </w:t>
      </w:r>
      <w:r w:rsidR="007E0B18">
        <w:t>that</w:t>
      </w:r>
      <w:r>
        <w:t xml:space="preserve"> reduces the amount of text and improves the format of the output. The result is shorter and more readable output. And, on those rare occasions when it might be necessary, you can get complete error details without having to parse through </w:t>
      </w:r>
      <w:r w:rsidRPr="000658AF">
        <w:rPr>
          <w:rStyle w:val="CodeInTextPACKT"/>
        </w:rPr>
        <w:t>$Error[0]</w:t>
      </w:r>
      <w:r>
        <w:t xml:space="preserve">. </w:t>
      </w:r>
    </w:p>
    <w:p w14:paraId="26E1DC45" w14:textId="548DD99E" w:rsidR="00EC065E" w:rsidRDefault="00EC065E" w:rsidP="00EC065E">
      <w:pPr>
        <w:pStyle w:val="Heading2"/>
        <w:tabs>
          <w:tab w:val="left" w:pos="0"/>
        </w:tabs>
      </w:pPr>
      <w:r>
        <w:lastRenderedPageBreak/>
        <w:t xml:space="preserve">Getting </w:t>
      </w:r>
      <w:r w:rsidR="00834952">
        <w:t>r</w:t>
      </w:r>
      <w:r>
        <w:t>eady</w:t>
      </w:r>
    </w:p>
    <w:p w14:paraId="41CBFC16" w14:textId="7F96256B" w:rsidR="00EC065E"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or Visual Studio Code, and </w:t>
      </w:r>
      <w:r w:rsidR="005C3C2D">
        <w:rPr>
          <w:lang w:val="en-GB"/>
        </w:rPr>
        <w:t xml:space="preserve">once </w:t>
      </w:r>
      <w:r>
        <w:rPr>
          <w:lang w:val="en-GB"/>
        </w:rPr>
        <w:t xml:space="preserve">you have created a console profile file. </w:t>
      </w:r>
    </w:p>
    <w:p w14:paraId="4992BA99" w14:textId="77777777" w:rsidR="00EC065E" w:rsidRDefault="00EC065E" w:rsidP="00EC065E">
      <w:pPr>
        <w:pStyle w:val="Heading2"/>
        <w:tabs>
          <w:tab w:val="left" w:pos="0"/>
        </w:tabs>
      </w:pPr>
      <w:commentRangeStart w:id="29"/>
      <w:r>
        <w:t>How to do it...</w:t>
      </w:r>
      <w:commentRangeEnd w:id="29"/>
      <w:r w:rsidR="00316976">
        <w:rPr>
          <w:rStyle w:val="CommentReference"/>
          <w:rFonts w:cs="Times New Roman"/>
          <w:b w:val="0"/>
          <w:bCs w:val="0"/>
          <w:iCs w:val="0"/>
          <w:color w:val="auto"/>
          <w:lang w:val="en-US"/>
        </w:rPr>
        <w:commentReference w:id="29"/>
      </w:r>
    </w:p>
    <w:p w14:paraId="1D0D5AEC" w14:textId="1EF98F52" w:rsidR="00EC065E" w:rsidRPr="00F615E5" w:rsidRDefault="00EC065E" w:rsidP="00F615E5">
      <w:pPr>
        <w:pStyle w:val="NumberedBulletPACKT"/>
        <w:numPr>
          <w:ilvl w:val="0"/>
          <w:numId w:val="9"/>
        </w:numPr>
        <w:rPr>
          <w:color w:val="000000"/>
        </w:rPr>
      </w:pPr>
      <w:r w:rsidRPr="008B4B28">
        <w:t>Creat</w:t>
      </w:r>
      <w:r w:rsidR="00501ECD">
        <w:t>ing</w:t>
      </w:r>
      <w:r w:rsidR="00CA3380">
        <w:t xml:space="preserve"> a</w:t>
      </w:r>
      <w:r w:rsidRPr="008B4B28">
        <w:t> simple script</w:t>
      </w:r>
      <w:r w:rsidR="007E0B18">
        <w:t>:</w:t>
      </w:r>
    </w:p>
    <w:p w14:paraId="2465D352" w14:textId="77777777" w:rsidR="00EC065E" w:rsidRPr="002E3EEC" w:rsidRDefault="00EC065E">
      <w:pPr>
        <w:pStyle w:val="CodePACKT"/>
      </w:pPr>
    </w:p>
    <w:p w14:paraId="7168C47B" w14:textId="15CF1A0C" w:rsidR="00EC065E" w:rsidRPr="002E3EEC" w:rsidRDefault="00EC065E" w:rsidP="000273A0">
      <w:pPr>
        <w:pStyle w:val="CodePACKT"/>
        <w:ind w:left="426"/>
      </w:pPr>
      <w:r w:rsidRPr="002E3EEC">
        <w:t>$</w:t>
      </w:r>
      <w:r w:rsidRPr="00CA3380">
        <w:t>SCRIPT</w:t>
      </w:r>
      <w:r w:rsidRPr="002E3EEC">
        <w:t> = @</w:t>
      </w:r>
      <w:r w:rsidR="00C00835">
        <w:t>'</w:t>
      </w:r>
    </w:p>
    <w:p w14:paraId="5B469EC3" w14:textId="77777777" w:rsidR="00EC065E" w:rsidRPr="002E3EEC" w:rsidRDefault="00EC065E" w:rsidP="000273A0">
      <w:pPr>
        <w:pStyle w:val="CodePACKT"/>
        <w:ind w:left="426"/>
      </w:pPr>
      <w:r w:rsidRPr="002E3EEC">
        <w:t>  # divide by zero</w:t>
      </w:r>
    </w:p>
    <w:p w14:paraId="3F459740" w14:textId="77777777" w:rsidR="00EC065E" w:rsidRPr="002E3EEC" w:rsidRDefault="00EC065E" w:rsidP="000273A0">
      <w:pPr>
        <w:pStyle w:val="CodePACKT"/>
        <w:ind w:left="426"/>
      </w:pPr>
      <w:r w:rsidRPr="002E3EEC">
        <w:t>  42/0  </w:t>
      </w:r>
    </w:p>
    <w:p w14:paraId="6BC8481E" w14:textId="01EA727D" w:rsidR="00EC065E" w:rsidRPr="002E3EEC" w:rsidRDefault="00C00835" w:rsidP="000273A0">
      <w:pPr>
        <w:pStyle w:val="CodePACKT"/>
        <w:ind w:left="426"/>
      </w:pPr>
      <w:r>
        <w:t>'</w:t>
      </w:r>
      <w:r w:rsidR="00EC065E" w:rsidRPr="002E3EEC">
        <w:t>@</w:t>
      </w:r>
    </w:p>
    <w:p w14:paraId="7D8386E1" w14:textId="630AAE57" w:rsidR="00EC065E" w:rsidRPr="002E3EEC" w:rsidRDefault="00EC065E" w:rsidP="000273A0">
      <w:pPr>
        <w:pStyle w:val="CodePACKT"/>
        <w:ind w:left="426"/>
      </w:pPr>
      <w:r w:rsidRPr="002E3EEC">
        <w:t>$SCRIPTFILENAME = </w:t>
      </w:r>
      <w:r w:rsidR="001E0C34">
        <w:t>'</w:t>
      </w:r>
      <w:r w:rsidRPr="002E3EEC">
        <w:t>C:\Foo\ZeroDivError.ps1</w:t>
      </w:r>
      <w:r w:rsidR="001E0C34">
        <w:t>'</w:t>
      </w:r>
    </w:p>
    <w:p w14:paraId="39DA59CE" w14:textId="77777777" w:rsidR="00EC065E" w:rsidRPr="002E3EEC" w:rsidRDefault="00EC065E" w:rsidP="000273A0">
      <w:pPr>
        <w:pStyle w:val="CodePACKT"/>
        <w:ind w:left="426"/>
      </w:pPr>
      <w:r w:rsidRPr="002E3EEC">
        <w:t>$SCRIPT | Out-File -Path $SCRIPTFILENAME</w:t>
      </w:r>
    </w:p>
    <w:p w14:paraId="08B3F541" w14:textId="77777777" w:rsidR="00EC065E" w:rsidRPr="002E3EEC" w:rsidRDefault="00EC065E">
      <w:pPr>
        <w:pStyle w:val="CodePACKT"/>
      </w:pPr>
    </w:p>
    <w:p w14:paraId="7AD461AD" w14:textId="26BFBDD0" w:rsidR="00EC065E" w:rsidRPr="00F615E5" w:rsidRDefault="00EC065E" w:rsidP="00F615E5">
      <w:pPr>
        <w:pStyle w:val="NumberedBulletPACKT"/>
        <w:numPr>
          <w:ilvl w:val="0"/>
          <w:numId w:val="9"/>
        </w:numPr>
        <w:rPr>
          <w:color w:val="000000"/>
        </w:rPr>
      </w:pPr>
      <w:r w:rsidRPr="002E3EEC">
        <w:t>Run</w:t>
      </w:r>
      <w:r w:rsidR="00501ECD">
        <w:t>ning</w:t>
      </w:r>
      <w:r w:rsidRPr="002E3EEC">
        <w:t> the script and see</w:t>
      </w:r>
      <w:r w:rsidR="00501ECD">
        <w:t>ing</w:t>
      </w:r>
      <w:r w:rsidRPr="002E3EEC">
        <w:t> the default error view</w:t>
      </w:r>
      <w:r w:rsidR="007E0B18">
        <w:t>:</w:t>
      </w:r>
    </w:p>
    <w:p w14:paraId="40B42A5A" w14:textId="77777777" w:rsidR="00EC065E" w:rsidRPr="002E3EEC" w:rsidRDefault="00EC065E" w:rsidP="000273A0">
      <w:pPr>
        <w:pStyle w:val="CodePACKT"/>
        <w:ind w:left="426"/>
        <w:rPr>
          <w:lang w:val="en-GB"/>
        </w:rPr>
      </w:pPr>
      <w:r>
        <w:rPr>
          <w:lang w:val="en-GB"/>
        </w:rPr>
        <w:br/>
      </w:r>
      <w:r w:rsidRPr="002E3EEC">
        <w:rPr>
          <w:lang w:val="en-GB"/>
        </w:rPr>
        <w:t>&amp; $</w:t>
      </w:r>
      <w:r w:rsidRPr="000273A0">
        <w:t>SCRIPTFILENAME</w:t>
      </w:r>
    </w:p>
    <w:p w14:paraId="5AC985F3" w14:textId="77777777" w:rsidR="00EC065E" w:rsidRPr="002E3EEC" w:rsidRDefault="00EC065E">
      <w:pPr>
        <w:pStyle w:val="CodePACKT"/>
        <w:rPr>
          <w:lang w:val="en-GB"/>
        </w:rPr>
      </w:pPr>
    </w:p>
    <w:p w14:paraId="0024B185" w14:textId="13ACE707" w:rsidR="00EC065E" w:rsidRPr="00F615E5" w:rsidRDefault="00EC065E" w:rsidP="00F615E5">
      <w:pPr>
        <w:pStyle w:val="NumberedBulletPACKT"/>
        <w:numPr>
          <w:ilvl w:val="0"/>
          <w:numId w:val="9"/>
        </w:numPr>
        <w:rPr>
          <w:color w:val="000000"/>
        </w:rPr>
      </w:pPr>
      <w:r w:rsidRPr="002E3EEC">
        <w:t>Run</w:t>
      </w:r>
      <w:r w:rsidR="00501ECD">
        <w:t>ning</w:t>
      </w:r>
      <w:r w:rsidRPr="002E3EEC">
        <w:t> the same line from the console</w:t>
      </w:r>
      <w:r w:rsidR="007E0B18">
        <w:t>:</w:t>
      </w:r>
    </w:p>
    <w:p w14:paraId="1ABAE08F" w14:textId="77777777" w:rsidR="00EC065E" w:rsidRPr="002E3EEC" w:rsidRDefault="00EC065E">
      <w:pPr>
        <w:pStyle w:val="CodePACKT"/>
      </w:pPr>
    </w:p>
    <w:p w14:paraId="0E458BFF" w14:textId="77777777" w:rsidR="00EC065E" w:rsidRPr="002E3EEC" w:rsidRDefault="00EC065E" w:rsidP="000273A0">
      <w:pPr>
        <w:pStyle w:val="CodePACKT"/>
        <w:ind w:left="426"/>
      </w:pPr>
      <w:r w:rsidRPr="002E3EEC">
        <w:t>42/0  </w:t>
      </w:r>
    </w:p>
    <w:p w14:paraId="1D18606C" w14:textId="77777777" w:rsidR="00EC065E" w:rsidRPr="002E3EEC" w:rsidRDefault="00EC065E">
      <w:pPr>
        <w:pStyle w:val="CodePACKT"/>
      </w:pPr>
    </w:p>
    <w:p w14:paraId="4B37DE35" w14:textId="5D31EC6C" w:rsidR="00EC065E" w:rsidRPr="00F615E5" w:rsidRDefault="00EC065E" w:rsidP="00F615E5">
      <w:pPr>
        <w:pStyle w:val="NumberedBulletPACKT"/>
        <w:numPr>
          <w:ilvl w:val="0"/>
          <w:numId w:val="9"/>
        </w:numPr>
        <w:rPr>
          <w:color w:val="000000"/>
        </w:rPr>
      </w:pPr>
      <w:r w:rsidRPr="002E3EEC">
        <w:t>View</w:t>
      </w:r>
      <w:r w:rsidR="00501ECD">
        <w:t>ing</w:t>
      </w:r>
      <w:r w:rsidR="007E0B18">
        <w:t xml:space="preserve"> the</w:t>
      </w:r>
      <w:r w:rsidRPr="002E3EEC">
        <w:t> </w:t>
      </w:r>
      <w:r w:rsidRPr="002E3EEC">
        <w:rPr>
          <w:rStyle w:val="CodeInTextPACKT"/>
        </w:rPr>
        <w:t>$</w:t>
      </w:r>
      <w:proofErr w:type="spellStart"/>
      <w:r w:rsidRPr="002E3EEC">
        <w:rPr>
          <w:rStyle w:val="CodeInTextPACKT"/>
        </w:rPr>
        <w:t>ErrorView</w:t>
      </w:r>
      <w:proofErr w:type="spellEnd"/>
      <w:r w:rsidRPr="002E3EEC">
        <w:t xml:space="preserve"> </w:t>
      </w:r>
      <w:r w:rsidRPr="000273A0">
        <w:t>variable</w:t>
      </w:r>
      <w:r w:rsidR="007E0B18">
        <w:t>:</w:t>
      </w:r>
    </w:p>
    <w:p w14:paraId="39548254" w14:textId="77777777" w:rsidR="00EC065E" w:rsidRDefault="00EC065E">
      <w:pPr>
        <w:pStyle w:val="CodePACKT"/>
        <w:rPr>
          <w:lang w:val="en-GB"/>
        </w:rPr>
      </w:pPr>
    </w:p>
    <w:p w14:paraId="7A1899A4" w14:textId="77777777" w:rsidR="00EC065E" w:rsidRPr="002E3EEC" w:rsidRDefault="00EC065E" w:rsidP="000273A0">
      <w:pPr>
        <w:pStyle w:val="CodePACKT"/>
        <w:ind w:left="426"/>
        <w:rPr>
          <w:color w:val="000000"/>
          <w:lang w:val="en-GB"/>
        </w:rPr>
      </w:pPr>
      <w:r w:rsidRPr="002E3EEC">
        <w:rPr>
          <w:lang w:val="en-GB"/>
        </w:rPr>
        <w:t>$</w:t>
      </w:r>
      <w:proofErr w:type="spellStart"/>
      <w:r w:rsidRPr="000273A0">
        <w:t>ErrorView</w:t>
      </w:r>
      <w:proofErr w:type="spellEnd"/>
      <w:r w:rsidRPr="002E3EEC">
        <w:rPr>
          <w:color w:val="000000"/>
          <w:lang w:val="en-GB"/>
        </w:rPr>
        <w:t> </w:t>
      </w:r>
    </w:p>
    <w:p w14:paraId="1CCB3393" w14:textId="77777777" w:rsidR="00EC065E" w:rsidRPr="002E3EEC" w:rsidRDefault="00EC065E">
      <w:pPr>
        <w:pStyle w:val="CodePACKT"/>
        <w:rPr>
          <w:lang w:val="en-GB"/>
        </w:rPr>
      </w:pPr>
    </w:p>
    <w:p w14:paraId="3A863FC8" w14:textId="4D1BB48E" w:rsidR="00EC065E" w:rsidRPr="00F615E5" w:rsidRDefault="00EC065E" w:rsidP="00F615E5">
      <w:pPr>
        <w:pStyle w:val="NumberedBulletPACKT"/>
        <w:numPr>
          <w:ilvl w:val="0"/>
          <w:numId w:val="9"/>
        </w:numPr>
        <w:rPr>
          <w:color w:val="000000"/>
        </w:rPr>
      </w:pPr>
      <w:r w:rsidRPr="002E3EEC">
        <w:t>View</w:t>
      </w:r>
      <w:r w:rsidR="00501ECD">
        <w:t>ing</w:t>
      </w:r>
      <w:r w:rsidR="007E0B18">
        <w:t xml:space="preserve"> the</w:t>
      </w:r>
      <w:r w:rsidR="000525AB">
        <w:t xml:space="preserve"> </w:t>
      </w:r>
      <w:r>
        <w:t>p</w:t>
      </w:r>
      <w:r w:rsidRPr="002E3EEC">
        <w:t>otential values of </w:t>
      </w:r>
      <w:r w:rsidRPr="000525AB">
        <w:rPr>
          <w:rStyle w:val="CodeInTextPACKT"/>
        </w:rPr>
        <w:t>$</w:t>
      </w:r>
      <w:proofErr w:type="spellStart"/>
      <w:r w:rsidRPr="000525AB">
        <w:rPr>
          <w:rStyle w:val="CodeInTextPACKT"/>
        </w:rPr>
        <w:t>ErrorView</w:t>
      </w:r>
      <w:proofErr w:type="spellEnd"/>
      <w:r w:rsidR="007E0B18">
        <w:t>:</w:t>
      </w:r>
    </w:p>
    <w:p w14:paraId="4B49AA08" w14:textId="77777777" w:rsidR="00EC065E" w:rsidRPr="002E3EEC" w:rsidRDefault="00EC065E">
      <w:pPr>
        <w:pStyle w:val="CodePACKT"/>
      </w:pPr>
    </w:p>
    <w:p w14:paraId="640CCE98" w14:textId="77777777" w:rsidR="00EC065E" w:rsidRPr="002E3EEC" w:rsidRDefault="00EC065E" w:rsidP="000273A0">
      <w:pPr>
        <w:pStyle w:val="CodePACKT"/>
        <w:ind w:left="426"/>
      </w:pPr>
      <w:r w:rsidRPr="002E3EEC">
        <w:t>$Type = $</w:t>
      </w:r>
      <w:proofErr w:type="spellStart"/>
      <w:r w:rsidRPr="002E3EEC">
        <w:t>ErrorView.GetType</w:t>
      </w:r>
      <w:proofErr w:type="spellEnd"/>
      <w:r w:rsidRPr="002E3EEC">
        <w:t>().FullName</w:t>
      </w:r>
    </w:p>
    <w:p w14:paraId="5A5E8751" w14:textId="77777777" w:rsidR="00EC065E" w:rsidRPr="002E3EEC" w:rsidRDefault="00EC065E" w:rsidP="000273A0">
      <w:pPr>
        <w:pStyle w:val="CodePACKT"/>
        <w:ind w:left="426"/>
      </w:pPr>
      <w:r w:rsidRPr="002E3EEC">
        <w:t>[</w:t>
      </w:r>
      <w:proofErr w:type="spellStart"/>
      <w:r w:rsidRPr="002E3EEC">
        <w:t>System.Enum</w:t>
      </w:r>
      <w:proofErr w:type="spellEnd"/>
      <w:r w:rsidRPr="002E3EEC">
        <w:t>]::</w:t>
      </w:r>
      <w:proofErr w:type="spellStart"/>
      <w:r w:rsidRPr="002E3EEC">
        <w:t>GetNames</w:t>
      </w:r>
      <w:proofErr w:type="spellEnd"/>
      <w:r w:rsidRPr="002E3EEC">
        <w:t>($Type)</w:t>
      </w:r>
    </w:p>
    <w:p w14:paraId="777A100E" w14:textId="77777777" w:rsidR="00EC065E" w:rsidRPr="002E3EEC" w:rsidRDefault="00EC065E">
      <w:pPr>
        <w:pStyle w:val="CodePACKT"/>
      </w:pPr>
    </w:p>
    <w:p w14:paraId="20C6DCED" w14:textId="7B13EB09" w:rsidR="00EC065E" w:rsidRPr="00F615E5" w:rsidRDefault="00EC065E" w:rsidP="00F615E5">
      <w:pPr>
        <w:pStyle w:val="NumberedBulletPACKT"/>
        <w:numPr>
          <w:ilvl w:val="0"/>
          <w:numId w:val="9"/>
        </w:numPr>
        <w:rPr>
          <w:color w:val="000000"/>
        </w:rPr>
      </w:pPr>
      <w:r w:rsidRPr="002E3EEC">
        <w:t>Set</w:t>
      </w:r>
      <w:r w:rsidR="00501ECD">
        <w:t>ting</w:t>
      </w:r>
      <w:r w:rsidRPr="002E3EEC">
        <w:t> </w:t>
      </w:r>
      <w:r w:rsidRPr="00EC653F">
        <w:rPr>
          <w:rStyle w:val="CodeInTextPACKT"/>
        </w:rPr>
        <w:t>$</w:t>
      </w:r>
      <w:proofErr w:type="spellStart"/>
      <w:r w:rsidRPr="00EC653F">
        <w:rPr>
          <w:rStyle w:val="CodeInTextPACKT"/>
        </w:rPr>
        <w:t>ErrorView</w:t>
      </w:r>
      <w:proofErr w:type="spellEnd"/>
      <w:r w:rsidRPr="002E3EEC">
        <w:t> to </w:t>
      </w:r>
      <w:r w:rsidR="007E0B18">
        <w:rPr>
          <w:rStyle w:val="CodeInTextPACKT"/>
        </w:rPr>
        <w:t>'</w:t>
      </w:r>
      <w:proofErr w:type="spellStart"/>
      <w:r w:rsidRPr="00A1569D">
        <w:rPr>
          <w:rStyle w:val="CodeInTextPACKT"/>
        </w:rPr>
        <w:t>NormalView</w:t>
      </w:r>
      <w:proofErr w:type="spellEnd"/>
      <w:r w:rsidR="00985B21">
        <w:rPr>
          <w:rStyle w:val="CodeInTextPACKT"/>
        </w:rPr>
        <w:t>'</w:t>
      </w:r>
      <w:r w:rsidRPr="002E3EEC">
        <w:t> and recreat</w:t>
      </w:r>
      <w:r w:rsidR="00501ECD">
        <w:t>ing</w:t>
      </w:r>
      <w:r w:rsidRPr="002E3EEC">
        <w:t> the error</w:t>
      </w:r>
      <w:r w:rsidR="007E0B18">
        <w:t>:</w:t>
      </w:r>
    </w:p>
    <w:p w14:paraId="0816430C" w14:textId="77777777" w:rsidR="00EC065E" w:rsidRPr="002E3EEC" w:rsidRDefault="00EC065E">
      <w:pPr>
        <w:pStyle w:val="CodePACKT"/>
      </w:pPr>
    </w:p>
    <w:p w14:paraId="5916D9C2" w14:textId="1183FF0B" w:rsidR="00EC065E" w:rsidRPr="002E3EEC" w:rsidRDefault="00EC065E" w:rsidP="000273A0">
      <w:pPr>
        <w:pStyle w:val="CodePACKT"/>
        <w:ind w:left="426"/>
      </w:pPr>
      <w:r w:rsidRPr="002E3EEC">
        <w:t>$</w:t>
      </w:r>
      <w:proofErr w:type="spellStart"/>
      <w:r w:rsidRPr="002E3EEC">
        <w:t>ErrorView</w:t>
      </w:r>
      <w:proofErr w:type="spellEnd"/>
      <w:r w:rsidRPr="002E3EEC">
        <w:t> = </w:t>
      </w:r>
      <w:r w:rsidR="00985B21">
        <w:t>'</w:t>
      </w:r>
      <w:proofErr w:type="spellStart"/>
      <w:r w:rsidRPr="002E3EEC">
        <w:t>NormalView</w:t>
      </w:r>
      <w:proofErr w:type="spellEnd"/>
      <w:r w:rsidR="00985B21">
        <w:t>'</w:t>
      </w:r>
    </w:p>
    <w:p w14:paraId="5CACBC5E" w14:textId="77777777" w:rsidR="00EC065E" w:rsidRPr="002E3EEC" w:rsidRDefault="00EC065E" w:rsidP="000273A0">
      <w:pPr>
        <w:pStyle w:val="CodePACKT"/>
        <w:ind w:left="426"/>
      </w:pPr>
      <w:r w:rsidRPr="002E3EEC">
        <w:t>&amp; $SCRIPTFILENAME</w:t>
      </w:r>
    </w:p>
    <w:p w14:paraId="69C35AA2" w14:textId="77777777" w:rsidR="00EC065E" w:rsidRPr="002E3EEC" w:rsidRDefault="00EC065E">
      <w:pPr>
        <w:pStyle w:val="CodePACKT"/>
      </w:pPr>
    </w:p>
    <w:p w14:paraId="0678D5B1" w14:textId="3BD63554" w:rsidR="00EC065E" w:rsidRPr="00F615E5" w:rsidRDefault="00EC065E" w:rsidP="00F615E5">
      <w:pPr>
        <w:pStyle w:val="NumberedBulletPACKT"/>
        <w:numPr>
          <w:ilvl w:val="0"/>
          <w:numId w:val="9"/>
        </w:numPr>
        <w:rPr>
          <w:color w:val="000000"/>
        </w:rPr>
      </w:pPr>
      <w:r w:rsidRPr="002E3EEC">
        <w:t>Se</w:t>
      </w:r>
      <w:r w:rsidR="00501ECD">
        <w:t>t</w:t>
      </w:r>
      <w:r w:rsidRPr="002E3EEC">
        <w:t>t</w:t>
      </w:r>
      <w:r w:rsidR="00501ECD">
        <w:t>ing</w:t>
      </w:r>
      <w:r w:rsidRPr="002E3EEC">
        <w:t> </w:t>
      </w:r>
      <w:r w:rsidRPr="002E3EEC">
        <w:rPr>
          <w:rStyle w:val="CodeInTextPACKT"/>
        </w:rPr>
        <w:t>$</w:t>
      </w:r>
      <w:proofErr w:type="spellStart"/>
      <w:r w:rsidRPr="00A1569D">
        <w:rPr>
          <w:rStyle w:val="CodeInTextPACKT"/>
        </w:rPr>
        <w:t>ErrorView</w:t>
      </w:r>
      <w:proofErr w:type="spellEnd"/>
      <w:r w:rsidRPr="002E3EEC">
        <w:t> to </w:t>
      </w:r>
      <w:r w:rsidR="007E0B18">
        <w:rPr>
          <w:rStyle w:val="CodeInTextPACKT"/>
        </w:rPr>
        <w:t>'</w:t>
      </w:r>
      <w:proofErr w:type="spellStart"/>
      <w:r w:rsidRPr="00A1569D">
        <w:rPr>
          <w:rStyle w:val="CodeInTextPACKT"/>
        </w:rPr>
        <w:t>CategoryView</w:t>
      </w:r>
      <w:proofErr w:type="spellEnd"/>
      <w:r w:rsidR="00985B21">
        <w:rPr>
          <w:rStyle w:val="CodeInTextPACKT"/>
        </w:rPr>
        <w:t>'</w:t>
      </w:r>
      <w:r w:rsidRPr="002E3EEC">
        <w:t> and recreat</w:t>
      </w:r>
      <w:r w:rsidR="00501ECD">
        <w:t xml:space="preserve">ing </w:t>
      </w:r>
      <w:r w:rsidRPr="002E3EEC">
        <w:t>the error</w:t>
      </w:r>
      <w:r w:rsidR="007E0B18">
        <w:t>:</w:t>
      </w:r>
    </w:p>
    <w:p w14:paraId="64AA9CCC" w14:textId="77777777" w:rsidR="00EC065E" w:rsidRPr="002E3EEC" w:rsidRDefault="00EC065E">
      <w:pPr>
        <w:pStyle w:val="CodePACKT"/>
      </w:pPr>
    </w:p>
    <w:p w14:paraId="004E327A" w14:textId="370A581A" w:rsidR="00EC065E" w:rsidRPr="002E3EEC" w:rsidRDefault="00EC065E" w:rsidP="000273A0">
      <w:pPr>
        <w:pStyle w:val="CodePACKT"/>
        <w:ind w:left="426"/>
      </w:pPr>
      <w:r w:rsidRPr="002E3EEC">
        <w:t>$</w:t>
      </w:r>
      <w:proofErr w:type="spellStart"/>
      <w:r w:rsidRPr="002E3EEC">
        <w:t>ErrorView</w:t>
      </w:r>
      <w:proofErr w:type="spellEnd"/>
      <w:r w:rsidRPr="002E3EEC">
        <w:t> = </w:t>
      </w:r>
      <w:r w:rsidR="00985B21">
        <w:t>'</w:t>
      </w:r>
      <w:proofErr w:type="spellStart"/>
      <w:r w:rsidRPr="002E3EEC">
        <w:t>CategoryView</w:t>
      </w:r>
      <w:proofErr w:type="spellEnd"/>
      <w:r w:rsidR="00985B21">
        <w:t>'</w:t>
      </w:r>
    </w:p>
    <w:p w14:paraId="52F3292B" w14:textId="77777777" w:rsidR="00EC065E" w:rsidRPr="002E3EEC" w:rsidRDefault="00EC065E" w:rsidP="000273A0">
      <w:pPr>
        <w:pStyle w:val="CodePACKT"/>
        <w:ind w:left="426"/>
      </w:pPr>
      <w:r w:rsidRPr="002E3EEC">
        <w:t>&amp; $SCRIPTFILENAME</w:t>
      </w:r>
    </w:p>
    <w:p w14:paraId="557F2EF6" w14:textId="77777777" w:rsidR="00EC065E" w:rsidRPr="002E3EEC" w:rsidRDefault="00EC065E">
      <w:pPr>
        <w:pStyle w:val="CodePACKT"/>
      </w:pPr>
    </w:p>
    <w:p w14:paraId="0B398184" w14:textId="27064454" w:rsidR="00EC065E" w:rsidRPr="00F615E5" w:rsidRDefault="00EC065E" w:rsidP="00F615E5">
      <w:pPr>
        <w:pStyle w:val="NumberedBulletPACKT"/>
        <w:numPr>
          <w:ilvl w:val="0"/>
          <w:numId w:val="9"/>
        </w:numPr>
        <w:rPr>
          <w:color w:val="000000"/>
        </w:rPr>
      </w:pPr>
      <w:r w:rsidRPr="002E3EEC">
        <w:lastRenderedPageBreak/>
        <w:t>Set</w:t>
      </w:r>
      <w:r w:rsidR="00501ECD">
        <w:t>ting</w:t>
      </w:r>
      <w:r w:rsidRPr="002E3EEC">
        <w:t> </w:t>
      </w:r>
      <w:r w:rsidRPr="002E3EEC">
        <w:rPr>
          <w:rStyle w:val="CodeInTextPACKT"/>
        </w:rPr>
        <w:t>$</w:t>
      </w:r>
      <w:proofErr w:type="spellStart"/>
      <w:r w:rsidRPr="00A1569D">
        <w:rPr>
          <w:rStyle w:val="CodeInTextPACKT"/>
        </w:rPr>
        <w:t>ErrorView</w:t>
      </w:r>
      <w:proofErr w:type="spellEnd"/>
      <w:r>
        <w:t xml:space="preserve"> </w:t>
      </w:r>
      <w:r w:rsidRPr="002E3EEC">
        <w:t xml:space="preserve">to </w:t>
      </w:r>
      <w:r w:rsidR="007E0B18">
        <w:t xml:space="preserve">its </w:t>
      </w:r>
      <w:r w:rsidRPr="002E3EEC">
        <w:t>default value</w:t>
      </w:r>
      <w:r w:rsidR="007E0B18">
        <w:t>:</w:t>
      </w:r>
    </w:p>
    <w:p w14:paraId="382A58E1" w14:textId="77777777" w:rsidR="00EC065E" w:rsidRPr="002E3EEC" w:rsidRDefault="00EC065E">
      <w:pPr>
        <w:pStyle w:val="CodePACKT"/>
      </w:pPr>
    </w:p>
    <w:p w14:paraId="4BA084DB" w14:textId="4D24CFD7" w:rsidR="00EC065E" w:rsidRPr="002E3EEC" w:rsidRDefault="00EC065E" w:rsidP="000273A0">
      <w:pPr>
        <w:pStyle w:val="CodePACKT"/>
        <w:ind w:left="426"/>
      </w:pPr>
      <w:r w:rsidRPr="002E3EEC">
        <w:t>$</w:t>
      </w:r>
      <w:proofErr w:type="spellStart"/>
      <w:r w:rsidRPr="002E3EEC">
        <w:t>ErrorView</w:t>
      </w:r>
      <w:proofErr w:type="spellEnd"/>
      <w:r w:rsidRPr="002E3EEC">
        <w:t> = </w:t>
      </w:r>
      <w:r w:rsidR="00387409">
        <w:t>'</w:t>
      </w:r>
      <w:proofErr w:type="spellStart"/>
      <w:r w:rsidRPr="002E3EEC">
        <w:t>ConciseView</w:t>
      </w:r>
      <w:proofErr w:type="spellEnd"/>
      <w:r w:rsidR="00387409">
        <w:t>'</w:t>
      </w:r>
    </w:p>
    <w:p w14:paraId="6815AC95" w14:textId="77777777" w:rsidR="00EC065E" w:rsidRPr="002E3EEC" w:rsidRDefault="00EC065E" w:rsidP="000273A0">
      <w:pPr>
        <w:pStyle w:val="CodePACKT"/>
        <w:ind w:left="426"/>
      </w:pPr>
    </w:p>
    <w:p w14:paraId="228AC6F8" w14:textId="77777777" w:rsidR="00EC065E" w:rsidRDefault="00EC065E" w:rsidP="00EC065E">
      <w:pPr>
        <w:pStyle w:val="Heading2"/>
        <w:numPr>
          <w:ilvl w:val="1"/>
          <w:numId w:val="3"/>
        </w:numPr>
        <w:tabs>
          <w:tab w:val="left" w:pos="0"/>
        </w:tabs>
      </w:pPr>
      <w:r>
        <w:t>How it works...</w:t>
      </w:r>
    </w:p>
    <w:p w14:paraId="40FFCEB7" w14:textId="060C1A22" w:rsidR="00EC065E" w:rsidRDefault="00EC065E" w:rsidP="00EC065E">
      <w:pPr>
        <w:pStyle w:val="NormalPACKT"/>
        <w:rPr>
          <w:lang w:val="en-GB"/>
        </w:rPr>
      </w:pPr>
      <w:r>
        <w:rPr>
          <w:lang w:val="en-GB"/>
        </w:rPr>
        <w:t xml:space="preserve">In </w:t>
      </w:r>
      <w:r w:rsidRPr="005871F0">
        <w:rPr>
          <w:rStyle w:val="ItalicsPACKT"/>
        </w:rPr>
        <w:t>step 1</w:t>
      </w:r>
      <w:r>
        <w:rPr>
          <w:lang w:val="en-GB"/>
        </w:rPr>
        <w:t>, you create a script that contains a (deliberate) divide-by-zero error. This step creates the file</w:t>
      </w:r>
      <w:r w:rsidR="00682C1D">
        <w:rPr>
          <w:lang w:val="en-GB"/>
        </w:rPr>
        <w:t>,</w:t>
      </w:r>
      <w:r>
        <w:rPr>
          <w:lang w:val="en-GB"/>
        </w:rPr>
        <w:t xml:space="preserve"> but creates no other output.</w:t>
      </w:r>
    </w:p>
    <w:p w14:paraId="30AA2C48" w14:textId="4EEE109B" w:rsidR="00EC065E" w:rsidRDefault="00EC065E" w:rsidP="00EC065E">
      <w:pPr>
        <w:pStyle w:val="NormalPACKT"/>
        <w:rPr>
          <w:lang w:val="en-GB"/>
        </w:rPr>
      </w:pPr>
      <w:r>
        <w:rPr>
          <w:lang w:val="en-GB"/>
        </w:rPr>
        <w:t xml:space="preserve">In </w:t>
      </w:r>
      <w:r w:rsidRPr="005871F0">
        <w:rPr>
          <w:rStyle w:val="ItalicsPACKT"/>
        </w:rPr>
        <w:t>step 2</w:t>
      </w:r>
      <w:r>
        <w:rPr>
          <w:lang w:val="en-GB"/>
        </w:rPr>
        <w:t>, you run the script</w:t>
      </w:r>
      <w:r w:rsidR="00EC34B6">
        <w:rPr>
          <w:lang w:val="en-GB"/>
        </w:rPr>
        <w:t xml:space="preserve"> from within VS Code, </w:t>
      </w:r>
      <w:r>
        <w:rPr>
          <w:lang w:val="en-GB"/>
        </w:rPr>
        <w:t>and view the resulting error, which looks like this:</w:t>
      </w:r>
    </w:p>
    <w:p w14:paraId="0B718BEB" w14:textId="0909B11E" w:rsidR="00EC065E" w:rsidRDefault="0098421A" w:rsidP="001300B6">
      <w:pPr>
        <w:pStyle w:val="FigurePACKT"/>
      </w:pPr>
      <w:ins w:id="30" w:author="Thomas Lee" w:date="2021-06-11T14:04:00Z">
        <w:r>
          <w:drawing>
            <wp:inline distT="0" distB="0" distL="0" distR="0" wp14:anchorId="271908B5" wp14:editId="751E860C">
              <wp:extent cx="4019550" cy="93180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54622" cy="939935"/>
                      </a:xfrm>
                      <a:prstGeom prst="rect">
                        <a:avLst/>
                      </a:prstGeom>
                    </pic:spPr>
                  </pic:pic>
                </a:graphicData>
              </a:graphic>
            </wp:inline>
          </w:drawing>
        </w:r>
        <w:r w:rsidDel="0098421A">
          <w:t xml:space="preserve"> </w:t>
        </w:r>
      </w:ins>
      <w:commentRangeStart w:id="31"/>
      <w:del w:id="32" w:author="Thomas Lee" w:date="2021-06-11T14:04:00Z">
        <w:r w:rsidR="004767C6" w:rsidDel="0098421A">
          <w:drawing>
            <wp:inline distT="0" distB="0" distL="0" distR="0" wp14:anchorId="5E198B92" wp14:editId="58CDAF75">
              <wp:extent cx="3788859" cy="10477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16817" cy="1055481"/>
                      </a:xfrm>
                      <a:prstGeom prst="rect">
                        <a:avLst/>
                      </a:prstGeom>
                    </pic:spPr>
                  </pic:pic>
                </a:graphicData>
              </a:graphic>
            </wp:inline>
          </w:drawing>
        </w:r>
      </w:del>
      <w:commentRangeEnd w:id="31"/>
      <w:r w:rsidR="005D17B0">
        <w:rPr>
          <w:rStyle w:val="CommentReference"/>
          <w:rFonts w:ascii="Arial" w:hAnsi="Arial"/>
          <w:noProof w:val="0"/>
        </w:rPr>
        <w:commentReference w:id="31"/>
      </w:r>
    </w:p>
    <w:p w14:paraId="5A7DC63A" w14:textId="7F89411D" w:rsidR="00BF6260" w:rsidRDefault="00BF6260" w:rsidP="001300B6">
      <w:pPr>
        <w:pStyle w:val="FigurePACKT"/>
      </w:pPr>
      <w:r>
        <w:t xml:space="preserve">Figure 2.43: </w:t>
      </w:r>
      <w:r w:rsidR="00990E81">
        <w:t>Running the script and viewing the error</w:t>
      </w:r>
    </w:p>
    <w:p w14:paraId="1E116DF8" w14:textId="4F122DAE"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3808F6">
        <w:rPr>
          <w:noProof/>
        </w:rPr>
        <w:t>4</w:t>
      </w:r>
      <w:r>
        <w:rPr>
          <w:noProof/>
        </w:rPr>
        <w:t>3.png</w:t>
      </w:r>
    </w:p>
    <w:p w14:paraId="1DB49465" w14:textId="6CF90E28" w:rsidR="00EC065E" w:rsidRDefault="00EC065E" w:rsidP="00EC065E">
      <w:r>
        <w:t xml:space="preserve">In </w:t>
      </w:r>
      <w:r w:rsidRPr="005D12DF">
        <w:rPr>
          <w:rStyle w:val="ItalicsPACKT"/>
        </w:rPr>
        <w:t>step 3</w:t>
      </w:r>
      <w:r>
        <w:t>, you create a divide</w:t>
      </w:r>
      <w:r w:rsidR="00682C1D">
        <w:t>-</w:t>
      </w:r>
      <w:r>
        <w:t>by</w:t>
      </w:r>
      <w:r w:rsidR="00682C1D">
        <w:t>-</w:t>
      </w:r>
      <w:r>
        <w:t>zero error from the command line. The output from this step looks like this:</w:t>
      </w:r>
    </w:p>
    <w:p w14:paraId="33AD9D3E" w14:textId="63462C81" w:rsidR="00EC065E" w:rsidRDefault="004767C6" w:rsidP="001300B6">
      <w:pPr>
        <w:pStyle w:val="FigurePACKT"/>
      </w:pPr>
      <w:r>
        <w:drawing>
          <wp:inline distT="0" distB="0" distL="0" distR="0" wp14:anchorId="37774081" wp14:editId="1A08EBAE">
            <wp:extent cx="3498604" cy="650014"/>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66050" cy="662545"/>
                    </a:xfrm>
                    <a:prstGeom prst="rect">
                      <a:avLst/>
                    </a:prstGeom>
                  </pic:spPr>
                </pic:pic>
              </a:graphicData>
            </a:graphic>
          </wp:inline>
        </w:drawing>
      </w:r>
    </w:p>
    <w:p w14:paraId="1860E8F0" w14:textId="7349054A" w:rsidR="00541A9D" w:rsidRDefault="00541A9D" w:rsidP="001300B6">
      <w:pPr>
        <w:pStyle w:val="FigurePACKT"/>
      </w:pPr>
      <w:r>
        <w:t>Figure 2.44: Running the same line from the console</w:t>
      </w:r>
    </w:p>
    <w:p w14:paraId="26760FFE" w14:textId="082D37B1"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3808F6">
        <w:rPr>
          <w:noProof/>
        </w:rPr>
        <w:t>44</w:t>
      </w:r>
      <w:r>
        <w:rPr>
          <w:noProof/>
        </w:rPr>
        <w:t>.png</w:t>
      </w:r>
    </w:p>
    <w:p w14:paraId="15ACAEC2" w14:textId="7FE27B9C" w:rsidR="00EC065E" w:rsidRDefault="00EC065E" w:rsidP="00EC065E">
      <w:pPr>
        <w:pStyle w:val="NormalPACKT"/>
      </w:pPr>
      <w:r>
        <w:lastRenderedPageBreak/>
        <w:t xml:space="preserve">PowerShell 7 </w:t>
      </w:r>
      <w:r w:rsidR="0054579C">
        <w:t xml:space="preserve">uses the </w:t>
      </w:r>
      <w:r>
        <w:t xml:space="preserve">built-in </w:t>
      </w:r>
      <w:r w:rsidRPr="00EC653F">
        <w:rPr>
          <w:rStyle w:val="CodeInTextPACKT"/>
        </w:rPr>
        <w:t>$</w:t>
      </w:r>
      <w:proofErr w:type="spellStart"/>
      <w:r w:rsidRPr="00EC653F">
        <w:rPr>
          <w:rStyle w:val="CodeInTextPACKT"/>
        </w:rPr>
        <w:t>ErrorView</w:t>
      </w:r>
      <w:proofErr w:type="spellEnd"/>
      <w:r>
        <w:t xml:space="preserve"> </w:t>
      </w:r>
      <w:r w:rsidR="00682C1D">
        <w:t xml:space="preserve">variable </w:t>
      </w:r>
      <w:r w:rsidR="0054579C">
        <w:t>to hol</w:t>
      </w:r>
      <w:r w:rsidR="00FC394E">
        <w:t>d</w:t>
      </w:r>
      <w:r w:rsidR="0054579C">
        <w:t xml:space="preserve"> </w:t>
      </w:r>
      <w:r>
        <w:t xml:space="preserve">the name of the error view PowerShell should use to display errors. In </w:t>
      </w:r>
      <w:r w:rsidRPr="00EC653F">
        <w:rPr>
          <w:rStyle w:val="ItalicsPACKT"/>
        </w:rPr>
        <w:t>step 4</w:t>
      </w:r>
      <w:r>
        <w:t>, you view the current value of this variable, which looks like this:</w:t>
      </w:r>
    </w:p>
    <w:p w14:paraId="1CB8F6EF" w14:textId="538B0FCC" w:rsidR="00EC065E" w:rsidRDefault="0054579C" w:rsidP="001300B6">
      <w:pPr>
        <w:pStyle w:val="FigurePACKT"/>
      </w:pPr>
      <w:r>
        <w:drawing>
          <wp:inline distT="0" distB="0" distL="0" distR="0" wp14:anchorId="0ED389BE" wp14:editId="72F7AE41">
            <wp:extent cx="2628900" cy="501607"/>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98178" cy="514826"/>
                    </a:xfrm>
                    <a:prstGeom prst="rect">
                      <a:avLst/>
                    </a:prstGeom>
                  </pic:spPr>
                </pic:pic>
              </a:graphicData>
            </a:graphic>
          </wp:inline>
        </w:drawing>
      </w:r>
    </w:p>
    <w:p w14:paraId="18E9E219" w14:textId="37CC7985" w:rsidR="00FC394E" w:rsidRDefault="00FC394E" w:rsidP="001300B6">
      <w:pPr>
        <w:pStyle w:val="FigurePACKT"/>
      </w:pPr>
      <w:r>
        <w:t>Figure 2.45: Viewing the value of the $ErrorView variable</w:t>
      </w:r>
    </w:p>
    <w:p w14:paraId="7EE5F9F9" w14:textId="06D436C8"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3808F6">
        <w:rPr>
          <w:noProof/>
        </w:rPr>
        <w:t>5</w:t>
      </w:r>
      <w:r>
        <w:rPr>
          <w:noProof/>
        </w:rPr>
        <w:t>.png</w:t>
      </w:r>
    </w:p>
    <w:p w14:paraId="57B3CCC7" w14:textId="77777777" w:rsidR="00EC065E" w:rsidRPr="00EC653F" w:rsidRDefault="00EC065E" w:rsidP="00EC065E">
      <w:r>
        <w:t xml:space="preserve">The </w:t>
      </w:r>
      <w:r w:rsidRPr="004F07B7">
        <w:rPr>
          <w:rStyle w:val="CodeInTextPACKT"/>
        </w:rPr>
        <w:t>$</w:t>
      </w:r>
      <w:proofErr w:type="spellStart"/>
      <w:r w:rsidRPr="004F07B7">
        <w:rPr>
          <w:rStyle w:val="CodeInTextPACKT"/>
        </w:rPr>
        <w:t>ErrorView</w:t>
      </w:r>
      <w:proofErr w:type="spellEnd"/>
      <w:r>
        <w:t xml:space="preserve"> variable can take one of three values, as you can see from the output of </w:t>
      </w:r>
      <w:r w:rsidRPr="004F07B7">
        <w:rPr>
          <w:rStyle w:val="ItalicsPACKT"/>
        </w:rPr>
        <w:t>step 5</w:t>
      </w:r>
      <w:r>
        <w:t>:</w:t>
      </w:r>
    </w:p>
    <w:p w14:paraId="27C3C9EF" w14:textId="10B6C540" w:rsidR="00EC065E" w:rsidRDefault="0054579C" w:rsidP="001300B6">
      <w:pPr>
        <w:pStyle w:val="FigurePACKT"/>
      </w:pPr>
      <w:commentRangeStart w:id="33"/>
      <w:del w:id="34" w:author="Thomas Lee" w:date="2021-06-11T15:04:00Z">
        <w:r w:rsidDel="002218F6">
          <w:drawing>
            <wp:inline distT="0" distB="0" distL="0" distR="0" wp14:anchorId="7C8E1C3A" wp14:editId="020D8D1F">
              <wp:extent cx="3152775" cy="841554"/>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202676" cy="854874"/>
                      </a:xfrm>
                      <a:prstGeom prst="rect">
                        <a:avLst/>
                      </a:prstGeom>
                    </pic:spPr>
                  </pic:pic>
                </a:graphicData>
              </a:graphic>
            </wp:inline>
          </w:drawing>
        </w:r>
      </w:del>
      <w:commentRangeEnd w:id="33"/>
      <w:r w:rsidR="00C65BA0">
        <w:rPr>
          <w:rStyle w:val="CommentReference"/>
          <w:rFonts w:ascii="Arial" w:hAnsi="Arial"/>
          <w:noProof w:val="0"/>
        </w:rPr>
        <w:commentReference w:id="33"/>
      </w:r>
      <w:ins w:id="35" w:author="Thomas Lee" w:date="2021-06-11T15:04:00Z">
        <w:r w:rsidR="002218F6" w:rsidRPr="002218F6">
          <w:t xml:space="preserve"> </w:t>
        </w:r>
        <w:r w:rsidR="002218F6">
          <w:drawing>
            <wp:inline distT="0" distB="0" distL="0" distR="0" wp14:anchorId="76B4F480" wp14:editId="6D696846">
              <wp:extent cx="3197860" cy="799465"/>
              <wp:effectExtent l="0" t="0" r="254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219742" cy="804936"/>
                      </a:xfrm>
                      <a:prstGeom prst="rect">
                        <a:avLst/>
                      </a:prstGeom>
                    </pic:spPr>
                  </pic:pic>
                </a:graphicData>
              </a:graphic>
            </wp:inline>
          </w:drawing>
        </w:r>
      </w:ins>
    </w:p>
    <w:p w14:paraId="5D43F374" w14:textId="570C0B80" w:rsidR="00FC394E" w:rsidRDefault="00FC394E" w:rsidP="001300B6">
      <w:pPr>
        <w:pStyle w:val="FigurePACKT"/>
      </w:pPr>
      <w:r>
        <w:t xml:space="preserve">Figure 2.46: Viewing </w:t>
      </w:r>
      <w:r w:rsidR="00682C1D">
        <w:t xml:space="preserve">the </w:t>
      </w:r>
      <w:r>
        <w:t>potential values of $ErrorView</w:t>
      </w:r>
    </w:p>
    <w:p w14:paraId="1D268EEC" w14:textId="19A37D92"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3808F6">
        <w:rPr>
          <w:noProof/>
        </w:rPr>
        <w:t>6</w:t>
      </w:r>
      <w:r>
        <w:rPr>
          <w:noProof/>
        </w:rPr>
        <w:t>.png</w:t>
      </w:r>
    </w:p>
    <w:p w14:paraId="6B45B6F1" w14:textId="77777777" w:rsidR="00EC065E" w:rsidRDefault="00EC065E" w:rsidP="00EC065E">
      <w:pPr>
        <w:pStyle w:val="NormalPACKT"/>
        <w:rPr>
          <w:lang w:val="en-GB"/>
        </w:rPr>
      </w:pPr>
      <w:r>
        <w:rPr>
          <w:lang w:val="en-GB"/>
        </w:rPr>
        <w:t xml:space="preserve">In </w:t>
      </w:r>
      <w:r w:rsidRPr="004F07B7">
        <w:rPr>
          <w:rStyle w:val="ItalicsPACKT"/>
        </w:rPr>
        <w:t>step 6</w:t>
      </w:r>
      <w:r>
        <w:rPr>
          <w:lang w:val="en-GB"/>
        </w:rPr>
        <w:t xml:space="preserve">, you set the value of </w:t>
      </w:r>
      <w:r w:rsidRPr="004F07B7">
        <w:rPr>
          <w:rStyle w:val="CodeInTextPACKT"/>
        </w:rPr>
        <w:t>$</w:t>
      </w:r>
      <w:proofErr w:type="spellStart"/>
      <w:r w:rsidRPr="004F07B7">
        <w:rPr>
          <w:rStyle w:val="CodeInTextPACKT"/>
        </w:rPr>
        <w:t>ErrorView</w:t>
      </w:r>
      <w:proofErr w:type="spellEnd"/>
      <w:r>
        <w:rPr>
          <w:lang w:val="en-GB"/>
        </w:rPr>
        <w:t xml:space="preserve"> to display the error using the output generated by Windows PowerShell and then re-view the error, which looks like this:</w:t>
      </w:r>
    </w:p>
    <w:p w14:paraId="6C883921" w14:textId="664F3F28" w:rsidR="00EC065E" w:rsidRDefault="002218F6" w:rsidP="001300B6">
      <w:pPr>
        <w:pStyle w:val="FigurePACKT"/>
      </w:pPr>
      <w:ins w:id="36" w:author="Thomas Lee" w:date="2021-06-11T15:06:00Z">
        <w:r>
          <w:lastRenderedPageBreak/>
          <w:drawing>
            <wp:inline distT="0" distB="0" distL="0" distR="0" wp14:anchorId="1051AAFB" wp14:editId="1CDECF6F">
              <wp:extent cx="4210050" cy="10673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34001" cy="1073469"/>
                      </a:xfrm>
                      <a:prstGeom prst="rect">
                        <a:avLst/>
                      </a:prstGeom>
                    </pic:spPr>
                  </pic:pic>
                </a:graphicData>
              </a:graphic>
            </wp:inline>
          </w:drawing>
        </w:r>
        <w:r w:rsidDel="002218F6">
          <w:t xml:space="preserve"> </w:t>
        </w:r>
      </w:ins>
      <w:commentRangeStart w:id="37"/>
      <w:del w:id="38" w:author="Thomas Lee" w:date="2021-06-11T15:05:00Z">
        <w:r w:rsidR="0054579C" w:rsidDel="002218F6">
          <w:drawing>
            <wp:inline distT="0" distB="0" distL="0" distR="0" wp14:anchorId="47F4C5BD" wp14:editId="40F68168">
              <wp:extent cx="3848100" cy="1229551"/>
              <wp:effectExtent l="0" t="0" r="0" b="889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96981" cy="1245169"/>
                      </a:xfrm>
                      <a:prstGeom prst="rect">
                        <a:avLst/>
                      </a:prstGeom>
                    </pic:spPr>
                  </pic:pic>
                </a:graphicData>
              </a:graphic>
            </wp:inline>
          </w:drawing>
        </w:r>
      </w:del>
      <w:commentRangeEnd w:id="37"/>
      <w:r w:rsidR="008F5A00">
        <w:rPr>
          <w:rStyle w:val="CommentReference"/>
          <w:rFonts w:ascii="Arial" w:hAnsi="Arial"/>
          <w:noProof w:val="0"/>
        </w:rPr>
        <w:commentReference w:id="37"/>
      </w:r>
    </w:p>
    <w:p w14:paraId="5EA36B74" w14:textId="2DEBDC6C" w:rsidR="00CD62D3" w:rsidRDefault="00CD62D3" w:rsidP="001300B6">
      <w:pPr>
        <w:pStyle w:val="FigurePACKT"/>
      </w:pPr>
      <w:r>
        <w:t>Figure 2.47: Setting $ErrorView to Normal</w:t>
      </w:r>
      <w:r w:rsidR="00111A74">
        <w:t xml:space="preserve"> </w:t>
      </w:r>
      <w:r>
        <w:t>View and recreating the error</w:t>
      </w:r>
    </w:p>
    <w:p w14:paraId="41049150" w14:textId="006E62F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3808F6">
        <w:rPr>
          <w:noProof/>
        </w:rPr>
        <w:t>7</w:t>
      </w:r>
      <w:r>
        <w:rPr>
          <w:noProof/>
        </w:rPr>
        <w:t>.png</w:t>
      </w:r>
    </w:p>
    <w:p w14:paraId="67477A4F" w14:textId="27D80D3E" w:rsidR="00EC065E" w:rsidRDefault="00EC065E" w:rsidP="00EC065E">
      <w:r>
        <w:t xml:space="preserve">In </w:t>
      </w:r>
      <w:r w:rsidRPr="005D12DF">
        <w:rPr>
          <w:rStyle w:val="ItalicsPACKT"/>
        </w:rPr>
        <w:t>step 7</w:t>
      </w:r>
      <w:r>
        <w:t xml:space="preserve">, you set </w:t>
      </w:r>
      <w:r w:rsidRPr="00C74D1F">
        <w:rPr>
          <w:rFonts w:ascii="Lucida Console" w:hAnsi="Lucida Console"/>
          <w:color w:val="747959"/>
          <w:sz w:val="19"/>
          <w:szCs w:val="19"/>
        </w:rPr>
        <w:t>$</w:t>
      </w:r>
      <w:proofErr w:type="spellStart"/>
      <w:r w:rsidRPr="00C74D1F">
        <w:rPr>
          <w:rFonts w:ascii="Lucida Console" w:hAnsi="Lucida Console"/>
          <w:color w:val="747959"/>
          <w:sz w:val="19"/>
          <w:szCs w:val="19"/>
        </w:rPr>
        <w:t>ErrorView</w:t>
      </w:r>
      <w:proofErr w:type="spellEnd"/>
      <w:r w:rsidRPr="00C74D1F">
        <w:rPr>
          <w:color w:val="747959"/>
        </w:rPr>
        <w:t xml:space="preserve"> </w:t>
      </w:r>
      <w:r>
        <w:t xml:space="preserve">to display the error using </w:t>
      </w:r>
      <w:proofErr w:type="spellStart"/>
      <w:r w:rsidR="00CD62D3" w:rsidRPr="008F5A00">
        <w:rPr>
          <w:rStyle w:val="CodeInTextPACKT"/>
        </w:rPr>
        <w:t>C</w:t>
      </w:r>
      <w:r w:rsidRPr="008F5A00">
        <w:rPr>
          <w:rStyle w:val="CodeInTextPACKT"/>
        </w:rPr>
        <w:t>ategory</w:t>
      </w:r>
      <w:r w:rsidR="00CD62D3" w:rsidRPr="008F5A00">
        <w:rPr>
          <w:rStyle w:val="CodeInTextPACKT"/>
        </w:rPr>
        <w:t>V</w:t>
      </w:r>
      <w:r w:rsidRPr="008F5A00">
        <w:rPr>
          <w:rStyle w:val="CodeInTextPACKT"/>
        </w:rPr>
        <w:t>iew</w:t>
      </w:r>
      <w:proofErr w:type="spellEnd"/>
      <w:r>
        <w:t xml:space="preserve"> </w:t>
      </w:r>
      <w:r w:rsidR="00682C1D">
        <w:t xml:space="preserve">and </w:t>
      </w:r>
      <w:r>
        <w:t>then recreate the error. The output from this step shows the category error view:</w:t>
      </w:r>
    </w:p>
    <w:p w14:paraId="3C2C1725" w14:textId="0EA4C77E" w:rsidR="00EC065E" w:rsidRDefault="002218F6" w:rsidP="001300B6">
      <w:pPr>
        <w:pStyle w:val="FigurePACKT"/>
      </w:pPr>
      <w:ins w:id="39" w:author="Thomas Lee" w:date="2021-06-11T15:08:00Z">
        <w:r>
          <w:drawing>
            <wp:inline distT="0" distB="0" distL="0" distR="0" wp14:anchorId="73D87C28" wp14:editId="74CCEFE3">
              <wp:extent cx="4095750" cy="5967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flipV="1">
                        <a:off x="0" y="0"/>
                        <a:ext cx="4121674" cy="600557"/>
                      </a:xfrm>
                      <a:prstGeom prst="rect">
                        <a:avLst/>
                      </a:prstGeom>
                    </pic:spPr>
                  </pic:pic>
                </a:graphicData>
              </a:graphic>
            </wp:inline>
          </w:drawing>
        </w:r>
        <w:r>
          <w:t xml:space="preserve"> </w:t>
        </w:r>
      </w:ins>
      <w:commentRangeStart w:id="40"/>
      <w:r w:rsidR="0054579C">
        <w:drawing>
          <wp:inline distT="0" distB="0" distL="0" distR="0" wp14:anchorId="6C336200" wp14:editId="2AB2FF8F">
            <wp:extent cx="3764397" cy="616834"/>
            <wp:effectExtent l="0" t="0" r="762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35596" cy="628501"/>
                    </a:xfrm>
                    <a:prstGeom prst="rect">
                      <a:avLst/>
                    </a:prstGeom>
                  </pic:spPr>
                </pic:pic>
              </a:graphicData>
            </a:graphic>
          </wp:inline>
        </w:drawing>
      </w:r>
      <w:commentRangeEnd w:id="40"/>
      <w:r w:rsidR="00A101B6">
        <w:rPr>
          <w:rStyle w:val="CommentReference"/>
          <w:rFonts w:ascii="Arial" w:hAnsi="Arial"/>
          <w:noProof w:val="0"/>
        </w:rPr>
        <w:commentReference w:id="40"/>
      </w:r>
    </w:p>
    <w:p w14:paraId="3EF99F0C" w14:textId="54336443" w:rsidR="00CD62D3" w:rsidRPr="004F07B7" w:rsidRDefault="00CD62D3" w:rsidP="001300B6">
      <w:pPr>
        <w:pStyle w:val="FigurePACKT"/>
      </w:pPr>
      <w:r>
        <w:t>Figure 2.48: Setting $ErrorView to Category</w:t>
      </w:r>
      <w:r w:rsidR="00A101B6">
        <w:t xml:space="preserve"> </w:t>
      </w:r>
      <w:r>
        <w:t>View and recreating the error</w:t>
      </w:r>
    </w:p>
    <w:p w14:paraId="0280B63E" w14:textId="64E475DC"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3808F6">
        <w:rPr>
          <w:noProof/>
        </w:rPr>
        <w:t>8</w:t>
      </w:r>
      <w:r>
        <w:rPr>
          <w:noProof/>
        </w:rPr>
        <w:t>.png</w:t>
      </w:r>
    </w:p>
    <w:p w14:paraId="1EDC2D29" w14:textId="1E940C51" w:rsidR="00EC065E" w:rsidRPr="005871F0" w:rsidRDefault="00EC065E" w:rsidP="00EC065E">
      <w:pPr>
        <w:pStyle w:val="NormalPACKT"/>
        <w:rPr>
          <w:lang w:val="en-GB"/>
        </w:rPr>
      </w:pPr>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xml:space="preserve"> to the default value. This step creates no output</w:t>
      </w:r>
      <w:r w:rsidR="0054579C">
        <w:rPr>
          <w:lang w:val="en-GB"/>
        </w:rPr>
        <w:t>.</w:t>
      </w:r>
    </w:p>
    <w:p w14:paraId="7FBD400E" w14:textId="4E045703" w:rsidR="00EC065E" w:rsidRDefault="00EC065E" w:rsidP="00EC065E">
      <w:pPr>
        <w:pStyle w:val="Heading2"/>
        <w:ind w:left="720" w:hanging="720"/>
      </w:pPr>
      <w:r w:rsidRPr="503DFEBF">
        <w:rPr>
          <w:noProof/>
        </w:rPr>
        <w:t>T</w:t>
      </w:r>
      <w:r>
        <w:t>here</w:t>
      </w:r>
      <w:r w:rsidR="00397DBE">
        <w:t>’</w:t>
      </w:r>
      <w:r>
        <w:t>s more...</w:t>
      </w:r>
    </w:p>
    <w:p w14:paraId="1A4F58D7" w14:textId="44CD1AB0" w:rsidR="00EC065E" w:rsidRDefault="00EC065E" w:rsidP="00EC065E">
      <w:pPr>
        <w:pStyle w:val="NormalPACKT"/>
        <w:rPr>
          <w:lang w:val="en-GB"/>
        </w:rPr>
      </w:pPr>
      <w:r>
        <w:rPr>
          <w:lang w:val="en-GB"/>
        </w:rPr>
        <w:t xml:space="preserve">The concise error view you see in the output from </w:t>
      </w:r>
      <w:r w:rsidRPr="005871F0">
        <w:rPr>
          <w:rStyle w:val="ItalicsPACKT"/>
        </w:rPr>
        <w:t>step 2</w:t>
      </w:r>
      <w:r>
        <w:rPr>
          <w:lang w:val="en-GB"/>
        </w:rPr>
        <w:t xml:space="preserve"> contains all the information from the standard view </w:t>
      </w:r>
      <w:r w:rsidR="00682C1D">
        <w:rPr>
          <w:lang w:val="en-GB"/>
        </w:rPr>
        <w:t>that</w:t>
      </w:r>
      <w:r>
        <w:rPr>
          <w:lang w:val="en-GB"/>
        </w:rPr>
        <w:t xml:space="preserve"> you can see in the output from </w:t>
      </w:r>
      <w:r w:rsidRPr="005D12DF">
        <w:rPr>
          <w:rStyle w:val="ItalicsPACKT"/>
        </w:rPr>
        <w:t>step 7</w:t>
      </w:r>
      <w:r>
        <w:rPr>
          <w:lang w:val="en-GB"/>
        </w:rPr>
        <w:t xml:space="preserve">, except for the omission </w:t>
      </w:r>
      <w:r>
        <w:rPr>
          <w:lang w:val="en-GB"/>
        </w:rPr>
        <w:lastRenderedPageBreak/>
        <w:t xml:space="preserve">of the error category information. And if you invoke the error directly from the command line, as shown in </w:t>
      </w:r>
      <w:r w:rsidRPr="0077398D">
        <w:rPr>
          <w:rStyle w:val="ItalicsPACKT"/>
        </w:rPr>
        <w:t>step 3</w:t>
      </w:r>
      <w:r>
        <w:rPr>
          <w:lang w:val="en-GB"/>
        </w:rPr>
        <w:t>, you see only the error message, which is easier on the eyes.</w:t>
      </w:r>
    </w:p>
    <w:p w14:paraId="710FFE67" w14:textId="77777777" w:rsidR="00EC065E" w:rsidRDefault="00EC065E" w:rsidP="00EC065E">
      <w:pPr>
        <w:pStyle w:val="NormalPACKT"/>
        <w:rPr>
          <w:lang w:val="en-GB"/>
        </w:rPr>
      </w:pPr>
      <w:r>
        <w:rPr>
          <w:lang w:val="en-GB"/>
        </w:rPr>
        <w:t xml:space="preserve">In </w:t>
      </w:r>
      <w:r w:rsidRPr="00EC653F">
        <w:rPr>
          <w:rStyle w:val="ItalicsPACKT"/>
        </w:rPr>
        <w:t>step 5</w:t>
      </w:r>
      <w:r>
        <w:rPr>
          <w:lang w:val="en-GB"/>
        </w:rPr>
        <w:t xml:space="preserve">, you view the error category information. In most cases, this is not particularly useful. </w:t>
      </w:r>
    </w:p>
    <w:p w14:paraId="41F652B8" w14:textId="65BB9A9A" w:rsidR="00EC065E" w:rsidRDefault="00EC065E" w:rsidP="00EC065E">
      <w:pPr>
        <w:pStyle w:val="NormalPACKT"/>
      </w:pPr>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Depending on what you are doing, this step may not be needed. You can just exit the PowerShell console (or VS Code), and the next time you start PowerShell, it resets the value back to the default (</w:t>
      </w:r>
      <w:proofErr w:type="spellStart"/>
      <w:r w:rsidRPr="005D12DF">
        <w:rPr>
          <w:rStyle w:val="CodeInTextPACKT"/>
        </w:rPr>
        <w:t>ConciseView</w:t>
      </w:r>
      <w:proofErr w:type="spellEnd"/>
      <w:r>
        <w:rPr>
          <w:lang w:val="en-GB"/>
        </w:rPr>
        <w:t xml:space="preserve">). And if you should prefer the normal or category error views, you can always set a value to </w:t>
      </w:r>
      <w:r w:rsidRPr="005D12DF">
        <w:rPr>
          <w:rStyle w:val="CodeInTextPACKT"/>
        </w:rPr>
        <w:t>$</w:t>
      </w:r>
      <w:proofErr w:type="spellStart"/>
      <w:r w:rsidRPr="005D12DF">
        <w:rPr>
          <w:rStyle w:val="CodeInTextPACKT"/>
        </w:rPr>
        <w:t>ErrorView</w:t>
      </w:r>
      <w:proofErr w:type="spellEnd"/>
      <w:r>
        <w:rPr>
          <w:lang w:val="en-GB"/>
        </w:rPr>
        <w:t xml:space="preserve"> in your profile file.</w:t>
      </w:r>
    </w:p>
    <w:p w14:paraId="6989827D" w14:textId="7A95EAA5" w:rsidR="004767C6" w:rsidRPr="009D0F10" w:rsidRDefault="004767C6" w:rsidP="004767C6">
      <w:pPr>
        <w:pStyle w:val="Heading1"/>
        <w:pBdr>
          <w:top w:val="none" w:sz="0" w:space="0" w:color="auto"/>
          <w:left w:val="none" w:sz="0" w:space="0" w:color="auto"/>
          <w:bottom w:val="none" w:sz="0" w:space="0" w:color="auto"/>
          <w:right w:val="none" w:sz="0" w:space="0" w:color="auto"/>
        </w:pBdr>
        <w:tabs>
          <w:tab w:val="left" w:pos="0"/>
        </w:tabs>
      </w:pPr>
      <w:r>
        <w:t xml:space="preserve">Exploring </w:t>
      </w:r>
      <w:r w:rsidR="00834952">
        <w:t>e</w:t>
      </w:r>
      <w:r>
        <w:t xml:space="preserve">xperimental </w:t>
      </w:r>
      <w:r w:rsidR="00834952">
        <w:t>f</w:t>
      </w:r>
      <w:r>
        <w:t>eatures</w:t>
      </w:r>
    </w:p>
    <w:p w14:paraId="01F96862" w14:textId="35F94971" w:rsidR="00803AFD" w:rsidRPr="008917A0" w:rsidRDefault="008917A0" w:rsidP="008917A0">
      <w:pPr>
        <w:pStyle w:val="NormalPACKT"/>
        <w:rPr>
          <w:rStyle w:val="ItalicsPACKT"/>
          <w:i w:val="0"/>
          <w:color w:val="auto"/>
        </w:rPr>
      </w:pPr>
      <w:r w:rsidRPr="008917A0">
        <w:t>D</w:t>
      </w:r>
      <w:r w:rsidR="004767C6" w:rsidRPr="008917A0">
        <w:t>uring the development of PowerShell Core, the PowerShell team have routinely added new features. Some of these new features could, at least in theory, break existing scripts</w:t>
      </w:r>
      <w:r w:rsidRPr="008917A0">
        <w:t xml:space="preserve"> and are called </w:t>
      </w:r>
      <w:r w:rsidR="00397DBE">
        <w:t>“</w:t>
      </w:r>
      <w:r w:rsidR="004767C6" w:rsidRPr="008917A0">
        <w:t>experimental</w:t>
      </w:r>
      <w:r w:rsidR="00397DBE">
        <w:t>”</w:t>
      </w:r>
      <w:r w:rsidR="004767C6" w:rsidRPr="008917A0">
        <w:t>.</w:t>
      </w:r>
      <w:r w:rsidRPr="008917A0">
        <w:t xml:space="preserve"> PowerShell does not, by default, enable any of these features. As shown in this recipe, you must enable them explicitly. This approach to experimental features enables you to test these new features and provide the PowerShell team with feedback</w:t>
      </w:r>
      <w:r>
        <w:t>. S</w:t>
      </w:r>
      <w:r w:rsidRPr="008917A0">
        <w:t>hould you find a feature that breaks a script for you</w:t>
      </w:r>
      <w:r w:rsidR="009A03DC">
        <w:t>,</w:t>
      </w:r>
      <w:r w:rsidRPr="008917A0">
        <w:t xml:space="preserve"> disable it. </w:t>
      </w:r>
      <w:r>
        <w:t>I</w:t>
      </w:r>
      <w:r w:rsidR="004767C6" w:rsidRPr="008917A0">
        <w:t>f you turn on (or turn off) an experim</w:t>
      </w:r>
      <w:r w:rsidR="004767C6" w:rsidRPr="008917A0">
        <w:rPr>
          <w:rStyle w:val="ItalicsPACKT"/>
          <w:i w:val="0"/>
          <w:color w:val="auto"/>
        </w:rPr>
        <w:t xml:space="preserve">ental feature, you need to restart PowerShell 7. </w:t>
      </w:r>
    </w:p>
    <w:p w14:paraId="74F1AA19" w14:textId="51647B99" w:rsidR="00803AFD" w:rsidRPr="008917A0" w:rsidRDefault="008917A0" w:rsidP="008917A0">
      <w:pPr>
        <w:pStyle w:val="NormalPACKT"/>
        <w:rPr>
          <w:rStyle w:val="ItalicsPACKT"/>
          <w:i w:val="0"/>
          <w:color w:val="auto"/>
        </w:rPr>
      </w:pPr>
      <w:r>
        <w:rPr>
          <w:rStyle w:val="ItalicsPACKT"/>
          <w:i w:val="0"/>
          <w:color w:val="auto"/>
        </w:rPr>
        <w:t xml:space="preserve">In general, </w:t>
      </w:r>
      <w:r w:rsidR="00803AFD" w:rsidRPr="008917A0">
        <w:rPr>
          <w:rStyle w:val="ItalicsPACKT"/>
          <w:i w:val="0"/>
          <w:color w:val="auto"/>
        </w:rPr>
        <w:t xml:space="preserve">experimental features are not intended to be used in production since the </w:t>
      </w:r>
      <w:r w:rsidR="008F7476" w:rsidRPr="008917A0">
        <w:rPr>
          <w:rStyle w:val="ItalicsPACKT"/>
          <w:i w:val="0"/>
          <w:color w:val="auto"/>
        </w:rPr>
        <w:t xml:space="preserve">experimental features, by design, can be </w:t>
      </w:r>
      <w:r w:rsidR="00803AFD" w:rsidRPr="008917A0">
        <w:rPr>
          <w:rStyle w:val="ItalicsPACKT"/>
          <w:i w:val="0"/>
          <w:color w:val="auto"/>
        </w:rPr>
        <w:t xml:space="preserve">breaking. </w:t>
      </w:r>
      <w:r w:rsidR="008F7476" w:rsidRPr="008917A0">
        <w:rPr>
          <w:rStyle w:val="ItalicsPACKT"/>
          <w:i w:val="0"/>
          <w:color w:val="auto"/>
        </w:rPr>
        <w:t>Also, e</w:t>
      </w:r>
      <w:r w:rsidR="00803AFD" w:rsidRPr="008917A0">
        <w:rPr>
          <w:rStyle w:val="ItalicsPACKT"/>
          <w:i w:val="0"/>
          <w:color w:val="auto"/>
        </w:rPr>
        <w:t>xperimental features are not officially supported.</w:t>
      </w:r>
      <w:r w:rsidR="008F7476" w:rsidRPr="008917A0">
        <w:rPr>
          <w:rStyle w:val="ItalicsPACKT"/>
          <w:i w:val="0"/>
          <w:color w:val="auto"/>
        </w:rPr>
        <w:t xml:space="preserve"> That being said, so far, these features have been very stable and reliable. </w:t>
      </w:r>
    </w:p>
    <w:p w14:paraId="0B921762" w14:textId="06909AA9" w:rsidR="004767C6" w:rsidRPr="008917A0" w:rsidRDefault="004767C6" w:rsidP="008917A0">
      <w:pPr>
        <w:pStyle w:val="NormalPACKT"/>
      </w:pPr>
      <w:r w:rsidRPr="008917A0">
        <w:t xml:space="preserve">In this recipe, you </w:t>
      </w:r>
      <w:r w:rsidR="00682C1D">
        <w:t xml:space="preserve">will </w:t>
      </w:r>
      <w:r w:rsidRPr="008917A0">
        <w:t>look at the experimental features available in PowerShell 7.1 as released. If you are using later versions (</w:t>
      </w:r>
      <w:r w:rsidR="008B6255" w:rsidRPr="008917A0">
        <w:t>for example</w:t>
      </w:r>
      <w:r w:rsidR="00FA656D">
        <w:t>,</w:t>
      </w:r>
      <w:r w:rsidRPr="008917A0">
        <w:t xml:space="preserve"> </w:t>
      </w:r>
      <w:r w:rsidR="00FA656D">
        <w:t>a</w:t>
      </w:r>
      <w:r w:rsidR="008B6255" w:rsidRPr="008917A0">
        <w:t xml:space="preserve"> </w:t>
      </w:r>
      <w:r w:rsidRPr="008917A0">
        <w:t>PowerShell 7.2 preview</w:t>
      </w:r>
      <w:r w:rsidR="008B6255" w:rsidRPr="008917A0">
        <w:t xml:space="preserve"> release</w:t>
      </w:r>
      <w:r w:rsidR="008917A0">
        <w:t>)</w:t>
      </w:r>
      <w:r w:rsidRPr="008917A0">
        <w:t xml:space="preserve">, you may see different </w:t>
      </w:r>
      <w:r w:rsidR="008B6255" w:rsidRPr="008917A0">
        <w:t>experimental feature</w:t>
      </w:r>
      <w:r w:rsidR="00E85549" w:rsidRPr="008917A0">
        <w:t>s. For a fuller look at PowerShell</w:t>
      </w:r>
      <w:r w:rsidR="00397DBE">
        <w:t>’</w:t>
      </w:r>
      <w:r w:rsidR="00E85549" w:rsidRPr="008917A0">
        <w:t xml:space="preserve">s experimental features, see </w:t>
      </w:r>
      <w:r w:rsidR="008917A0" w:rsidRPr="00FA656D">
        <w:rPr>
          <w:rStyle w:val="URLPACKT"/>
        </w:rPr>
        <w:t>https://docs.microsoft.com/ powershell/scripting/learn/experimental-features?view=powershell-7.1</w:t>
      </w:r>
      <w:r w:rsidR="00FA656D" w:rsidRPr="00FA656D">
        <w:t>.</w:t>
      </w:r>
    </w:p>
    <w:p w14:paraId="7E97C02C" w14:textId="69B6C246" w:rsidR="004767C6" w:rsidRDefault="004767C6" w:rsidP="004767C6">
      <w:pPr>
        <w:pStyle w:val="Heading2"/>
        <w:tabs>
          <w:tab w:val="left" w:pos="0"/>
        </w:tabs>
      </w:pPr>
      <w:r>
        <w:t xml:space="preserve">Getting </w:t>
      </w:r>
      <w:r w:rsidR="00834952">
        <w:t>r</w:t>
      </w:r>
      <w:r>
        <w:t>eady</w:t>
      </w:r>
    </w:p>
    <w:p w14:paraId="1EB45352" w14:textId="53C16254" w:rsidR="004767C6" w:rsidRDefault="004767C6" w:rsidP="004767C6">
      <w:pPr>
        <w:pStyle w:val="NormalPACKT"/>
        <w:rPr>
          <w:lang w:val="en-GB"/>
        </w:rPr>
      </w:pPr>
      <w:r>
        <w:rPr>
          <w:lang w:val="en-GB"/>
        </w:rPr>
        <w:t xml:space="preserve">You run this recipe on </w:t>
      </w:r>
      <w:r w:rsidRPr="00C41783">
        <w:rPr>
          <w:rStyle w:val="CodeInTextPACKT"/>
        </w:rPr>
        <w:t>SRV1</w:t>
      </w:r>
      <w:r>
        <w:rPr>
          <w:lang w:val="en-GB"/>
        </w:rPr>
        <w:t xml:space="preserve"> after you instal</w:t>
      </w:r>
      <w:r w:rsidR="008B5772">
        <w:rPr>
          <w:lang w:val="en-GB"/>
        </w:rPr>
        <w:t>l</w:t>
      </w:r>
      <w:r>
        <w:rPr>
          <w:lang w:val="en-GB"/>
        </w:rPr>
        <w:t xml:space="preserve"> PowerShell 7 and/or Visual Studio Code, and </w:t>
      </w:r>
      <w:r w:rsidR="005C3C2D">
        <w:rPr>
          <w:lang w:val="en-GB"/>
        </w:rPr>
        <w:t xml:space="preserve">once </w:t>
      </w:r>
      <w:r>
        <w:rPr>
          <w:lang w:val="en-GB"/>
        </w:rPr>
        <w:t xml:space="preserve">you have created a console profile file. </w:t>
      </w:r>
    </w:p>
    <w:p w14:paraId="06ED23AB" w14:textId="4AAC3189" w:rsidR="004767C6" w:rsidRDefault="004767C6" w:rsidP="004767C6">
      <w:pPr>
        <w:pStyle w:val="Heading2"/>
        <w:tabs>
          <w:tab w:val="left" w:pos="0"/>
        </w:tabs>
      </w:pPr>
      <w:r>
        <w:t>How to do it...</w:t>
      </w:r>
    </w:p>
    <w:p w14:paraId="52B616F5" w14:textId="77777777" w:rsidR="00F615E5" w:rsidRPr="00F615E5" w:rsidRDefault="00F615E5" w:rsidP="00F615E5">
      <w:pPr>
        <w:shd w:val="clear" w:color="auto" w:fill="FFFFFF"/>
        <w:spacing w:after="0" w:line="285" w:lineRule="atLeast"/>
        <w:rPr>
          <w:rFonts w:ascii="Consolas" w:hAnsi="Consolas"/>
          <w:color w:val="000000"/>
          <w:sz w:val="21"/>
          <w:szCs w:val="21"/>
          <w:lang w:val="en-GB" w:eastAsia="en-GB"/>
        </w:rPr>
      </w:pPr>
    </w:p>
    <w:p w14:paraId="2E9BA34D" w14:textId="37A9DE5A" w:rsidR="00F615E5" w:rsidRPr="00F615E5" w:rsidRDefault="00F615E5" w:rsidP="00F615E5">
      <w:pPr>
        <w:pStyle w:val="NumberedBulletPACKT"/>
        <w:numPr>
          <w:ilvl w:val="0"/>
          <w:numId w:val="14"/>
        </w:numPr>
        <w:ind w:left="426"/>
        <w:rPr>
          <w:color w:val="000000"/>
        </w:rPr>
      </w:pPr>
      <w:r w:rsidRPr="00F615E5">
        <w:t>Discover</w:t>
      </w:r>
      <w:r w:rsidR="004E332E">
        <w:t>ing</w:t>
      </w:r>
      <w:r w:rsidRPr="00F615E5">
        <w:t> </w:t>
      </w:r>
      <w:r w:rsidR="00450217">
        <w:t xml:space="preserve">the </w:t>
      </w:r>
      <w:r w:rsidRPr="00F615E5">
        <w:t>experimental features</w:t>
      </w:r>
      <w:r w:rsidR="000E4EC4">
        <w:t>:</w:t>
      </w:r>
    </w:p>
    <w:p w14:paraId="3D4324C1" w14:textId="33A7FA29" w:rsidR="00F615E5" w:rsidRPr="00F615E5" w:rsidRDefault="00F615E5" w:rsidP="00F615E5">
      <w:pPr>
        <w:shd w:val="clear" w:color="auto" w:fill="FFFFFF"/>
        <w:spacing w:after="0" w:line="285" w:lineRule="atLeast"/>
        <w:rPr>
          <w:rStyle w:val="CodeInTextPACKT"/>
        </w:rPr>
      </w:pPr>
    </w:p>
    <w:p w14:paraId="23D482D6" w14:textId="45BB4B43" w:rsidR="00F615E5" w:rsidRPr="00F615E5" w:rsidRDefault="00F615E5" w:rsidP="00F615E5">
      <w:pPr>
        <w:pStyle w:val="CodePACKT"/>
        <w:ind w:hanging="425"/>
        <w:rPr>
          <w:rStyle w:val="CodeInTextPACKT"/>
          <w:color w:val="7030A0"/>
        </w:rPr>
      </w:pPr>
      <w:r w:rsidRPr="00F615E5">
        <w:rPr>
          <w:rStyle w:val="CodeInTextPACKT"/>
          <w:color w:val="7030A0"/>
        </w:rPr>
        <w:t>Get-</w:t>
      </w:r>
      <w:proofErr w:type="spellStart"/>
      <w:r w:rsidRPr="00F615E5">
        <w:rPr>
          <w:rStyle w:val="CodeInTextPACKT"/>
          <w:color w:val="7030A0"/>
        </w:rPr>
        <w:t>ExperimentalFeature</w:t>
      </w:r>
      <w:proofErr w:type="spellEnd"/>
      <w:r w:rsidRPr="00F615E5">
        <w:rPr>
          <w:rStyle w:val="CodeInTextPACKT"/>
          <w:color w:val="7030A0"/>
        </w:rPr>
        <w:t> -Name * |</w:t>
      </w:r>
    </w:p>
    <w:p w14:paraId="2AAC189F" w14:textId="77777777" w:rsidR="00F615E5" w:rsidRPr="00F615E5" w:rsidRDefault="00F615E5" w:rsidP="00F615E5">
      <w:pPr>
        <w:pStyle w:val="CodePACKT"/>
        <w:ind w:hanging="425"/>
        <w:rPr>
          <w:rStyle w:val="CodeInTextPACKT"/>
          <w:color w:val="7030A0"/>
        </w:rPr>
      </w:pPr>
      <w:r w:rsidRPr="00F615E5">
        <w:rPr>
          <w:rStyle w:val="CodeInTextPACKT"/>
          <w:color w:val="7030A0"/>
        </w:rPr>
        <w:lastRenderedPageBreak/>
        <w:t>  Format-Table Name, Enabled, Description -Wrap</w:t>
      </w:r>
    </w:p>
    <w:p w14:paraId="27394D2D" w14:textId="77777777" w:rsidR="00F615E5" w:rsidRPr="00F615E5" w:rsidRDefault="00F615E5" w:rsidP="00F615E5">
      <w:pPr>
        <w:shd w:val="clear" w:color="auto" w:fill="FFFFFF"/>
        <w:spacing w:after="0" w:line="285" w:lineRule="atLeast"/>
        <w:rPr>
          <w:rStyle w:val="CodeInTextPACKT"/>
          <w:lang w:val="en-GB" w:eastAsia="en-GB"/>
        </w:rPr>
      </w:pPr>
    </w:p>
    <w:p w14:paraId="5C5280C7" w14:textId="02F14F67" w:rsidR="00F615E5" w:rsidRPr="00F615E5" w:rsidRDefault="00F615E5" w:rsidP="00F615E5">
      <w:pPr>
        <w:pStyle w:val="NumberedBulletPACKT"/>
        <w:numPr>
          <w:ilvl w:val="0"/>
          <w:numId w:val="14"/>
        </w:numPr>
        <w:ind w:left="426"/>
        <w:rPr>
          <w:color w:val="000000"/>
        </w:rPr>
      </w:pPr>
      <w:r w:rsidRPr="00F615E5">
        <w:t>Examin</w:t>
      </w:r>
      <w:r w:rsidR="004E332E">
        <w:t>ing</w:t>
      </w:r>
      <w:r w:rsidRPr="00F615E5">
        <w:t> </w:t>
      </w:r>
      <w:r w:rsidR="000E4EC4">
        <w:t>the “</w:t>
      </w:r>
      <w:r w:rsidRPr="00F615E5">
        <w:t>command not found</w:t>
      </w:r>
      <w:r w:rsidR="00397DBE">
        <w:t>”</w:t>
      </w:r>
      <w:r w:rsidR="000E4EC4">
        <w:t xml:space="preserve"> </w:t>
      </w:r>
      <w:r w:rsidRPr="00F615E5">
        <w:t>result</w:t>
      </w:r>
      <w:r w:rsidR="000E4EC4">
        <w:t xml:space="preserve"> </w:t>
      </w:r>
      <w:r w:rsidRPr="00F615E5">
        <w:t>with</w:t>
      </w:r>
      <w:r w:rsidR="000E4EC4">
        <w:t xml:space="preserve"> </w:t>
      </w:r>
      <w:r w:rsidRPr="00F615E5">
        <w:t>no</w:t>
      </w:r>
      <w:r w:rsidR="000E4EC4">
        <w:t xml:space="preserve"> </w:t>
      </w:r>
      <w:r w:rsidRPr="00F615E5">
        <w:t>experimental</w:t>
      </w:r>
      <w:r w:rsidR="000E4EC4">
        <w:t xml:space="preserve"> </w:t>
      </w:r>
      <w:r w:rsidRPr="00F615E5">
        <w:t>features</w:t>
      </w:r>
      <w:r w:rsidR="000E4EC4">
        <w:t xml:space="preserve"> </w:t>
      </w:r>
      <w:r w:rsidRPr="00F615E5">
        <w:t>available</w:t>
      </w:r>
      <w:r w:rsidR="000E4EC4">
        <w:t>:</w:t>
      </w:r>
    </w:p>
    <w:p w14:paraId="66C82638" w14:textId="77777777" w:rsidR="00F615E5" w:rsidRPr="00F615E5" w:rsidRDefault="00F615E5" w:rsidP="00F615E5">
      <w:pPr>
        <w:pStyle w:val="CodePACKT"/>
      </w:pPr>
    </w:p>
    <w:p w14:paraId="64232C6E" w14:textId="48BF1CFE" w:rsidR="00F615E5" w:rsidRPr="00F615E5" w:rsidRDefault="00F615E5" w:rsidP="00F615E5">
      <w:pPr>
        <w:pStyle w:val="CodePACKT"/>
        <w:ind w:hanging="425"/>
      </w:pPr>
      <w:r w:rsidRPr="00F615E5">
        <w:rPr>
          <w:rStyle w:val="CodeInTextPACKT"/>
          <w:color w:val="7030A0"/>
        </w:rPr>
        <w:t>Foo</w:t>
      </w:r>
      <w:r w:rsidRPr="00F615E5">
        <w:t>  </w:t>
      </w:r>
    </w:p>
    <w:p w14:paraId="346C6582" w14:textId="77777777" w:rsidR="00F615E5" w:rsidRPr="00F615E5" w:rsidRDefault="00F615E5" w:rsidP="00F615E5">
      <w:pPr>
        <w:pStyle w:val="CodePACKT"/>
      </w:pPr>
    </w:p>
    <w:p w14:paraId="3D7EF522" w14:textId="015F550B" w:rsidR="00F615E5" w:rsidRPr="00F615E5" w:rsidRDefault="00F615E5" w:rsidP="00F615E5">
      <w:pPr>
        <w:pStyle w:val="NumberedBulletPACKT"/>
        <w:numPr>
          <w:ilvl w:val="0"/>
          <w:numId w:val="14"/>
        </w:numPr>
        <w:ind w:left="426"/>
      </w:pPr>
      <w:r w:rsidRPr="00F615E5">
        <w:t>Enabl</w:t>
      </w:r>
      <w:r w:rsidR="004E332E">
        <w:t>ing</w:t>
      </w:r>
      <w:r w:rsidRPr="00F615E5">
        <w:t> one experimental feature as </w:t>
      </w:r>
      <w:r w:rsidR="008917A0">
        <w:t xml:space="preserve">the </w:t>
      </w:r>
      <w:r w:rsidRPr="00F615E5">
        <w:t>current user</w:t>
      </w:r>
      <w:r w:rsidR="000E4EC4">
        <w:t>:</w:t>
      </w:r>
    </w:p>
    <w:p w14:paraId="4A8EE913" w14:textId="77777777" w:rsidR="00F615E5" w:rsidRPr="00F615E5" w:rsidRDefault="00F615E5" w:rsidP="00F615E5">
      <w:pPr>
        <w:pStyle w:val="CodePACKT"/>
        <w:ind w:hanging="425"/>
        <w:rPr>
          <w:rStyle w:val="CodeInTextPACKT"/>
          <w:color w:val="7030A0"/>
        </w:rPr>
      </w:pPr>
      <w:r w:rsidRPr="00F615E5">
        <w:rPr>
          <w:rStyle w:val="CodeInTextPACKT"/>
          <w:color w:val="7030A0"/>
        </w:rPr>
        <w:t>Get-</w:t>
      </w:r>
      <w:proofErr w:type="spellStart"/>
      <w:r w:rsidRPr="00F615E5">
        <w:rPr>
          <w:rStyle w:val="CodeInTextPACKT"/>
          <w:color w:val="7030A0"/>
        </w:rPr>
        <w:t>ExperimentalFeature</w:t>
      </w:r>
      <w:proofErr w:type="spellEnd"/>
      <w:r w:rsidRPr="00F615E5">
        <w:rPr>
          <w:rStyle w:val="CodeInTextPACKT"/>
          <w:color w:val="7030A0"/>
        </w:rPr>
        <w:t> -Name * | </w:t>
      </w:r>
    </w:p>
    <w:p w14:paraId="679061EE" w14:textId="77777777" w:rsidR="00F615E5" w:rsidRPr="00F615E5" w:rsidRDefault="00F615E5" w:rsidP="00F615E5">
      <w:pPr>
        <w:pStyle w:val="CodePACKT"/>
        <w:ind w:hanging="425"/>
        <w:rPr>
          <w:rStyle w:val="CodeInTextPACKT"/>
          <w:color w:val="7030A0"/>
        </w:rPr>
      </w:pPr>
      <w:r w:rsidRPr="00F615E5">
        <w:rPr>
          <w:rStyle w:val="CodeInTextPACKT"/>
          <w:color w:val="7030A0"/>
        </w:rPr>
        <w:t>  Select-Object -First 1 |</w:t>
      </w:r>
    </w:p>
    <w:p w14:paraId="2909D41C" w14:textId="77777777" w:rsidR="00F615E5" w:rsidRPr="00F615E5" w:rsidRDefault="00F615E5" w:rsidP="00F615E5">
      <w:pPr>
        <w:pStyle w:val="CodePACKT"/>
        <w:ind w:hanging="425"/>
        <w:rPr>
          <w:rStyle w:val="CodeInTextPACKT"/>
          <w:color w:val="7030A0"/>
        </w:rPr>
      </w:pPr>
      <w:r w:rsidRPr="00F615E5">
        <w:rPr>
          <w:rStyle w:val="CodeInTextPACKT"/>
          <w:color w:val="7030A0"/>
        </w:rPr>
        <w:t>    Enable-</w:t>
      </w:r>
      <w:proofErr w:type="spellStart"/>
      <w:r w:rsidRPr="00F615E5">
        <w:rPr>
          <w:rStyle w:val="CodeInTextPACKT"/>
          <w:color w:val="7030A0"/>
        </w:rPr>
        <w:t>ExperimentalFeature</w:t>
      </w:r>
      <w:proofErr w:type="spellEnd"/>
      <w:r w:rsidRPr="00F615E5">
        <w:rPr>
          <w:rStyle w:val="CodeInTextPACKT"/>
          <w:color w:val="7030A0"/>
        </w:rPr>
        <w:t> -Scope </w:t>
      </w:r>
      <w:proofErr w:type="spellStart"/>
      <w:r w:rsidRPr="00F615E5">
        <w:rPr>
          <w:rStyle w:val="CodeInTextPACKT"/>
          <w:color w:val="7030A0"/>
        </w:rPr>
        <w:t>CurrentUser</w:t>
      </w:r>
      <w:proofErr w:type="spellEnd"/>
      <w:r w:rsidRPr="00F615E5">
        <w:rPr>
          <w:rStyle w:val="CodeInTextPACKT"/>
          <w:color w:val="7030A0"/>
        </w:rPr>
        <w:t> -Verbose</w:t>
      </w:r>
    </w:p>
    <w:p w14:paraId="791AF82E" w14:textId="77777777" w:rsidR="00F615E5" w:rsidRPr="00F615E5" w:rsidRDefault="00F615E5" w:rsidP="00F615E5">
      <w:pPr>
        <w:shd w:val="clear" w:color="auto" w:fill="FFFFFF"/>
        <w:spacing w:after="0" w:line="285" w:lineRule="atLeast"/>
        <w:rPr>
          <w:rFonts w:ascii="Consolas" w:hAnsi="Consolas"/>
          <w:color w:val="000000"/>
          <w:sz w:val="21"/>
          <w:szCs w:val="21"/>
          <w:lang w:val="en-GB" w:eastAsia="en-GB"/>
        </w:rPr>
      </w:pPr>
    </w:p>
    <w:p w14:paraId="1AAFFDE4" w14:textId="3EE89721" w:rsidR="00F615E5" w:rsidRPr="00F615E5" w:rsidRDefault="00F615E5" w:rsidP="00F615E5">
      <w:pPr>
        <w:pStyle w:val="NumberedBulletPACKT"/>
        <w:numPr>
          <w:ilvl w:val="0"/>
          <w:numId w:val="14"/>
        </w:numPr>
        <w:ind w:left="426"/>
        <w:rPr>
          <w:color w:val="000000"/>
        </w:rPr>
      </w:pPr>
      <w:r w:rsidRPr="00F615E5">
        <w:t>En</w:t>
      </w:r>
      <w:r>
        <w:t>a</w:t>
      </w:r>
      <w:r w:rsidRPr="00F615E5">
        <w:t>bl</w:t>
      </w:r>
      <w:r w:rsidR="004E332E">
        <w:t>ing</w:t>
      </w:r>
      <w:r w:rsidRPr="00F615E5">
        <w:t> one experimental feature for all users</w:t>
      </w:r>
      <w:r w:rsidR="000E4EC4">
        <w:t>:</w:t>
      </w:r>
    </w:p>
    <w:p w14:paraId="704B3E10" w14:textId="77777777" w:rsidR="00F615E5" w:rsidRPr="00F615E5" w:rsidRDefault="00F615E5" w:rsidP="00F615E5">
      <w:pPr>
        <w:pStyle w:val="CodePACKT"/>
        <w:rPr>
          <w:rStyle w:val="CodeInTextPACKT"/>
          <w:color w:val="7030A0"/>
        </w:rPr>
      </w:pPr>
    </w:p>
    <w:p w14:paraId="6CABCCFF" w14:textId="416C3C1F" w:rsidR="00F615E5" w:rsidRPr="00F615E5" w:rsidRDefault="00F615E5" w:rsidP="00F615E5">
      <w:pPr>
        <w:pStyle w:val="CodePACKT"/>
        <w:ind w:hanging="425"/>
        <w:rPr>
          <w:rStyle w:val="CodeInTextPACKT"/>
          <w:color w:val="7030A0"/>
        </w:rPr>
      </w:pPr>
      <w:r w:rsidRPr="00F615E5">
        <w:rPr>
          <w:rStyle w:val="CodeInTextPACKT"/>
          <w:color w:val="7030A0"/>
        </w:rPr>
        <w:t>Get-</w:t>
      </w:r>
      <w:proofErr w:type="spellStart"/>
      <w:r w:rsidRPr="00F615E5">
        <w:rPr>
          <w:rStyle w:val="CodeInTextPACKT"/>
          <w:color w:val="7030A0"/>
        </w:rPr>
        <w:t>ExperimentalFeature</w:t>
      </w:r>
      <w:proofErr w:type="spellEnd"/>
      <w:r w:rsidRPr="00F615E5">
        <w:rPr>
          <w:rStyle w:val="CodeInTextPACKT"/>
          <w:color w:val="7030A0"/>
        </w:rPr>
        <w:t> -Name * | </w:t>
      </w:r>
    </w:p>
    <w:p w14:paraId="15E4432F" w14:textId="77777777" w:rsidR="00F615E5" w:rsidRPr="00F615E5" w:rsidRDefault="00F615E5" w:rsidP="00F615E5">
      <w:pPr>
        <w:pStyle w:val="CodePACKT"/>
        <w:ind w:hanging="425"/>
        <w:rPr>
          <w:rStyle w:val="CodeInTextPACKT"/>
          <w:color w:val="7030A0"/>
        </w:rPr>
      </w:pPr>
      <w:r w:rsidRPr="00F615E5">
        <w:rPr>
          <w:rStyle w:val="CodeInTextPACKT"/>
          <w:color w:val="7030A0"/>
        </w:rPr>
        <w:t>  Select-Object -Skip 1 -First 1 |</w:t>
      </w:r>
    </w:p>
    <w:p w14:paraId="70F20EF4" w14:textId="77777777" w:rsidR="00F615E5" w:rsidRPr="00F615E5" w:rsidRDefault="00F615E5" w:rsidP="00F615E5">
      <w:pPr>
        <w:pStyle w:val="CodePACKT"/>
        <w:ind w:hanging="425"/>
        <w:rPr>
          <w:rStyle w:val="CodeInTextPACKT"/>
          <w:color w:val="7030A0"/>
        </w:rPr>
      </w:pPr>
      <w:r w:rsidRPr="00F615E5">
        <w:rPr>
          <w:rStyle w:val="CodeInTextPACKT"/>
          <w:color w:val="7030A0"/>
        </w:rPr>
        <w:t>    Enable-</w:t>
      </w:r>
      <w:proofErr w:type="spellStart"/>
      <w:r w:rsidRPr="00F615E5">
        <w:rPr>
          <w:rStyle w:val="CodeInTextPACKT"/>
          <w:color w:val="7030A0"/>
        </w:rPr>
        <w:t>ExperimentalFeature</w:t>
      </w:r>
      <w:proofErr w:type="spellEnd"/>
      <w:r w:rsidRPr="00F615E5">
        <w:rPr>
          <w:rStyle w:val="CodeInTextPACKT"/>
          <w:color w:val="7030A0"/>
        </w:rPr>
        <w:t> -Scope </w:t>
      </w:r>
      <w:proofErr w:type="spellStart"/>
      <w:r w:rsidRPr="00F615E5">
        <w:rPr>
          <w:rStyle w:val="CodeInTextPACKT"/>
          <w:color w:val="7030A0"/>
        </w:rPr>
        <w:t>AllUsers</w:t>
      </w:r>
      <w:proofErr w:type="spellEnd"/>
      <w:r w:rsidRPr="00F615E5">
        <w:rPr>
          <w:rStyle w:val="CodeInTextPACKT"/>
          <w:color w:val="7030A0"/>
        </w:rPr>
        <w:t> -Verbose</w:t>
      </w:r>
    </w:p>
    <w:p w14:paraId="11349F47" w14:textId="77777777" w:rsidR="00F615E5" w:rsidRPr="00F615E5" w:rsidRDefault="00F615E5" w:rsidP="00F615E5">
      <w:pPr>
        <w:pStyle w:val="CodePACKT"/>
        <w:ind w:hanging="425"/>
        <w:rPr>
          <w:rStyle w:val="CodeInTextPACKT"/>
          <w:color w:val="7030A0"/>
        </w:rPr>
      </w:pPr>
    </w:p>
    <w:p w14:paraId="2ACF2B5B" w14:textId="33B60F7A" w:rsidR="00F615E5" w:rsidRPr="001E69A6" w:rsidRDefault="00F615E5" w:rsidP="00F615E5">
      <w:pPr>
        <w:pStyle w:val="NumberedBulletPACKT"/>
        <w:numPr>
          <w:ilvl w:val="0"/>
          <w:numId w:val="14"/>
        </w:numPr>
        <w:ind w:left="426"/>
        <w:rPr>
          <w:color w:val="000000"/>
        </w:rPr>
      </w:pPr>
      <w:r w:rsidRPr="00F615E5">
        <w:t>Start</w:t>
      </w:r>
      <w:r w:rsidR="004E332E">
        <w:t>ing</w:t>
      </w:r>
      <w:r w:rsidRPr="00F615E5">
        <w:t> a new PowerShell console</w:t>
      </w:r>
      <w:r w:rsidR="000E4EC4">
        <w:t>:</w:t>
      </w:r>
    </w:p>
    <w:p w14:paraId="6A7C90BC" w14:textId="47C97F32" w:rsidR="001E69A6" w:rsidRPr="00F615E5" w:rsidRDefault="001E69A6" w:rsidP="001E69A6">
      <w:pPr>
        <w:pStyle w:val="NumberedBulletPACKT"/>
        <w:numPr>
          <w:ilvl w:val="0"/>
          <w:numId w:val="0"/>
        </w:numPr>
        <w:ind w:left="426"/>
        <w:rPr>
          <w:color w:val="000000"/>
        </w:rPr>
      </w:pPr>
      <w:r>
        <w:t xml:space="preserve">If you are using VS Code to run this recipe, enter </w:t>
      </w:r>
      <w:r w:rsidRPr="00730899">
        <w:rPr>
          <w:rStyle w:val="KeyPACKT"/>
        </w:rPr>
        <w:t>CTRL+SHIFT+’</w:t>
      </w:r>
      <w:r>
        <w:t xml:space="preserve"> to start a new terminal. If you are using the PowerShell 7 console, start a new copy of the console.</w:t>
      </w:r>
    </w:p>
    <w:p w14:paraId="68BEFD40" w14:textId="77777777" w:rsidR="00F615E5" w:rsidRPr="00F615E5" w:rsidRDefault="00F615E5" w:rsidP="00F615E5">
      <w:pPr>
        <w:shd w:val="clear" w:color="auto" w:fill="FFFFFF"/>
        <w:spacing w:after="0" w:line="285" w:lineRule="atLeast"/>
        <w:rPr>
          <w:rFonts w:ascii="Consolas" w:hAnsi="Consolas"/>
          <w:color w:val="000000"/>
          <w:sz w:val="21"/>
          <w:szCs w:val="21"/>
          <w:lang w:val="en-GB" w:eastAsia="en-GB"/>
        </w:rPr>
      </w:pPr>
    </w:p>
    <w:p w14:paraId="02066D20" w14:textId="0AABE01A" w:rsidR="00F615E5" w:rsidRPr="00F615E5" w:rsidRDefault="00F615E5" w:rsidP="00F615E5">
      <w:pPr>
        <w:pStyle w:val="NumberedBulletPACKT"/>
        <w:numPr>
          <w:ilvl w:val="0"/>
          <w:numId w:val="14"/>
        </w:numPr>
        <w:ind w:left="426"/>
        <w:rPr>
          <w:color w:val="000000"/>
        </w:rPr>
      </w:pPr>
      <w:r w:rsidRPr="00F615E5">
        <w:t>Examin</w:t>
      </w:r>
      <w:r w:rsidR="002B3D75">
        <w:t>ing</w:t>
      </w:r>
      <w:r w:rsidR="00E52DBD">
        <w:t xml:space="preserve"> </w:t>
      </w:r>
      <w:r w:rsidR="000E4EC4">
        <w:t xml:space="preserve">the </w:t>
      </w:r>
      <w:r w:rsidRPr="00F615E5">
        <w:t>experimental features</w:t>
      </w:r>
      <w:r w:rsidR="000E4EC4">
        <w:t>:</w:t>
      </w:r>
    </w:p>
    <w:p w14:paraId="64789799" w14:textId="77777777" w:rsidR="00F615E5" w:rsidRDefault="00F615E5" w:rsidP="00F615E5">
      <w:pPr>
        <w:pStyle w:val="CodePACKT"/>
        <w:ind w:hanging="425"/>
        <w:rPr>
          <w:rStyle w:val="CodeInTextPACKT"/>
          <w:color w:val="7030A0"/>
        </w:rPr>
      </w:pPr>
    </w:p>
    <w:p w14:paraId="4B95152E" w14:textId="594FC655" w:rsidR="00F615E5" w:rsidRPr="00F615E5" w:rsidRDefault="00F615E5" w:rsidP="00F615E5">
      <w:pPr>
        <w:pStyle w:val="CodePACKT"/>
        <w:ind w:hanging="425"/>
        <w:rPr>
          <w:rStyle w:val="CodeInTextPACKT"/>
          <w:color w:val="7030A0"/>
        </w:rPr>
      </w:pPr>
      <w:r w:rsidRPr="00F615E5">
        <w:rPr>
          <w:rStyle w:val="CodeInTextPACKT"/>
          <w:color w:val="7030A0"/>
        </w:rPr>
        <w:t>Get-</w:t>
      </w:r>
      <w:proofErr w:type="spellStart"/>
      <w:r w:rsidRPr="00F615E5">
        <w:rPr>
          <w:rStyle w:val="CodeInTextPACKT"/>
          <w:color w:val="7030A0"/>
        </w:rPr>
        <w:t>ExperimentalFeature</w:t>
      </w:r>
      <w:proofErr w:type="spellEnd"/>
    </w:p>
    <w:p w14:paraId="315A542A" w14:textId="77777777" w:rsidR="00F615E5" w:rsidRPr="00F615E5" w:rsidRDefault="00F615E5" w:rsidP="00F615E5">
      <w:pPr>
        <w:shd w:val="clear" w:color="auto" w:fill="FFFFFF"/>
        <w:spacing w:after="0" w:line="285" w:lineRule="atLeast"/>
        <w:rPr>
          <w:rFonts w:ascii="Consolas" w:hAnsi="Consolas"/>
          <w:color w:val="000000"/>
          <w:sz w:val="21"/>
          <w:szCs w:val="21"/>
          <w:lang w:val="en-GB" w:eastAsia="en-GB"/>
        </w:rPr>
      </w:pPr>
    </w:p>
    <w:p w14:paraId="715BA08D" w14:textId="1A64129F" w:rsidR="00F615E5" w:rsidRPr="00F615E5" w:rsidRDefault="00F615E5" w:rsidP="00F615E5">
      <w:pPr>
        <w:pStyle w:val="NumberedBulletPACKT"/>
        <w:numPr>
          <w:ilvl w:val="0"/>
          <w:numId w:val="14"/>
        </w:numPr>
        <w:ind w:left="426"/>
        <w:rPr>
          <w:color w:val="000000"/>
        </w:rPr>
      </w:pPr>
      <w:r w:rsidRPr="00F615E5">
        <w:t>Examin</w:t>
      </w:r>
      <w:r w:rsidR="00956E19">
        <w:t>ing</w:t>
      </w:r>
      <w:r w:rsidRPr="00F615E5">
        <w:t> output from</w:t>
      </w:r>
      <w:r w:rsidR="000E4EC4">
        <w:t xml:space="preserve"> the</w:t>
      </w:r>
      <w:r w:rsidRPr="00F615E5">
        <w:t> </w:t>
      </w:r>
      <w:r w:rsidR="000E4EC4">
        <w:t>“</w:t>
      </w:r>
      <w:r w:rsidRPr="00F615E5">
        <w:t>command not found</w:t>
      </w:r>
      <w:r w:rsidR="00397DBE">
        <w:t>”</w:t>
      </w:r>
      <w:r w:rsidRPr="00F615E5">
        <w:t> suggestion feature</w:t>
      </w:r>
      <w:r w:rsidR="000E4EC4">
        <w:t>:</w:t>
      </w:r>
    </w:p>
    <w:p w14:paraId="5D08D5CA" w14:textId="77777777" w:rsidR="00F615E5" w:rsidRDefault="00F615E5" w:rsidP="00F615E5">
      <w:pPr>
        <w:pStyle w:val="CodePACKT"/>
        <w:ind w:hanging="425"/>
        <w:rPr>
          <w:rStyle w:val="CodeInTextPACKT"/>
          <w:color w:val="7030A0"/>
        </w:rPr>
      </w:pPr>
    </w:p>
    <w:p w14:paraId="35E5ABD8" w14:textId="2F2C3E12" w:rsidR="004767C6" w:rsidRPr="00F615E5" w:rsidRDefault="006D6219" w:rsidP="00F615E5">
      <w:pPr>
        <w:pStyle w:val="CodePACKT"/>
        <w:ind w:hanging="425"/>
        <w:rPr>
          <w:rFonts w:ascii="Consolas" w:hAnsi="Consolas"/>
          <w:color w:val="000000"/>
          <w:sz w:val="21"/>
          <w:szCs w:val="21"/>
          <w:lang w:val="en-GB" w:eastAsia="en-GB"/>
        </w:rPr>
      </w:pPr>
      <w:r>
        <w:rPr>
          <w:rStyle w:val="CodeInTextPACKT"/>
          <w:color w:val="7030A0"/>
        </w:rPr>
        <w:t>F</w:t>
      </w:r>
      <w:r w:rsidR="00F615E5" w:rsidRPr="00F615E5">
        <w:rPr>
          <w:rStyle w:val="CodeInTextPACKT"/>
          <w:color w:val="7030A0"/>
        </w:rPr>
        <w:t>oo</w:t>
      </w:r>
    </w:p>
    <w:p w14:paraId="46FE3C09" w14:textId="77777777" w:rsidR="004767C6" w:rsidRDefault="004767C6" w:rsidP="004767C6">
      <w:pPr>
        <w:pStyle w:val="Heading2"/>
        <w:numPr>
          <w:ilvl w:val="1"/>
          <w:numId w:val="3"/>
        </w:numPr>
        <w:tabs>
          <w:tab w:val="left" w:pos="0"/>
        </w:tabs>
      </w:pPr>
      <w:r>
        <w:t>How it works...</w:t>
      </w:r>
    </w:p>
    <w:p w14:paraId="697DEA7F" w14:textId="0D452B34" w:rsidR="00F615E5" w:rsidRDefault="004767C6" w:rsidP="008B6255">
      <w:pPr>
        <w:pStyle w:val="NormalPACKT"/>
        <w:rPr>
          <w:lang w:val="en-GB"/>
        </w:rPr>
      </w:pPr>
      <w:r>
        <w:rPr>
          <w:lang w:val="en-GB"/>
        </w:rPr>
        <w:t xml:space="preserve">In </w:t>
      </w:r>
      <w:r w:rsidRPr="005871F0">
        <w:rPr>
          <w:rStyle w:val="ItalicsPACKT"/>
        </w:rPr>
        <w:t>step 1</w:t>
      </w:r>
      <w:r>
        <w:rPr>
          <w:lang w:val="en-GB"/>
        </w:rPr>
        <w:t xml:space="preserve">, </w:t>
      </w:r>
      <w:r w:rsidR="00F615E5">
        <w:rPr>
          <w:lang w:val="en-GB"/>
        </w:rPr>
        <w:t xml:space="preserve">you use the </w:t>
      </w:r>
      <w:r w:rsidR="00F615E5" w:rsidRPr="00420A04">
        <w:rPr>
          <w:rStyle w:val="CodeInTextPACKT"/>
        </w:rPr>
        <w:t>Get-</w:t>
      </w:r>
      <w:proofErr w:type="spellStart"/>
      <w:r w:rsidR="00F615E5" w:rsidRPr="00420A04">
        <w:rPr>
          <w:rStyle w:val="CodeInTextPACKT"/>
        </w:rPr>
        <w:t>ExperimentalFeature</w:t>
      </w:r>
      <w:proofErr w:type="spellEnd"/>
      <w:r w:rsidR="00F615E5">
        <w:rPr>
          <w:lang w:val="en-GB"/>
        </w:rPr>
        <w:t xml:space="preserve"> cmdlet to discover the available experimental </w:t>
      </w:r>
      <w:r w:rsidR="00420A04">
        <w:rPr>
          <w:lang w:val="en-GB"/>
        </w:rPr>
        <w:t>f</w:t>
      </w:r>
      <w:r w:rsidR="00F615E5">
        <w:rPr>
          <w:lang w:val="en-GB"/>
        </w:rPr>
        <w:t>eatures and their current state, which (by default) looks like this:</w:t>
      </w:r>
    </w:p>
    <w:p w14:paraId="5DE670A4" w14:textId="425B8AB3" w:rsidR="00F615E5" w:rsidRDefault="0049759E" w:rsidP="001300B6">
      <w:pPr>
        <w:pStyle w:val="FigurePACKT"/>
        <w:rPr>
          <w:lang w:val="en-GB"/>
        </w:rPr>
      </w:pPr>
      <w:r>
        <w:lastRenderedPageBreak/>
        <w:drawing>
          <wp:inline distT="0" distB="0" distL="0" distR="0" wp14:anchorId="5199C0C0" wp14:editId="5D05CD0E">
            <wp:extent cx="5131439" cy="2324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42909" cy="2329295"/>
                    </a:xfrm>
                    <a:prstGeom prst="rect">
                      <a:avLst/>
                    </a:prstGeom>
                  </pic:spPr>
                </pic:pic>
              </a:graphicData>
            </a:graphic>
          </wp:inline>
        </w:drawing>
      </w:r>
    </w:p>
    <w:p w14:paraId="4CE4C20E" w14:textId="0C3C7BD2" w:rsidR="00014E30" w:rsidRDefault="00014E30" w:rsidP="001300B6">
      <w:pPr>
        <w:pStyle w:val="FigurePACKT"/>
        <w:rPr>
          <w:lang w:val="en-GB"/>
        </w:rPr>
      </w:pPr>
      <w:r>
        <w:rPr>
          <w:lang w:val="en-GB"/>
        </w:rPr>
        <w:t>Figure 2.49: Discovering experimental features</w:t>
      </w:r>
    </w:p>
    <w:p w14:paraId="11200469" w14:textId="43BCB8D8" w:rsidR="00420A04" w:rsidRDefault="00420A04" w:rsidP="00420A04">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49759E">
        <w:rPr>
          <w:noProof/>
        </w:rPr>
        <w:t>9</w:t>
      </w:r>
      <w:r>
        <w:rPr>
          <w:noProof/>
        </w:rPr>
        <w:t>.png</w:t>
      </w:r>
    </w:p>
    <w:p w14:paraId="1A2824FF" w14:textId="6DB551B9" w:rsidR="00420A04" w:rsidRDefault="0049759E" w:rsidP="008B6255">
      <w:pPr>
        <w:pStyle w:val="NormalPACKT"/>
        <w:rPr>
          <w:lang w:val="en-GB"/>
        </w:rPr>
      </w:pPr>
      <w:r>
        <w:rPr>
          <w:lang w:val="en-GB"/>
        </w:rPr>
        <w:t xml:space="preserve">To test out an experimental feature, in </w:t>
      </w:r>
      <w:r w:rsidRPr="00A55986">
        <w:rPr>
          <w:rStyle w:val="ItalicsPACKT"/>
        </w:rPr>
        <w:t>step 2</w:t>
      </w:r>
      <w:r>
        <w:rPr>
          <w:lang w:val="en-GB"/>
        </w:rPr>
        <w:t xml:space="preserve">, you run a non-existent command, with output </w:t>
      </w:r>
      <w:r w:rsidR="000E4EC4">
        <w:rPr>
          <w:lang w:val="en-GB"/>
        </w:rPr>
        <w:t>such as</w:t>
      </w:r>
      <w:r>
        <w:rPr>
          <w:lang w:val="en-GB"/>
        </w:rPr>
        <w:t xml:space="preserve"> this:</w:t>
      </w:r>
    </w:p>
    <w:p w14:paraId="35154448" w14:textId="0766F166" w:rsidR="0049759E" w:rsidRDefault="0049759E" w:rsidP="001300B6">
      <w:pPr>
        <w:pStyle w:val="FigurePACKT"/>
        <w:rPr>
          <w:lang w:val="en-GB"/>
        </w:rPr>
      </w:pPr>
      <w:r>
        <w:drawing>
          <wp:inline distT="0" distB="0" distL="0" distR="0" wp14:anchorId="7C58722B" wp14:editId="203F02C2">
            <wp:extent cx="4925919" cy="60960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36814" cy="623324"/>
                    </a:xfrm>
                    <a:prstGeom prst="rect">
                      <a:avLst/>
                    </a:prstGeom>
                  </pic:spPr>
                </pic:pic>
              </a:graphicData>
            </a:graphic>
          </wp:inline>
        </w:drawing>
      </w:r>
    </w:p>
    <w:p w14:paraId="13477BD2" w14:textId="55085CC9" w:rsidR="00014E30" w:rsidRDefault="00014E30" w:rsidP="001300B6">
      <w:pPr>
        <w:pStyle w:val="FigurePACKT"/>
        <w:rPr>
          <w:lang w:val="en-GB"/>
        </w:rPr>
      </w:pPr>
      <w:r>
        <w:rPr>
          <w:lang w:val="en-GB"/>
        </w:rPr>
        <w:t xml:space="preserve">Figure 2.50: Examining the </w:t>
      </w:r>
      <w:r w:rsidR="00450217">
        <w:rPr>
          <w:lang w:val="en-GB"/>
        </w:rPr>
        <w:t>“</w:t>
      </w:r>
      <w:r>
        <w:rPr>
          <w:lang w:val="en-GB"/>
        </w:rPr>
        <w:t>command not found</w:t>
      </w:r>
      <w:r w:rsidR="00450217">
        <w:rPr>
          <w:lang w:val="en-GB"/>
        </w:rPr>
        <w:t>”</w:t>
      </w:r>
      <w:r>
        <w:rPr>
          <w:lang w:val="en-GB"/>
        </w:rPr>
        <w:t xml:space="preserve"> result</w:t>
      </w:r>
    </w:p>
    <w:p w14:paraId="370E7996" w14:textId="49F04FC2"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0.png</w:t>
      </w:r>
    </w:p>
    <w:p w14:paraId="2442F06E" w14:textId="5FF3552F" w:rsidR="0049759E" w:rsidRDefault="0049759E" w:rsidP="008B6255">
      <w:pPr>
        <w:pStyle w:val="NormalPACKT"/>
        <w:rPr>
          <w:lang w:val="en-GB"/>
        </w:rPr>
      </w:pPr>
      <w:r>
        <w:rPr>
          <w:lang w:val="en-GB"/>
        </w:rPr>
        <w:t xml:space="preserve">In </w:t>
      </w:r>
      <w:r w:rsidRPr="0049759E">
        <w:rPr>
          <w:rStyle w:val="ItalicsPACKT"/>
        </w:rPr>
        <w:t>step 3</w:t>
      </w:r>
      <w:r>
        <w:rPr>
          <w:lang w:val="en-GB"/>
        </w:rPr>
        <w:t xml:space="preserve">, you enable the first feature, the </w:t>
      </w:r>
      <w:proofErr w:type="spellStart"/>
      <w:r w:rsidRPr="007678B3">
        <w:rPr>
          <w:rStyle w:val="CodeInTextPACKT"/>
        </w:rPr>
        <w:t>PSCommandNotFoundSuggestion</w:t>
      </w:r>
      <w:proofErr w:type="spellEnd"/>
      <w:r>
        <w:rPr>
          <w:lang w:val="en-GB"/>
        </w:rPr>
        <w:t xml:space="preserve"> experimental feature for the current user, which looks like this:</w:t>
      </w:r>
    </w:p>
    <w:p w14:paraId="76A0A410" w14:textId="636D6840" w:rsidR="0049759E" w:rsidRDefault="0049759E" w:rsidP="001300B6">
      <w:pPr>
        <w:pStyle w:val="FigurePACKT"/>
        <w:rPr>
          <w:lang w:val="en-GB"/>
        </w:rPr>
      </w:pPr>
      <w:r>
        <w:drawing>
          <wp:inline distT="0" distB="0" distL="0" distR="0" wp14:anchorId="6038E66E" wp14:editId="4F671726">
            <wp:extent cx="5024703" cy="9525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34685" cy="973349"/>
                    </a:xfrm>
                    <a:prstGeom prst="rect">
                      <a:avLst/>
                    </a:prstGeom>
                  </pic:spPr>
                </pic:pic>
              </a:graphicData>
            </a:graphic>
          </wp:inline>
        </w:drawing>
      </w:r>
    </w:p>
    <w:p w14:paraId="774550B0" w14:textId="73EEE104" w:rsidR="00011218" w:rsidRDefault="00011218" w:rsidP="001300B6">
      <w:pPr>
        <w:pStyle w:val="FigurePACKT"/>
        <w:rPr>
          <w:lang w:val="en-GB"/>
        </w:rPr>
      </w:pPr>
      <w:r>
        <w:rPr>
          <w:lang w:val="en-GB"/>
        </w:rPr>
        <w:t>Figure 2.51: Enabling an experimental feature for the current user</w:t>
      </w:r>
    </w:p>
    <w:p w14:paraId="5CC189A9" w14:textId="51296B64" w:rsidR="0049759E" w:rsidRDefault="0049759E" w:rsidP="0049759E">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51.png</w:t>
      </w:r>
    </w:p>
    <w:p w14:paraId="3D09BD7C" w14:textId="4BB396AD" w:rsidR="0049759E" w:rsidRDefault="0049759E" w:rsidP="0049759E">
      <w:pPr>
        <w:rPr>
          <w:lang w:val="en-GB"/>
        </w:rPr>
      </w:pPr>
      <w:r>
        <w:rPr>
          <w:lang w:val="en-GB"/>
        </w:rPr>
        <w:t xml:space="preserve">In </w:t>
      </w:r>
      <w:r w:rsidRPr="0049759E">
        <w:rPr>
          <w:rStyle w:val="ItalicsPACKT"/>
        </w:rPr>
        <w:t xml:space="preserve">step </w:t>
      </w:r>
      <w:r>
        <w:rPr>
          <w:rStyle w:val="ItalicsPACKT"/>
        </w:rPr>
        <w:t>4</w:t>
      </w:r>
      <w:r>
        <w:rPr>
          <w:lang w:val="en-GB"/>
        </w:rPr>
        <w:t xml:space="preserve">, you enable the second experimental feature, </w:t>
      </w:r>
      <w:proofErr w:type="spellStart"/>
      <w:r w:rsidRPr="00011218">
        <w:rPr>
          <w:rStyle w:val="CodeInTextPACKT"/>
        </w:rPr>
        <w:t>PSCultureInvariantReplaceOperator</w:t>
      </w:r>
      <w:proofErr w:type="spellEnd"/>
      <w:r>
        <w:rPr>
          <w:lang w:val="en-GB"/>
        </w:rPr>
        <w:t>, which looks like this:</w:t>
      </w:r>
    </w:p>
    <w:p w14:paraId="1D20F696" w14:textId="2E3B46C6" w:rsidR="0049759E" w:rsidRDefault="0049759E" w:rsidP="00F37E48">
      <w:pPr>
        <w:pStyle w:val="FigurePACKT"/>
      </w:pPr>
      <w:r>
        <w:drawing>
          <wp:inline distT="0" distB="0" distL="0" distR="0" wp14:anchorId="0F7C4AD2" wp14:editId="7E06C2E4">
            <wp:extent cx="5153025" cy="830102"/>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169280" cy="832720"/>
                    </a:xfrm>
                    <a:prstGeom prst="rect">
                      <a:avLst/>
                    </a:prstGeom>
                  </pic:spPr>
                </pic:pic>
              </a:graphicData>
            </a:graphic>
          </wp:inline>
        </w:drawing>
      </w:r>
    </w:p>
    <w:p w14:paraId="3316D832" w14:textId="7745750F" w:rsidR="00011218" w:rsidRPr="0049759E" w:rsidRDefault="00011218" w:rsidP="001300B6">
      <w:pPr>
        <w:pStyle w:val="FigurePACKT"/>
      </w:pPr>
      <w:r>
        <w:t>Figure 2.52: Enabling an experimental feature for all users</w:t>
      </w:r>
    </w:p>
    <w:p w14:paraId="0CFEBE23" w14:textId="217B10BC"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2.png</w:t>
      </w:r>
    </w:p>
    <w:p w14:paraId="520D2141" w14:textId="08B21AAD" w:rsidR="0049759E" w:rsidRDefault="0049759E" w:rsidP="008B6255">
      <w:pPr>
        <w:pStyle w:val="NormalPACKT"/>
        <w:rPr>
          <w:lang w:val="en-GB"/>
        </w:rPr>
      </w:pPr>
      <w:r>
        <w:rPr>
          <w:lang w:val="en-GB"/>
        </w:rPr>
        <w:t xml:space="preserve">In </w:t>
      </w:r>
      <w:r w:rsidRPr="00F16E14">
        <w:rPr>
          <w:rStyle w:val="ItalicsPACKT"/>
        </w:rPr>
        <w:t>step 5</w:t>
      </w:r>
      <w:r>
        <w:rPr>
          <w:lang w:val="en-GB"/>
        </w:rPr>
        <w:t>, you start a new version of PowerShell. This step produces no output as such.</w:t>
      </w:r>
    </w:p>
    <w:p w14:paraId="38F6914B" w14:textId="7B1173F7" w:rsidR="0049759E" w:rsidRDefault="0049759E" w:rsidP="008B6255">
      <w:pPr>
        <w:pStyle w:val="NormalPACKT"/>
        <w:rPr>
          <w:lang w:val="en-GB"/>
        </w:rPr>
      </w:pPr>
      <w:r>
        <w:rPr>
          <w:lang w:val="en-GB"/>
        </w:rPr>
        <w:t xml:space="preserve">In </w:t>
      </w:r>
      <w:r w:rsidRPr="0049759E">
        <w:rPr>
          <w:rStyle w:val="ItalicsPACKT"/>
        </w:rPr>
        <w:t>step 6</w:t>
      </w:r>
      <w:r>
        <w:rPr>
          <w:lang w:val="en-GB"/>
        </w:rPr>
        <w:t>, you examine the state of experimental features, noting that two new features are now available, which looks like this</w:t>
      </w:r>
      <w:r w:rsidR="00654245">
        <w:rPr>
          <w:lang w:val="en-GB"/>
        </w:rPr>
        <w:t>:</w:t>
      </w:r>
    </w:p>
    <w:p w14:paraId="3F40DF69" w14:textId="2056068B" w:rsidR="0049759E" w:rsidRDefault="008917A0" w:rsidP="001300B6">
      <w:pPr>
        <w:pStyle w:val="FigurePACKT"/>
        <w:rPr>
          <w:lang w:val="en-GB"/>
        </w:rPr>
      </w:pPr>
      <w:r w:rsidRPr="008917A0">
        <w:rPr>
          <w:rStyle w:val="CodeInTextPACKT"/>
          <w:rFonts w:ascii="Times New Roman" w:hAnsi="Times New Roman"/>
          <w:color w:val="auto"/>
          <w:sz w:val="18"/>
          <w:szCs w:val="24"/>
        </w:rPr>
        <w:drawing>
          <wp:inline distT="0" distB="0" distL="0" distR="0" wp14:anchorId="0FAFF362" wp14:editId="0386151F">
            <wp:extent cx="4819097" cy="11906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49643" cy="1198172"/>
                    </a:xfrm>
                    <a:prstGeom prst="rect">
                      <a:avLst/>
                    </a:prstGeom>
                  </pic:spPr>
                </pic:pic>
              </a:graphicData>
            </a:graphic>
          </wp:inline>
        </w:drawing>
      </w:r>
    </w:p>
    <w:p w14:paraId="1F45B6A6" w14:textId="1C6BD0C6" w:rsidR="00654245" w:rsidRDefault="00654245" w:rsidP="001300B6">
      <w:pPr>
        <w:pStyle w:val="FigurePACKT"/>
        <w:rPr>
          <w:lang w:val="en-GB"/>
        </w:rPr>
      </w:pPr>
      <w:r>
        <w:rPr>
          <w:lang w:val="en-GB"/>
        </w:rPr>
        <w:t>Figure 2.53: Examining experimental features</w:t>
      </w:r>
    </w:p>
    <w:p w14:paraId="6F0F5C80" w14:textId="2C8E6B02"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3.png</w:t>
      </w:r>
    </w:p>
    <w:p w14:paraId="6EABF6BA" w14:textId="1931F020" w:rsidR="0049759E" w:rsidRDefault="0049759E" w:rsidP="0049759E">
      <w:r>
        <w:t xml:space="preserve">In </w:t>
      </w:r>
      <w:r w:rsidRPr="0049759E">
        <w:rPr>
          <w:rStyle w:val="ItalicsPACKT"/>
        </w:rPr>
        <w:t>step 7</w:t>
      </w:r>
      <w:r>
        <w:t>,</w:t>
      </w:r>
      <w:r w:rsidR="008917A0">
        <w:t xml:space="preserve"> you re-run the unknown command to observe the </w:t>
      </w:r>
      <w:r w:rsidR="00450217">
        <w:t>“</w:t>
      </w:r>
      <w:r w:rsidR="008917A0">
        <w:t>command not found</w:t>
      </w:r>
      <w:r w:rsidR="00450217">
        <w:t>”</w:t>
      </w:r>
      <w:r w:rsidR="008917A0">
        <w:t xml:space="preserve"> suggestions, which look like this:</w:t>
      </w:r>
    </w:p>
    <w:p w14:paraId="7CC3E524" w14:textId="679AD57F" w:rsidR="008917A0" w:rsidRDefault="008917A0" w:rsidP="001300B6">
      <w:pPr>
        <w:pStyle w:val="FigurePACKT"/>
      </w:pPr>
      <w:r>
        <w:drawing>
          <wp:inline distT="0" distB="0" distL="0" distR="0" wp14:anchorId="36D4BD6C" wp14:editId="5C48805B">
            <wp:extent cx="5115349" cy="838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153536" cy="844457"/>
                    </a:xfrm>
                    <a:prstGeom prst="rect">
                      <a:avLst/>
                    </a:prstGeom>
                  </pic:spPr>
                </pic:pic>
              </a:graphicData>
            </a:graphic>
          </wp:inline>
        </w:drawing>
      </w:r>
    </w:p>
    <w:p w14:paraId="39FD5243" w14:textId="4D9C9F54" w:rsidR="00654245" w:rsidRDefault="00654245" w:rsidP="001300B6">
      <w:pPr>
        <w:pStyle w:val="FigurePACKT"/>
      </w:pPr>
      <w:r>
        <w:t xml:space="preserve">Figure 2.54: </w:t>
      </w:r>
      <w:r w:rsidR="007847BF">
        <w:t xml:space="preserve">Examining the output from the </w:t>
      </w:r>
      <w:r w:rsidR="00450217">
        <w:t>“</w:t>
      </w:r>
      <w:r w:rsidR="007847BF">
        <w:t>command not found</w:t>
      </w:r>
      <w:r w:rsidR="00450217">
        <w:t>”</w:t>
      </w:r>
      <w:r w:rsidR="007847BF">
        <w:t xml:space="preserve"> suggestion feature</w:t>
      </w:r>
    </w:p>
    <w:p w14:paraId="412F9882" w14:textId="7DBD42EE" w:rsidR="0049759E" w:rsidRDefault="0049759E" w:rsidP="0049759E">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54.png</w:t>
      </w:r>
    </w:p>
    <w:p w14:paraId="246856A4" w14:textId="1FEAB1F0" w:rsidR="004767C6" w:rsidRDefault="004767C6" w:rsidP="004767C6">
      <w:pPr>
        <w:pStyle w:val="Heading2"/>
        <w:ind w:left="720" w:hanging="720"/>
      </w:pPr>
      <w:r w:rsidRPr="503DFEBF">
        <w:rPr>
          <w:noProof/>
        </w:rPr>
        <w:t>T</w:t>
      </w:r>
      <w:r>
        <w:t>here</w:t>
      </w:r>
      <w:r w:rsidR="00397DBE">
        <w:t>’</w:t>
      </w:r>
      <w:r>
        <w:t>s more...</w:t>
      </w:r>
    </w:p>
    <w:p w14:paraId="5460037E" w14:textId="432EB38E" w:rsidR="004767C6" w:rsidRDefault="008917A0" w:rsidP="004767C6">
      <w:pPr>
        <w:pStyle w:val="NormalPACKT"/>
        <w:rPr>
          <w:lang w:val="en-GB"/>
        </w:rPr>
      </w:pPr>
      <w:r>
        <w:rPr>
          <w:lang w:val="en-GB"/>
        </w:rPr>
        <w:t>In this recipe, you turn on two experimental features and examine one (</w:t>
      </w:r>
      <w:r w:rsidR="00450217">
        <w:rPr>
          <w:lang w:val="en-GB"/>
        </w:rPr>
        <w:t>“</w:t>
      </w:r>
      <w:r>
        <w:rPr>
          <w:lang w:val="en-GB"/>
        </w:rPr>
        <w:t>command not found</w:t>
      </w:r>
      <w:r w:rsidR="00450217">
        <w:rPr>
          <w:lang w:val="en-GB"/>
        </w:rPr>
        <w:t>”</w:t>
      </w:r>
      <w:r>
        <w:rPr>
          <w:lang w:val="en-GB"/>
        </w:rPr>
        <w:t xml:space="preserve"> suggestions). In most cases, you should be safe to enable all of the experimental features, but it is always safer to turn them on one by one and test your scripts carefully.</w:t>
      </w:r>
    </w:p>
    <w:p w14:paraId="0272C907" w14:textId="77777777" w:rsidR="004767C6" w:rsidRDefault="004767C6" w:rsidP="004767C6">
      <w:pPr>
        <w:pStyle w:val="NormalPACKT"/>
      </w:pPr>
    </w:p>
    <w:p w14:paraId="0FD75E49" w14:textId="7BEE6B96" w:rsidR="00C41783" w:rsidRPr="00C41783" w:rsidRDefault="00C41783" w:rsidP="0054579C">
      <w:pPr>
        <w:pStyle w:val="NormalPACKT"/>
        <w:rPr>
          <w:lang w:val="en-GB"/>
        </w:rPr>
      </w:pPr>
    </w:p>
    <w:sectPr w:rsidR="00C41783" w:rsidRPr="00C41783" w:rsidSect="00397DBE">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0-12-22T11:37:00Z" w:initials="LW">
    <w:p w14:paraId="2FD452B3" w14:textId="6C0D8045" w:rsidR="00696A67" w:rsidRDefault="00696A67" w:rsidP="00C96647">
      <w:pPr>
        <w:pStyle w:val="CommentText"/>
      </w:pPr>
      <w:r>
        <w:rPr>
          <w:rStyle w:val="CommentReference"/>
        </w:rPr>
        <w:annotationRef/>
      </w:r>
      <w:r w:rsidRPr="0061259A">
        <w:rPr>
          <w:b/>
          <w:bCs/>
        </w:rPr>
        <w:t>For the TE:</w:t>
      </w:r>
      <w:r>
        <w:t xml:space="preserve"> </w:t>
      </w:r>
      <w:r w:rsidRPr="00CD31F9">
        <w:t>please make sure the alignment and indentation of all code in each recipe is correct – currently lots of things are aligned badly</w:t>
      </w:r>
      <w:r>
        <w:t>. There are also other styling notes throughout the chapter. Thanks!</w:t>
      </w:r>
    </w:p>
  </w:comment>
  <w:comment w:id="1" w:author="Thomas Lee" w:date="2021-06-11T12:00:00Z" w:initials="TL">
    <w:p w14:paraId="1A2EB72B" w14:textId="26BDE3FD" w:rsidR="00E55031" w:rsidRDefault="00E55031">
      <w:pPr>
        <w:pStyle w:val="CommentText"/>
      </w:pPr>
      <w:r>
        <w:rPr>
          <w:rStyle w:val="CommentReference"/>
        </w:rPr>
        <w:annotationRef/>
      </w:r>
      <w:r>
        <w:t>Please can you ensure these are formatted correctly – more left alignment!</w:t>
      </w:r>
    </w:p>
  </w:comment>
  <w:comment w:id="2" w:author="Lucy Wan" w:date="2021-06-07T17:12:00Z" w:initials="LW">
    <w:p w14:paraId="2C361AB8" w14:textId="65974A2D" w:rsidR="00B20B0E" w:rsidRDefault="00BC53DD" w:rsidP="005D1794">
      <w:pPr>
        <w:pStyle w:val="CommentText"/>
      </w:pPr>
      <w:r>
        <w:rPr>
          <w:rStyle w:val="CommentReference"/>
        </w:rPr>
        <w:annotationRef/>
      </w:r>
      <w:r w:rsidR="00B20B0E">
        <w:t>Please retake graphic, changing "With Pipeline" to "with pipeline"</w:t>
      </w:r>
    </w:p>
  </w:comment>
  <w:comment w:id="6" w:author="Lucy Wan" w:date="2021-06-07T17:13:00Z" w:initials="LW">
    <w:p w14:paraId="4E1C500B" w14:textId="77777777" w:rsidR="00AA1267" w:rsidRDefault="00AA1267" w:rsidP="00426C46">
      <w:pPr>
        <w:pStyle w:val="CommentText"/>
      </w:pPr>
      <w:r>
        <w:rPr>
          <w:rStyle w:val="CommentReference"/>
        </w:rPr>
        <w:annotationRef/>
      </w:r>
      <w:proofErr w:type="spellStart"/>
      <w:r>
        <w:t>Uncapitalise</w:t>
      </w:r>
      <w:proofErr w:type="spellEnd"/>
      <w:r>
        <w:t xml:space="preserve"> "Pipeline"</w:t>
      </w:r>
    </w:p>
  </w:comment>
  <w:comment w:id="8" w:author="Lucy Wan" w:date="2021-06-07T17:14:00Z" w:initials="LW">
    <w:p w14:paraId="425827D5" w14:textId="77777777" w:rsidR="002C7528" w:rsidRDefault="00A0228F" w:rsidP="00D41CD7">
      <w:pPr>
        <w:pStyle w:val="CommentText"/>
      </w:pPr>
      <w:r>
        <w:rPr>
          <w:rStyle w:val="CommentReference"/>
        </w:rPr>
        <w:annotationRef/>
      </w:r>
      <w:r w:rsidR="002C7528">
        <w:t>Change "Null Coalescing" to "null-coalescing"</w:t>
      </w:r>
      <w:r w:rsidR="008F1971">
        <w:br/>
      </w:r>
      <w:r w:rsidR="008F1971">
        <w:br/>
      </w:r>
    </w:p>
    <w:p w14:paraId="001FE726" w14:textId="77777777" w:rsidR="008F1971" w:rsidRDefault="008F1971" w:rsidP="00D41CD7">
      <w:pPr>
        <w:pStyle w:val="CommentText"/>
      </w:pPr>
      <w:r>
        <w:t>LOL – you missed the type!</w:t>
      </w:r>
    </w:p>
    <w:p w14:paraId="2C7E15C4" w14:textId="77777777" w:rsidR="008F1971" w:rsidRDefault="008F1971" w:rsidP="00D41CD7">
      <w:pPr>
        <w:pStyle w:val="CommentText"/>
      </w:pPr>
    </w:p>
    <w:p w14:paraId="7509B58B" w14:textId="62F357D9" w:rsidR="008F1971" w:rsidRDefault="008F1971" w:rsidP="00D41CD7">
      <w:pPr>
        <w:pStyle w:val="CommentText"/>
      </w:pPr>
    </w:p>
  </w:comment>
  <w:comment w:id="11" w:author="Lucy Wan" w:date="2021-06-07T17:15:00Z" w:initials="LW">
    <w:p w14:paraId="3F8F46CD" w14:textId="77777777" w:rsidR="00267BAB" w:rsidRDefault="006608CA" w:rsidP="00D02FEF">
      <w:pPr>
        <w:pStyle w:val="CommentText"/>
      </w:pPr>
      <w:r>
        <w:rPr>
          <w:rStyle w:val="CommentReference"/>
        </w:rPr>
        <w:annotationRef/>
      </w:r>
      <w:r w:rsidR="00267BAB">
        <w:t>Change text to "null conditional assignment operator"</w:t>
      </w:r>
    </w:p>
  </w:comment>
  <w:comment w:id="15" w:author="Lucy Wan" w:date="2021-06-07T17:16:00Z" w:initials="LW">
    <w:p w14:paraId="2F1F1176" w14:textId="77777777" w:rsidR="00375A4A" w:rsidRDefault="00170D3E" w:rsidP="007D2400">
      <w:pPr>
        <w:pStyle w:val="CommentText"/>
      </w:pPr>
      <w:r>
        <w:rPr>
          <w:rStyle w:val="CommentReference"/>
        </w:rPr>
        <w:annotationRef/>
      </w:r>
      <w:r w:rsidR="00375A4A">
        <w:t>Change "Null" to "null"</w:t>
      </w:r>
    </w:p>
  </w:comment>
  <w:comment w:id="16" w:author="Thomas Lee" w:date="2021-06-11T12:44:00Z" w:initials="TL">
    <w:p w14:paraId="42B65D9E" w14:textId="6A719CB9" w:rsidR="00C133D5" w:rsidRDefault="00C133D5">
      <w:pPr>
        <w:pStyle w:val="CommentText"/>
      </w:pPr>
      <w:r>
        <w:rPr>
          <w:rStyle w:val="CommentReference"/>
        </w:rPr>
        <w:annotationRef/>
      </w:r>
      <w:r>
        <w:t xml:space="preserve">Added pointer arrow to graphic for </w:t>
      </w:r>
      <w:proofErr w:type="spellStart"/>
      <w:r>
        <w:t>consistencvy</w:t>
      </w:r>
      <w:proofErr w:type="spellEnd"/>
    </w:p>
  </w:comment>
  <w:comment w:id="20" w:author="Lucy Wan" w:date="2021-06-07T17:16:00Z" w:initials="LW">
    <w:p w14:paraId="586D44F7" w14:textId="77777777" w:rsidR="00D436C5" w:rsidRDefault="00D97A39" w:rsidP="00B32C47">
      <w:pPr>
        <w:pStyle w:val="CommentText"/>
      </w:pPr>
      <w:r>
        <w:rPr>
          <w:rStyle w:val="CommentReference"/>
        </w:rPr>
        <w:annotationRef/>
      </w:r>
      <w:r w:rsidR="00D436C5">
        <w:t>Change "Use" to "Using" and "Background" to "background"</w:t>
      </w:r>
    </w:p>
    <w:p w14:paraId="3BF1D2D6" w14:textId="77777777" w:rsidR="00C133D5" w:rsidRDefault="00C133D5" w:rsidP="00B32C47">
      <w:pPr>
        <w:pStyle w:val="CommentText"/>
      </w:pPr>
    </w:p>
    <w:p w14:paraId="33087BA6" w14:textId="6A9AB9AE" w:rsidR="00C133D5" w:rsidRDefault="00C133D5" w:rsidP="00B32C47">
      <w:pPr>
        <w:pStyle w:val="CommentText"/>
      </w:pPr>
      <w:r>
        <w:t>ok</w:t>
      </w:r>
    </w:p>
  </w:comment>
  <w:comment w:id="22" w:author="Thomas Lee" w:date="2020-12-18T13:02:00Z" w:initials="TL">
    <w:p w14:paraId="2AAA638E" w14:textId="677C60D3" w:rsidR="00696A67" w:rsidRDefault="00696A67" w:rsidP="00D436C5">
      <w:pPr>
        <w:pStyle w:val="CommentText"/>
      </w:pPr>
      <w:r>
        <w:rPr>
          <w:rStyle w:val="CommentReference"/>
        </w:rPr>
        <w:annotationRef/>
      </w:r>
      <w:r>
        <w:t>For some reason the styling here is screwy with extra indents. I am not sure how to fix this / I have tried to fix this. but... please have someone check??</w:t>
      </w:r>
    </w:p>
  </w:comment>
  <w:comment w:id="23" w:author="Lucy Wan" w:date="2020-12-22T10:21:00Z" w:initials="LW">
    <w:p w14:paraId="10BFFC5B" w14:textId="342F245F" w:rsidR="00696A67" w:rsidRDefault="00696A67" w:rsidP="00C96647">
      <w:pPr>
        <w:pStyle w:val="CommentText"/>
      </w:pPr>
      <w:r>
        <w:rPr>
          <w:rStyle w:val="CommentReference"/>
        </w:rPr>
        <w:annotationRef/>
      </w:r>
      <w:r w:rsidRPr="004400AD">
        <w:rPr>
          <w:b/>
          <w:bCs/>
        </w:rPr>
        <w:t>For the TE:</w:t>
      </w:r>
      <w:r>
        <w:t xml:space="preserve"> please fix the indenting issues throughout this recipe and make sure all numbered points are aligned correctly</w:t>
      </w:r>
    </w:p>
  </w:comment>
  <w:comment w:id="24" w:author="Lucy Wan" w:date="2021-06-07T17:20:00Z" w:initials="LW">
    <w:p w14:paraId="73906B10" w14:textId="77777777" w:rsidR="00832896" w:rsidRDefault="00832896" w:rsidP="008A65A4">
      <w:pPr>
        <w:pStyle w:val="CommentText"/>
      </w:pPr>
      <w:r>
        <w:rPr>
          <w:rStyle w:val="CommentReference"/>
        </w:rPr>
        <w:annotationRef/>
      </w:r>
      <w:r>
        <w:t>Uncapitalise "Ping" in the first line</w:t>
      </w:r>
    </w:p>
  </w:comment>
  <w:comment w:id="28" w:author="Lucy Wan" w:date="2021-06-08T14:36:00Z" w:initials="LW">
    <w:p w14:paraId="6C8AA79B" w14:textId="77777777" w:rsidR="00356A5F" w:rsidRDefault="00356A5F" w:rsidP="007D0B1C">
      <w:pPr>
        <w:pStyle w:val="CommentText"/>
      </w:pPr>
      <w:r>
        <w:rPr>
          <w:rStyle w:val="CommentReference"/>
        </w:rPr>
        <w:annotationRef/>
      </w:r>
      <w:r>
        <w:t>The font in this graphic looks different to the others?</w:t>
      </w:r>
    </w:p>
    <w:p w14:paraId="36BD44E1" w14:textId="77777777" w:rsidR="00E0234B" w:rsidRDefault="00E0234B" w:rsidP="007D0B1C">
      <w:pPr>
        <w:pStyle w:val="CommentText"/>
      </w:pPr>
    </w:p>
    <w:p w14:paraId="68F13DD1" w14:textId="62333E04" w:rsidR="00E0234B" w:rsidRDefault="00E0234B" w:rsidP="007D0B1C">
      <w:pPr>
        <w:pStyle w:val="CommentText"/>
      </w:pPr>
      <w:r>
        <w:t>Looks the same to me but have retaken the graphic to be sure.</w:t>
      </w:r>
    </w:p>
  </w:comment>
  <w:comment w:id="29" w:author="Lucy Wan" w:date="2020-12-22T11:31:00Z" w:initials="LW">
    <w:p w14:paraId="2E2C142E" w14:textId="512C3DAD" w:rsidR="00696A67" w:rsidRDefault="00696A67" w:rsidP="00C96647">
      <w:pPr>
        <w:pStyle w:val="CommentText"/>
      </w:pPr>
      <w:r>
        <w:rPr>
          <w:rStyle w:val="CommentReference"/>
        </w:rPr>
        <w:annotationRef/>
      </w:r>
      <w:r w:rsidRPr="00316976">
        <w:rPr>
          <w:b/>
          <w:bCs/>
        </w:rPr>
        <w:t>For the TE:</w:t>
      </w:r>
      <w:r>
        <w:t xml:space="preserve"> please fix alignment of code and numbered points in this recipe</w:t>
      </w:r>
    </w:p>
  </w:comment>
  <w:comment w:id="31" w:author="Lucy Wan" w:date="2021-06-07T17:22:00Z" w:initials="LW">
    <w:p w14:paraId="1A1FD318" w14:textId="77777777" w:rsidR="005D17B0" w:rsidRDefault="005D17B0" w:rsidP="00C01D31">
      <w:pPr>
        <w:pStyle w:val="CommentText"/>
      </w:pPr>
      <w:r>
        <w:rPr>
          <w:rStyle w:val="CommentReference"/>
        </w:rPr>
        <w:annotationRef/>
      </w:r>
      <w:r>
        <w:t>Change "see" to "seeing"</w:t>
      </w:r>
    </w:p>
    <w:p w14:paraId="51DA0C68" w14:textId="77777777" w:rsidR="0098421A" w:rsidRDefault="0098421A" w:rsidP="00C01D31">
      <w:pPr>
        <w:pStyle w:val="CommentText"/>
      </w:pPr>
    </w:p>
    <w:p w14:paraId="205CD6D8" w14:textId="60196366" w:rsidR="0098421A" w:rsidRDefault="0098421A" w:rsidP="00C01D31">
      <w:pPr>
        <w:pStyle w:val="CommentText"/>
      </w:pPr>
      <w:r>
        <w:t>ok</w:t>
      </w:r>
    </w:p>
  </w:comment>
  <w:comment w:id="33" w:author="Lucy Wan" w:date="2021-06-07T17:22:00Z" w:initials="LW">
    <w:p w14:paraId="53CF478B" w14:textId="77777777" w:rsidR="00C65BA0" w:rsidRDefault="00C65BA0" w:rsidP="00D97EA4">
      <w:pPr>
        <w:pStyle w:val="CommentText"/>
      </w:pPr>
      <w:r>
        <w:rPr>
          <w:rStyle w:val="CommentReference"/>
        </w:rPr>
        <w:annotationRef/>
      </w:r>
      <w:r>
        <w:t>Uncapitalise "Potential" and change "Error View" to "$ErrorView"</w:t>
      </w:r>
    </w:p>
  </w:comment>
  <w:comment w:id="37" w:author="Lucy Wan" w:date="2021-06-07T17:24:00Z" w:initials="LW">
    <w:p w14:paraId="7A18EA14" w14:textId="77777777" w:rsidR="008F5A00" w:rsidRDefault="008F5A00" w:rsidP="00433F02">
      <w:pPr>
        <w:pStyle w:val="CommentText"/>
      </w:pPr>
      <w:r>
        <w:rPr>
          <w:rStyle w:val="CommentReference"/>
        </w:rPr>
        <w:annotationRef/>
      </w:r>
      <w:r>
        <w:t>Change first line to "# 6. Setting $ErrorView to 'NormalView' and recreating the error"</w:t>
      </w:r>
    </w:p>
  </w:comment>
  <w:comment w:id="40" w:author="Lucy Wan" w:date="2021-06-07T17:24:00Z" w:initials="LW">
    <w:p w14:paraId="54504E0C" w14:textId="77777777" w:rsidR="00A101B6" w:rsidRDefault="00A101B6" w:rsidP="00AC0E36">
      <w:pPr>
        <w:pStyle w:val="CommentText"/>
      </w:pPr>
      <w:r>
        <w:rPr>
          <w:rStyle w:val="CommentReference"/>
        </w:rPr>
        <w:annotationRef/>
      </w:r>
      <w:r>
        <w:t>Change first line to "# 7. Setting $ErrorView to 'CategoryView' and recreating the err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D452B3" w15:done="0"/>
  <w15:commentEx w15:paraId="1A2EB72B" w15:done="0"/>
  <w15:commentEx w15:paraId="2C361AB8" w15:done="0"/>
  <w15:commentEx w15:paraId="4E1C500B" w15:done="0"/>
  <w15:commentEx w15:paraId="7509B58B" w15:done="0"/>
  <w15:commentEx w15:paraId="3F8F46CD" w15:done="0"/>
  <w15:commentEx w15:paraId="2F1F1176" w15:done="0"/>
  <w15:commentEx w15:paraId="42B65D9E" w15:done="0"/>
  <w15:commentEx w15:paraId="33087BA6" w15:done="0"/>
  <w15:commentEx w15:paraId="2AAA638E" w15:done="0"/>
  <w15:commentEx w15:paraId="10BFFC5B" w15:paraIdParent="2AAA638E" w15:done="0"/>
  <w15:commentEx w15:paraId="73906B10" w15:done="0"/>
  <w15:commentEx w15:paraId="68F13DD1" w15:done="0"/>
  <w15:commentEx w15:paraId="2E2C142E" w15:done="0"/>
  <w15:commentEx w15:paraId="205CD6D8" w15:done="0"/>
  <w15:commentEx w15:paraId="53CF478B" w15:done="0"/>
  <w15:commentEx w15:paraId="7A18EA14" w15:done="0"/>
  <w15:commentEx w15:paraId="5450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8C590C" w16cex:dateUtc="2020-12-22T11:37:00Z"/>
  <w16cex:commentExtensible w16cex:durableId="246DCEF3" w16cex:dateUtc="2021-06-11T11:00:00Z"/>
  <w16cex:commentExtensible w16cex:durableId="2468D20E" w16cex:dateUtc="2021-06-07T16:12:00Z"/>
  <w16cex:commentExtensible w16cex:durableId="2468D24B" w16cex:dateUtc="2021-06-07T16:13:00Z"/>
  <w16cex:commentExtensible w16cex:durableId="2468D27C" w16cex:dateUtc="2021-06-07T16:14:00Z"/>
  <w16cex:commentExtensible w16cex:durableId="2468D2BF" w16cex:dateUtc="2021-06-07T16:15:00Z"/>
  <w16cex:commentExtensible w16cex:durableId="2468D2D7" w16cex:dateUtc="2021-06-07T16:16:00Z"/>
  <w16cex:commentExtensible w16cex:durableId="246DD923" w16cex:dateUtc="2021-06-11T11:44:00Z"/>
  <w16cex:commentExtensible w16cex:durableId="2468D2E6" w16cex:dateUtc="2021-06-07T16:16:00Z"/>
  <w16cex:commentExtensible w16cex:durableId="238726FF" w16cex:dateUtc="2020-12-18T13:02:00Z"/>
  <w16cex:commentExtensible w16cex:durableId="238C471D" w16cex:dateUtc="2020-12-22T10:21:00Z"/>
  <w16cex:commentExtensible w16cex:durableId="2468D3D5" w16cex:dateUtc="2021-06-07T16:20:00Z"/>
  <w16cex:commentExtensible w16cex:durableId="2469FEE0" w16cex:dateUtc="2021-06-08T13:36:00Z"/>
  <w16cex:commentExtensible w16cex:durableId="238C5789" w16cex:dateUtc="2020-12-22T11:31:00Z"/>
  <w16cex:commentExtensible w16cex:durableId="2468D445" w16cex:dateUtc="2021-06-07T16:22:00Z"/>
  <w16cex:commentExtensible w16cex:durableId="2468D46A" w16cex:dateUtc="2021-06-07T16:22:00Z"/>
  <w16cex:commentExtensible w16cex:durableId="2468D4B4" w16cex:dateUtc="2021-06-07T16:24:00Z"/>
  <w16cex:commentExtensible w16cex:durableId="2468D4D7" w16cex:dateUtc="2021-06-07T1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D452B3" w16cid:durableId="238C590C"/>
  <w16cid:commentId w16cid:paraId="1A2EB72B" w16cid:durableId="246DCEF3"/>
  <w16cid:commentId w16cid:paraId="2C361AB8" w16cid:durableId="2468D20E"/>
  <w16cid:commentId w16cid:paraId="4E1C500B" w16cid:durableId="2468D24B"/>
  <w16cid:commentId w16cid:paraId="7509B58B" w16cid:durableId="2468D27C"/>
  <w16cid:commentId w16cid:paraId="3F8F46CD" w16cid:durableId="2468D2BF"/>
  <w16cid:commentId w16cid:paraId="2F1F1176" w16cid:durableId="2468D2D7"/>
  <w16cid:commentId w16cid:paraId="42B65D9E" w16cid:durableId="246DD923"/>
  <w16cid:commentId w16cid:paraId="33087BA6" w16cid:durableId="2468D2E6"/>
  <w16cid:commentId w16cid:paraId="2AAA638E" w16cid:durableId="238726FF"/>
  <w16cid:commentId w16cid:paraId="10BFFC5B" w16cid:durableId="238C471D"/>
  <w16cid:commentId w16cid:paraId="73906B10" w16cid:durableId="2468D3D5"/>
  <w16cid:commentId w16cid:paraId="68F13DD1" w16cid:durableId="2469FEE0"/>
  <w16cid:commentId w16cid:paraId="2E2C142E" w16cid:durableId="238C5789"/>
  <w16cid:commentId w16cid:paraId="205CD6D8" w16cid:durableId="2468D445"/>
  <w16cid:commentId w16cid:paraId="53CF478B" w16cid:durableId="2468D46A"/>
  <w16cid:commentId w16cid:paraId="7A18EA14" w16cid:durableId="2468D4B4"/>
  <w16cid:commentId w16cid:paraId="54504E0C" w16cid:durableId="2468D4D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A0DA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49C98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9C41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1A502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02C06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D8B1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C03F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8B8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865A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8C87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6F57BE2"/>
    <w:multiLevelType w:val="hybridMultilevel"/>
    <w:tmpl w:val="D47E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E24844"/>
    <w:multiLevelType w:val="multilevel"/>
    <w:tmpl w:val="71FE86E8"/>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234F38C8"/>
    <w:multiLevelType w:val="multilevel"/>
    <w:tmpl w:val="E5E07D92"/>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2BB91B92"/>
    <w:multiLevelType w:val="multilevel"/>
    <w:tmpl w:val="557009A0"/>
    <w:styleLink w:val="NumberedBullet"/>
    <w:lvl w:ilvl="0">
      <w:start w:val="1"/>
      <w:numFmt w:val="decimal"/>
      <w:pStyle w:val="NumberedBulletPACKT"/>
      <w:lvlText w:val="%1."/>
      <w:lvlJc w:val="left"/>
      <w:pPr>
        <w:ind w:left="1443" w:hanging="363"/>
      </w:pPr>
      <w:rPr>
        <w:rFonts w:hint="default"/>
      </w:rPr>
    </w:lvl>
    <w:lvl w:ilvl="1">
      <w:start w:val="1"/>
      <w:numFmt w:val="lowerLetter"/>
      <w:lvlText w:val="%2."/>
      <w:lvlJc w:val="left"/>
      <w:pPr>
        <w:ind w:left="2312" w:hanging="360"/>
      </w:pPr>
      <w:rPr>
        <w:rFonts w:hint="default"/>
      </w:rPr>
    </w:lvl>
    <w:lvl w:ilvl="2">
      <w:start w:val="1"/>
      <w:numFmt w:val="lowerRoman"/>
      <w:lvlText w:val="%3."/>
      <w:lvlJc w:val="right"/>
      <w:pPr>
        <w:ind w:left="3032" w:hanging="180"/>
      </w:pPr>
      <w:rPr>
        <w:rFonts w:hint="default"/>
      </w:rPr>
    </w:lvl>
    <w:lvl w:ilvl="3">
      <w:start w:val="1"/>
      <w:numFmt w:val="decimal"/>
      <w:lvlText w:val="%4."/>
      <w:lvlJc w:val="left"/>
      <w:pPr>
        <w:ind w:left="3752" w:hanging="360"/>
      </w:pPr>
      <w:rPr>
        <w:rFonts w:hint="default"/>
      </w:rPr>
    </w:lvl>
    <w:lvl w:ilvl="4">
      <w:start w:val="1"/>
      <w:numFmt w:val="lowerLetter"/>
      <w:lvlText w:val="%5."/>
      <w:lvlJc w:val="left"/>
      <w:pPr>
        <w:ind w:left="4472" w:hanging="360"/>
      </w:pPr>
      <w:rPr>
        <w:rFonts w:hint="default"/>
      </w:rPr>
    </w:lvl>
    <w:lvl w:ilvl="5">
      <w:start w:val="1"/>
      <w:numFmt w:val="lowerRoman"/>
      <w:lvlText w:val="%6."/>
      <w:lvlJc w:val="right"/>
      <w:pPr>
        <w:ind w:left="5192" w:hanging="180"/>
      </w:pPr>
      <w:rPr>
        <w:rFonts w:hint="default"/>
      </w:rPr>
    </w:lvl>
    <w:lvl w:ilvl="6">
      <w:start w:val="1"/>
      <w:numFmt w:val="decimal"/>
      <w:lvlText w:val="%7."/>
      <w:lvlJc w:val="left"/>
      <w:pPr>
        <w:ind w:left="5912" w:hanging="360"/>
      </w:pPr>
      <w:rPr>
        <w:rFonts w:hint="default"/>
      </w:rPr>
    </w:lvl>
    <w:lvl w:ilvl="7">
      <w:start w:val="1"/>
      <w:numFmt w:val="lowerLetter"/>
      <w:lvlText w:val="%8."/>
      <w:lvlJc w:val="left"/>
      <w:pPr>
        <w:ind w:left="6632" w:hanging="360"/>
      </w:pPr>
      <w:rPr>
        <w:rFonts w:hint="default"/>
      </w:rPr>
    </w:lvl>
    <w:lvl w:ilvl="8">
      <w:start w:val="1"/>
      <w:numFmt w:val="lowerRoman"/>
      <w:lvlText w:val="%9."/>
      <w:lvlJc w:val="right"/>
      <w:pPr>
        <w:ind w:left="7352" w:hanging="180"/>
      </w:pPr>
      <w:rPr>
        <w:rFonts w:hint="default"/>
      </w:rPr>
    </w:lvl>
  </w:abstractNum>
  <w:abstractNum w:abstractNumId="1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CD54D99"/>
    <w:multiLevelType w:val="multilevel"/>
    <w:tmpl w:val="7398FDEA"/>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num w:numId="1">
    <w:abstractNumId w:val="16"/>
  </w:num>
  <w:num w:numId="2">
    <w:abstractNumId w:val="15"/>
  </w:num>
  <w:num w:numId="3">
    <w:abstractNumId w:val="10"/>
  </w:num>
  <w:num w:numId="4">
    <w:abstractNumId w:val="11"/>
  </w:num>
  <w:num w:numId="5">
    <w:abstractNumId w:val="12"/>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7"/>
  </w:num>
  <w:num w:numId="12">
    <w:abstractNumId w:val="1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mirrorMargin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qQUA+LMmKCwAAAA="/>
  </w:docVars>
  <w:rsids>
    <w:rsidRoot w:val="009D0F10"/>
    <w:rsid w:val="0000165C"/>
    <w:rsid w:val="000044D8"/>
    <w:rsid w:val="000048BD"/>
    <w:rsid w:val="00010F8B"/>
    <w:rsid w:val="00011218"/>
    <w:rsid w:val="00014022"/>
    <w:rsid w:val="00014E30"/>
    <w:rsid w:val="00015B06"/>
    <w:rsid w:val="00015FB7"/>
    <w:rsid w:val="00016315"/>
    <w:rsid w:val="00022E8C"/>
    <w:rsid w:val="000273A0"/>
    <w:rsid w:val="000366F8"/>
    <w:rsid w:val="00040493"/>
    <w:rsid w:val="000448D8"/>
    <w:rsid w:val="0005081B"/>
    <w:rsid w:val="00052547"/>
    <w:rsid w:val="000525AB"/>
    <w:rsid w:val="000525F9"/>
    <w:rsid w:val="000546DE"/>
    <w:rsid w:val="0005478C"/>
    <w:rsid w:val="00054EF6"/>
    <w:rsid w:val="000552A4"/>
    <w:rsid w:val="00056E75"/>
    <w:rsid w:val="000625E0"/>
    <w:rsid w:val="00071F43"/>
    <w:rsid w:val="00073249"/>
    <w:rsid w:val="00073DD3"/>
    <w:rsid w:val="0007541F"/>
    <w:rsid w:val="0008006F"/>
    <w:rsid w:val="00082490"/>
    <w:rsid w:val="00090099"/>
    <w:rsid w:val="00091D27"/>
    <w:rsid w:val="00092293"/>
    <w:rsid w:val="0009306F"/>
    <w:rsid w:val="00093640"/>
    <w:rsid w:val="000A1735"/>
    <w:rsid w:val="000A23E1"/>
    <w:rsid w:val="000A3C08"/>
    <w:rsid w:val="000A433B"/>
    <w:rsid w:val="000A5921"/>
    <w:rsid w:val="000B261E"/>
    <w:rsid w:val="000B4F10"/>
    <w:rsid w:val="000C0E27"/>
    <w:rsid w:val="000C29D7"/>
    <w:rsid w:val="000C4E29"/>
    <w:rsid w:val="000C6017"/>
    <w:rsid w:val="000C6133"/>
    <w:rsid w:val="000D5208"/>
    <w:rsid w:val="000D669F"/>
    <w:rsid w:val="000E1150"/>
    <w:rsid w:val="000E19A4"/>
    <w:rsid w:val="000E3C6E"/>
    <w:rsid w:val="000E4EC4"/>
    <w:rsid w:val="000E6955"/>
    <w:rsid w:val="000E7F41"/>
    <w:rsid w:val="000F432B"/>
    <w:rsid w:val="001114E3"/>
    <w:rsid w:val="00111A20"/>
    <w:rsid w:val="00111A74"/>
    <w:rsid w:val="00121ED1"/>
    <w:rsid w:val="00124D6B"/>
    <w:rsid w:val="0012572A"/>
    <w:rsid w:val="00126757"/>
    <w:rsid w:val="001300B6"/>
    <w:rsid w:val="0013590C"/>
    <w:rsid w:val="001367E6"/>
    <w:rsid w:val="0013770B"/>
    <w:rsid w:val="00142E06"/>
    <w:rsid w:val="001568A6"/>
    <w:rsid w:val="00157541"/>
    <w:rsid w:val="0016208D"/>
    <w:rsid w:val="00163746"/>
    <w:rsid w:val="00167446"/>
    <w:rsid w:val="00170D3E"/>
    <w:rsid w:val="00172D5B"/>
    <w:rsid w:val="001737B4"/>
    <w:rsid w:val="00173B1C"/>
    <w:rsid w:val="0017482F"/>
    <w:rsid w:val="00182E33"/>
    <w:rsid w:val="001858E2"/>
    <w:rsid w:val="00191156"/>
    <w:rsid w:val="00192C50"/>
    <w:rsid w:val="00194D76"/>
    <w:rsid w:val="00196C0B"/>
    <w:rsid w:val="00197EE0"/>
    <w:rsid w:val="001A0F08"/>
    <w:rsid w:val="001A1A7A"/>
    <w:rsid w:val="001A2302"/>
    <w:rsid w:val="001A2D79"/>
    <w:rsid w:val="001A4B36"/>
    <w:rsid w:val="001A5766"/>
    <w:rsid w:val="001A57A2"/>
    <w:rsid w:val="001A5B92"/>
    <w:rsid w:val="001A7AB0"/>
    <w:rsid w:val="001B0EC5"/>
    <w:rsid w:val="001B5F0D"/>
    <w:rsid w:val="001C122B"/>
    <w:rsid w:val="001C3330"/>
    <w:rsid w:val="001C3F46"/>
    <w:rsid w:val="001C7A68"/>
    <w:rsid w:val="001C7BB5"/>
    <w:rsid w:val="001E0556"/>
    <w:rsid w:val="001E0C34"/>
    <w:rsid w:val="001E69A6"/>
    <w:rsid w:val="001E6E64"/>
    <w:rsid w:val="001E7D1E"/>
    <w:rsid w:val="001F23CB"/>
    <w:rsid w:val="001F2E84"/>
    <w:rsid w:val="001F3545"/>
    <w:rsid w:val="001F3E4B"/>
    <w:rsid w:val="001F574D"/>
    <w:rsid w:val="00203E24"/>
    <w:rsid w:val="00204611"/>
    <w:rsid w:val="002057F4"/>
    <w:rsid w:val="002112EC"/>
    <w:rsid w:val="00214787"/>
    <w:rsid w:val="00214C5A"/>
    <w:rsid w:val="00215FDE"/>
    <w:rsid w:val="00217379"/>
    <w:rsid w:val="002218F6"/>
    <w:rsid w:val="00222852"/>
    <w:rsid w:val="00230CD9"/>
    <w:rsid w:val="00235668"/>
    <w:rsid w:val="00236E3E"/>
    <w:rsid w:val="002432CE"/>
    <w:rsid w:val="002435F0"/>
    <w:rsid w:val="00244DBF"/>
    <w:rsid w:val="00245335"/>
    <w:rsid w:val="0024621B"/>
    <w:rsid w:val="0025232F"/>
    <w:rsid w:val="00252868"/>
    <w:rsid w:val="00252B5E"/>
    <w:rsid w:val="00253252"/>
    <w:rsid w:val="002542DE"/>
    <w:rsid w:val="002545E2"/>
    <w:rsid w:val="002551F7"/>
    <w:rsid w:val="0025789F"/>
    <w:rsid w:val="002638E5"/>
    <w:rsid w:val="002646A8"/>
    <w:rsid w:val="0026552F"/>
    <w:rsid w:val="00266742"/>
    <w:rsid w:val="00267BAB"/>
    <w:rsid w:val="00267F46"/>
    <w:rsid w:val="00272ADE"/>
    <w:rsid w:val="00272D52"/>
    <w:rsid w:val="00273D08"/>
    <w:rsid w:val="00277BFE"/>
    <w:rsid w:val="00280294"/>
    <w:rsid w:val="002831F5"/>
    <w:rsid w:val="0028492F"/>
    <w:rsid w:val="0028611F"/>
    <w:rsid w:val="0028637C"/>
    <w:rsid w:val="00287A95"/>
    <w:rsid w:val="00296D1C"/>
    <w:rsid w:val="002B0E3A"/>
    <w:rsid w:val="002B3D75"/>
    <w:rsid w:val="002C0710"/>
    <w:rsid w:val="002C6788"/>
    <w:rsid w:val="002C7528"/>
    <w:rsid w:val="002D0105"/>
    <w:rsid w:val="002D175E"/>
    <w:rsid w:val="002D18DB"/>
    <w:rsid w:val="002D3A11"/>
    <w:rsid w:val="002D68B7"/>
    <w:rsid w:val="002D6F3F"/>
    <w:rsid w:val="002E00BA"/>
    <w:rsid w:val="002E3BED"/>
    <w:rsid w:val="002E5F3C"/>
    <w:rsid w:val="002E707C"/>
    <w:rsid w:val="002F0E8D"/>
    <w:rsid w:val="002F2B7B"/>
    <w:rsid w:val="002F4773"/>
    <w:rsid w:val="00310020"/>
    <w:rsid w:val="00315F24"/>
    <w:rsid w:val="00316976"/>
    <w:rsid w:val="00320033"/>
    <w:rsid w:val="00321EA8"/>
    <w:rsid w:val="00322EFE"/>
    <w:rsid w:val="00324EFA"/>
    <w:rsid w:val="00326539"/>
    <w:rsid w:val="00327EC0"/>
    <w:rsid w:val="00330057"/>
    <w:rsid w:val="00334461"/>
    <w:rsid w:val="00343B12"/>
    <w:rsid w:val="00344D07"/>
    <w:rsid w:val="00345370"/>
    <w:rsid w:val="00345A49"/>
    <w:rsid w:val="00346331"/>
    <w:rsid w:val="00347F6F"/>
    <w:rsid w:val="0035402E"/>
    <w:rsid w:val="00356A5F"/>
    <w:rsid w:val="003579EA"/>
    <w:rsid w:val="003609BE"/>
    <w:rsid w:val="003709BF"/>
    <w:rsid w:val="00373DA7"/>
    <w:rsid w:val="00375A4A"/>
    <w:rsid w:val="00377C3E"/>
    <w:rsid w:val="003808F6"/>
    <w:rsid w:val="003841A3"/>
    <w:rsid w:val="0038735A"/>
    <w:rsid w:val="00387409"/>
    <w:rsid w:val="00387A1B"/>
    <w:rsid w:val="00387A2D"/>
    <w:rsid w:val="003944CB"/>
    <w:rsid w:val="00397DBE"/>
    <w:rsid w:val="003A4B9C"/>
    <w:rsid w:val="003A6A2F"/>
    <w:rsid w:val="003A6AB1"/>
    <w:rsid w:val="003B0FA2"/>
    <w:rsid w:val="003B764A"/>
    <w:rsid w:val="003C514B"/>
    <w:rsid w:val="003C690F"/>
    <w:rsid w:val="003C7BBD"/>
    <w:rsid w:val="003D4967"/>
    <w:rsid w:val="003D4EF6"/>
    <w:rsid w:val="003D5BD5"/>
    <w:rsid w:val="003E01AB"/>
    <w:rsid w:val="003E2F05"/>
    <w:rsid w:val="003E75BA"/>
    <w:rsid w:val="003F024D"/>
    <w:rsid w:val="003F186D"/>
    <w:rsid w:val="003F7D81"/>
    <w:rsid w:val="004008BB"/>
    <w:rsid w:val="004014D7"/>
    <w:rsid w:val="00401F8E"/>
    <w:rsid w:val="00403A1A"/>
    <w:rsid w:val="00412BB0"/>
    <w:rsid w:val="00413A21"/>
    <w:rsid w:val="00413AAA"/>
    <w:rsid w:val="00415BFE"/>
    <w:rsid w:val="004161D8"/>
    <w:rsid w:val="004163E4"/>
    <w:rsid w:val="004176E3"/>
    <w:rsid w:val="00420A04"/>
    <w:rsid w:val="00422E59"/>
    <w:rsid w:val="0042343C"/>
    <w:rsid w:val="00425FC3"/>
    <w:rsid w:val="00427F23"/>
    <w:rsid w:val="00431F05"/>
    <w:rsid w:val="00436C20"/>
    <w:rsid w:val="004400AD"/>
    <w:rsid w:val="004403DF"/>
    <w:rsid w:val="004470BF"/>
    <w:rsid w:val="00450217"/>
    <w:rsid w:val="00450528"/>
    <w:rsid w:val="00452940"/>
    <w:rsid w:val="0045679A"/>
    <w:rsid w:val="00457699"/>
    <w:rsid w:val="0046674D"/>
    <w:rsid w:val="004679B7"/>
    <w:rsid w:val="004759E5"/>
    <w:rsid w:val="004767C6"/>
    <w:rsid w:val="00477098"/>
    <w:rsid w:val="0048081C"/>
    <w:rsid w:val="00484C73"/>
    <w:rsid w:val="00491331"/>
    <w:rsid w:val="004938B0"/>
    <w:rsid w:val="00493E16"/>
    <w:rsid w:val="0049759E"/>
    <w:rsid w:val="004A26FE"/>
    <w:rsid w:val="004A64A4"/>
    <w:rsid w:val="004B6DF0"/>
    <w:rsid w:val="004C1FAE"/>
    <w:rsid w:val="004C3918"/>
    <w:rsid w:val="004C5224"/>
    <w:rsid w:val="004D3658"/>
    <w:rsid w:val="004D62DB"/>
    <w:rsid w:val="004D6912"/>
    <w:rsid w:val="004E0FBC"/>
    <w:rsid w:val="004E1394"/>
    <w:rsid w:val="004E332E"/>
    <w:rsid w:val="004E40B1"/>
    <w:rsid w:val="004F2516"/>
    <w:rsid w:val="004F7EC3"/>
    <w:rsid w:val="00501ECD"/>
    <w:rsid w:val="00504521"/>
    <w:rsid w:val="00507408"/>
    <w:rsid w:val="00507E53"/>
    <w:rsid w:val="00516873"/>
    <w:rsid w:val="00523495"/>
    <w:rsid w:val="00525F2E"/>
    <w:rsid w:val="00527264"/>
    <w:rsid w:val="00535129"/>
    <w:rsid w:val="00541A9D"/>
    <w:rsid w:val="0054420A"/>
    <w:rsid w:val="0054579C"/>
    <w:rsid w:val="00550C37"/>
    <w:rsid w:val="0055234C"/>
    <w:rsid w:val="00556467"/>
    <w:rsid w:val="00557557"/>
    <w:rsid w:val="00563C98"/>
    <w:rsid w:val="0057301C"/>
    <w:rsid w:val="00576E63"/>
    <w:rsid w:val="005803C6"/>
    <w:rsid w:val="00582863"/>
    <w:rsid w:val="00586A9E"/>
    <w:rsid w:val="005973D4"/>
    <w:rsid w:val="005A217D"/>
    <w:rsid w:val="005A3354"/>
    <w:rsid w:val="005A6E05"/>
    <w:rsid w:val="005B26B4"/>
    <w:rsid w:val="005B2C59"/>
    <w:rsid w:val="005B3A54"/>
    <w:rsid w:val="005B3BDD"/>
    <w:rsid w:val="005B6FD2"/>
    <w:rsid w:val="005C2B69"/>
    <w:rsid w:val="005C3C2D"/>
    <w:rsid w:val="005C5E0A"/>
    <w:rsid w:val="005C6DA6"/>
    <w:rsid w:val="005D08A2"/>
    <w:rsid w:val="005D1102"/>
    <w:rsid w:val="005D1794"/>
    <w:rsid w:val="005D17B0"/>
    <w:rsid w:val="005D28B5"/>
    <w:rsid w:val="005D6858"/>
    <w:rsid w:val="005E14CE"/>
    <w:rsid w:val="005E191E"/>
    <w:rsid w:val="005E1E02"/>
    <w:rsid w:val="005E5420"/>
    <w:rsid w:val="005F40C1"/>
    <w:rsid w:val="005F4156"/>
    <w:rsid w:val="005F50AE"/>
    <w:rsid w:val="005F7ABE"/>
    <w:rsid w:val="00601C5C"/>
    <w:rsid w:val="00602669"/>
    <w:rsid w:val="006046C1"/>
    <w:rsid w:val="006108C9"/>
    <w:rsid w:val="00610B96"/>
    <w:rsid w:val="0061259A"/>
    <w:rsid w:val="00615ED6"/>
    <w:rsid w:val="00617BE2"/>
    <w:rsid w:val="00621756"/>
    <w:rsid w:val="0062508C"/>
    <w:rsid w:val="00625309"/>
    <w:rsid w:val="00626F39"/>
    <w:rsid w:val="00626F75"/>
    <w:rsid w:val="00631170"/>
    <w:rsid w:val="00634450"/>
    <w:rsid w:val="00642401"/>
    <w:rsid w:val="0064267C"/>
    <w:rsid w:val="00654245"/>
    <w:rsid w:val="006608CA"/>
    <w:rsid w:val="006629D3"/>
    <w:rsid w:val="00662EF6"/>
    <w:rsid w:val="00665902"/>
    <w:rsid w:val="0066598B"/>
    <w:rsid w:val="00670C07"/>
    <w:rsid w:val="00671F3E"/>
    <w:rsid w:val="00672056"/>
    <w:rsid w:val="00673A61"/>
    <w:rsid w:val="00676163"/>
    <w:rsid w:val="00677039"/>
    <w:rsid w:val="00682C1D"/>
    <w:rsid w:val="006833ED"/>
    <w:rsid w:val="006853FA"/>
    <w:rsid w:val="00691077"/>
    <w:rsid w:val="00692831"/>
    <w:rsid w:val="00696A67"/>
    <w:rsid w:val="006A05EC"/>
    <w:rsid w:val="006A10EB"/>
    <w:rsid w:val="006A1943"/>
    <w:rsid w:val="006A1A8C"/>
    <w:rsid w:val="006A237F"/>
    <w:rsid w:val="006A2466"/>
    <w:rsid w:val="006A2B22"/>
    <w:rsid w:val="006A504E"/>
    <w:rsid w:val="006B0443"/>
    <w:rsid w:val="006B2FB3"/>
    <w:rsid w:val="006B373E"/>
    <w:rsid w:val="006B567F"/>
    <w:rsid w:val="006B6EB7"/>
    <w:rsid w:val="006C2413"/>
    <w:rsid w:val="006C25F2"/>
    <w:rsid w:val="006D1381"/>
    <w:rsid w:val="006D356B"/>
    <w:rsid w:val="006D35CA"/>
    <w:rsid w:val="006D6066"/>
    <w:rsid w:val="006D6219"/>
    <w:rsid w:val="006E6DE8"/>
    <w:rsid w:val="006F22B2"/>
    <w:rsid w:val="006F3921"/>
    <w:rsid w:val="006F6FDB"/>
    <w:rsid w:val="007004A4"/>
    <w:rsid w:val="00707F4B"/>
    <w:rsid w:val="00710A97"/>
    <w:rsid w:val="00711E5E"/>
    <w:rsid w:val="00712828"/>
    <w:rsid w:val="007171AA"/>
    <w:rsid w:val="007200F4"/>
    <w:rsid w:val="007222CE"/>
    <w:rsid w:val="00722485"/>
    <w:rsid w:val="00722CD9"/>
    <w:rsid w:val="00727383"/>
    <w:rsid w:val="00730899"/>
    <w:rsid w:val="007376A7"/>
    <w:rsid w:val="00737A8F"/>
    <w:rsid w:val="00742D28"/>
    <w:rsid w:val="00743848"/>
    <w:rsid w:val="0074634B"/>
    <w:rsid w:val="007465F9"/>
    <w:rsid w:val="0075459B"/>
    <w:rsid w:val="00755E36"/>
    <w:rsid w:val="0076490B"/>
    <w:rsid w:val="007663F6"/>
    <w:rsid w:val="007678B3"/>
    <w:rsid w:val="00767BCD"/>
    <w:rsid w:val="00773220"/>
    <w:rsid w:val="007737AB"/>
    <w:rsid w:val="00782249"/>
    <w:rsid w:val="00783A67"/>
    <w:rsid w:val="007847BF"/>
    <w:rsid w:val="00784F5C"/>
    <w:rsid w:val="0079371A"/>
    <w:rsid w:val="0079705A"/>
    <w:rsid w:val="007976B9"/>
    <w:rsid w:val="00797CAC"/>
    <w:rsid w:val="007A60D5"/>
    <w:rsid w:val="007A7088"/>
    <w:rsid w:val="007A7FB5"/>
    <w:rsid w:val="007B18C0"/>
    <w:rsid w:val="007B35BE"/>
    <w:rsid w:val="007B5535"/>
    <w:rsid w:val="007C042D"/>
    <w:rsid w:val="007C047F"/>
    <w:rsid w:val="007C0F55"/>
    <w:rsid w:val="007D27A4"/>
    <w:rsid w:val="007E0B18"/>
    <w:rsid w:val="007E36F4"/>
    <w:rsid w:val="007E3CA3"/>
    <w:rsid w:val="007E63BC"/>
    <w:rsid w:val="007F366B"/>
    <w:rsid w:val="007F525F"/>
    <w:rsid w:val="007F5A0B"/>
    <w:rsid w:val="00803AFD"/>
    <w:rsid w:val="00803D57"/>
    <w:rsid w:val="00805888"/>
    <w:rsid w:val="008165ED"/>
    <w:rsid w:val="00816788"/>
    <w:rsid w:val="00817943"/>
    <w:rsid w:val="00817A75"/>
    <w:rsid w:val="00822804"/>
    <w:rsid w:val="0082376B"/>
    <w:rsid w:val="0083169C"/>
    <w:rsid w:val="00832896"/>
    <w:rsid w:val="00834952"/>
    <w:rsid w:val="008376FA"/>
    <w:rsid w:val="008439B3"/>
    <w:rsid w:val="0085073A"/>
    <w:rsid w:val="00853183"/>
    <w:rsid w:val="00855520"/>
    <w:rsid w:val="00860136"/>
    <w:rsid w:val="00862EF0"/>
    <w:rsid w:val="0086531A"/>
    <w:rsid w:val="00870943"/>
    <w:rsid w:val="00871B0B"/>
    <w:rsid w:val="00881E41"/>
    <w:rsid w:val="008829CA"/>
    <w:rsid w:val="00887B79"/>
    <w:rsid w:val="008908E0"/>
    <w:rsid w:val="008917A0"/>
    <w:rsid w:val="008932C1"/>
    <w:rsid w:val="008A1118"/>
    <w:rsid w:val="008A2AD6"/>
    <w:rsid w:val="008A2B55"/>
    <w:rsid w:val="008A40E9"/>
    <w:rsid w:val="008A6365"/>
    <w:rsid w:val="008B15D7"/>
    <w:rsid w:val="008B4B28"/>
    <w:rsid w:val="008B5772"/>
    <w:rsid w:val="008B6255"/>
    <w:rsid w:val="008C205D"/>
    <w:rsid w:val="008C3F45"/>
    <w:rsid w:val="008C41EB"/>
    <w:rsid w:val="008D066B"/>
    <w:rsid w:val="008E0B88"/>
    <w:rsid w:val="008E0D96"/>
    <w:rsid w:val="008E159F"/>
    <w:rsid w:val="008E39C8"/>
    <w:rsid w:val="008E4137"/>
    <w:rsid w:val="008E52D0"/>
    <w:rsid w:val="008E634D"/>
    <w:rsid w:val="008E6477"/>
    <w:rsid w:val="008E7992"/>
    <w:rsid w:val="008F1971"/>
    <w:rsid w:val="008F1AA0"/>
    <w:rsid w:val="008F2C1D"/>
    <w:rsid w:val="008F5A00"/>
    <w:rsid w:val="008F6100"/>
    <w:rsid w:val="008F7476"/>
    <w:rsid w:val="009008F7"/>
    <w:rsid w:val="0090567A"/>
    <w:rsid w:val="00905EAE"/>
    <w:rsid w:val="009075A9"/>
    <w:rsid w:val="0091047D"/>
    <w:rsid w:val="00911ADE"/>
    <w:rsid w:val="0091456C"/>
    <w:rsid w:val="00914EED"/>
    <w:rsid w:val="009166D5"/>
    <w:rsid w:val="0091748D"/>
    <w:rsid w:val="0092032B"/>
    <w:rsid w:val="009271C7"/>
    <w:rsid w:val="00932A67"/>
    <w:rsid w:val="00952699"/>
    <w:rsid w:val="00954756"/>
    <w:rsid w:val="00956E19"/>
    <w:rsid w:val="00962A69"/>
    <w:rsid w:val="0097439A"/>
    <w:rsid w:val="0097632D"/>
    <w:rsid w:val="00981F1B"/>
    <w:rsid w:val="00982AE6"/>
    <w:rsid w:val="0098421A"/>
    <w:rsid w:val="00985B21"/>
    <w:rsid w:val="00990E81"/>
    <w:rsid w:val="00991ECC"/>
    <w:rsid w:val="00995C27"/>
    <w:rsid w:val="00996E50"/>
    <w:rsid w:val="00997440"/>
    <w:rsid w:val="009A0220"/>
    <w:rsid w:val="009A03DC"/>
    <w:rsid w:val="009A41CC"/>
    <w:rsid w:val="009B3492"/>
    <w:rsid w:val="009C2D9F"/>
    <w:rsid w:val="009C2E15"/>
    <w:rsid w:val="009C3930"/>
    <w:rsid w:val="009C3B24"/>
    <w:rsid w:val="009D0F10"/>
    <w:rsid w:val="009D277D"/>
    <w:rsid w:val="009E132D"/>
    <w:rsid w:val="009E1695"/>
    <w:rsid w:val="009E7080"/>
    <w:rsid w:val="009F16DE"/>
    <w:rsid w:val="009F3F9B"/>
    <w:rsid w:val="009F6344"/>
    <w:rsid w:val="00A0228F"/>
    <w:rsid w:val="00A02F2C"/>
    <w:rsid w:val="00A101B6"/>
    <w:rsid w:val="00A12F52"/>
    <w:rsid w:val="00A1569D"/>
    <w:rsid w:val="00A15E0E"/>
    <w:rsid w:val="00A3248F"/>
    <w:rsid w:val="00A342AA"/>
    <w:rsid w:val="00A35971"/>
    <w:rsid w:val="00A366C7"/>
    <w:rsid w:val="00A455B1"/>
    <w:rsid w:val="00A55986"/>
    <w:rsid w:val="00A620C7"/>
    <w:rsid w:val="00A64394"/>
    <w:rsid w:val="00A703BF"/>
    <w:rsid w:val="00A715F5"/>
    <w:rsid w:val="00A720A4"/>
    <w:rsid w:val="00A74A6A"/>
    <w:rsid w:val="00A74FAC"/>
    <w:rsid w:val="00A773E1"/>
    <w:rsid w:val="00A77AED"/>
    <w:rsid w:val="00A840BB"/>
    <w:rsid w:val="00A85CB9"/>
    <w:rsid w:val="00A86407"/>
    <w:rsid w:val="00A94459"/>
    <w:rsid w:val="00A96865"/>
    <w:rsid w:val="00A96F4B"/>
    <w:rsid w:val="00A97555"/>
    <w:rsid w:val="00AA10A0"/>
    <w:rsid w:val="00AA1267"/>
    <w:rsid w:val="00AA7CAC"/>
    <w:rsid w:val="00AA7F10"/>
    <w:rsid w:val="00AB303F"/>
    <w:rsid w:val="00AB331E"/>
    <w:rsid w:val="00AB4F8E"/>
    <w:rsid w:val="00AC1702"/>
    <w:rsid w:val="00AC36FC"/>
    <w:rsid w:val="00AC4F0D"/>
    <w:rsid w:val="00AC635D"/>
    <w:rsid w:val="00AE1690"/>
    <w:rsid w:val="00AE308A"/>
    <w:rsid w:val="00AE484C"/>
    <w:rsid w:val="00AE5718"/>
    <w:rsid w:val="00AE73AD"/>
    <w:rsid w:val="00AF2ECC"/>
    <w:rsid w:val="00AF493A"/>
    <w:rsid w:val="00B04A71"/>
    <w:rsid w:val="00B075F5"/>
    <w:rsid w:val="00B117F6"/>
    <w:rsid w:val="00B123D8"/>
    <w:rsid w:val="00B12643"/>
    <w:rsid w:val="00B15686"/>
    <w:rsid w:val="00B15737"/>
    <w:rsid w:val="00B20B0E"/>
    <w:rsid w:val="00B23158"/>
    <w:rsid w:val="00B24FA7"/>
    <w:rsid w:val="00B27B36"/>
    <w:rsid w:val="00B342AD"/>
    <w:rsid w:val="00B36097"/>
    <w:rsid w:val="00B36A5D"/>
    <w:rsid w:val="00B40204"/>
    <w:rsid w:val="00B4475E"/>
    <w:rsid w:val="00B448A9"/>
    <w:rsid w:val="00B47BDF"/>
    <w:rsid w:val="00B51674"/>
    <w:rsid w:val="00B51DAA"/>
    <w:rsid w:val="00B753A0"/>
    <w:rsid w:val="00B75F98"/>
    <w:rsid w:val="00B81CD8"/>
    <w:rsid w:val="00B87223"/>
    <w:rsid w:val="00B91BD5"/>
    <w:rsid w:val="00B937D3"/>
    <w:rsid w:val="00B943B2"/>
    <w:rsid w:val="00BA0276"/>
    <w:rsid w:val="00BA4F2C"/>
    <w:rsid w:val="00BB1321"/>
    <w:rsid w:val="00BB31E2"/>
    <w:rsid w:val="00BB486A"/>
    <w:rsid w:val="00BC53DD"/>
    <w:rsid w:val="00BD03E6"/>
    <w:rsid w:val="00BD661E"/>
    <w:rsid w:val="00BE3DDF"/>
    <w:rsid w:val="00BE554B"/>
    <w:rsid w:val="00BE7E45"/>
    <w:rsid w:val="00BF0B25"/>
    <w:rsid w:val="00BF2A4D"/>
    <w:rsid w:val="00BF6260"/>
    <w:rsid w:val="00C00835"/>
    <w:rsid w:val="00C00952"/>
    <w:rsid w:val="00C00E33"/>
    <w:rsid w:val="00C0259C"/>
    <w:rsid w:val="00C0538D"/>
    <w:rsid w:val="00C05EDD"/>
    <w:rsid w:val="00C11E3A"/>
    <w:rsid w:val="00C12AC6"/>
    <w:rsid w:val="00C133D5"/>
    <w:rsid w:val="00C142F6"/>
    <w:rsid w:val="00C14BAB"/>
    <w:rsid w:val="00C21BFF"/>
    <w:rsid w:val="00C22BFE"/>
    <w:rsid w:val="00C23B95"/>
    <w:rsid w:val="00C246D7"/>
    <w:rsid w:val="00C25741"/>
    <w:rsid w:val="00C41783"/>
    <w:rsid w:val="00C417EE"/>
    <w:rsid w:val="00C41D66"/>
    <w:rsid w:val="00C44B17"/>
    <w:rsid w:val="00C519FB"/>
    <w:rsid w:val="00C526E2"/>
    <w:rsid w:val="00C55223"/>
    <w:rsid w:val="00C55532"/>
    <w:rsid w:val="00C608CC"/>
    <w:rsid w:val="00C61D58"/>
    <w:rsid w:val="00C62BF4"/>
    <w:rsid w:val="00C62D21"/>
    <w:rsid w:val="00C62F89"/>
    <w:rsid w:val="00C65BA0"/>
    <w:rsid w:val="00C728F5"/>
    <w:rsid w:val="00C75EFE"/>
    <w:rsid w:val="00C76DF9"/>
    <w:rsid w:val="00C85588"/>
    <w:rsid w:val="00C905F8"/>
    <w:rsid w:val="00C95A94"/>
    <w:rsid w:val="00C96647"/>
    <w:rsid w:val="00C96B95"/>
    <w:rsid w:val="00C978BB"/>
    <w:rsid w:val="00CA2248"/>
    <w:rsid w:val="00CA3380"/>
    <w:rsid w:val="00CA754F"/>
    <w:rsid w:val="00CB5119"/>
    <w:rsid w:val="00CB6846"/>
    <w:rsid w:val="00CB7AD2"/>
    <w:rsid w:val="00CC1E97"/>
    <w:rsid w:val="00CC5E79"/>
    <w:rsid w:val="00CC748E"/>
    <w:rsid w:val="00CC7627"/>
    <w:rsid w:val="00CD31F9"/>
    <w:rsid w:val="00CD4190"/>
    <w:rsid w:val="00CD61B7"/>
    <w:rsid w:val="00CD62D3"/>
    <w:rsid w:val="00CE01B6"/>
    <w:rsid w:val="00CE0C4E"/>
    <w:rsid w:val="00CE33D4"/>
    <w:rsid w:val="00CE7DE6"/>
    <w:rsid w:val="00CF077D"/>
    <w:rsid w:val="00CF144F"/>
    <w:rsid w:val="00CF1C0C"/>
    <w:rsid w:val="00CF318F"/>
    <w:rsid w:val="00CF3EE8"/>
    <w:rsid w:val="00CF41B3"/>
    <w:rsid w:val="00CF45ED"/>
    <w:rsid w:val="00CF6E10"/>
    <w:rsid w:val="00CF6F26"/>
    <w:rsid w:val="00CF7172"/>
    <w:rsid w:val="00D03570"/>
    <w:rsid w:val="00D048C6"/>
    <w:rsid w:val="00D07862"/>
    <w:rsid w:val="00D111B1"/>
    <w:rsid w:val="00D12C68"/>
    <w:rsid w:val="00D16105"/>
    <w:rsid w:val="00D1692B"/>
    <w:rsid w:val="00D204FE"/>
    <w:rsid w:val="00D23677"/>
    <w:rsid w:val="00D2429A"/>
    <w:rsid w:val="00D25296"/>
    <w:rsid w:val="00D3090C"/>
    <w:rsid w:val="00D309E2"/>
    <w:rsid w:val="00D31D44"/>
    <w:rsid w:val="00D3300F"/>
    <w:rsid w:val="00D338B3"/>
    <w:rsid w:val="00D3416D"/>
    <w:rsid w:val="00D368E0"/>
    <w:rsid w:val="00D40BB5"/>
    <w:rsid w:val="00D4286C"/>
    <w:rsid w:val="00D436C5"/>
    <w:rsid w:val="00D4787D"/>
    <w:rsid w:val="00D51A53"/>
    <w:rsid w:val="00D5389D"/>
    <w:rsid w:val="00D53A26"/>
    <w:rsid w:val="00D53B6F"/>
    <w:rsid w:val="00D568D0"/>
    <w:rsid w:val="00D57AEE"/>
    <w:rsid w:val="00D634A6"/>
    <w:rsid w:val="00D63A49"/>
    <w:rsid w:val="00D647B7"/>
    <w:rsid w:val="00D661EC"/>
    <w:rsid w:val="00D67BFF"/>
    <w:rsid w:val="00D752E1"/>
    <w:rsid w:val="00D83AA8"/>
    <w:rsid w:val="00D84F30"/>
    <w:rsid w:val="00D86D1F"/>
    <w:rsid w:val="00D90EBE"/>
    <w:rsid w:val="00D91C4E"/>
    <w:rsid w:val="00D933EF"/>
    <w:rsid w:val="00D94A8E"/>
    <w:rsid w:val="00D95CBB"/>
    <w:rsid w:val="00D97066"/>
    <w:rsid w:val="00D97A39"/>
    <w:rsid w:val="00D97D67"/>
    <w:rsid w:val="00DA14AF"/>
    <w:rsid w:val="00DB2568"/>
    <w:rsid w:val="00DB2A5D"/>
    <w:rsid w:val="00DB2D65"/>
    <w:rsid w:val="00DB7E58"/>
    <w:rsid w:val="00DC3D10"/>
    <w:rsid w:val="00DC5C96"/>
    <w:rsid w:val="00DD0230"/>
    <w:rsid w:val="00DD1227"/>
    <w:rsid w:val="00DD3309"/>
    <w:rsid w:val="00DD73CC"/>
    <w:rsid w:val="00DE2BA0"/>
    <w:rsid w:val="00DF2D25"/>
    <w:rsid w:val="00DF4941"/>
    <w:rsid w:val="00DF4F7A"/>
    <w:rsid w:val="00DF53B2"/>
    <w:rsid w:val="00DF565A"/>
    <w:rsid w:val="00DF6389"/>
    <w:rsid w:val="00E00E6D"/>
    <w:rsid w:val="00E0234B"/>
    <w:rsid w:val="00E04632"/>
    <w:rsid w:val="00E06E34"/>
    <w:rsid w:val="00E12764"/>
    <w:rsid w:val="00E25516"/>
    <w:rsid w:val="00E2737A"/>
    <w:rsid w:val="00E30C94"/>
    <w:rsid w:val="00E406D8"/>
    <w:rsid w:val="00E40899"/>
    <w:rsid w:val="00E42354"/>
    <w:rsid w:val="00E4333D"/>
    <w:rsid w:val="00E47CE9"/>
    <w:rsid w:val="00E47EA6"/>
    <w:rsid w:val="00E52DBD"/>
    <w:rsid w:val="00E53314"/>
    <w:rsid w:val="00E54D81"/>
    <w:rsid w:val="00E55031"/>
    <w:rsid w:val="00E56457"/>
    <w:rsid w:val="00E57A3D"/>
    <w:rsid w:val="00E61798"/>
    <w:rsid w:val="00E618FD"/>
    <w:rsid w:val="00E62125"/>
    <w:rsid w:val="00E6303A"/>
    <w:rsid w:val="00E66729"/>
    <w:rsid w:val="00E734E2"/>
    <w:rsid w:val="00E73D95"/>
    <w:rsid w:val="00E770B7"/>
    <w:rsid w:val="00E848A7"/>
    <w:rsid w:val="00E8513C"/>
    <w:rsid w:val="00E85549"/>
    <w:rsid w:val="00E86B84"/>
    <w:rsid w:val="00E94E00"/>
    <w:rsid w:val="00E95D2A"/>
    <w:rsid w:val="00E95F08"/>
    <w:rsid w:val="00EB4079"/>
    <w:rsid w:val="00EB566A"/>
    <w:rsid w:val="00EB593C"/>
    <w:rsid w:val="00EB6479"/>
    <w:rsid w:val="00EC065E"/>
    <w:rsid w:val="00EC34B6"/>
    <w:rsid w:val="00EC35B8"/>
    <w:rsid w:val="00EC703C"/>
    <w:rsid w:val="00ED093B"/>
    <w:rsid w:val="00ED14C9"/>
    <w:rsid w:val="00ED2720"/>
    <w:rsid w:val="00ED2731"/>
    <w:rsid w:val="00ED3987"/>
    <w:rsid w:val="00ED4D23"/>
    <w:rsid w:val="00ED612C"/>
    <w:rsid w:val="00ED6C96"/>
    <w:rsid w:val="00EE575F"/>
    <w:rsid w:val="00EE63B3"/>
    <w:rsid w:val="00EE6D9E"/>
    <w:rsid w:val="00EF01D0"/>
    <w:rsid w:val="00EF3E3C"/>
    <w:rsid w:val="00F00949"/>
    <w:rsid w:val="00F00E64"/>
    <w:rsid w:val="00F0251E"/>
    <w:rsid w:val="00F04BD3"/>
    <w:rsid w:val="00F06158"/>
    <w:rsid w:val="00F16E14"/>
    <w:rsid w:val="00F23228"/>
    <w:rsid w:val="00F26D7E"/>
    <w:rsid w:val="00F3167A"/>
    <w:rsid w:val="00F31E19"/>
    <w:rsid w:val="00F33426"/>
    <w:rsid w:val="00F34BF5"/>
    <w:rsid w:val="00F3696A"/>
    <w:rsid w:val="00F37827"/>
    <w:rsid w:val="00F37E48"/>
    <w:rsid w:val="00F41A6C"/>
    <w:rsid w:val="00F41B6D"/>
    <w:rsid w:val="00F41CE9"/>
    <w:rsid w:val="00F42576"/>
    <w:rsid w:val="00F448EF"/>
    <w:rsid w:val="00F44C68"/>
    <w:rsid w:val="00F45077"/>
    <w:rsid w:val="00F51AD6"/>
    <w:rsid w:val="00F54A46"/>
    <w:rsid w:val="00F5631B"/>
    <w:rsid w:val="00F615E5"/>
    <w:rsid w:val="00F66B20"/>
    <w:rsid w:val="00F67584"/>
    <w:rsid w:val="00F72C82"/>
    <w:rsid w:val="00F8677B"/>
    <w:rsid w:val="00F87F2A"/>
    <w:rsid w:val="00F92BE6"/>
    <w:rsid w:val="00F9740B"/>
    <w:rsid w:val="00FA30D7"/>
    <w:rsid w:val="00FA5196"/>
    <w:rsid w:val="00FA55A8"/>
    <w:rsid w:val="00FA656D"/>
    <w:rsid w:val="00FA6DDA"/>
    <w:rsid w:val="00FB64E8"/>
    <w:rsid w:val="00FC0E4B"/>
    <w:rsid w:val="00FC21C7"/>
    <w:rsid w:val="00FC394E"/>
    <w:rsid w:val="00FC4A1D"/>
    <w:rsid w:val="00FC6499"/>
    <w:rsid w:val="00FD0491"/>
    <w:rsid w:val="00FD4BC0"/>
    <w:rsid w:val="00FE1622"/>
    <w:rsid w:val="00FE2C5E"/>
    <w:rsid w:val="00FE7564"/>
    <w:rsid w:val="00FF3C2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767C6"/>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aliases w:val="Heading 3 [PACKT]"/>
    <w:basedOn w:val="Normal"/>
    <w:next w:val="Normal"/>
    <w:link w:val="Heading3Char"/>
    <w:unhideWhenUsed/>
    <w:rsid w:val="00EC065E"/>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aliases w:val="Heading 4 [PACKT]"/>
    <w:next w:val="NormalPACKT"/>
    <w:link w:val="Heading4Char"/>
    <w:rsid w:val="00EC065E"/>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EC065E"/>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EC065E"/>
    <w:pPr>
      <w:spacing w:before="120"/>
      <w:outlineLvl w:val="5"/>
    </w:pPr>
    <w:rPr>
      <w:b w:val="0"/>
      <w:bCs w:val="0"/>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7171AA"/>
    <w:rPr>
      <w:rFonts w:ascii="Lucida Console" w:hAnsi="Lucida Console"/>
      <w:color w:val="747959"/>
      <w:sz w:val="19"/>
      <w:szCs w:val="18"/>
    </w:rPr>
  </w:style>
  <w:style w:type="paragraph" w:customStyle="1" w:styleId="CodePACKT">
    <w:name w:val="Code [PACKT]"/>
    <w:basedOn w:val="NormalPACKT"/>
    <w:uiPriority w:val="99"/>
    <w:qFormat/>
    <w:rsid w:val="008B4B28"/>
    <w:pPr>
      <w:spacing w:after="50"/>
      <w:ind w:left="709"/>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F615E5"/>
    <w:pPr>
      <w:numPr>
        <w:numId w:val="2"/>
      </w:numPr>
      <w:tabs>
        <w:tab w:val="left" w:pos="360"/>
      </w:tabs>
      <w:suppressAutoHyphens/>
      <w:spacing w:after="60"/>
      <w:ind w:right="360"/>
    </w:pPr>
    <w:rPr>
      <w:lang w:val="en-GB" w:eastAsia="en-GB"/>
    </w:r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C96647"/>
    <w:rPr>
      <w:rFonts w:ascii="Arial" w:hAnsi="Arial"/>
      <w:sz w:val="20"/>
      <w:szCs w:val="20"/>
    </w:rPr>
  </w:style>
  <w:style w:type="character" w:customStyle="1" w:styleId="CommentTextChar">
    <w:name w:val="Comment Text Char"/>
    <w:basedOn w:val="DefaultParagraphFont"/>
    <w:link w:val="CommentText"/>
    <w:uiPriority w:val="99"/>
    <w:rsid w:val="00C96647"/>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uiPriority w:val="99"/>
    <w:qFormat/>
    <w:rsid w:val="001300B6"/>
    <w:pPr>
      <w:spacing w:before="240" w:after="240" w:line="240" w:lineRule="auto"/>
      <w:jc w:val="center"/>
    </w:pPr>
    <w:rPr>
      <w:rFonts w:ascii="Times New Roman" w:eastAsia="Times New Roman" w:hAnsi="Times New Roman" w:cs="Times New Roman"/>
      <w:noProof/>
      <w:sz w:val="20"/>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aliases w:val="Heading 3 [PACKT] Char"/>
    <w:basedOn w:val="DefaultParagraphFont"/>
    <w:link w:val="Heading3"/>
    <w:rsid w:val="00EC065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aliases w:val="Heading 4 [PACKT] Char"/>
    <w:basedOn w:val="DefaultParagraphFont"/>
    <w:link w:val="Heading4"/>
    <w:rsid w:val="00EC065E"/>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EC065E"/>
    <w:rPr>
      <w:rFonts w:ascii="Arial" w:eastAsia="Times New Roman" w:hAnsi="Arial" w:cs="Arial"/>
      <w:b/>
      <w:color w:val="000000"/>
      <w:szCs w:val="26"/>
    </w:rPr>
  </w:style>
  <w:style w:type="character" w:customStyle="1" w:styleId="Heading6Char">
    <w:name w:val="Heading 6 Char"/>
    <w:aliases w:val="Heading 6 [PACKT] Char"/>
    <w:basedOn w:val="DefaultParagraphFont"/>
    <w:link w:val="Heading6"/>
    <w:rsid w:val="00EC065E"/>
    <w:rPr>
      <w:rFonts w:ascii="Arial" w:eastAsia="Times New Roman" w:hAnsi="Arial" w:cs="Arial"/>
      <w:iCs/>
      <w:color w:val="365F91"/>
      <w:sz w:val="20"/>
    </w:rPr>
  </w:style>
  <w:style w:type="character" w:styleId="HTMLCode">
    <w:name w:val="HTML Code"/>
    <w:basedOn w:val="DefaultParagraphFont"/>
    <w:uiPriority w:val="99"/>
    <w:semiHidden/>
    <w:unhideWhenUsed/>
    <w:rsid w:val="00EC065E"/>
    <w:rPr>
      <w:rFonts w:ascii="Courier New" w:eastAsia="Times New Roman" w:hAnsi="Courier New" w:cs="Courier New"/>
      <w:sz w:val="20"/>
      <w:szCs w:val="20"/>
    </w:rPr>
  </w:style>
  <w:style w:type="character" w:customStyle="1" w:styleId="InlineCode">
    <w:name w:val="InlineCode"/>
    <w:rsid w:val="00EC065E"/>
    <w:rPr>
      <w:rFonts w:ascii="Courier New" w:hAnsi="Courier New"/>
      <w:noProof/>
      <w:color w:val="auto"/>
    </w:rPr>
  </w:style>
  <w:style w:type="paragraph" w:customStyle="1" w:styleId="ListBulleted">
    <w:name w:val="ListBulleted"/>
    <w:rsid w:val="00EC065E"/>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EC065E"/>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C065E"/>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C065E"/>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EC065E"/>
    <w:rPr>
      <w:rFonts w:ascii="Wingdings3" w:hAnsi="Wingdings3" w:hint="default"/>
      <w:b w:val="0"/>
      <w:bCs w:val="0"/>
      <w:i w:val="0"/>
      <w:iCs w:val="0"/>
      <w:color w:val="000000"/>
      <w:sz w:val="14"/>
      <w:szCs w:val="14"/>
    </w:rPr>
  </w:style>
  <w:style w:type="paragraph" w:customStyle="1" w:styleId="code">
    <w:name w:val="code"/>
    <w:basedOn w:val="Normal"/>
    <w:uiPriority w:val="99"/>
    <w:rsid w:val="00EC065E"/>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EC065E"/>
  </w:style>
  <w:style w:type="paragraph" w:styleId="NormalWeb">
    <w:name w:val="Normal (Web)"/>
    <w:basedOn w:val="Normal"/>
    <w:uiPriority w:val="99"/>
    <w:semiHidden/>
    <w:unhideWhenUsed/>
    <w:rsid w:val="00EC065E"/>
    <w:pPr>
      <w:spacing w:before="100" w:beforeAutospacing="1" w:after="100" w:afterAutospacing="1"/>
    </w:pPr>
    <w:rPr>
      <w:sz w:val="24"/>
      <w:lang w:val="en-GB" w:eastAsia="en-GB"/>
    </w:rPr>
  </w:style>
  <w:style w:type="character" w:styleId="Emphasis">
    <w:name w:val="Emphasis"/>
    <w:basedOn w:val="DefaultParagraphFont"/>
    <w:uiPriority w:val="20"/>
    <w:rsid w:val="00EC065E"/>
    <w:rPr>
      <w:i/>
      <w:iCs/>
    </w:rPr>
  </w:style>
  <w:style w:type="paragraph" w:styleId="Footer">
    <w:name w:val="footer"/>
    <w:basedOn w:val="Normal"/>
    <w:link w:val="FooterChar"/>
    <w:semiHidden/>
    <w:rsid w:val="00EC065E"/>
    <w:pPr>
      <w:tabs>
        <w:tab w:val="center" w:pos="4320"/>
        <w:tab w:val="right" w:pos="8640"/>
      </w:tabs>
      <w:spacing w:before="60" w:after="60"/>
    </w:pPr>
    <w:rPr>
      <w:rFonts w:ascii="Arial" w:hAnsi="Arial" w:cs="Arial"/>
      <w:bCs/>
      <w:sz w:val="20"/>
    </w:rPr>
  </w:style>
  <w:style w:type="character" w:customStyle="1" w:styleId="FooterChar">
    <w:name w:val="Footer Char"/>
    <w:basedOn w:val="DefaultParagraphFont"/>
    <w:link w:val="Footer"/>
    <w:semiHidden/>
    <w:rsid w:val="00EC065E"/>
    <w:rPr>
      <w:rFonts w:ascii="Arial" w:eastAsia="Times New Roman" w:hAnsi="Arial" w:cs="Arial"/>
      <w:bCs/>
      <w:sz w:val="20"/>
      <w:szCs w:val="24"/>
      <w:lang w:val="en-US"/>
    </w:rPr>
  </w:style>
  <w:style w:type="character" w:customStyle="1" w:styleId="EmailPACKT">
    <w:name w:val="Email [PACKT]"/>
    <w:uiPriority w:val="99"/>
    <w:locked/>
    <w:rsid w:val="00EC065E"/>
    <w:rPr>
      <w:rFonts w:ascii="Lucida Console" w:hAnsi="Lucida Console"/>
      <w:color w:val="FF6600"/>
      <w:sz w:val="19"/>
      <w:szCs w:val="18"/>
    </w:rPr>
  </w:style>
  <w:style w:type="character" w:customStyle="1" w:styleId="URLPACKT">
    <w:name w:val="URL [PACKT]"/>
    <w:basedOn w:val="CodeInTextPACKT"/>
    <w:qFormat/>
    <w:rsid w:val="00215FDE"/>
    <w:rPr>
      <w:rFonts w:ascii="Lucida Console" w:hAnsi="Lucida Console"/>
      <w:color w:val="0000FF"/>
      <w:sz w:val="19"/>
      <w:szCs w:val="18"/>
    </w:rPr>
  </w:style>
  <w:style w:type="character" w:customStyle="1" w:styleId="ScreenTextPACKT">
    <w:name w:val="Screen Text [PACKT]"/>
    <w:uiPriority w:val="99"/>
    <w:locked/>
    <w:rsid w:val="00EC065E"/>
    <w:rPr>
      <w:rFonts w:ascii="Times New Roman" w:hAnsi="Times New Roman"/>
      <w:b/>
      <w:color w:val="008000"/>
      <w:sz w:val="22"/>
    </w:rPr>
  </w:style>
  <w:style w:type="character" w:customStyle="1" w:styleId="KeyWordPACKT">
    <w:name w:val="Key Word [PACKT]"/>
    <w:uiPriority w:val="99"/>
    <w:locked/>
    <w:rsid w:val="00EC065E"/>
    <w:rPr>
      <w:b/>
    </w:rPr>
  </w:style>
  <w:style w:type="character" w:customStyle="1" w:styleId="KeyPACKT">
    <w:name w:val="Key [PACKT]"/>
    <w:uiPriority w:val="99"/>
    <w:locked/>
    <w:rsid w:val="00EC065E"/>
    <w:rPr>
      <w:i/>
      <w:color w:val="00CCFF"/>
    </w:rPr>
  </w:style>
  <w:style w:type="character" w:customStyle="1" w:styleId="ChapterrefPACKT">
    <w:name w:val="Chapterref [PACKT]"/>
    <w:uiPriority w:val="99"/>
    <w:locked/>
    <w:rsid w:val="00EC065E"/>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EC065E"/>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EC065E"/>
    <w:pPr>
      <w:spacing w:before="60" w:after="60"/>
    </w:pPr>
    <w:rPr>
      <w:rFonts w:cs="Arial"/>
      <w:b/>
      <w:bCs/>
      <w:sz w:val="20"/>
    </w:rPr>
  </w:style>
  <w:style w:type="paragraph" w:customStyle="1" w:styleId="CodeEndPACKT">
    <w:name w:val="Code End [PACKT]"/>
    <w:basedOn w:val="CodePACKT"/>
    <w:next w:val="NormalPACKT"/>
    <w:uiPriority w:val="99"/>
    <w:locked/>
    <w:rsid w:val="00EC065E"/>
    <w:pPr>
      <w:spacing w:after="120"/>
    </w:pPr>
    <w:rPr>
      <w:color w:val="930A07"/>
    </w:rPr>
  </w:style>
  <w:style w:type="paragraph" w:customStyle="1" w:styleId="TableColumnContentPACKT">
    <w:name w:val="Table Column Content [PACKT]"/>
    <w:basedOn w:val="TableColumnHeadingPACKT"/>
    <w:uiPriority w:val="99"/>
    <w:rsid w:val="00EC065E"/>
  </w:style>
  <w:style w:type="paragraph" w:customStyle="1" w:styleId="CommandLinePACKT">
    <w:name w:val="Command Line [PACKT]"/>
    <w:basedOn w:val="CodePACKT"/>
    <w:uiPriority w:val="99"/>
    <w:locked/>
    <w:rsid w:val="00EC065E"/>
    <w:pPr>
      <w:spacing w:after="60"/>
      <w:ind w:left="0"/>
    </w:pPr>
    <w:rPr>
      <w:color w:val="auto"/>
    </w:rPr>
  </w:style>
  <w:style w:type="paragraph" w:customStyle="1" w:styleId="CodeWithinTipPACKT">
    <w:name w:val="Code Within Tip [PACKT]"/>
    <w:uiPriority w:val="99"/>
    <w:rsid w:val="00EC065E"/>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BulletEndPACKT">
    <w:name w:val="Bullet End [PACKT]"/>
    <w:basedOn w:val="BulletPACKT"/>
    <w:next w:val="NormalPACKT"/>
    <w:uiPriority w:val="99"/>
    <w:locked/>
    <w:rsid w:val="00EC065E"/>
    <w:pPr>
      <w:spacing w:after="120"/>
      <w:ind w:left="1080"/>
    </w:pPr>
    <w:rPr>
      <w:color w:val="930A07"/>
    </w:rPr>
  </w:style>
  <w:style w:type="paragraph" w:customStyle="1" w:styleId="NumberedBulletEndPACKT">
    <w:name w:val="Numbered Bullet End [PACKT]"/>
    <w:basedOn w:val="NumberedBulletPACKT"/>
    <w:next w:val="NormalPACKT"/>
    <w:uiPriority w:val="99"/>
    <w:locked/>
    <w:rsid w:val="00EC065E"/>
    <w:pPr>
      <w:ind w:left="720"/>
    </w:pPr>
  </w:style>
  <w:style w:type="paragraph" w:customStyle="1" w:styleId="BulletWithinBulletPACKT">
    <w:name w:val="Bullet Within Bullet [PACKT]"/>
    <w:basedOn w:val="BulletPACKT"/>
    <w:uiPriority w:val="99"/>
    <w:locked/>
    <w:rsid w:val="00EC065E"/>
    <w:pPr>
      <w:tabs>
        <w:tab w:val="clear" w:pos="360"/>
      </w:tabs>
      <w:ind w:left="1440" w:right="720"/>
    </w:pPr>
  </w:style>
  <w:style w:type="paragraph" w:customStyle="1" w:styleId="BulletWithinBulletEndPACKT">
    <w:name w:val="Bullet Within Bullet End [PACKT]"/>
    <w:basedOn w:val="BulletWithinBulletPACKT"/>
    <w:uiPriority w:val="99"/>
    <w:locked/>
    <w:rsid w:val="00EC065E"/>
    <w:pPr>
      <w:spacing w:after="120"/>
    </w:pPr>
    <w:rPr>
      <w:color w:val="930A07"/>
    </w:rPr>
  </w:style>
  <w:style w:type="paragraph" w:customStyle="1" w:styleId="TipPACKT">
    <w:name w:val="Tip [PACKT]"/>
    <w:basedOn w:val="InformationBoxPACKT"/>
    <w:next w:val="NormalPACKT"/>
    <w:uiPriority w:val="99"/>
    <w:rsid w:val="00EC065E"/>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EC065E"/>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rsid w:val="00EC065E"/>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EC065E"/>
    <w:rPr>
      <w:b w:val="0"/>
    </w:rPr>
  </w:style>
  <w:style w:type="paragraph" w:customStyle="1" w:styleId="PartTitlePACKT">
    <w:name w:val="Part Title [PACKT]"/>
    <w:basedOn w:val="PartPACKT"/>
    <w:uiPriority w:val="99"/>
    <w:rsid w:val="00EC065E"/>
    <w:rPr>
      <w:i/>
      <w:sz w:val="26"/>
      <w:u w:val="none"/>
    </w:rPr>
  </w:style>
  <w:style w:type="paragraph" w:customStyle="1" w:styleId="CommandLineEndPACKT">
    <w:name w:val="Command Line End [PACKT]"/>
    <w:basedOn w:val="CommandLinePACKT"/>
    <w:uiPriority w:val="99"/>
    <w:locked/>
    <w:rsid w:val="00EC065E"/>
    <w:pPr>
      <w:spacing w:after="120"/>
    </w:pPr>
    <w:rPr>
      <w:bCs/>
      <w:noProof/>
      <w:color w:val="930A07"/>
      <w:szCs w:val="20"/>
      <w:lang w:eastAsia="en-US"/>
    </w:rPr>
  </w:style>
  <w:style w:type="paragraph" w:customStyle="1" w:styleId="CodeWithinBulletsPACKT">
    <w:name w:val="Code Within Bullets [PACKT]"/>
    <w:basedOn w:val="CodePACKT"/>
    <w:uiPriority w:val="99"/>
    <w:locked/>
    <w:rsid w:val="00EC065E"/>
    <w:pPr>
      <w:ind w:left="1080"/>
    </w:pPr>
    <w:rPr>
      <w:color w:val="auto"/>
      <w:szCs w:val="20"/>
    </w:rPr>
  </w:style>
  <w:style w:type="paragraph" w:customStyle="1" w:styleId="CodeWithinBulletsEndPACKT">
    <w:name w:val="Code Within Bullets End [PACKT]"/>
    <w:basedOn w:val="CodeWithinBulletsPACKT"/>
    <w:uiPriority w:val="99"/>
    <w:locked/>
    <w:rsid w:val="00EC065E"/>
    <w:pPr>
      <w:spacing w:after="120"/>
    </w:pPr>
    <w:rPr>
      <w:color w:val="930A07"/>
    </w:rPr>
  </w:style>
  <w:style w:type="paragraph" w:customStyle="1" w:styleId="NumberedBulletWithinBulletPACKT">
    <w:name w:val="Numbered Bullet Within Bullet [PACKT]"/>
    <w:basedOn w:val="BulletWithinBulletPACKT"/>
    <w:uiPriority w:val="99"/>
    <w:locked/>
    <w:rsid w:val="00EC065E"/>
    <w:pPr>
      <w:numPr>
        <w:numId w:val="10"/>
      </w:numPr>
    </w:pPr>
  </w:style>
  <w:style w:type="paragraph" w:customStyle="1" w:styleId="NumberedBulletWithinBulletEndPACKT">
    <w:name w:val="Numbered Bullet Within Bullet End [PACKT]"/>
    <w:basedOn w:val="NumberedBulletWithinBulletPACKT"/>
    <w:uiPriority w:val="99"/>
    <w:locked/>
    <w:rsid w:val="00EC065E"/>
    <w:pPr>
      <w:spacing w:after="120"/>
    </w:pPr>
    <w:rPr>
      <w:color w:val="930A07"/>
    </w:rPr>
  </w:style>
  <w:style w:type="paragraph" w:customStyle="1" w:styleId="BulletWithinInformationBoxPACKT">
    <w:name w:val="Bullet Within Information Box [PACKT]"/>
    <w:basedOn w:val="InformationBoxPACKT"/>
    <w:uiPriority w:val="99"/>
    <w:locked/>
    <w:rsid w:val="00EC065E"/>
    <w:pPr>
      <w:spacing w:before="0" w:after="20"/>
      <w:ind w:left="1080" w:hanging="360"/>
    </w:pPr>
  </w:style>
  <w:style w:type="paragraph" w:customStyle="1" w:styleId="CodeWithinTipEndPACKT">
    <w:name w:val="Code Within Tip End [PACKT]"/>
    <w:basedOn w:val="CodeWithinTipPACKT"/>
    <w:uiPriority w:val="99"/>
    <w:rsid w:val="00EC065E"/>
  </w:style>
  <w:style w:type="paragraph" w:customStyle="1" w:styleId="CodeWithinInformationBoxPACKT">
    <w:name w:val="Code Within Information Box [PACKT]"/>
    <w:basedOn w:val="CodeWithinTipPACKT"/>
    <w:uiPriority w:val="99"/>
    <w:rsid w:val="00EC065E"/>
  </w:style>
  <w:style w:type="paragraph" w:customStyle="1" w:styleId="QuotePACKT">
    <w:name w:val="Quote [PACKT]"/>
    <w:basedOn w:val="NormalPACKT"/>
    <w:uiPriority w:val="99"/>
    <w:rsid w:val="00EC065E"/>
    <w:pPr>
      <w:shd w:val="clear" w:color="auto" w:fill="FFFF00"/>
      <w:spacing w:before="180" w:after="180"/>
      <w:ind w:left="432" w:right="432"/>
    </w:pPr>
    <w:rPr>
      <w:i/>
    </w:rPr>
  </w:style>
  <w:style w:type="paragraph" w:customStyle="1" w:styleId="IgnorePACKT">
    <w:name w:val="Ignore [PACKT]"/>
    <w:basedOn w:val="FigureWithinTipPACKT"/>
    <w:uiPriority w:val="99"/>
    <w:rsid w:val="00EC065E"/>
  </w:style>
  <w:style w:type="paragraph" w:customStyle="1" w:styleId="FigureWithinTipPACKT">
    <w:name w:val="Figure Within Tip [PACKT]"/>
    <w:basedOn w:val="FigureWithinTableContentPACKT"/>
    <w:uiPriority w:val="99"/>
    <w:rsid w:val="00EC065E"/>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EC065E"/>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rsid w:val="00EC065E"/>
    <w:pPr>
      <w:pBdr>
        <w:top w:val="single" w:sz="4" w:space="6" w:color="auto"/>
        <w:left w:val="single" w:sz="4" w:space="4" w:color="auto"/>
        <w:bottom w:val="single" w:sz="4" w:space="9" w:color="auto"/>
        <w:right w:val="single" w:sz="4" w:space="4" w:color="auto"/>
      </w:pBdr>
      <w:spacing w:before="0"/>
      <w:ind w:left="720" w:right="720"/>
    </w:pPr>
  </w:style>
  <w:style w:type="paragraph" w:customStyle="1" w:styleId="FigureWithinBulletPACKT">
    <w:name w:val="Figure Within Bullet [PACKT]"/>
    <w:basedOn w:val="FigurePACKT"/>
    <w:uiPriority w:val="99"/>
    <w:rsid w:val="00EC065E"/>
    <w:rPr>
      <w:rFonts w:cs="Tahoma"/>
      <w:noProof w:val="0"/>
      <w:szCs w:val="16"/>
      <w:lang w:val="en-GB"/>
    </w:rPr>
  </w:style>
  <w:style w:type="paragraph" w:customStyle="1" w:styleId="InformationBoxWithinBulletPACKT">
    <w:name w:val="Information Box Within Bullet [PACKT]"/>
    <w:basedOn w:val="InformationBoxPACKT"/>
    <w:uiPriority w:val="99"/>
    <w:rsid w:val="00EC065E"/>
    <w:pPr>
      <w:ind w:left="1080"/>
    </w:pPr>
  </w:style>
  <w:style w:type="paragraph" w:customStyle="1" w:styleId="BulletWithinInformationBoxEndPACKT">
    <w:name w:val="Bullet Within Information Box End [PACKT]"/>
    <w:basedOn w:val="BulletWithinInformationBoxPACKT"/>
    <w:uiPriority w:val="99"/>
    <w:rsid w:val="00EC065E"/>
    <w:pPr>
      <w:spacing w:after="60"/>
    </w:pPr>
    <w:rPr>
      <w:color w:val="930A07"/>
    </w:rPr>
  </w:style>
  <w:style w:type="paragraph" w:customStyle="1" w:styleId="BulletWithinTipPACKT">
    <w:name w:val="Bullet Within Tip [PACKT]"/>
    <w:basedOn w:val="BulletWithinInformationBoxPACKT"/>
    <w:uiPriority w:val="99"/>
    <w:rsid w:val="00EC065E"/>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EC065E"/>
    <w:pPr>
      <w:spacing w:after="60"/>
    </w:pPr>
    <w:rPr>
      <w:color w:val="930A07"/>
    </w:rPr>
  </w:style>
  <w:style w:type="paragraph" w:customStyle="1" w:styleId="CodeWithinInformationBoxEndPACKT">
    <w:name w:val="Code Within Information Box End [PACKT]"/>
    <w:basedOn w:val="CodeWithinInformationBoxPACKT"/>
    <w:rsid w:val="00EC065E"/>
  </w:style>
  <w:style w:type="paragraph" w:customStyle="1" w:styleId="CodeWithinTableColumnContentPACKT">
    <w:name w:val="Code Within Table Column Content [PACKT]"/>
    <w:basedOn w:val="CodeWithinTipEndPACKT"/>
    <w:uiPriority w:val="99"/>
    <w:rsid w:val="00EC065E"/>
    <w:pPr>
      <w:pBdr>
        <w:top w:val="none" w:sz="0" w:space="0" w:color="auto"/>
        <w:bottom w:val="none" w:sz="0" w:space="0" w:color="auto"/>
      </w:pBdr>
      <w:ind w:left="216"/>
    </w:pPr>
  </w:style>
  <w:style w:type="paragraph" w:customStyle="1" w:styleId="CodeWithinTableColumnContentEndPACKT">
    <w:name w:val="Code Within Table Column Content End [PACKT]"/>
    <w:basedOn w:val="CodeWithinTableColumnContentPACKT"/>
    <w:uiPriority w:val="99"/>
    <w:rsid w:val="00EC065E"/>
    <w:pPr>
      <w:spacing w:after="120"/>
    </w:pPr>
    <w:rPr>
      <w:color w:val="930A07"/>
    </w:rPr>
  </w:style>
  <w:style w:type="paragraph" w:customStyle="1" w:styleId="CommandLineWithinTipPACKT">
    <w:name w:val="Command Line Within Tip [PACKT]"/>
    <w:basedOn w:val="CommandLinePACKT"/>
    <w:uiPriority w:val="99"/>
    <w:rsid w:val="00EC065E"/>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EC065E"/>
    <w:pPr>
      <w:spacing w:after="120"/>
    </w:pPr>
    <w:rPr>
      <w:color w:val="930A07"/>
    </w:rPr>
  </w:style>
  <w:style w:type="paragraph" w:customStyle="1" w:styleId="CommandLineWithinInformationBoxPACKT">
    <w:name w:val="Command Line Within Information Box [PACKT]"/>
    <w:basedOn w:val="CommandLineWithinTipPACKT"/>
    <w:uiPriority w:val="99"/>
    <w:rsid w:val="00EC065E"/>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EC065E"/>
  </w:style>
  <w:style w:type="paragraph" w:customStyle="1" w:styleId="CommandLineWithinTableColumnContentPACKT">
    <w:name w:val="Command Line Within Table Column Content [PACKT]"/>
    <w:basedOn w:val="CommandLineWithinInformationBoxEndPACKT"/>
    <w:uiPriority w:val="99"/>
    <w:rsid w:val="00EC065E"/>
  </w:style>
  <w:style w:type="paragraph" w:customStyle="1" w:styleId="CommandLineWithinTableColumnContentEndPACKT">
    <w:name w:val="Command Line Within Table Column Content End [PACKT]"/>
    <w:basedOn w:val="CommandLineWithinTableColumnContentPACKT"/>
    <w:rsid w:val="00EC065E"/>
    <w:pPr>
      <w:pBdr>
        <w:top w:val="none" w:sz="0" w:space="0" w:color="auto"/>
        <w:left w:val="none" w:sz="0" w:space="0" w:color="auto"/>
        <w:bottom w:val="none" w:sz="0" w:space="0" w:color="auto"/>
        <w:right w:val="none" w:sz="0" w:space="0" w:color="auto"/>
      </w:pBdr>
      <w:spacing w:after="120"/>
      <w:ind w:left="0" w:right="0"/>
    </w:pPr>
    <w:rPr>
      <w:color w:val="930A07"/>
    </w:rPr>
  </w:style>
  <w:style w:type="paragraph" w:customStyle="1" w:styleId="CommandLineWithinBulletPACKT">
    <w:name w:val="Command Line Within Bullet [PACKT]"/>
    <w:basedOn w:val="CommandLineWithinTableColumnContentEndPACKT"/>
    <w:uiPriority w:val="99"/>
    <w:rsid w:val="00EC065E"/>
    <w:pPr>
      <w:ind w:left="1080"/>
    </w:pPr>
    <w:rPr>
      <w:color w:val="auto"/>
    </w:rPr>
  </w:style>
  <w:style w:type="paragraph" w:customStyle="1" w:styleId="CommandLineWithinBulletEndPACKT">
    <w:name w:val="Command Line Within Bullet End [PACKT]"/>
    <w:basedOn w:val="CommandLineWithinBulletPACKT"/>
    <w:uiPriority w:val="99"/>
    <w:rsid w:val="00EC065E"/>
    <w:rPr>
      <w:color w:val="930A07"/>
    </w:rPr>
  </w:style>
  <w:style w:type="paragraph" w:customStyle="1" w:styleId="QuoteWithinBulletPACKT">
    <w:name w:val="Quote Within Bullet [PACKT]"/>
    <w:basedOn w:val="QuotePACKT"/>
    <w:uiPriority w:val="99"/>
    <w:rsid w:val="00EC065E"/>
    <w:pPr>
      <w:ind w:left="864" w:right="864"/>
    </w:pPr>
  </w:style>
  <w:style w:type="paragraph" w:customStyle="1" w:styleId="RomanNumberedBulletPACKT">
    <w:name w:val="Roman Numbered Bullet [PACKT]"/>
    <w:basedOn w:val="NumberedBulletPACKT"/>
    <w:uiPriority w:val="99"/>
    <w:rsid w:val="00EC065E"/>
    <w:pPr>
      <w:numPr>
        <w:numId w:val="11"/>
      </w:numPr>
      <w:ind w:left="720" w:hanging="363"/>
    </w:pPr>
  </w:style>
  <w:style w:type="paragraph" w:customStyle="1" w:styleId="RomanNumberedBulletEndPACKT">
    <w:name w:val="Roman Numbered Bullet End [PACKT]"/>
    <w:basedOn w:val="RomanNumberedBulletPACKT"/>
    <w:uiPriority w:val="99"/>
    <w:rsid w:val="00EC065E"/>
    <w:pPr>
      <w:numPr>
        <w:numId w:val="0"/>
      </w:numPr>
      <w:spacing w:after="120"/>
      <w:ind w:left="720" w:hanging="363"/>
    </w:pPr>
    <w:rPr>
      <w:color w:val="930A07"/>
    </w:rPr>
  </w:style>
  <w:style w:type="character" w:customStyle="1" w:styleId="CodeHighlightedPACKT">
    <w:name w:val="Code Highlighted [PACKT]"/>
    <w:uiPriority w:val="99"/>
    <w:rsid w:val="00EC065E"/>
    <w:rPr>
      <w:rFonts w:ascii="Lucida Console" w:hAnsi="Lucida Console"/>
      <w:b/>
      <w:color w:val="747959"/>
      <w:sz w:val="18"/>
      <w:szCs w:val="18"/>
    </w:rPr>
  </w:style>
  <w:style w:type="character" w:customStyle="1" w:styleId="IconPACKT">
    <w:name w:val="Icon [PACKT]"/>
    <w:uiPriority w:val="99"/>
    <w:rsid w:val="00EC065E"/>
    <w:rPr>
      <w:rFonts w:ascii="Times New Roman" w:hAnsi="Times New Roman"/>
      <w:noProof/>
      <w:sz w:val="22"/>
    </w:rPr>
  </w:style>
  <w:style w:type="table" w:styleId="TableGrid">
    <w:name w:val="Table Grid"/>
    <w:basedOn w:val="TableNormal"/>
    <w:rsid w:val="00EC065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autoRedefine/>
    <w:uiPriority w:val="99"/>
    <w:rsid w:val="00E848A7"/>
    <w:pPr>
      <w:spacing w:before="0" w:after="120"/>
    </w:pPr>
    <w:rPr>
      <w:rFonts w:cs="Tahoma"/>
      <w:noProof w:val="0"/>
      <w:szCs w:val="16"/>
      <w:lang w:val="en-GB"/>
    </w:rPr>
  </w:style>
  <w:style w:type="paragraph" w:customStyle="1" w:styleId="AlphabeticalBulletPACKT">
    <w:name w:val="Alphabetical Bullet [PACKT]"/>
    <w:basedOn w:val="Normal"/>
    <w:uiPriority w:val="99"/>
    <w:rsid w:val="00EC065E"/>
    <w:pPr>
      <w:numPr>
        <w:numId w:val="12"/>
      </w:numPr>
      <w:tabs>
        <w:tab w:val="left" w:pos="360"/>
      </w:tabs>
      <w:suppressAutoHyphens/>
      <w:spacing w:after="60"/>
      <w:ind w:right="720"/>
    </w:pPr>
  </w:style>
  <w:style w:type="paragraph" w:customStyle="1" w:styleId="AlphabeticalBulletEndPACKT">
    <w:name w:val="Alphabetical Bullet End [PACKT]"/>
    <w:basedOn w:val="AlphabeticalBulletPACKT"/>
    <w:uiPriority w:val="99"/>
    <w:rsid w:val="00EC065E"/>
    <w:pPr>
      <w:spacing w:after="120"/>
    </w:pPr>
    <w:rPr>
      <w:bCs/>
      <w:color w:val="930A07"/>
    </w:rPr>
  </w:style>
  <w:style w:type="paragraph" w:customStyle="1" w:styleId="PartSectionPACKT">
    <w:name w:val="Part Section [PACKT]"/>
    <w:basedOn w:val="PartTitlePACKT"/>
    <w:uiPriority w:val="99"/>
    <w:rsid w:val="00EC065E"/>
    <w:rPr>
      <w:sz w:val="46"/>
    </w:rPr>
  </w:style>
  <w:style w:type="paragraph" w:customStyle="1" w:styleId="BulletWithinTableColumnContentPACKT">
    <w:name w:val="Bullet Within Table Column Content [PACKT]"/>
    <w:basedOn w:val="BulletPACKT"/>
    <w:uiPriority w:val="99"/>
    <w:rsid w:val="00EC065E"/>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EC065E"/>
    <w:pPr>
      <w:spacing w:after="120"/>
    </w:pPr>
    <w:rPr>
      <w:color w:val="930A07"/>
    </w:rPr>
  </w:style>
  <w:style w:type="paragraph" w:customStyle="1" w:styleId="PartHeadingPACKT">
    <w:name w:val="Part Heading [PACKT]"/>
    <w:basedOn w:val="ChapterTitlePACKT"/>
    <w:rsid w:val="00EC065E"/>
  </w:style>
  <w:style w:type="paragraph" w:customStyle="1" w:styleId="BulletWithoutBulletWithinBulletPACKT">
    <w:name w:val="Bullet Without Bullet Within Bullet [PACKT]"/>
    <w:basedOn w:val="BulletPACKT"/>
    <w:uiPriority w:val="99"/>
    <w:rsid w:val="00EC065E"/>
    <w:pPr>
      <w:numPr>
        <w:numId w:val="0"/>
      </w:numPr>
      <w:tabs>
        <w:tab w:val="left" w:pos="720"/>
      </w:tabs>
      <w:autoSpaceDE w:val="0"/>
      <w:autoSpaceDN w:val="0"/>
      <w:adjustRightInd w:val="0"/>
      <w:spacing w:line="288" w:lineRule="auto"/>
      <w:ind w:left="72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EC065E"/>
    <w:pPr>
      <w:spacing w:after="120"/>
    </w:pPr>
    <w:rPr>
      <w:color w:val="930A07"/>
    </w:rPr>
  </w:style>
  <w:style w:type="paragraph" w:customStyle="1" w:styleId="BulletWithoutBulletWithinNestedBulletPACKT">
    <w:name w:val="Bullet Without Bullet Within Nested Bullet [PACKT]"/>
    <w:basedOn w:val="BulletWithoutBulletWithinBulletPACKT"/>
    <w:uiPriority w:val="99"/>
    <w:rsid w:val="00EC065E"/>
    <w:pPr>
      <w:ind w:left="1440"/>
    </w:pPr>
  </w:style>
  <w:style w:type="paragraph" w:customStyle="1" w:styleId="BulletWithoutBulletWithinNestedBulletEndPACKT">
    <w:name w:val="Bullet Without Bullet Within Nested Bullet End [PACKT]"/>
    <w:basedOn w:val="BulletWithoutBulletWithinNestedBulletPACKT"/>
    <w:uiPriority w:val="99"/>
    <w:rsid w:val="00EC065E"/>
    <w:pPr>
      <w:spacing w:after="173"/>
    </w:pPr>
    <w:rPr>
      <w:color w:val="930A07"/>
    </w:rPr>
  </w:style>
  <w:style w:type="paragraph" w:customStyle="1" w:styleId="AppendixTitlePACKT">
    <w:name w:val="Appendix Title [PACKT]"/>
    <w:basedOn w:val="NormalPACKT"/>
    <w:uiPriority w:val="99"/>
    <w:rsid w:val="00EC065E"/>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EC065E"/>
    <w:pPr>
      <w:numPr>
        <w:numId w:val="10"/>
      </w:numPr>
    </w:pPr>
  </w:style>
  <w:style w:type="numbering" w:customStyle="1" w:styleId="RomanNumberedBullet">
    <w:name w:val="Roman Numbered Bullet"/>
    <w:uiPriority w:val="99"/>
    <w:rsid w:val="00EC065E"/>
    <w:pPr>
      <w:numPr>
        <w:numId w:val="11"/>
      </w:numPr>
    </w:pPr>
  </w:style>
  <w:style w:type="numbering" w:customStyle="1" w:styleId="AlphabeticalBullet">
    <w:name w:val="Alphabetical Bullet"/>
    <w:uiPriority w:val="99"/>
    <w:rsid w:val="00EC065E"/>
    <w:pPr>
      <w:numPr>
        <w:numId w:val="12"/>
      </w:numPr>
    </w:pPr>
  </w:style>
  <w:style w:type="paragraph" w:styleId="Revision">
    <w:name w:val="Revision"/>
    <w:hidden/>
    <w:uiPriority w:val="99"/>
    <w:semiHidden/>
    <w:rsid w:val="003A6A2F"/>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557186">
      <w:bodyDiv w:val="1"/>
      <w:marLeft w:val="0"/>
      <w:marRight w:val="0"/>
      <w:marTop w:val="0"/>
      <w:marBottom w:val="0"/>
      <w:divBdr>
        <w:top w:val="none" w:sz="0" w:space="0" w:color="auto"/>
        <w:left w:val="none" w:sz="0" w:space="0" w:color="auto"/>
        <w:bottom w:val="none" w:sz="0" w:space="0" w:color="auto"/>
        <w:right w:val="none" w:sz="0" w:space="0" w:color="auto"/>
      </w:divBdr>
      <w:divsChild>
        <w:div w:id="1322538271">
          <w:marLeft w:val="0"/>
          <w:marRight w:val="0"/>
          <w:marTop w:val="0"/>
          <w:marBottom w:val="0"/>
          <w:divBdr>
            <w:top w:val="none" w:sz="0" w:space="0" w:color="auto"/>
            <w:left w:val="none" w:sz="0" w:space="0" w:color="auto"/>
            <w:bottom w:val="none" w:sz="0" w:space="0" w:color="auto"/>
            <w:right w:val="none" w:sz="0" w:space="0" w:color="auto"/>
          </w:divBdr>
          <w:divsChild>
            <w:div w:id="1294336778">
              <w:marLeft w:val="0"/>
              <w:marRight w:val="0"/>
              <w:marTop w:val="0"/>
              <w:marBottom w:val="0"/>
              <w:divBdr>
                <w:top w:val="none" w:sz="0" w:space="0" w:color="auto"/>
                <w:left w:val="none" w:sz="0" w:space="0" w:color="auto"/>
                <w:bottom w:val="none" w:sz="0" w:space="0" w:color="auto"/>
                <w:right w:val="none" w:sz="0" w:space="0" w:color="auto"/>
              </w:divBdr>
            </w:div>
            <w:div w:id="807432711">
              <w:marLeft w:val="0"/>
              <w:marRight w:val="0"/>
              <w:marTop w:val="0"/>
              <w:marBottom w:val="0"/>
              <w:divBdr>
                <w:top w:val="none" w:sz="0" w:space="0" w:color="auto"/>
                <w:left w:val="none" w:sz="0" w:space="0" w:color="auto"/>
                <w:bottom w:val="none" w:sz="0" w:space="0" w:color="auto"/>
                <w:right w:val="none" w:sz="0" w:space="0" w:color="auto"/>
              </w:divBdr>
            </w:div>
            <w:div w:id="812798259">
              <w:marLeft w:val="0"/>
              <w:marRight w:val="0"/>
              <w:marTop w:val="0"/>
              <w:marBottom w:val="0"/>
              <w:divBdr>
                <w:top w:val="none" w:sz="0" w:space="0" w:color="auto"/>
                <w:left w:val="none" w:sz="0" w:space="0" w:color="auto"/>
                <w:bottom w:val="none" w:sz="0" w:space="0" w:color="auto"/>
                <w:right w:val="none" w:sz="0" w:space="0" w:color="auto"/>
              </w:divBdr>
            </w:div>
            <w:div w:id="512916971">
              <w:marLeft w:val="0"/>
              <w:marRight w:val="0"/>
              <w:marTop w:val="0"/>
              <w:marBottom w:val="0"/>
              <w:divBdr>
                <w:top w:val="none" w:sz="0" w:space="0" w:color="auto"/>
                <w:left w:val="none" w:sz="0" w:space="0" w:color="auto"/>
                <w:bottom w:val="none" w:sz="0" w:space="0" w:color="auto"/>
                <w:right w:val="none" w:sz="0" w:space="0" w:color="auto"/>
              </w:divBdr>
            </w:div>
            <w:div w:id="1257590241">
              <w:marLeft w:val="0"/>
              <w:marRight w:val="0"/>
              <w:marTop w:val="0"/>
              <w:marBottom w:val="0"/>
              <w:divBdr>
                <w:top w:val="none" w:sz="0" w:space="0" w:color="auto"/>
                <w:left w:val="none" w:sz="0" w:space="0" w:color="auto"/>
                <w:bottom w:val="none" w:sz="0" w:space="0" w:color="auto"/>
                <w:right w:val="none" w:sz="0" w:space="0" w:color="auto"/>
              </w:divBdr>
            </w:div>
            <w:div w:id="1620649686">
              <w:marLeft w:val="0"/>
              <w:marRight w:val="0"/>
              <w:marTop w:val="0"/>
              <w:marBottom w:val="0"/>
              <w:divBdr>
                <w:top w:val="none" w:sz="0" w:space="0" w:color="auto"/>
                <w:left w:val="none" w:sz="0" w:space="0" w:color="auto"/>
                <w:bottom w:val="none" w:sz="0" w:space="0" w:color="auto"/>
                <w:right w:val="none" w:sz="0" w:space="0" w:color="auto"/>
              </w:divBdr>
            </w:div>
            <w:div w:id="1778400866">
              <w:marLeft w:val="0"/>
              <w:marRight w:val="0"/>
              <w:marTop w:val="0"/>
              <w:marBottom w:val="0"/>
              <w:divBdr>
                <w:top w:val="none" w:sz="0" w:space="0" w:color="auto"/>
                <w:left w:val="none" w:sz="0" w:space="0" w:color="auto"/>
                <w:bottom w:val="none" w:sz="0" w:space="0" w:color="auto"/>
                <w:right w:val="none" w:sz="0" w:space="0" w:color="auto"/>
              </w:divBdr>
            </w:div>
            <w:div w:id="1380134303">
              <w:marLeft w:val="0"/>
              <w:marRight w:val="0"/>
              <w:marTop w:val="0"/>
              <w:marBottom w:val="0"/>
              <w:divBdr>
                <w:top w:val="none" w:sz="0" w:space="0" w:color="auto"/>
                <w:left w:val="none" w:sz="0" w:space="0" w:color="auto"/>
                <w:bottom w:val="none" w:sz="0" w:space="0" w:color="auto"/>
                <w:right w:val="none" w:sz="0" w:space="0" w:color="auto"/>
              </w:divBdr>
            </w:div>
            <w:div w:id="1415856235">
              <w:marLeft w:val="0"/>
              <w:marRight w:val="0"/>
              <w:marTop w:val="0"/>
              <w:marBottom w:val="0"/>
              <w:divBdr>
                <w:top w:val="none" w:sz="0" w:space="0" w:color="auto"/>
                <w:left w:val="none" w:sz="0" w:space="0" w:color="auto"/>
                <w:bottom w:val="none" w:sz="0" w:space="0" w:color="auto"/>
                <w:right w:val="none" w:sz="0" w:space="0" w:color="auto"/>
              </w:divBdr>
            </w:div>
            <w:div w:id="1429616050">
              <w:marLeft w:val="0"/>
              <w:marRight w:val="0"/>
              <w:marTop w:val="0"/>
              <w:marBottom w:val="0"/>
              <w:divBdr>
                <w:top w:val="none" w:sz="0" w:space="0" w:color="auto"/>
                <w:left w:val="none" w:sz="0" w:space="0" w:color="auto"/>
                <w:bottom w:val="none" w:sz="0" w:space="0" w:color="auto"/>
                <w:right w:val="none" w:sz="0" w:space="0" w:color="auto"/>
              </w:divBdr>
            </w:div>
            <w:div w:id="342703096">
              <w:marLeft w:val="0"/>
              <w:marRight w:val="0"/>
              <w:marTop w:val="0"/>
              <w:marBottom w:val="0"/>
              <w:divBdr>
                <w:top w:val="none" w:sz="0" w:space="0" w:color="auto"/>
                <w:left w:val="none" w:sz="0" w:space="0" w:color="auto"/>
                <w:bottom w:val="none" w:sz="0" w:space="0" w:color="auto"/>
                <w:right w:val="none" w:sz="0" w:space="0" w:color="auto"/>
              </w:divBdr>
            </w:div>
            <w:div w:id="633217453">
              <w:marLeft w:val="0"/>
              <w:marRight w:val="0"/>
              <w:marTop w:val="0"/>
              <w:marBottom w:val="0"/>
              <w:divBdr>
                <w:top w:val="none" w:sz="0" w:space="0" w:color="auto"/>
                <w:left w:val="none" w:sz="0" w:space="0" w:color="auto"/>
                <w:bottom w:val="none" w:sz="0" w:space="0" w:color="auto"/>
                <w:right w:val="none" w:sz="0" w:space="0" w:color="auto"/>
              </w:divBdr>
            </w:div>
            <w:div w:id="2033872190">
              <w:marLeft w:val="0"/>
              <w:marRight w:val="0"/>
              <w:marTop w:val="0"/>
              <w:marBottom w:val="0"/>
              <w:divBdr>
                <w:top w:val="none" w:sz="0" w:space="0" w:color="auto"/>
                <w:left w:val="none" w:sz="0" w:space="0" w:color="auto"/>
                <w:bottom w:val="none" w:sz="0" w:space="0" w:color="auto"/>
                <w:right w:val="none" w:sz="0" w:space="0" w:color="auto"/>
              </w:divBdr>
            </w:div>
            <w:div w:id="154225596">
              <w:marLeft w:val="0"/>
              <w:marRight w:val="0"/>
              <w:marTop w:val="0"/>
              <w:marBottom w:val="0"/>
              <w:divBdr>
                <w:top w:val="none" w:sz="0" w:space="0" w:color="auto"/>
                <w:left w:val="none" w:sz="0" w:space="0" w:color="auto"/>
                <w:bottom w:val="none" w:sz="0" w:space="0" w:color="auto"/>
                <w:right w:val="none" w:sz="0" w:space="0" w:color="auto"/>
              </w:divBdr>
            </w:div>
            <w:div w:id="404650035">
              <w:marLeft w:val="0"/>
              <w:marRight w:val="0"/>
              <w:marTop w:val="0"/>
              <w:marBottom w:val="0"/>
              <w:divBdr>
                <w:top w:val="none" w:sz="0" w:space="0" w:color="auto"/>
                <w:left w:val="none" w:sz="0" w:space="0" w:color="auto"/>
                <w:bottom w:val="none" w:sz="0" w:space="0" w:color="auto"/>
                <w:right w:val="none" w:sz="0" w:space="0" w:color="auto"/>
              </w:divBdr>
            </w:div>
            <w:div w:id="1768036979">
              <w:marLeft w:val="0"/>
              <w:marRight w:val="0"/>
              <w:marTop w:val="0"/>
              <w:marBottom w:val="0"/>
              <w:divBdr>
                <w:top w:val="none" w:sz="0" w:space="0" w:color="auto"/>
                <w:left w:val="none" w:sz="0" w:space="0" w:color="auto"/>
                <w:bottom w:val="none" w:sz="0" w:space="0" w:color="auto"/>
                <w:right w:val="none" w:sz="0" w:space="0" w:color="auto"/>
              </w:divBdr>
            </w:div>
            <w:div w:id="884483474">
              <w:marLeft w:val="0"/>
              <w:marRight w:val="0"/>
              <w:marTop w:val="0"/>
              <w:marBottom w:val="0"/>
              <w:divBdr>
                <w:top w:val="none" w:sz="0" w:space="0" w:color="auto"/>
                <w:left w:val="none" w:sz="0" w:space="0" w:color="auto"/>
                <w:bottom w:val="none" w:sz="0" w:space="0" w:color="auto"/>
                <w:right w:val="none" w:sz="0" w:space="0" w:color="auto"/>
              </w:divBdr>
            </w:div>
            <w:div w:id="1686395371">
              <w:marLeft w:val="0"/>
              <w:marRight w:val="0"/>
              <w:marTop w:val="0"/>
              <w:marBottom w:val="0"/>
              <w:divBdr>
                <w:top w:val="none" w:sz="0" w:space="0" w:color="auto"/>
                <w:left w:val="none" w:sz="0" w:space="0" w:color="auto"/>
                <w:bottom w:val="none" w:sz="0" w:space="0" w:color="auto"/>
                <w:right w:val="none" w:sz="0" w:space="0" w:color="auto"/>
              </w:divBdr>
            </w:div>
            <w:div w:id="646402660">
              <w:marLeft w:val="0"/>
              <w:marRight w:val="0"/>
              <w:marTop w:val="0"/>
              <w:marBottom w:val="0"/>
              <w:divBdr>
                <w:top w:val="none" w:sz="0" w:space="0" w:color="auto"/>
                <w:left w:val="none" w:sz="0" w:space="0" w:color="auto"/>
                <w:bottom w:val="none" w:sz="0" w:space="0" w:color="auto"/>
                <w:right w:val="none" w:sz="0" w:space="0" w:color="auto"/>
              </w:divBdr>
            </w:div>
            <w:div w:id="1574393516">
              <w:marLeft w:val="0"/>
              <w:marRight w:val="0"/>
              <w:marTop w:val="0"/>
              <w:marBottom w:val="0"/>
              <w:divBdr>
                <w:top w:val="none" w:sz="0" w:space="0" w:color="auto"/>
                <w:left w:val="none" w:sz="0" w:space="0" w:color="auto"/>
                <w:bottom w:val="none" w:sz="0" w:space="0" w:color="auto"/>
                <w:right w:val="none" w:sz="0" w:space="0" w:color="auto"/>
              </w:divBdr>
            </w:div>
            <w:div w:id="919605490">
              <w:marLeft w:val="0"/>
              <w:marRight w:val="0"/>
              <w:marTop w:val="0"/>
              <w:marBottom w:val="0"/>
              <w:divBdr>
                <w:top w:val="none" w:sz="0" w:space="0" w:color="auto"/>
                <w:left w:val="none" w:sz="0" w:space="0" w:color="auto"/>
                <w:bottom w:val="none" w:sz="0" w:space="0" w:color="auto"/>
                <w:right w:val="none" w:sz="0" w:space="0" w:color="auto"/>
              </w:divBdr>
            </w:div>
            <w:div w:id="811871459">
              <w:marLeft w:val="0"/>
              <w:marRight w:val="0"/>
              <w:marTop w:val="0"/>
              <w:marBottom w:val="0"/>
              <w:divBdr>
                <w:top w:val="none" w:sz="0" w:space="0" w:color="auto"/>
                <w:left w:val="none" w:sz="0" w:space="0" w:color="auto"/>
                <w:bottom w:val="none" w:sz="0" w:space="0" w:color="auto"/>
                <w:right w:val="none" w:sz="0" w:space="0" w:color="auto"/>
              </w:divBdr>
            </w:div>
            <w:div w:id="66246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22673">
      <w:bodyDiv w:val="1"/>
      <w:marLeft w:val="0"/>
      <w:marRight w:val="0"/>
      <w:marTop w:val="0"/>
      <w:marBottom w:val="0"/>
      <w:divBdr>
        <w:top w:val="none" w:sz="0" w:space="0" w:color="auto"/>
        <w:left w:val="none" w:sz="0" w:space="0" w:color="auto"/>
        <w:bottom w:val="none" w:sz="0" w:space="0" w:color="auto"/>
        <w:right w:val="none" w:sz="0" w:space="0" w:color="auto"/>
      </w:divBdr>
      <w:divsChild>
        <w:div w:id="1829788527">
          <w:marLeft w:val="0"/>
          <w:marRight w:val="0"/>
          <w:marTop w:val="0"/>
          <w:marBottom w:val="0"/>
          <w:divBdr>
            <w:top w:val="none" w:sz="0" w:space="0" w:color="auto"/>
            <w:left w:val="none" w:sz="0" w:space="0" w:color="auto"/>
            <w:bottom w:val="none" w:sz="0" w:space="0" w:color="auto"/>
            <w:right w:val="none" w:sz="0" w:space="0" w:color="auto"/>
          </w:divBdr>
          <w:divsChild>
            <w:div w:id="90541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723438">
      <w:bodyDiv w:val="1"/>
      <w:marLeft w:val="0"/>
      <w:marRight w:val="0"/>
      <w:marTop w:val="0"/>
      <w:marBottom w:val="0"/>
      <w:divBdr>
        <w:top w:val="none" w:sz="0" w:space="0" w:color="auto"/>
        <w:left w:val="none" w:sz="0" w:space="0" w:color="auto"/>
        <w:bottom w:val="none" w:sz="0" w:space="0" w:color="auto"/>
        <w:right w:val="none" w:sz="0" w:space="0" w:color="auto"/>
      </w:divBdr>
      <w:divsChild>
        <w:div w:id="1159079804">
          <w:marLeft w:val="0"/>
          <w:marRight w:val="0"/>
          <w:marTop w:val="0"/>
          <w:marBottom w:val="0"/>
          <w:divBdr>
            <w:top w:val="none" w:sz="0" w:space="0" w:color="auto"/>
            <w:left w:val="none" w:sz="0" w:space="0" w:color="auto"/>
            <w:bottom w:val="none" w:sz="0" w:space="0" w:color="auto"/>
            <w:right w:val="none" w:sz="0" w:space="0" w:color="auto"/>
          </w:divBdr>
          <w:divsChild>
            <w:div w:id="2059355776">
              <w:marLeft w:val="0"/>
              <w:marRight w:val="0"/>
              <w:marTop w:val="0"/>
              <w:marBottom w:val="0"/>
              <w:divBdr>
                <w:top w:val="none" w:sz="0" w:space="0" w:color="auto"/>
                <w:left w:val="none" w:sz="0" w:space="0" w:color="auto"/>
                <w:bottom w:val="none" w:sz="0" w:space="0" w:color="auto"/>
                <w:right w:val="none" w:sz="0" w:space="0" w:color="auto"/>
              </w:divBdr>
            </w:div>
            <w:div w:id="1006205676">
              <w:marLeft w:val="0"/>
              <w:marRight w:val="0"/>
              <w:marTop w:val="0"/>
              <w:marBottom w:val="0"/>
              <w:divBdr>
                <w:top w:val="none" w:sz="0" w:space="0" w:color="auto"/>
                <w:left w:val="none" w:sz="0" w:space="0" w:color="auto"/>
                <w:bottom w:val="none" w:sz="0" w:space="0" w:color="auto"/>
                <w:right w:val="none" w:sz="0" w:space="0" w:color="auto"/>
              </w:divBdr>
            </w:div>
            <w:div w:id="1787382576">
              <w:marLeft w:val="0"/>
              <w:marRight w:val="0"/>
              <w:marTop w:val="0"/>
              <w:marBottom w:val="0"/>
              <w:divBdr>
                <w:top w:val="none" w:sz="0" w:space="0" w:color="auto"/>
                <w:left w:val="none" w:sz="0" w:space="0" w:color="auto"/>
                <w:bottom w:val="none" w:sz="0" w:space="0" w:color="auto"/>
                <w:right w:val="none" w:sz="0" w:space="0" w:color="auto"/>
              </w:divBdr>
            </w:div>
            <w:div w:id="351759067">
              <w:marLeft w:val="0"/>
              <w:marRight w:val="0"/>
              <w:marTop w:val="0"/>
              <w:marBottom w:val="0"/>
              <w:divBdr>
                <w:top w:val="none" w:sz="0" w:space="0" w:color="auto"/>
                <w:left w:val="none" w:sz="0" w:space="0" w:color="auto"/>
                <w:bottom w:val="none" w:sz="0" w:space="0" w:color="auto"/>
                <w:right w:val="none" w:sz="0" w:space="0" w:color="auto"/>
              </w:divBdr>
            </w:div>
            <w:div w:id="2087266951">
              <w:marLeft w:val="0"/>
              <w:marRight w:val="0"/>
              <w:marTop w:val="0"/>
              <w:marBottom w:val="0"/>
              <w:divBdr>
                <w:top w:val="none" w:sz="0" w:space="0" w:color="auto"/>
                <w:left w:val="none" w:sz="0" w:space="0" w:color="auto"/>
                <w:bottom w:val="none" w:sz="0" w:space="0" w:color="auto"/>
                <w:right w:val="none" w:sz="0" w:space="0" w:color="auto"/>
              </w:divBdr>
            </w:div>
            <w:div w:id="138889804">
              <w:marLeft w:val="0"/>
              <w:marRight w:val="0"/>
              <w:marTop w:val="0"/>
              <w:marBottom w:val="0"/>
              <w:divBdr>
                <w:top w:val="none" w:sz="0" w:space="0" w:color="auto"/>
                <w:left w:val="none" w:sz="0" w:space="0" w:color="auto"/>
                <w:bottom w:val="none" w:sz="0" w:space="0" w:color="auto"/>
                <w:right w:val="none" w:sz="0" w:space="0" w:color="auto"/>
              </w:divBdr>
            </w:div>
            <w:div w:id="1668482702">
              <w:marLeft w:val="0"/>
              <w:marRight w:val="0"/>
              <w:marTop w:val="0"/>
              <w:marBottom w:val="0"/>
              <w:divBdr>
                <w:top w:val="none" w:sz="0" w:space="0" w:color="auto"/>
                <w:left w:val="none" w:sz="0" w:space="0" w:color="auto"/>
                <w:bottom w:val="none" w:sz="0" w:space="0" w:color="auto"/>
                <w:right w:val="none" w:sz="0" w:space="0" w:color="auto"/>
              </w:divBdr>
            </w:div>
            <w:div w:id="246963610">
              <w:marLeft w:val="0"/>
              <w:marRight w:val="0"/>
              <w:marTop w:val="0"/>
              <w:marBottom w:val="0"/>
              <w:divBdr>
                <w:top w:val="none" w:sz="0" w:space="0" w:color="auto"/>
                <w:left w:val="none" w:sz="0" w:space="0" w:color="auto"/>
                <w:bottom w:val="none" w:sz="0" w:space="0" w:color="auto"/>
                <w:right w:val="none" w:sz="0" w:space="0" w:color="auto"/>
              </w:divBdr>
            </w:div>
            <w:div w:id="1961646642">
              <w:marLeft w:val="0"/>
              <w:marRight w:val="0"/>
              <w:marTop w:val="0"/>
              <w:marBottom w:val="0"/>
              <w:divBdr>
                <w:top w:val="none" w:sz="0" w:space="0" w:color="auto"/>
                <w:left w:val="none" w:sz="0" w:space="0" w:color="auto"/>
                <w:bottom w:val="none" w:sz="0" w:space="0" w:color="auto"/>
                <w:right w:val="none" w:sz="0" w:space="0" w:color="auto"/>
              </w:divBdr>
            </w:div>
            <w:div w:id="1235042678">
              <w:marLeft w:val="0"/>
              <w:marRight w:val="0"/>
              <w:marTop w:val="0"/>
              <w:marBottom w:val="0"/>
              <w:divBdr>
                <w:top w:val="none" w:sz="0" w:space="0" w:color="auto"/>
                <w:left w:val="none" w:sz="0" w:space="0" w:color="auto"/>
                <w:bottom w:val="none" w:sz="0" w:space="0" w:color="auto"/>
                <w:right w:val="none" w:sz="0" w:space="0" w:color="auto"/>
              </w:divBdr>
            </w:div>
            <w:div w:id="1459109382">
              <w:marLeft w:val="0"/>
              <w:marRight w:val="0"/>
              <w:marTop w:val="0"/>
              <w:marBottom w:val="0"/>
              <w:divBdr>
                <w:top w:val="none" w:sz="0" w:space="0" w:color="auto"/>
                <w:left w:val="none" w:sz="0" w:space="0" w:color="auto"/>
                <w:bottom w:val="none" w:sz="0" w:space="0" w:color="auto"/>
                <w:right w:val="none" w:sz="0" w:space="0" w:color="auto"/>
              </w:divBdr>
            </w:div>
            <w:div w:id="412629033">
              <w:marLeft w:val="0"/>
              <w:marRight w:val="0"/>
              <w:marTop w:val="0"/>
              <w:marBottom w:val="0"/>
              <w:divBdr>
                <w:top w:val="none" w:sz="0" w:space="0" w:color="auto"/>
                <w:left w:val="none" w:sz="0" w:space="0" w:color="auto"/>
                <w:bottom w:val="none" w:sz="0" w:space="0" w:color="auto"/>
                <w:right w:val="none" w:sz="0" w:space="0" w:color="auto"/>
              </w:divBdr>
            </w:div>
            <w:div w:id="542595462">
              <w:marLeft w:val="0"/>
              <w:marRight w:val="0"/>
              <w:marTop w:val="0"/>
              <w:marBottom w:val="0"/>
              <w:divBdr>
                <w:top w:val="none" w:sz="0" w:space="0" w:color="auto"/>
                <w:left w:val="none" w:sz="0" w:space="0" w:color="auto"/>
                <w:bottom w:val="none" w:sz="0" w:space="0" w:color="auto"/>
                <w:right w:val="none" w:sz="0" w:space="0" w:color="auto"/>
              </w:divBdr>
            </w:div>
            <w:div w:id="246766397">
              <w:marLeft w:val="0"/>
              <w:marRight w:val="0"/>
              <w:marTop w:val="0"/>
              <w:marBottom w:val="0"/>
              <w:divBdr>
                <w:top w:val="none" w:sz="0" w:space="0" w:color="auto"/>
                <w:left w:val="none" w:sz="0" w:space="0" w:color="auto"/>
                <w:bottom w:val="none" w:sz="0" w:space="0" w:color="auto"/>
                <w:right w:val="none" w:sz="0" w:space="0" w:color="auto"/>
              </w:divBdr>
            </w:div>
            <w:div w:id="1602638437">
              <w:marLeft w:val="0"/>
              <w:marRight w:val="0"/>
              <w:marTop w:val="0"/>
              <w:marBottom w:val="0"/>
              <w:divBdr>
                <w:top w:val="none" w:sz="0" w:space="0" w:color="auto"/>
                <w:left w:val="none" w:sz="0" w:space="0" w:color="auto"/>
                <w:bottom w:val="none" w:sz="0" w:space="0" w:color="auto"/>
                <w:right w:val="none" w:sz="0" w:space="0" w:color="auto"/>
              </w:divBdr>
            </w:div>
            <w:div w:id="18556204">
              <w:marLeft w:val="0"/>
              <w:marRight w:val="0"/>
              <w:marTop w:val="0"/>
              <w:marBottom w:val="0"/>
              <w:divBdr>
                <w:top w:val="none" w:sz="0" w:space="0" w:color="auto"/>
                <w:left w:val="none" w:sz="0" w:space="0" w:color="auto"/>
                <w:bottom w:val="none" w:sz="0" w:space="0" w:color="auto"/>
                <w:right w:val="none" w:sz="0" w:space="0" w:color="auto"/>
              </w:divBdr>
            </w:div>
            <w:div w:id="334382689">
              <w:marLeft w:val="0"/>
              <w:marRight w:val="0"/>
              <w:marTop w:val="0"/>
              <w:marBottom w:val="0"/>
              <w:divBdr>
                <w:top w:val="none" w:sz="0" w:space="0" w:color="auto"/>
                <w:left w:val="none" w:sz="0" w:space="0" w:color="auto"/>
                <w:bottom w:val="none" w:sz="0" w:space="0" w:color="auto"/>
                <w:right w:val="none" w:sz="0" w:space="0" w:color="auto"/>
              </w:divBdr>
            </w:div>
            <w:div w:id="643198255">
              <w:marLeft w:val="0"/>
              <w:marRight w:val="0"/>
              <w:marTop w:val="0"/>
              <w:marBottom w:val="0"/>
              <w:divBdr>
                <w:top w:val="none" w:sz="0" w:space="0" w:color="auto"/>
                <w:left w:val="none" w:sz="0" w:space="0" w:color="auto"/>
                <w:bottom w:val="none" w:sz="0" w:space="0" w:color="auto"/>
                <w:right w:val="none" w:sz="0" w:space="0" w:color="auto"/>
              </w:divBdr>
            </w:div>
            <w:div w:id="986788067">
              <w:marLeft w:val="0"/>
              <w:marRight w:val="0"/>
              <w:marTop w:val="0"/>
              <w:marBottom w:val="0"/>
              <w:divBdr>
                <w:top w:val="none" w:sz="0" w:space="0" w:color="auto"/>
                <w:left w:val="none" w:sz="0" w:space="0" w:color="auto"/>
                <w:bottom w:val="none" w:sz="0" w:space="0" w:color="auto"/>
                <w:right w:val="none" w:sz="0" w:space="0" w:color="auto"/>
              </w:divBdr>
            </w:div>
            <w:div w:id="2899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487887">
      <w:bodyDiv w:val="1"/>
      <w:marLeft w:val="0"/>
      <w:marRight w:val="0"/>
      <w:marTop w:val="0"/>
      <w:marBottom w:val="0"/>
      <w:divBdr>
        <w:top w:val="none" w:sz="0" w:space="0" w:color="auto"/>
        <w:left w:val="none" w:sz="0" w:space="0" w:color="auto"/>
        <w:bottom w:val="none" w:sz="0" w:space="0" w:color="auto"/>
        <w:right w:val="none" w:sz="0" w:space="0" w:color="auto"/>
      </w:divBdr>
      <w:divsChild>
        <w:div w:id="2122145467">
          <w:marLeft w:val="0"/>
          <w:marRight w:val="0"/>
          <w:marTop w:val="0"/>
          <w:marBottom w:val="0"/>
          <w:divBdr>
            <w:top w:val="none" w:sz="0" w:space="0" w:color="auto"/>
            <w:left w:val="none" w:sz="0" w:space="0" w:color="auto"/>
            <w:bottom w:val="none" w:sz="0" w:space="0" w:color="auto"/>
            <w:right w:val="none" w:sz="0" w:space="0" w:color="auto"/>
          </w:divBdr>
          <w:divsChild>
            <w:div w:id="61849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050594">
      <w:bodyDiv w:val="1"/>
      <w:marLeft w:val="0"/>
      <w:marRight w:val="0"/>
      <w:marTop w:val="0"/>
      <w:marBottom w:val="0"/>
      <w:divBdr>
        <w:top w:val="none" w:sz="0" w:space="0" w:color="auto"/>
        <w:left w:val="none" w:sz="0" w:space="0" w:color="auto"/>
        <w:bottom w:val="none" w:sz="0" w:space="0" w:color="auto"/>
        <w:right w:val="none" w:sz="0" w:space="0" w:color="auto"/>
      </w:divBdr>
      <w:divsChild>
        <w:div w:id="2088919273">
          <w:marLeft w:val="0"/>
          <w:marRight w:val="0"/>
          <w:marTop w:val="0"/>
          <w:marBottom w:val="0"/>
          <w:divBdr>
            <w:top w:val="none" w:sz="0" w:space="0" w:color="auto"/>
            <w:left w:val="none" w:sz="0" w:space="0" w:color="auto"/>
            <w:bottom w:val="none" w:sz="0" w:space="0" w:color="auto"/>
            <w:right w:val="none" w:sz="0" w:space="0" w:color="auto"/>
          </w:divBdr>
          <w:divsChild>
            <w:div w:id="3213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5857">
      <w:bodyDiv w:val="1"/>
      <w:marLeft w:val="0"/>
      <w:marRight w:val="0"/>
      <w:marTop w:val="0"/>
      <w:marBottom w:val="0"/>
      <w:divBdr>
        <w:top w:val="none" w:sz="0" w:space="0" w:color="auto"/>
        <w:left w:val="none" w:sz="0" w:space="0" w:color="auto"/>
        <w:bottom w:val="none" w:sz="0" w:space="0" w:color="auto"/>
        <w:right w:val="none" w:sz="0" w:space="0" w:color="auto"/>
      </w:divBdr>
      <w:divsChild>
        <w:div w:id="1649555653">
          <w:marLeft w:val="0"/>
          <w:marRight w:val="0"/>
          <w:marTop w:val="0"/>
          <w:marBottom w:val="0"/>
          <w:divBdr>
            <w:top w:val="none" w:sz="0" w:space="0" w:color="auto"/>
            <w:left w:val="none" w:sz="0" w:space="0" w:color="auto"/>
            <w:bottom w:val="none" w:sz="0" w:space="0" w:color="auto"/>
            <w:right w:val="none" w:sz="0" w:space="0" w:color="auto"/>
          </w:divBdr>
          <w:divsChild>
            <w:div w:id="776367551">
              <w:marLeft w:val="0"/>
              <w:marRight w:val="0"/>
              <w:marTop w:val="0"/>
              <w:marBottom w:val="0"/>
              <w:divBdr>
                <w:top w:val="none" w:sz="0" w:space="0" w:color="auto"/>
                <w:left w:val="none" w:sz="0" w:space="0" w:color="auto"/>
                <w:bottom w:val="none" w:sz="0" w:space="0" w:color="auto"/>
                <w:right w:val="none" w:sz="0" w:space="0" w:color="auto"/>
              </w:divBdr>
            </w:div>
            <w:div w:id="1691296473">
              <w:marLeft w:val="0"/>
              <w:marRight w:val="0"/>
              <w:marTop w:val="0"/>
              <w:marBottom w:val="0"/>
              <w:divBdr>
                <w:top w:val="none" w:sz="0" w:space="0" w:color="auto"/>
                <w:left w:val="none" w:sz="0" w:space="0" w:color="auto"/>
                <w:bottom w:val="none" w:sz="0" w:space="0" w:color="auto"/>
                <w:right w:val="none" w:sz="0" w:space="0" w:color="auto"/>
              </w:divBdr>
            </w:div>
            <w:div w:id="1974170122">
              <w:marLeft w:val="0"/>
              <w:marRight w:val="0"/>
              <w:marTop w:val="0"/>
              <w:marBottom w:val="0"/>
              <w:divBdr>
                <w:top w:val="none" w:sz="0" w:space="0" w:color="auto"/>
                <w:left w:val="none" w:sz="0" w:space="0" w:color="auto"/>
                <w:bottom w:val="none" w:sz="0" w:space="0" w:color="auto"/>
                <w:right w:val="none" w:sz="0" w:space="0" w:color="auto"/>
              </w:divBdr>
            </w:div>
            <w:div w:id="183638070">
              <w:marLeft w:val="0"/>
              <w:marRight w:val="0"/>
              <w:marTop w:val="0"/>
              <w:marBottom w:val="0"/>
              <w:divBdr>
                <w:top w:val="none" w:sz="0" w:space="0" w:color="auto"/>
                <w:left w:val="none" w:sz="0" w:space="0" w:color="auto"/>
                <w:bottom w:val="none" w:sz="0" w:space="0" w:color="auto"/>
                <w:right w:val="none" w:sz="0" w:space="0" w:color="auto"/>
              </w:divBdr>
            </w:div>
            <w:div w:id="1819682772">
              <w:marLeft w:val="0"/>
              <w:marRight w:val="0"/>
              <w:marTop w:val="0"/>
              <w:marBottom w:val="0"/>
              <w:divBdr>
                <w:top w:val="none" w:sz="0" w:space="0" w:color="auto"/>
                <w:left w:val="none" w:sz="0" w:space="0" w:color="auto"/>
                <w:bottom w:val="none" w:sz="0" w:space="0" w:color="auto"/>
                <w:right w:val="none" w:sz="0" w:space="0" w:color="auto"/>
              </w:divBdr>
            </w:div>
            <w:div w:id="333917544">
              <w:marLeft w:val="0"/>
              <w:marRight w:val="0"/>
              <w:marTop w:val="0"/>
              <w:marBottom w:val="0"/>
              <w:divBdr>
                <w:top w:val="none" w:sz="0" w:space="0" w:color="auto"/>
                <w:left w:val="none" w:sz="0" w:space="0" w:color="auto"/>
                <w:bottom w:val="none" w:sz="0" w:space="0" w:color="auto"/>
                <w:right w:val="none" w:sz="0" w:space="0" w:color="auto"/>
              </w:divBdr>
            </w:div>
            <w:div w:id="40710220">
              <w:marLeft w:val="0"/>
              <w:marRight w:val="0"/>
              <w:marTop w:val="0"/>
              <w:marBottom w:val="0"/>
              <w:divBdr>
                <w:top w:val="none" w:sz="0" w:space="0" w:color="auto"/>
                <w:left w:val="none" w:sz="0" w:space="0" w:color="auto"/>
                <w:bottom w:val="none" w:sz="0" w:space="0" w:color="auto"/>
                <w:right w:val="none" w:sz="0" w:space="0" w:color="auto"/>
              </w:divBdr>
            </w:div>
            <w:div w:id="1596473077">
              <w:marLeft w:val="0"/>
              <w:marRight w:val="0"/>
              <w:marTop w:val="0"/>
              <w:marBottom w:val="0"/>
              <w:divBdr>
                <w:top w:val="none" w:sz="0" w:space="0" w:color="auto"/>
                <w:left w:val="none" w:sz="0" w:space="0" w:color="auto"/>
                <w:bottom w:val="none" w:sz="0" w:space="0" w:color="auto"/>
                <w:right w:val="none" w:sz="0" w:space="0" w:color="auto"/>
              </w:divBdr>
            </w:div>
            <w:div w:id="1561942005">
              <w:marLeft w:val="0"/>
              <w:marRight w:val="0"/>
              <w:marTop w:val="0"/>
              <w:marBottom w:val="0"/>
              <w:divBdr>
                <w:top w:val="none" w:sz="0" w:space="0" w:color="auto"/>
                <w:left w:val="none" w:sz="0" w:space="0" w:color="auto"/>
                <w:bottom w:val="none" w:sz="0" w:space="0" w:color="auto"/>
                <w:right w:val="none" w:sz="0" w:space="0" w:color="auto"/>
              </w:divBdr>
            </w:div>
            <w:div w:id="2055621003">
              <w:marLeft w:val="0"/>
              <w:marRight w:val="0"/>
              <w:marTop w:val="0"/>
              <w:marBottom w:val="0"/>
              <w:divBdr>
                <w:top w:val="none" w:sz="0" w:space="0" w:color="auto"/>
                <w:left w:val="none" w:sz="0" w:space="0" w:color="auto"/>
                <w:bottom w:val="none" w:sz="0" w:space="0" w:color="auto"/>
                <w:right w:val="none" w:sz="0" w:space="0" w:color="auto"/>
              </w:divBdr>
            </w:div>
            <w:div w:id="2132285344">
              <w:marLeft w:val="0"/>
              <w:marRight w:val="0"/>
              <w:marTop w:val="0"/>
              <w:marBottom w:val="0"/>
              <w:divBdr>
                <w:top w:val="none" w:sz="0" w:space="0" w:color="auto"/>
                <w:left w:val="none" w:sz="0" w:space="0" w:color="auto"/>
                <w:bottom w:val="none" w:sz="0" w:space="0" w:color="auto"/>
                <w:right w:val="none" w:sz="0" w:space="0" w:color="auto"/>
              </w:divBdr>
            </w:div>
            <w:div w:id="1404185318">
              <w:marLeft w:val="0"/>
              <w:marRight w:val="0"/>
              <w:marTop w:val="0"/>
              <w:marBottom w:val="0"/>
              <w:divBdr>
                <w:top w:val="none" w:sz="0" w:space="0" w:color="auto"/>
                <w:left w:val="none" w:sz="0" w:space="0" w:color="auto"/>
                <w:bottom w:val="none" w:sz="0" w:space="0" w:color="auto"/>
                <w:right w:val="none" w:sz="0" w:space="0" w:color="auto"/>
              </w:divBdr>
            </w:div>
            <w:div w:id="1185824992">
              <w:marLeft w:val="0"/>
              <w:marRight w:val="0"/>
              <w:marTop w:val="0"/>
              <w:marBottom w:val="0"/>
              <w:divBdr>
                <w:top w:val="none" w:sz="0" w:space="0" w:color="auto"/>
                <w:left w:val="none" w:sz="0" w:space="0" w:color="auto"/>
                <w:bottom w:val="none" w:sz="0" w:space="0" w:color="auto"/>
                <w:right w:val="none" w:sz="0" w:space="0" w:color="auto"/>
              </w:divBdr>
            </w:div>
            <w:div w:id="2069331051">
              <w:marLeft w:val="0"/>
              <w:marRight w:val="0"/>
              <w:marTop w:val="0"/>
              <w:marBottom w:val="0"/>
              <w:divBdr>
                <w:top w:val="none" w:sz="0" w:space="0" w:color="auto"/>
                <w:left w:val="none" w:sz="0" w:space="0" w:color="auto"/>
                <w:bottom w:val="none" w:sz="0" w:space="0" w:color="auto"/>
                <w:right w:val="none" w:sz="0" w:space="0" w:color="auto"/>
              </w:divBdr>
            </w:div>
            <w:div w:id="1401708148">
              <w:marLeft w:val="0"/>
              <w:marRight w:val="0"/>
              <w:marTop w:val="0"/>
              <w:marBottom w:val="0"/>
              <w:divBdr>
                <w:top w:val="none" w:sz="0" w:space="0" w:color="auto"/>
                <w:left w:val="none" w:sz="0" w:space="0" w:color="auto"/>
                <w:bottom w:val="none" w:sz="0" w:space="0" w:color="auto"/>
                <w:right w:val="none" w:sz="0" w:space="0" w:color="auto"/>
              </w:divBdr>
            </w:div>
            <w:div w:id="929386258">
              <w:marLeft w:val="0"/>
              <w:marRight w:val="0"/>
              <w:marTop w:val="0"/>
              <w:marBottom w:val="0"/>
              <w:divBdr>
                <w:top w:val="none" w:sz="0" w:space="0" w:color="auto"/>
                <w:left w:val="none" w:sz="0" w:space="0" w:color="auto"/>
                <w:bottom w:val="none" w:sz="0" w:space="0" w:color="auto"/>
                <w:right w:val="none" w:sz="0" w:space="0" w:color="auto"/>
              </w:divBdr>
            </w:div>
            <w:div w:id="257954758">
              <w:marLeft w:val="0"/>
              <w:marRight w:val="0"/>
              <w:marTop w:val="0"/>
              <w:marBottom w:val="0"/>
              <w:divBdr>
                <w:top w:val="none" w:sz="0" w:space="0" w:color="auto"/>
                <w:left w:val="none" w:sz="0" w:space="0" w:color="auto"/>
                <w:bottom w:val="none" w:sz="0" w:space="0" w:color="auto"/>
                <w:right w:val="none" w:sz="0" w:space="0" w:color="auto"/>
              </w:divBdr>
            </w:div>
            <w:div w:id="467548957">
              <w:marLeft w:val="0"/>
              <w:marRight w:val="0"/>
              <w:marTop w:val="0"/>
              <w:marBottom w:val="0"/>
              <w:divBdr>
                <w:top w:val="none" w:sz="0" w:space="0" w:color="auto"/>
                <w:left w:val="none" w:sz="0" w:space="0" w:color="auto"/>
                <w:bottom w:val="none" w:sz="0" w:space="0" w:color="auto"/>
                <w:right w:val="none" w:sz="0" w:space="0" w:color="auto"/>
              </w:divBdr>
            </w:div>
            <w:div w:id="1409156207">
              <w:marLeft w:val="0"/>
              <w:marRight w:val="0"/>
              <w:marTop w:val="0"/>
              <w:marBottom w:val="0"/>
              <w:divBdr>
                <w:top w:val="none" w:sz="0" w:space="0" w:color="auto"/>
                <w:left w:val="none" w:sz="0" w:space="0" w:color="auto"/>
                <w:bottom w:val="none" w:sz="0" w:space="0" w:color="auto"/>
                <w:right w:val="none" w:sz="0" w:space="0" w:color="auto"/>
              </w:divBdr>
            </w:div>
            <w:div w:id="54004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6" Type="http://schemas.openxmlformats.org/officeDocument/2006/relationships/image" Target="media/image64.png"/><Relationship Id="rId7" Type="http://schemas.openxmlformats.org/officeDocument/2006/relationships/settings" Target="settings.xml"/><Relationship Id="rId71" Type="http://schemas.openxmlformats.org/officeDocument/2006/relationships/image" Target="media/image59.png"/><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numbering" Target="numbering.xml"/><Relationship Id="rId61" Type="http://schemas.openxmlformats.org/officeDocument/2006/relationships/image" Target="media/image49.png"/><Relationship Id="rId82"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fontTable" Target="fontTable.xml"/><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FFDBB-F110-440A-BF65-9B1BEBCDC89C}">
  <ds:schemaRefs>
    <ds:schemaRef ds:uri="http://schemas.microsoft.com/office/2006/metadata/properties"/>
    <ds:schemaRef ds:uri="http://schemas.microsoft.com/office/infopath/2007/PartnerControls"/>
    <ds:schemaRef ds:uri="e7df6e9d-0615-47e4-a4ad-60fe01bbcbf5"/>
  </ds:schemaRefs>
</ds:datastoreItem>
</file>

<file path=customXml/itemProps2.xml><?xml version="1.0" encoding="utf-8"?>
<ds:datastoreItem xmlns:ds="http://schemas.openxmlformats.org/officeDocument/2006/customXml" ds:itemID="{E7621701-A6E4-4BF6-A846-43AD2E111C6E}">
  <ds:schemaRefs>
    <ds:schemaRef ds:uri="http://schemas.microsoft.com/sharepoint/v3/contenttype/forms"/>
  </ds:schemaRefs>
</ds:datastoreItem>
</file>

<file path=customXml/itemProps3.xml><?xml version="1.0" encoding="utf-8"?>
<ds:datastoreItem xmlns:ds="http://schemas.openxmlformats.org/officeDocument/2006/customXml" ds:itemID="{284BE350-B35A-4191-BC15-9582AF82C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C5F2FA-2AD0-4846-B274-71AB5074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385</TotalTime>
  <Pages>44</Pages>
  <Words>6902</Words>
  <Characters>39347</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20</cp:revision>
  <dcterms:created xsi:type="dcterms:W3CDTF">2021-01-14T12:25:00Z</dcterms:created>
  <dcterms:modified xsi:type="dcterms:W3CDTF">2021-06-1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